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1E6080" w14:textId="62FE9C21" w:rsidR="00BA622A" w:rsidRDefault="001670FB" w:rsidP="007C2D34">
      <w:pPr>
        <w:pStyle w:val="AAAQuestions"/>
        <w:rPr>
          <w:rFonts w:asciiTheme="minorHAnsi" w:hAnsiTheme="minorHAnsi" w:cstheme="minorHAnsi"/>
          <w:color w:val="000000" w:themeColor="text1"/>
          <w:sz w:val="44"/>
          <w:szCs w:val="44"/>
        </w:rPr>
      </w:pPr>
      <w:r w:rsidRPr="000057CA">
        <w:rPr>
          <w:rFonts w:ascii="Verdana" w:hAnsi="Verdana"/>
          <w:noProof/>
        </w:rPr>
        <w:drawing>
          <wp:anchor distT="0" distB="0" distL="114300" distR="114300" simplePos="0" relativeHeight="251662335" behindDoc="1" locked="0" layoutInCell="1" allowOverlap="1" wp14:anchorId="5CB87FEB" wp14:editId="3414D891">
            <wp:simplePos x="0" y="0"/>
            <wp:positionH relativeFrom="page">
              <wp:align>left</wp:align>
            </wp:positionH>
            <wp:positionV relativeFrom="page">
              <wp:align>bottom</wp:align>
            </wp:positionV>
            <wp:extent cx="7565390" cy="10701655"/>
            <wp:effectExtent l="0" t="0" r="0" b="4445"/>
            <wp:wrapNone/>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shutterstock_188355185.jpg"/>
                    <pic:cNvPicPr/>
                  </pic:nvPicPr>
                  <pic:blipFill>
                    <a:blip r:embed="rId8"/>
                    <a:stretch>
                      <a:fillRect/>
                    </a:stretch>
                  </pic:blipFill>
                  <pic:spPr bwMode="auto">
                    <a:xfrm>
                      <a:off x="0" y="0"/>
                      <a:ext cx="7565390" cy="1070165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B02E6B" w:rsidRPr="000057CA">
        <w:rPr>
          <w:noProof/>
        </w:rPr>
        <w:drawing>
          <wp:anchor distT="0" distB="0" distL="114300" distR="114300" simplePos="0" relativeHeight="251669504" behindDoc="1" locked="0" layoutInCell="1" allowOverlap="1" wp14:anchorId="689F869B" wp14:editId="7B861C75">
            <wp:simplePos x="0" y="0"/>
            <wp:positionH relativeFrom="column">
              <wp:posOffset>-763423</wp:posOffset>
            </wp:positionH>
            <wp:positionV relativeFrom="paragraph">
              <wp:posOffset>-290576</wp:posOffset>
            </wp:positionV>
            <wp:extent cx="2032000" cy="866775"/>
            <wp:effectExtent l="0" t="0" r="6350" b="9525"/>
            <wp:wrapNone/>
            <wp:docPr id="456" name="Picture 456"/>
            <wp:cNvGraphicFramePr/>
            <a:graphic xmlns:a="http://schemas.openxmlformats.org/drawingml/2006/main">
              <a:graphicData uri="http://schemas.openxmlformats.org/drawingml/2006/picture">
                <pic:pic xmlns:pic="http://schemas.openxmlformats.org/drawingml/2006/picture">
                  <pic:nvPicPr>
                    <pic:cNvPr id="476" name="Picture 476"/>
                    <pic:cNvPicPr/>
                  </pic:nvPicPr>
                  <pic:blipFill>
                    <a:blip r:embed="rId9"/>
                    <a:stretch>
                      <a:fillRect/>
                    </a:stretch>
                  </pic:blipFill>
                  <pic:spPr bwMode="auto">
                    <a:xfrm>
                      <a:off x="0" y="0"/>
                      <a:ext cx="2032000" cy="866775"/>
                    </a:xfrm>
                    <a:prstGeom prst="rect">
                      <a:avLst/>
                    </a:prstGeom>
                    <a:noFill/>
                  </pic:spPr>
                </pic:pic>
              </a:graphicData>
            </a:graphic>
            <wp14:sizeRelH relativeFrom="margin">
              <wp14:pctWidth>0</wp14:pctWidth>
            </wp14:sizeRelH>
            <wp14:sizeRelV relativeFrom="margin">
              <wp14:pctHeight>0</wp14:pctHeight>
            </wp14:sizeRelV>
          </wp:anchor>
        </w:drawing>
      </w:r>
    </w:p>
    <w:p w14:paraId="7D46171D" w14:textId="6B2D3876" w:rsidR="00BA622A" w:rsidRDefault="00BE0DD2" w:rsidP="00BE0DD2">
      <w:pPr>
        <w:pStyle w:val="Heading1"/>
        <w:tabs>
          <w:tab w:val="left" w:pos="5160"/>
        </w:tabs>
        <w:jc w:val="both"/>
        <w:rPr>
          <w:rFonts w:asciiTheme="minorHAnsi" w:hAnsiTheme="minorHAnsi" w:cstheme="minorHAnsi"/>
          <w:b/>
          <w:color w:val="000000" w:themeColor="text1"/>
          <w:sz w:val="44"/>
          <w:szCs w:val="44"/>
        </w:rPr>
      </w:pPr>
      <w:r>
        <w:rPr>
          <w:rFonts w:asciiTheme="minorHAnsi" w:hAnsiTheme="minorHAnsi" w:cstheme="minorHAnsi"/>
          <w:b/>
          <w:color w:val="000000" w:themeColor="text1"/>
          <w:sz w:val="44"/>
          <w:szCs w:val="44"/>
        </w:rPr>
        <w:tab/>
      </w:r>
    </w:p>
    <w:p w14:paraId="475E0D46" w14:textId="77777777" w:rsidR="00BA622A" w:rsidRDefault="00BA622A" w:rsidP="007E6B1A">
      <w:pPr>
        <w:pStyle w:val="Heading1"/>
        <w:jc w:val="both"/>
        <w:rPr>
          <w:rFonts w:asciiTheme="minorHAnsi" w:hAnsiTheme="minorHAnsi" w:cstheme="minorHAnsi"/>
          <w:b/>
          <w:color w:val="000000" w:themeColor="text1"/>
          <w:sz w:val="44"/>
          <w:szCs w:val="44"/>
        </w:rPr>
      </w:pPr>
    </w:p>
    <w:p w14:paraId="129FB341" w14:textId="77777777" w:rsidR="00BA622A" w:rsidRDefault="00BA622A" w:rsidP="007E6B1A">
      <w:pPr>
        <w:pStyle w:val="Heading1"/>
        <w:jc w:val="both"/>
        <w:rPr>
          <w:rFonts w:asciiTheme="minorHAnsi" w:hAnsiTheme="minorHAnsi" w:cstheme="minorHAnsi"/>
          <w:b/>
          <w:color w:val="000000" w:themeColor="text1"/>
          <w:sz w:val="44"/>
          <w:szCs w:val="44"/>
        </w:rPr>
      </w:pPr>
    </w:p>
    <w:p w14:paraId="5A991B40" w14:textId="77777777" w:rsidR="00BA622A" w:rsidRDefault="00BA622A" w:rsidP="007E6B1A">
      <w:pPr>
        <w:pStyle w:val="Heading1"/>
        <w:jc w:val="both"/>
        <w:rPr>
          <w:rFonts w:asciiTheme="minorHAnsi" w:hAnsiTheme="minorHAnsi" w:cstheme="minorHAnsi"/>
          <w:b/>
          <w:color w:val="000000" w:themeColor="text1"/>
          <w:sz w:val="44"/>
          <w:szCs w:val="44"/>
        </w:rPr>
      </w:pPr>
    </w:p>
    <w:p w14:paraId="191C6D45" w14:textId="77777777" w:rsidR="00BA622A" w:rsidRDefault="00BA622A" w:rsidP="007E6B1A">
      <w:pPr>
        <w:pStyle w:val="Heading1"/>
        <w:jc w:val="both"/>
        <w:rPr>
          <w:rFonts w:asciiTheme="minorHAnsi" w:hAnsiTheme="minorHAnsi" w:cstheme="minorHAnsi"/>
          <w:b/>
          <w:color w:val="000000" w:themeColor="text1"/>
          <w:sz w:val="44"/>
          <w:szCs w:val="44"/>
        </w:rPr>
      </w:pPr>
    </w:p>
    <w:p w14:paraId="653F97BC" w14:textId="77777777" w:rsidR="00BA622A" w:rsidRDefault="00BA622A" w:rsidP="007E6B1A">
      <w:pPr>
        <w:pStyle w:val="Heading1"/>
        <w:jc w:val="both"/>
        <w:rPr>
          <w:rFonts w:asciiTheme="minorHAnsi" w:hAnsiTheme="minorHAnsi" w:cstheme="minorHAnsi"/>
          <w:b/>
          <w:color w:val="000000" w:themeColor="text1"/>
          <w:sz w:val="44"/>
          <w:szCs w:val="44"/>
        </w:rPr>
      </w:pPr>
    </w:p>
    <w:p w14:paraId="2D032DD5" w14:textId="77777777" w:rsidR="00BA622A" w:rsidRDefault="00BA622A" w:rsidP="007E6B1A">
      <w:pPr>
        <w:pStyle w:val="Heading1"/>
        <w:jc w:val="both"/>
        <w:rPr>
          <w:rFonts w:asciiTheme="minorHAnsi" w:hAnsiTheme="minorHAnsi" w:cstheme="minorHAnsi"/>
          <w:b/>
          <w:color w:val="000000" w:themeColor="text1"/>
          <w:sz w:val="44"/>
          <w:szCs w:val="44"/>
        </w:rPr>
      </w:pPr>
    </w:p>
    <w:p w14:paraId="61066AC2" w14:textId="77777777" w:rsidR="00BA622A" w:rsidRDefault="00BA622A" w:rsidP="007E6B1A">
      <w:pPr>
        <w:pStyle w:val="Heading1"/>
        <w:jc w:val="both"/>
        <w:rPr>
          <w:rFonts w:asciiTheme="minorHAnsi" w:hAnsiTheme="minorHAnsi" w:cstheme="minorHAnsi"/>
          <w:b/>
          <w:color w:val="000000" w:themeColor="text1"/>
          <w:sz w:val="44"/>
          <w:szCs w:val="44"/>
        </w:rPr>
      </w:pPr>
    </w:p>
    <w:p w14:paraId="33FFDB94" w14:textId="77777777" w:rsidR="00BA622A" w:rsidRDefault="00BA622A" w:rsidP="007E6B1A">
      <w:pPr>
        <w:pStyle w:val="Heading1"/>
        <w:jc w:val="both"/>
        <w:rPr>
          <w:rFonts w:asciiTheme="minorHAnsi" w:hAnsiTheme="minorHAnsi" w:cstheme="minorHAnsi"/>
          <w:b/>
          <w:color w:val="000000" w:themeColor="text1"/>
          <w:sz w:val="44"/>
          <w:szCs w:val="44"/>
        </w:rPr>
      </w:pPr>
    </w:p>
    <w:p w14:paraId="48094384" w14:textId="77777777" w:rsidR="00BA622A" w:rsidRDefault="00BA622A" w:rsidP="007E6B1A">
      <w:pPr>
        <w:pStyle w:val="Heading1"/>
        <w:jc w:val="both"/>
        <w:rPr>
          <w:rFonts w:asciiTheme="minorHAnsi" w:hAnsiTheme="minorHAnsi" w:cstheme="minorHAnsi"/>
          <w:b/>
          <w:color w:val="000000" w:themeColor="text1"/>
          <w:sz w:val="44"/>
          <w:szCs w:val="44"/>
        </w:rPr>
      </w:pPr>
    </w:p>
    <w:p w14:paraId="2E74EEC4" w14:textId="77777777" w:rsidR="00BA622A" w:rsidRDefault="00BA622A" w:rsidP="007E6B1A">
      <w:pPr>
        <w:pStyle w:val="Heading1"/>
        <w:jc w:val="both"/>
        <w:rPr>
          <w:rFonts w:asciiTheme="minorHAnsi" w:hAnsiTheme="minorHAnsi" w:cstheme="minorHAnsi"/>
          <w:b/>
          <w:color w:val="000000" w:themeColor="text1"/>
          <w:sz w:val="44"/>
          <w:szCs w:val="44"/>
        </w:rPr>
      </w:pPr>
    </w:p>
    <w:p w14:paraId="1D9F47D3" w14:textId="43ABD65C" w:rsidR="00BA622A" w:rsidRDefault="00BA622A" w:rsidP="007E6B1A">
      <w:pPr>
        <w:pStyle w:val="Heading1"/>
        <w:jc w:val="both"/>
        <w:rPr>
          <w:rFonts w:asciiTheme="minorHAnsi" w:hAnsiTheme="minorHAnsi" w:cstheme="minorHAnsi"/>
          <w:b/>
          <w:color w:val="000000" w:themeColor="text1"/>
          <w:sz w:val="44"/>
          <w:szCs w:val="44"/>
        </w:rPr>
      </w:pPr>
    </w:p>
    <w:p w14:paraId="72860191" w14:textId="14FD76C8" w:rsidR="00BA622A" w:rsidRDefault="00BE0DD2" w:rsidP="007E6B1A">
      <w:pPr>
        <w:pStyle w:val="Heading1"/>
        <w:jc w:val="both"/>
        <w:rPr>
          <w:rFonts w:asciiTheme="minorHAnsi" w:hAnsiTheme="minorHAnsi" w:cstheme="minorHAnsi"/>
          <w:b/>
          <w:color w:val="000000" w:themeColor="text1"/>
          <w:sz w:val="44"/>
          <w:szCs w:val="44"/>
        </w:rPr>
      </w:pPr>
      <w:r>
        <w:rPr>
          <w:noProof/>
        </w:rPr>
        <mc:AlternateContent>
          <mc:Choice Requires="wps">
            <w:drawing>
              <wp:anchor distT="45720" distB="45720" distL="114300" distR="114300" simplePos="0" relativeHeight="251663360" behindDoc="0" locked="0" layoutInCell="1" allowOverlap="1" wp14:anchorId="2225A2A3" wp14:editId="60DDB913">
                <wp:simplePos x="0" y="0"/>
                <wp:positionH relativeFrom="margin">
                  <wp:align>center</wp:align>
                </wp:positionH>
                <wp:positionV relativeFrom="paragraph">
                  <wp:posOffset>705456</wp:posOffset>
                </wp:positionV>
                <wp:extent cx="7524750" cy="47625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0" cy="476250"/>
                        </a:xfrm>
                        <a:prstGeom prst="rect">
                          <a:avLst/>
                        </a:prstGeom>
                        <a:noFill/>
                        <a:ln w="9525">
                          <a:noFill/>
                          <a:miter lim="800000"/>
                          <a:headEnd/>
                          <a:tailEnd/>
                        </a:ln>
                      </wps:spPr>
                      <wps:txbx>
                        <w:txbxContent>
                          <w:p w14:paraId="076EC392" w14:textId="58846AB9" w:rsidR="00BA622A" w:rsidRPr="00BA622A" w:rsidRDefault="00BA622A" w:rsidP="00BA622A">
                            <w:pPr>
                              <w:spacing w:after="0"/>
                              <w:jc w:val="center"/>
                              <w:rPr>
                                <w:rFonts w:ascii="Century Gothic" w:hAnsi="Century Gothic"/>
                                <w:color w:val="FFFFFF" w:themeColor="background1"/>
                                <w:sz w:val="56"/>
                                <w:szCs w:val="56"/>
                                <w:lang w:val="en-US"/>
                              </w:rPr>
                            </w:pPr>
                            <w:r>
                              <w:rPr>
                                <w:rFonts w:ascii="Century Gothic" w:hAnsi="Century Gothic"/>
                                <w:color w:val="FFFFFF" w:themeColor="background1"/>
                                <w:sz w:val="56"/>
                                <w:szCs w:val="56"/>
                                <w:lang w:val="en-US"/>
                              </w:rPr>
                              <w:t xml:space="preserve">CLASS ACTIVITIES - </w:t>
                            </w:r>
                            <w:r w:rsidR="00460702">
                              <w:rPr>
                                <w:rFonts w:ascii="Century Gothic" w:hAnsi="Century Gothic"/>
                                <w:color w:val="FFFFFF" w:themeColor="background1"/>
                                <w:sz w:val="56"/>
                                <w:szCs w:val="56"/>
                                <w:lang w:val="en-US"/>
                              </w:rPr>
                              <w:t>Stu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25A2A3" id="_x0000_t202" coordsize="21600,21600" o:spt="202" path="m,l,21600r21600,l21600,xe">
                <v:stroke joinstyle="miter"/>
                <v:path gradientshapeok="t" o:connecttype="rect"/>
              </v:shapetype>
              <v:shape id="Text Box 2" o:spid="_x0000_s1026" type="#_x0000_t202" style="position:absolute;left:0;text-align:left;margin-left:0;margin-top:55.55pt;width:592.5pt;height:37.5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" filled="f" stroked="f">
                <v:textbox>
                  <w:txbxContent>
                    <w:p w14:paraId="076EC392" w14:textId="58846AB9" w:rsidR="00BA622A" w:rsidRPr="00BA622A" w:rsidRDefault="00BA622A" w:rsidP="00BA622A">
                      <w:pPr>
                        <w:spacing w:after="0"/>
                        <w:jc w:val="center"/>
                        <w:rPr>
                          <w:rFonts w:ascii="Century Gothic" w:hAnsi="Century Gothic"/>
                          <w:color w:val="FFFFFF" w:themeColor="background1"/>
                          <w:sz w:val="56"/>
                          <w:szCs w:val="56"/>
                          <w:lang w:val="en-US"/>
                        </w:rPr>
                      </w:pPr>
                      <w:r>
                        <w:rPr>
                          <w:rFonts w:ascii="Century Gothic" w:hAnsi="Century Gothic"/>
                          <w:color w:val="FFFFFF" w:themeColor="background1"/>
                          <w:sz w:val="56"/>
                          <w:szCs w:val="56"/>
                          <w:lang w:val="en-US"/>
                        </w:rPr>
                        <w:t xml:space="preserve">CLASS ACTIVITIES - </w:t>
                      </w:r>
                      <w:r w:rsidR="00460702">
                        <w:rPr>
                          <w:rFonts w:ascii="Century Gothic" w:hAnsi="Century Gothic"/>
                          <w:color w:val="FFFFFF" w:themeColor="background1"/>
                          <w:sz w:val="56"/>
                          <w:szCs w:val="56"/>
                          <w:lang w:val="en-US"/>
                        </w:rPr>
                        <w:t>Student</w:t>
                      </w:r>
                    </w:p>
                  </w:txbxContent>
                </v:textbox>
                <w10:wrap type="square" anchorx="margin"/>
              </v:shape>
            </w:pict>
          </mc:Fallback>
        </mc:AlternateContent>
      </w:r>
    </w:p>
    <w:bookmarkStart w:id="0" w:name="_Hlk491855942"/>
    <w:p w14:paraId="667F2F93" w14:textId="5AC28F9A" w:rsidR="00EE4E8F" w:rsidRDefault="00BE0DD2" w:rsidP="003C246C">
      <w:pPr>
        <w:spacing w:after="0" w:line="240" w:lineRule="auto"/>
        <w:jc w:val="both"/>
        <w:rPr>
          <w:rFonts w:eastAsiaTheme="majorEastAsia" w:cstheme="minorHAnsi"/>
          <w:b/>
          <w:bCs/>
          <w:color w:val="000000" w:themeColor="text1"/>
          <w:sz w:val="26"/>
          <w:szCs w:val="23"/>
          <w:lang w:val="en-US"/>
        </w:rPr>
      </w:pPr>
      <w:r>
        <w:rPr>
          <w:noProof/>
        </w:rPr>
        <mc:AlternateContent>
          <mc:Choice Requires="wps">
            <w:drawing>
              <wp:anchor distT="45720" distB="45720" distL="114300" distR="114300" simplePos="0" relativeHeight="251665408" behindDoc="0" locked="0" layoutInCell="1" allowOverlap="1" wp14:anchorId="0626E422" wp14:editId="6F051A07">
                <wp:simplePos x="0" y="0"/>
                <wp:positionH relativeFrom="page">
                  <wp:align>right</wp:align>
                </wp:positionH>
                <wp:positionV relativeFrom="paragraph">
                  <wp:posOffset>838159</wp:posOffset>
                </wp:positionV>
                <wp:extent cx="7558405" cy="1594883"/>
                <wp:effectExtent l="0" t="0" r="0" b="571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8405" cy="1594883"/>
                        </a:xfrm>
                        <a:prstGeom prst="rect">
                          <a:avLst/>
                        </a:prstGeom>
                        <a:noFill/>
                        <a:ln w="9525">
                          <a:noFill/>
                          <a:miter lim="800000"/>
                          <a:headEnd/>
                          <a:tailEnd/>
                        </a:ln>
                      </wps:spPr>
                      <wps:txbx>
                        <w:txbxContent>
                          <w:p w14:paraId="7BF10158" w14:textId="77777777" w:rsidR="0057759B" w:rsidRDefault="0057759B" w:rsidP="007A2DAD">
                            <w:pPr>
                              <w:spacing w:after="0"/>
                              <w:jc w:val="center"/>
                              <w:rPr>
                                <w:rFonts w:ascii="Century Gothic" w:hAnsi="Century Gothic"/>
                                <w:b/>
                                <w:bCs/>
                                <w:color w:val="FFFFFF" w:themeColor="background1"/>
                                <w:sz w:val="52"/>
                                <w:szCs w:val="52"/>
                              </w:rPr>
                            </w:pPr>
                            <w:r w:rsidRPr="0057759B">
                              <w:rPr>
                                <w:rFonts w:ascii="Century Gothic" w:hAnsi="Century Gothic"/>
                                <w:b/>
                                <w:bCs/>
                                <w:color w:val="FFFFFF" w:themeColor="background1"/>
                                <w:sz w:val="52"/>
                                <w:szCs w:val="52"/>
                              </w:rPr>
                              <w:t xml:space="preserve">ICTICT532 </w:t>
                            </w:r>
                          </w:p>
                          <w:p w14:paraId="5CF204EA" w14:textId="68AACFC1" w:rsidR="00BA622A" w:rsidRPr="00E77BEE" w:rsidRDefault="0057759B" w:rsidP="007A2DAD">
                            <w:pPr>
                              <w:spacing w:after="0"/>
                              <w:jc w:val="center"/>
                              <w:rPr>
                                <w:rFonts w:ascii="Century Gothic" w:hAnsi="Century Gothic"/>
                                <w:color w:val="FFFFFF" w:themeColor="background1"/>
                                <w:sz w:val="52"/>
                                <w:szCs w:val="52"/>
                              </w:rPr>
                            </w:pPr>
                            <w:r w:rsidRPr="0057759B">
                              <w:rPr>
                                <w:rFonts w:ascii="Century Gothic" w:hAnsi="Century Gothic"/>
                                <w:b/>
                                <w:bCs/>
                                <w:color w:val="FFFFFF" w:themeColor="background1"/>
                                <w:sz w:val="52"/>
                                <w:szCs w:val="52"/>
                              </w:rPr>
                              <w:t xml:space="preserve"> Apply IP, ethics and privacy in ICT environ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26E422" id="_x0000_s1027" type="#_x0000_t202" style="position:absolute;left:0;text-align:left;margin-left:543.95pt;margin-top:66pt;width:595.15pt;height:125.6pt;z-index:25166540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" filled="f" stroked="f">
                <v:textbox>
                  <w:txbxContent>
                    <w:p w14:paraId="7BF10158" w14:textId="77777777" w:rsidR="0057759B" w:rsidRDefault="0057759B" w:rsidP="007A2DAD">
                      <w:pPr>
                        <w:spacing w:after="0"/>
                        <w:jc w:val="center"/>
                        <w:rPr>
                          <w:rFonts w:ascii="Century Gothic" w:hAnsi="Century Gothic"/>
                          <w:b/>
                          <w:bCs/>
                          <w:color w:val="FFFFFF" w:themeColor="background1"/>
                          <w:sz w:val="52"/>
                          <w:szCs w:val="52"/>
                        </w:rPr>
                      </w:pPr>
                      <w:r w:rsidRPr="0057759B">
                        <w:rPr>
                          <w:rFonts w:ascii="Century Gothic" w:hAnsi="Century Gothic"/>
                          <w:b/>
                          <w:bCs/>
                          <w:color w:val="FFFFFF" w:themeColor="background1"/>
                          <w:sz w:val="52"/>
                          <w:szCs w:val="52"/>
                        </w:rPr>
                        <w:t xml:space="preserve">ICTICT532 </w:t>
                      </w:r>
                    </w:p>
                    <w:p w14:paraId="5CF204EA" w14:textId="68AACFC1" w:rsidR="00BA622A" w:rsidRPr="00E77BEE" w:rsidRDefault="0057759B" w:rsidP="007A2DAD">
                      <w:pPr>
                        <w:spacing w:after="0"/>
                        <w:jc w:val="center"/>
                        <w:rPr>
                          <w:rFonts w:ascii="Century Gothic" w:hAnsi="Century Gothic"/>
                          <w:color w:val="FFFFFF" w:themeColor="background1"/>
                          <w:sz w:val="52"/>
                          <w:szCs w:val="52"/>
                        </w:rPr>
                      </w:pPr>
                      <w:r w:rsidRPr="0057759B">
                        <w:rPr>
                          <w:rFonts w:ascii="Century Gothic" w:hAnsi="Century Gothic"/>
                          <w:b/>
                          <w:bCs/>
                          <w:color w:val="FFFFFF" w:themeColor="background1"/>
                          <w:sz w:val="52"/>
                          <w:szCs w:val="52"/>
                        </w:rPr>
                        <w:t xml:space="preserve"> Apply IP, ethics and privacy in ICT environments</w:t>
                      </w:r>
                    </w:p>
                  </w:txbxContent>
                </v:textbox>
                <w10:wrap anchorx="page"/>
              </v:shape>
            </w:pict>
          </mc:Fallback>
        </mc:AlternateContent>
      </w:r>
    </w:p>
    <w:p w14:paraId="760EB870" w14:textId="77777777" w:rsidR="00BE0DD2" w:rsidRDefault="00BE0DD2">
      <w:pPr>
        <w:rPr>
          <w:rFonts w:eastAsiaTheme="majorEastAsia" w:cstheme="minorHAnsi"/>
          <w:b/>
          <w:bCs/>
          <w:color w:val="C45911" w:themeColor="accent2" w:themeShade="BF"/>
          <w:sz w:val="26"/>
          <w:szCs w:val="23"/>
          <w:lang w:val="en-US"/>
        </w:rPr>
      </w:pPr>
      <w:r>
        <w:rPr>
          <w:rFonts w:eastAsiaTheme="majorEastAsia" w:cstheme="minorHAnsi"/>
          <w:b/>
          <w:bCs/>
          <w:color w:val="C45911" w:themeColor="accent2" w:themeShade="BF"/>
          <w:sz w:val="26"/>
          <w:szCs w:val="23"/>
          <w:lang w:val="en-US"/>
        </w:rPr>
        <w:br w:type="page"/>
      </w:r>
    </w:p>
    <w:bookmarkEnd w:id="0"/>
    <w:p w14:paraId="7CECFC7A" w14:textId="525BF4D5" w:rsidR="00E77BEE" w:rsidRDefault="00A26C40" w:rsidP="0017623C">
      <w:pPr>
        <w:pStyle w:val="Heading1"/>
        <w:spacing w:line="240" w:lineRule="auto"/>
        <w:jc w:val="both"/>
        <w:rPr>
          <w:rFonts w:asciiTheme="minorHAnsi" w:hAnsiTheme="minorHAnsi" w:cstheme="minorHAnsi"/>
          <w:b/>
          <w:bCs/>
          <w:color w:val="C45911" w:themeColor="accent2" w:themeShade="BF"/>
          <w:sz w:val="26"/>
          <w:szCs w:val="23"/>
          <w:lang w:val="en-US"/>
        </w:rPr>
      </w:pPr>
      <w:r w:rsidRPr="00A26C40">
        <w:rPr>
          <w:rFonts w:asciiTheme="minorHAnsi" w:hAnsiTheme="minorHAnsi" w:cstheme="minorHAnsi"/>
          <w:b/>
          <w:bCs/>
          <w:color w:val="C45911" w:themeColor="accent2" w:themeShade="BF"/>
          <w:sz w:val="26"/>
          <w:szCs w:val="23"/>
          <w:lang w:val="en-US"/>
        </w:rPr>
        <w:lastRenderedPageBreak/>
        <w:t>ICTICT532 - Apply IP, ethics and privacy in ICT environments</w:t>
      </w:r>
      <w:r w:rsidR="00D47164" w:rsidRPr="00D47164">
        <w:rPr>
          <w:rFonts w:asciiTheme="minorHAnsi" w:hAnsiTheme="minorHAnsi" w:cstheme="minorHAnsi"/>
          <w:b/>
          <w:bCs/>
          <w:color w:val="C45911" w:themeColor="accent2" w:themeShade="BF"/>
          <w:sz w:val="26"/>
          <w:szCs w:val="23"/>
          <w:lang w:val="en-US"/>
        </w:rPr>
        <w:t xml:space="preserve"> </w:t>
      </w:r>
    </w:p>
    <w:p w14:paraId="348C855A" w14:textId="77777777" w:rsidR="0057759B" w:rsidRDefault="0057759B" w:rsidP="0057759B">
      <w:pPr>
        <w:rPr>
          <w:rFonts w:cstheme="minorHAnsi"/>
          <w:bCs/>
          <w:color w:val="000000" w:themeColor="text1"/>
        </w:rPr>
      </w:pPr>
    </w:p>
    <w:p w14:paraId="24269BF0" w14:textId="22C32C70" w:rsidR="0057759B" w:rsidRDefault="0057759B" w:rsidP="0057759B">
      <w:pPr>
        <w:rPr>
          <w:rFonts w:cstheme="minorHAnsi"/>
          <w:bCs/>
          <w:color w:val="000000" w:themeColor="text1"/>
        </w:rPr>
      </w:pPr>
      <w:r>
        <w:rPr>
          <w:rFonts w:cstheme="minorHAnsi"/>
          <w:bCs/>
          <w:color w:val="000000" w:themeColor="text1"/>
        </w:rPr>
        <w:t xml:space="preserve">Question 1: What are the </w:t>
      </w:r>
      <w:r>
        <w:rPr>
          <w:rFonts w:cstheme="minorHAnsi"/>
          <w:bCs/>
          <w:color w:val="000000" w:themeColor="text1"/>
          <w:lang w:val="en-US"/>
        </w:rPr>
        <w:t>rights of copyright ownership</w:t>
      </w:r>
      <w:r>
        <w:rPr>
          <w:rFonts w:cstheme="minorHAnsi"/>
          <w:bCs/>
          <w:color w:val="000000" w:themeColor="text1"/>
        </w:rPr>
        <w:t>?</w:t>
      </w:r>
    </w:p>
    <w:tbl>
      <w:tblPr>
        <w:tblStyle w:val="TableGrid"/>
        <w:tblW w:w="0" w:type="auto"/>
        <w:tblLook w:val="04A0" w:firstRow="1" w:lastRow="0" w:firstColumn="1" w:lastColumn="0" w:noHBand="0" w:noVBand="1"/>
      </w:tblPr>
      <w:tblGrid>
        <w:gridCol w:w="9016"/>
      </w:tblGrid>
      <w:tr w:rsidR="0057759B" w:rsidRPr="0057759B" w14:paraId="50F230D3" w14:textId="77777777" w:rsidTr="0057759B">
        <w:tc>
          <w:tcPr>
            <w:tcW w:w="9016" w:type="dxa"/>
            <w:tcBorders>
              <w:top w:val="single" w:sz="4" w:space="0" w:color="auto"/>
              <w:left w:val="single" w:sz="4" w:space="0" w:color="auto"/>
              <w:bottom w:val="single" w:sz="4" w:space="0" w:color="auto"/>
              <w:right w:val="single" w:sz="4" w:space="0" w:color="auto"/>
            </w:tcBorders>
          </w:tcPr>
          <w:p w14:paraId="577DF787" w14:textId="77777777" w:rsidR="0057759B" w:rsidRDefault="0057759B">
            <w:pPr>
              <w:spacing w:line="276" w:lineRule="auto"/>
              <w:jc w:val="both"/>
              <w:rPr>
                <w:rFonts w:cstheme="minorHAnsi"/>
                <w:b/>
                <w:bCs/>
                <w:i/>
                <w:iCs/>
                <w:color w:val="0070C0"/>
                <w:szCs w:val="22"/>
                <w:lang w:eastAsia="en-AU" w:bidi="ar-SA"/>
              </w:rPr>
            </w:pPr>
          </w:p>
          <w:p w14:paraId="5DC83098" w14:textId="77777777" w:rsidR="00460702" w:rsidRDefault="00460702">
            <w:pPr>
              <w:spacing w:line="276" w:lineRule="auto"/>
              <w:jc w:val="both"/>
              <w:rPr>
                <w:rFonts w:cstheme="minorHAnsi"/>
                <w:b/>
                <w:bCs/>
                <w:i/>
                <w:iCs/>
                <w:color w:val="0070C0"/>
                <w:szCs w:val="22"/>
                <w:lang w:eastAsia="en-AU" w:bidi="ar-SA"/>
              </w:rPr>
            </w:pPr>
          </w:p>
          <w:p w14:paraId="004A69B1" w14:textId="77777777" w:rsidR="00460702" w:rsidRDefault="00460702">
            <w:pPr>
              <w:spacing w:line="276" w:lineRule="auto"/>
              <w:jc w:val="both"/>
              <w:rPr>
                <w:rFonts w:cstheme="minorHAnsi"/>
                <w:b/>
                <w:bCs/>
                <w:i/>
                <w:iCs/>
                <w:color w:val="0070C0"/>
                <w:szCs w:val="22"/>
                <w:lang w:eastAsia="en-AU" w:bidi="ar-SA"/>
              </w:rPr>
            </w:pPr>
          </w:p>
          <w:p w14:paraId="4BE8C8EE" w14:textId="77777777" w:rsidR="00460702" w:rsidRDefault="00460702">
            <w:pPr>
              <w:spacing w:line="276" w:lineRule="auto"/>
              <w:jc w:val="both"/>
              <w:rPr>
                <w:rFonts w:cstheme="minorHAnsi"/>
                <w:b/>
                <w:bCs/>
                <w:i/>
                <w:iCs/>
                <w:color w:val="0070C0"/>
                <w:szCs w:val="22"/>
                <w:lang w:eastAsia="en-AU" w:bidi="ar-SA"/>
              </w:rPr>
            </w:pPr>
          </w:p>
          <w:p w14:paraId="5FA2F647" w14:textId="77777777" w:rsidR="00460702" w:rsidRDefault="00460702">
            <w:pPr>
              <w:spacing w:line="276" w:lineRule="auto"/>
              <w:jc w:val="both"/>
              <w:rPr>
                <w:rFonts w:cstheme="minorHAnsi"/>
                <w:b/>
                <w:bCs/>
                <w:i/>
                <w:iCs/>
                <w:color w:val="0070C0"/>
                <w:szCs w:val="22"/>
                <w:lang w:eastAsia="en-AU" w:bidi="ar-SA"/>
              </w:rPr>
            </w:pPr>
          </w:p>
          <w:p w14:paraId="615F156B" w14:textId="77777777" w:rsidR="00460702" w:rsidRDefault="00460702">
            <w:pPr>
              <w:spacing w:line="276" w:lineRule="auto"/>
              <w:jc w:val="both"/>
              <w:rPr>
                <w:rFonts w:cstheme="minorHAnsi"/>
                <w:b/>
                <w:bCs/>
                <w:i/>
                <w:iCs/>
                <w:color w:val="0070C0"/>
                <w:szCs w:val="22"/>
                <w:lang w:eastAsia="en-AU" w:bidi="ar-SA"/>
              </w:rPr>
            </w:pPr>
          </w:p>
          <w:p w14:paraId="0F0FF228" w14:textId="77777777" w:rsidR="00460702" w:rsidRDefault="00460702">
            <w:pPr>
              <w:spacing w:line="276" w:lineRule="auto"/>
              <w:jc w:val="both"/>
              <w:rPr>
                <w:rFonts w:cstheme="minorHAnsi"/>
                <w:b/>
                <w:bCs/>
                <w:i/>
                <w:iCs/>
                <w:color w:val="0070C0"/>
                <w:szCs w:val="22"/>
                <w:lang w:eastAsia="en-AU" w:bidi="ar-SA"/>
              </w:rPr>
            </w:pPr>
          </w:p>
          <w:p w14:paraId="5D30D8E2" w14:textId="77777777" w:rsidR="00460702" w:rsidRDefault="00460702">
            <w:pPr>
              <w:spacing w:line="276" w:lineRule="auto"/>
              <w:jc w:val="both"/>
              <w:rPr>
                <w:rFonts w:cstheme="minorHAnsi"/>
                <w:b/>
                <w:bCs/>
                <w:i/>
                <w:iCs/>
                <w:color w:val="0070C0"/>
                <w:szCs w:val="22"/>
                <w:lang w:eastAsia="en-AU" w:bidi="ar-SA"/>
              </w:rPr>
            </w:pPr>
          </w:p>
          <w:p w14:paraId="4D4780AC" w14:textId="77777777" w:rsidR="00460702" w:rsidRDefault="00460702">
            <w:pPr>
              <w:spacing w:line="276" w:lineRule="auto"/>
              <w:jc w:val="both"/>
              <w:rPr>
                <w:rFonts w:cstheme="minorHAnsi"/>
                <w:b/>
                <w:bCs/>
                <w:i/>
                <w:iCs/>
                <w:color w:val="0070C0"/>
                <w:szCs w:val="22"/>
                <w:lang w:eastAsia="en-AU" w:bidi="ar-SA"/>
              </w:rPr>
            </w:pPr>
          </w:p>
          <w:p w14:paraId="28CA35BE" w14:textId="77777777" w:rsidR="00460702" w:rsidRDefault="00460702">
            <w:pPr>
              <w:spacing w:line="276" w:lineRule="auto"/>
              <w:jc w:val="both"/>
              <w:rPr>
                <w:rFonts w:cstheme="minorHAnsi"/>
                <w:b/>
                <w:bCs/>
                <w:i/>
                <w:iCs/>
                <w:color w:val="0070C0"/>
                <w:szCs w:val="22"/>
                <w:lang w:eastAsia="en-AU" w:bidi="ar-SA"/>
              </w:rPr>
            </w:pPr>
          </w:p>
          <w:p w14:paraId="738F75FE" w14:textId="77777777" w:rsidR="00460702" w:rsidRDefault="00460702">
            <w:pPr>
              <w:spacing w:line="276" w:lineRule="auto"/>
              <w:jc w:val="both"/>
              <w:rPr>
                <w:rFonts w:cstheme="minorHAnsi"/>
                <w:b/>
                <w:bCs/>
                <w:i/>
                <w:iCs/>
                <w:color w:val="0070C0"/>
                <w:szCs w:val="22"/>
                <w:lang w:eastAsia="en-AU" w:bidi="ar-SA"/>
              </w:rPr>
            </w:pPr>
          </w:p>
          <w:p w14:paraId="7FC25611" w14:textId="77777777" w:rsidR="00460702" w:rsidRDefault="00460702">
            <w:pPr>
              <w:spacing w:line="276" w:lineRule="auto"/>
              <w:jc w:val="both"/>
              <w:rPr>
                <w:rFonts w:cstheme="minorHAnsi"/>
                <w:b/>
                <w:bCs/>
                <w:i/>
                <w:iCs/>
                <w:color w:val="0070C0"/>
                <w:szCs w:val="22"/>
                <w:lang w:eastAsia="en-AU" w:bidi="ar-SA"/>
              </w:rPr>
            </w:pPr>
          </w:p>
          <w:p w14:paraId="2F7D7581" w14:textId="77777777" w:rsidR="00460702" w:rsidRDefault="00460702">
            <w:pPr>
              <w:spacing w:line="276" w:lineRule="auto"/>
              <w:jc w:val="both"/>
              <w:rPr>
                <w:rFonts w:cstheme="minorHAnsi"/>
                <w:b/>
                <w:bCs/>
                <w:i/>
                <w:iCs/>
                <w:color w:val="0070C0"/>
                <w:szCs w:val="22"/>
                <w:lang w:eastAsia="en-AU" w:bidi="ar-SA"/>
              </w:rPr>
            </w:pPr>
          </w:p>
          <w:p w14:paraId="6E9194F3" w14:textId="77777777" w:rsidR="00460702" w:rsidRDefault="00460702">
            <w:pPr>
              <w:spacing w:line="276" w:lineRule="auto"/>
              <w:jc w:val="both"/>
              <w:rPr>
                <w:rFonts w:cstheme="minorHAnsi"/>
                <w:b/>
                <w:bCs/>
                <w:i/>
                <w:iCs/>
                <w:color w:val="0070C0"/>
                <w:szCs w:val="22"/>
                <w:lang w:eastAsia="en-AU" w:bidi="ar-SA"/>
              </w:rPr>
            </w:pPr>
          </w:p>
          <w:p w14:paraId="0865B62D" w14:textId="77777777" w:rsidR="00460702" w:rsidRDefault="00460702">
            <w:pPr>
              <w:spacing w:line="276" w:lineRule="auto"/>
              <w:jc w:val="both"/>
              <w:rPr>
                <w:rFonts w:cstheme="minorHAnsi"/>
                <w:b/>
                <w:bCs/>
                <w:i/>
                <w:iCs/>
                <w:color w:val="0070C0"/>
                <w:szCs w:val="22"/>
                <w:lang w:eastAsia="en-AU" w:bidi="ar-SA"/>
              </w:rPr>
            </w:pPr>
          </w:p>
          <w:p w14:paraId="4CFA464C" w14:textId="77777777" w:rsidR="00460702" w:rsidRDefault="00460702">
            <w:pPr>
              <w:spacing w:line="276" w:lineRule="auto"/>
              <w:jc w:val="both"/>
              <w:rPr>
                <w:rFonts w:cstheme="minorHAnsi"/>
                <w:b/>
                <w:bCs/>
                <w:i/>
                <w:iCs/>
                <w:color w:val="0070C0"/>
                <w:szCs w:val="22"/>
                <w:lang w:eastAsia="en-AU" w:bidi="ar-SA"/>
              </w:rPr>
            </w:pPr>
          </w:p>
          <w:p w14:paraId="7ECCAE0E" w14:textId="77777777" w:rsidR="00460702" w:rsidRDefault="00460702">
            <w:pPr>
              <w:spacing w:line="276" w:lineRule="auto"/>
              <w:jc w:val="both"/>
              <w:rPr>
                <w:rFonts w:cstheme="minorHAnsi"/>
                <w:b/>
                <w:bCs/>
                <w:i/>
                <w:iCs/>
                <w:color w:val="0070C0"/>
                <w:szCs w:val="22"/>
                <w:lang w:eastAsia="en-AU" w:bidi="ar-SA"/>
              </w:rPr>
            </w:pPr>
          </w:p>
          <w:p w14:paraId="28FC0C80" w14:textId="77777777" w:rsidR="00460702" w:rsidRDefault="00460702">
            <w:pPr>
              <w:spacing w:line="276" w:lineRule="auto"/>
              <w:jc w:val="both"/>
              <w:rPr>
                <w:rFonts w:cstheme="minorHAnsi"/>
                <w:b/>
                <w:bCs/>
                <w:i/>
                <w:iCs/>
                <w:color w:val="0070C0"/>
                <w:szCs w:val="22"/>
                <w:lang w:eastAsia="en-AU" w:bidi="ar-SA"/>
              </w:rPr>
            </w:pPr>
          </w:p>
          <w:p w14:paraId="68478D7B" w14:textId="77777777" w:rsidR="00460702" w:rsidRDefault="00460702">
            <w:pPr>
              <w:spacing w:line="276" w:lineRule="auto"/>
              <w:jc w:val="both"/>
              <w:rPr>
                <w:rFonts w:cstheme="minorHAnsi"/>
                <w:b/>
                <w:bCs/>
                <w:i/>
                <w:iCs/>
                <w:color w:val="0070C0"/>
                <w:szCs w:val="22"/>
                <w:lang w:eastAsia="en-AU" w:bidi="ar-SA"/>
              </w:rPr>
            </w:pPr>
          </w:p>
          <w:p w14:paraId="043D77C6" w14:textId="77777777" w:rsidR="00460702" w:rsidRDefault="00460702">
            <w:pPr>
              <w:spacing w:line="276" w:lineRule="auto"/>
              <w:jc w:val="both"/>
              <w:rPr>
                <w:rFonts w:cstheme="minorHAnsi"/>
                <w:b/>
                <w:bCs/>
                <w:i/>
                <w:iCs/>
                <w:color w:val="0070C0"/>
                <w:szCs w:val="22"/>
                <w:lang w:eastAsia="en-AU" w:bidi="ar-SA"/>
              </w:rPr>
            </w:pPr>
          </w:p>
          <w:p w14:paraId="407F078D" w14:textId="77777777" w:rsidR="00460702" w:rsidRDefault="00460702">
            <w:pPr>
              <w:spacing w:line="276" w:lineRule="auto"/>
              <w:jc w:val="both"/>
              <w:rPr>
                <w:rFonts w:cstheme="minorHAnsi"/>
                <w:b/>
                <w:bCs/>
                <w:i/>
                <w:iCs/>
                <w:color w:val="0070C0"/>
                <w:szCs w:val="22"/>
                <w:lang w:eastAsia="en-AU" w:bidi="ar-SA"/>
              </w:rPr>
            </w:pPr>
          </w:p>
          <w:p w14:paraId="24D35988" w14:textId="77777777" w:rsidR="00460702" w:rsidRDefault="00460702">
            <w:pPr>
              <w:spacing w:line="276" w:lineRule="auto"/>
              <w:jc w:val="both"/>
              <w:rPr>
                <w:rFonts w:cstheme="minorHAnsi"/>
                <w:b/>
                <w:bCs/>
                <w:i/>
                <w:iCs/>
                <w:color w:val="0070C0"/>
                <w:szCs w:val="22"/>
                <w:lang w:eastAsia="en-AU" w:bidi="ar-SA"/>
              </w:rPr>
            </w:pPr>
          </w:p>
          <w:p w14:paraId="01025136" w14:textId="64517A72" w:rsidR="00460702" w:rsidRPr="0057759B" w:rsidRDefault="00460702">
            <w:pPr>
              <w:spacing w:line="276" w:lineRule="auto"/>
              <w:jc w:val="both"/>
              <w:rPr>
                <w:rFonts w:cstheme="minorHAnsi"/>
                <w:b/>
                <w:bCs/>
                <w:i/>
                <w:iCs/>
                <w:color w:val="0070C0"/>
                <w:szCs w:val="22"/>
                <w:lang w:eastAsia="en-AU" w:bidi="ar-SA"/>
              </w:rPr>
            </w:pPr>
          </w:p>
        </w:tc>
      </w:tr>
    </w:tbl>
    <w:p w14:paraId="7647EEEF" w14:textId="77777777" w:rsidR="0057759B" w:rsidRDefault="0057759B" w:rsidP="0057759B">
      <w:pPr>
        <w:rPr>
          <w:rFonts w:cstheme="minorHAnsi"/>
          <w:bCs/>
          <w:color w:val="000000" w:themeColor="text1"/>
        </w:rPr>
      </w:pPr>
    </w:p>
    <w:p w14:paraId="40A63BCA" w14:textId="77777777" w:rsidR="0057759B" w:rsidRDefault="0057759B" w:rsidP="0057759B">
      <w:pPr>
        <w:rPr>
          <w:rFonts w:cstheme="minorHAnsi"/>
          <w:bCs/>
          <w:color w:val="000000" w:themeColor="text1"/>
        </w:rPr>
      </w:pPr>
      <w:r>
        <w:rPr>
          <w:rFonts w:cstheme="minorHAnsi"/>
          <w:bCs/>
          <w:color w:val="000000" w:themeColor="text1"/>
        </w:rPr>
        <w:t>Question 2: What are the benefits of having organisational policies and procedures?</w:t>
      </w:r>
    </w:p>
    <w:tbl>
      <w:tblPr>
        <w:tblStyle w:val="TableGrid"/>
        <w:tblW w:w="0" w:type="auto"/>
        <w:tblLook w:val="04A0" w:firstRow="1" w:lastRow="0" w:firstColumn="1" w:lastColumn="0" w:noHBand="0" w:noVBand="1"/>
      </w:tblPr>
      <w:tblGrid>
        <w:gridCol w:w="9016"/>
      </w:tblGrid>
      <w:tr w:rsidR="0057759B" w:rsidRPr="0057759B" w14:paraId="19E7779E" w14:textId="77777777" w:rsidTr="0057759B">
        <w:tc>
          <w:tcPr>
            <w:tcW w:w="9016" w:type="dxa"/>
            <w:tcBorders>
              <w:top w:val="single" w:sz="4" w:space="0" w:color="auto"/>
              <w:left w:val="single" w:sz="4" w:space="0" w:color="auto"/>
              <w:bottom w:val="single" w:sz="4" w:space="0" w:color="auto"/>
              <w:right w:val="single" w:sz="4" w:space="0" w:color="auto"/>
            </w:tcBorders>
          </w:tcPr>
          <w:p w14:paraId="3C7CCA7C" w14:textId="77777777" w:rsidR="0057759B" w:rsidRDefault="0057759B">
            <w:pPr>
              <w:spacing w:line="276" w:lineRule="auto"/>
              <w:ind w:left="360"/>
              <w:jc w:val="both"/>
              <w:rPr>
                <w:rFonts w:cstheme="minorHAnsi"/>
                <w:b/>
                <w:bCs/>
                <w:i/>
                <w:iCs/>
                <w:color w:val="0070C0"/>
                <w:szCs w:val="22"/>
                <w:lang w:eastAsia="en-AU" w:bidi="ar-SA"/>
              </w:rPr>
            </w:pPr>
          </w:p>
          <w:p w14:paraId="743E4F51" w14:textId="77777777" w:rsidR="00460702" w:rsidRDefault="00460702">
            <w:pPr>
              <w:spacing w:line="276" w:lineRule="auto"/>
              <w:ind w:left="360"/>
              <w:jc w:val="both"/>
              <w:rPr>
                <w:rFonts w:cstheme="minorHAnsi"/>
                <w:b/>
                <w:bCs/>
                <w:i/>
                <w:iCs/>
                <w:color w:val="0070C0"/>
                <w:szCs w:val="22"/>
                <w:lang w:eastAsia="en-AU" w:bidi="ar-SA"/>
              </w:rPr>
            </w:pPr>
          </w:p>
          <w:p w14:paraId="628169C9" w14:textId="77777777" w:rsidR="00460702" w:rsidRDefault="00460702">
            <w:pPr>
              <w:spacing w:line="276" w:lineRule="auto"/>
              <w:ind w:left="360"/>
              <w:jc w:val="both"/>
              <w:rPr>
                <w:rFonts w:cstheme="minorHAnsi"/>
                <w:b/>
                <w:bCs/>
                <w:i/>
                <w:iCs/>
                <w:color w:val="0070C0"/>
                <w:szCs w:val="22"/>
                <w:lang w:eastAsia="en-AU" w:bidi="ar-SA"/>
              </w:rPr>
            </w:pPr>
          </w:p>
          <w:p w14:paraId="16AE5095" w14:textId="77777777" w:rsidR="00460702" w:rsidRDefault="00460702">
            <w:pPr>
              <w:spacing w:line="276" w:lineRule="auto"/>
              <w:ind w:left="360"/>
              <w:jc w:val="both"/>
              <w:rPr>
                <w:rFonts w:cstheme="minorHAnsi"/>
                <w:b/>
                <w:bCs/>
                <w:i/>
                <w:iCs/>
                <w:color w:val="0070C0"/>
                <w:szCs w:val="22"/>
                <w:lang w:eastAsia="en-AU" w:bidi="ar-SA"/>
              </w:rPr>
            </w:pPr>
          </w:p>
          <w:p w14:paraId="5E101639" w14:textId="77777777" w:rsidR="00460702" w:rsidRDefault="00460702">
            <w:pPr>
              <w:spacing w:line="276" w:lineRule="auto"/>
              <w:ind w:left="360"/>
              <w:jc w:val="both"/>
              <w:rPr>
                <w:rFonts w:cstheme="minorHAnsi"/>
                <w:b/>
                <w:bCs/>
                <w:i/>
                <w:iCs/>
                <w:color w:val="0070C0"/>
                <w:szCs w:val="22"/>
                <w:lang w:eastAsia="en-AU" w:bidi="ar-SA"/>
              </w:rPr>
            </w:pPr>
          </w:p>
          <w:p w14:paraId="466FE612" w14:textId="77777777" w:rsidR="00460702" w:rsidRDefault="00460702">
            <w:pPr>
              <w:spacing w:line="276" w:lineRule="auto"/>
              <w:ind w:left="360"/>
              <w:jc w:val="both"/>
              <w:rPr>
                <w:rFonts w:cstheme="minorHAnsi"/>
                <w:b/>
                <w:bCs/>
                <w:i/>
                <w:iCs/>
                <w:color w:val="0070C0"/>
                <w:szCs w:val="22"/>
                <w:lang w:eastAsia="en-AU" w:bidi="ar-SA"/>
              </w:rPr>
            </w:pPr>
          </w:p>
          <w:p w14:paraId="43582B3B" w14:textId="77777777" w:rsidR="00460702" w:rsidRDefault="00460702">
            <w:pPr>
              <w:spacing w:line="276" w:lineRule="auto"/>
              <w:ind w:left="360"/>
              <w:jc w:val="both"/>
              <w:rPr>
                <w:rFonts w:cstheme="minorHAnsi"/>
                <w:b/>
                <w:bCs/>
                <w:i/>
                <w:iCs/>
                <w:color w:val="0070C0"/>
                <w:szCs w:val="22"/>
                <w:lang w:eastAsia="en-AU" w:bidi="ar-SA"/>
              </w:rPr>
            </w:pPr>
          </w:p>
          <w:p w14:paraId="34DE9A22" w14:textId="77777777" w:rsidR="00460702" w:rsidRDefault="00460702">
            <w:pPr>
              <w:spacing w:line="276" w:lineRule="auto"/>
              <w:ind w:left="360"/>
              <w:jc w:val="both"/>
              <w:rPr>
                <w:rFonts w:cstheme="minorHAnsi"/>
                <w:b/>
                <w:bCs/>
                <w:i/>
                <w:iCs/>
                <w:color w:val="0070C0"/>
                <w:szCs w:val="22"/>
                <w:lang w:eastAsia="en-AU" w:bidi="ar-SA"/>
              </w:rPr>
            </w:pPr>
          </w:p>
          <w:p w14:paraId="57C50297" w14:textId="77777777" w:rsidR="00460702" w:rsidRDefault="00460702">
            <w:pPr>
              <w:spacing w:line="276" w:lineRule="auto"/>
              <w:ind w:left="360"/>
              <w:jc w:val="both"/>
              <w:rPr>
                <w:rFonts w:cstheme="minorHAnsi"/>
                <w:b/>
                <w:bCs/>
                <w:i/>
                <w:iCs/>
                <w:color w:val="0070C0"/>
                <w:szCs w:val="22"/>
                <w:lang w:eastAsia="en-AU" w:bidi="ar-SA"/>
              </w:rPr>
            </w:pPr>
          </w:p>
          <w:p w14:paraId="14440E5E" w14:textId="77777777" w:rsidR="00460702" w:rsidRDefault="00460702">
            <w:pPr>
              <w:spacing w:line="276" w:lineRule="auto"/>
              <w:ind w:left="360"/>
              <w:jc w:val="both"/>
              <w:rPr>
                <w:rFonts w:cstheme="minorHAnsi"/>
                <w:b/>
                <w:bCs/>
                <w:i/>
                <w:iCs/>
                <w:color w:val="0070C0"/>
                <w:szCs w:val="22"/>
                <w:lang w:eastAsia="en-AU" w:bidi="ar-SA"/>
              </w:rPr>
            </w:pPr>
          </w:p>
          <w:p w14:paraId="075B3039" w14:textId="77777777" w:rsidR="00460702" w:rsidRDefault="00460702">
            <w:pPr>
              <w:spacing w:line="276" w:lineRule="auto"/>
              <w:ind w:left="360"/>
              <w:jc w:val="both"/>
              <w:rPr>
                <w:rFonts w:cstheme="minorHAnsi"/>
                <w:b/>
                <w:bCs/>
                <w:i/>
                <w:iCs/>
                <w:color w:val="0070C0"/>
                <w:szCs w:val="22"/>
                <w:lang w:eastAsia="en-AU" w:bidi="ar-SA"/>
              </w:rPr>
            </w:pPr>
          </w:p>
          <w:p w14:paraId="03022780" w14:textId="77777777" w:rsidR="00460702" w:rsidRDefault="00460702">
            <w:pPr>
              <w:spacing w:line="276" w:lineRule="auto"/>
              <w:ind w:left="360"/>
              <w:jc w:val="both"/>
              <w:rPr>
                <w:rFonts w:cstheme="minorHAnsi"/>
                <w:b/>
                <w:bCs/>
                <w:i/>
                <w:iCs/>
                <w:color w:val="0070C0"/>
                <w:szCs w:val="22"/>
                <w:lang w:eastAsia="en-AU" w:bidi="ar-SA"/>
              </w:rPr>
            </w:pPr>
          </w:p>
          <w:p w14:paraId="3B9A9C29" w14:textId="77777777" w:rsidR="00460702" w:rsidRDefault="00460702">
            <w:pPr>
              <w:spacing w:line="276" w:lineRule="auto"/>
              <w:ind w:left="360"/>
              <w:jc w:val="both"/>
              <w:rPr>
                <w:rFonts w:cstheme="minorHAnsi"/>
                <w:b/>
                <w:bCs/>
                <w:i/>
                <w:iCs/>
                <w:color w:val="0070C0"/>
                <w:szCs w:val="22"/>
                <w:lang w:eastAsia="en-AU" w:bidi="ar-SA"/>
              </w:rPr>
            </w:pPr>
          </w:p>
          <w:p w14:paraId="19BD93AA" w14:textId="77777777" w:rsidR="00460702" w:rsidRDefault="00460702">
            <w:pPr>
              <w:spacing w:line="276" w:lineRule="auto"/>
              <w:ind w:left="360"/>
              <w:jc w:val="both"/>
              <w:rPr>
                <w:rFonts w:cstheme="minorHAnsi"/>
                <w:b/>
                <w:bCs/>
                <w:i/>
                <w:iCs/>
                <w:color w:val="0070C0"/>
                <w:szCs w:val="22"/>
                <w:lang w:eastAsia="en-AU" w:bidi="ar-SA"/>
              </w:rPr>
            </w:pPr>
          </w:p>
          <w:p w14:paraId="3AA653BE" w14:textId="3565B42B" w:rsidR="00460702" w:rsidRPr="0057759B" w:rsidRDefault="00460702">
            <w:pPr>
              <w:spacing w:line="276" w:lineRule="auto"/>
              <w:ind w:left="360"/>
              <w:jc w:val="both"/>
              <w:rPr>
                <w:rFonts w:cstheme="minorHAnsi"/>
                <w:b/>
                <w:bCs/>
                <w:i/>
                <w:iCs/>
                <w:color w:val="0070C0"/>
                <w:szCs w:val="22"/>
                <w:lang w:eastAsia="en-AU" w:bidi="ar-SA"/>
              </w:rPr>
            </w:pPr>
          </w:p>
        </w:tc>
      </w:tr>
    </w:tbl>
    <w:p w14:paraId="5FE4A8D6" w14:textId="77777777" w:rsidR="0057759B" w:rsidRDefault="0057759B" w:rsidP="0057759B">
      <w:pPr>
        <w:rPr>
          <w:rFonts w:cstheme="minorHAnsi"/>
          <w:bCs/>
          <w:color w:val="000000" w:themeColor="text1"/>
        </w:rPr>
      </w:pPr>
    </w:p>
    <w:p w14:paraId="622DFBAC" w14:textId="77777777" w:rsidR="0057759B" w:rsidRDefault="0057759B" w:rsidP="0057759B">
      <w:pPr>
        <w:jc w:val="both"/>
        <w:rPr>
          <w:rFonts w:cstheme="minorHAnsi"/>
          <w:bCs/>
          <w:color w:val="000000" w:themeColor="text1"/>
        </w:rPr>
      </w:pPr>
      <w:r>
        <w:rPr>
          <w:rFonts w:cstheme="minorHAnsi"/>
          <w:bCs/>
          <w:color w:val="000000" w:themeColor="text1"/>
        </w:rPr>
        <w:t>Question 3: What are the organisational requirements for ensuring system security?</w:t>
      </w:r>
    </w:p>
    <w:tbl>
      <w:tblPr>
        <w:tblStyle w:val="TableGrid"/>
        <w:tblW w:w="0" w:type="auto"/>
        <w:tblLook w:val="04A0" w:firstRow="1" w:lastRow="0" w:firstColumn="1" w:lastColumn="0" w:noHBand="0" w:noVBand="1"/>
      </w:tblPr>
      <w:tblGrid>
        <w:gridCol w:w="9016"/>
      </w:tblGrid>
      <w:tr w:rsidR="0057759B" w14:paraId="70321BD7" w14:textId="77777777" w:rsidTr="0057759B">
        <w:tc>
          <w:tcPr>
            <w:tcW w:w="9016" w:type="dxa"/>
            <w:tcBorders>
              <w:top w:val="single" w:sz="4" w:space="0" w:color="auto"/>
              <w:left w:val="single" w:sz="4" w:space="0" w:color="auto"/>
              <w:bottom w:val="single" w:sz="4" w:space="0" w:color="auto"/>
              <w:right w:val="single" w:sz="4" w:space="0" w:color="auto"/>
            </w:tcBorders>
            <w:hideMark/>
          </w:tcPr>
          <w:p w14:paraId="2C677E03" w14:textId="77777777" w:rsidR="0057759B" w:rsidRDefault="0057759B" w:rsidP="00460702">
            <w:pPr>
              <w:spacing w:line="276" w:lineRule="auto"/>
              <w:jc w:val="both"/>
              <w:rPr>
                <w:rFonts w:cstheme="minorHAnsi"/>
                <w:b/>
                <w:bCs/>
                <w:i/>
                <w:iCs/>
                <w:color w:val="0070C0"/>
                <w:szCs w:val="22"/>
              </w:rPr>
            </w:pPr>
          </w:p>
          <w:p w14:paraId="2CB8071D" w14:textId="77777777" w:rsidR="00460702" w:rsidRDefault="00460702" w:rsidP="00460702">
            <w:pPr>
              <w:spacing w:line="276" w:lineRule="auto"/>
              <w:jc w:val="both"/>
              <w:rPr>
                <w:rFonts w:cstheme="minorHAnsi"/>
                <w:b/>
                <w:bCs/>
                <w:i/>
                <w:iCs/>
                <w:color w:val="0070C0"/>
                <w:szCs w:val="22"/>
              </w:rPr>
            </w:pPr>
          </w:p>
          <w:p w14:paraId="2CDFA68B" w14:textId="77777777" w:rsidR="00460702" w:rsidRDefault="00460702" w:rsidP="00460702">
            <w:pPr>
              <w:spacing w:line="276" w:lineRule="auto"/>
              <w:jc w:val="both"/>
              <w:rPr>
                <w:rFonts w:cstheme="minorHAnsi"/>
                <w:b/>
                <w:bCs/>
                <w:i/>
                <w:iCs/>
                <w:color w:val="0070C0"/>
                <w:szCs w:val="22"/>
              </w:rPr>
            </w:pPr>
          </w:p>
          <w:p w14:paraId="298D9E33" w14:textId="77777777" w:rsidR="00460702" w:rsidRDefault="00460702" w:rsidP="00460702">
            <w:pPr>
              <w:spacing w:line="276" w:lineRule="auto"/>
              <w:jc w:val="both"/>
              <w:rPr>
                <w:rFonts w:cstheme="minorHAnsi"/>
                <w:b/>
                <w:bCs/>
                <w:i/>
                <w:iCs/>
                <w:color w:val="0070C0"/>
                <w:szCs w:val="22"/>
              </w:rPr>
            </w:pPr>
          </w:p>
          <w:p w14:paraId="0A8DED8B" w14:textId="77777777" w:rsidR="00460702" w:rsidRDefault="00460702" w:rsidP="00460702">
            <w:pPr>
              <w:spacing w:line="276" w:lineRule="auto"/>
              <w:jc w:val="both"/>
              <w:rPr>
                <w:rFonts w:cstheme="minorHAnsi"/>
                <w:b/>
                <w:bCs/>
                <w:i/>
                <w:iCs/>
                <w:color w:val="0070C0"/>
                <w:szCs w:val="22"/>
              </w:rPr>
            </w:pPr>
          </w:p>
          <w:p w14:paraId="532035A8" w14:textId="77777777" w:rsidR="00460702" w:rsidRDefault="00460702" w:rsidP="00460702">
            <w:pPr>
              <w:spacing w:line="276" w:lineRule="auto"/>
              <w:jc w:val="both"/>
              <w:rPr>
                <w:rFonts w:cstheme="minorHAnsi"/>
                <w:b/>
                <w:bCs/>
                <w:i/>
                <w:iCs/>
                <w:color w:val="0070C0"/>
                <w:szCs w:val="22"/>
              </w:rPr>
            </w:pPr>
          </w:p>
          <w:p w14:paraId="3480B0DA" w14:textId="77777777" w:rsidR="00460702" w:rsidRDefault="00460702" w:rsidP="00460702">
            <w:pPr>
              <w:spacing w:line="276" w:lineRule="auto"/>
              <w:jc w:val="both"/>
              <w:rPr>
                <w:rFonts w:cstheme="minorHAnsi"/>
                <w:b/>
                <w:bCs/>
                <w:i/>
                <w:iCs/>
                <w:color w:val="0070C0"/>
                <w:szCs w:val="22"/>
              </w:rPr>
            </w:pPr>
          </w:p>
          <w:p w14:paraId="430B5D16" w14:textId="77777777" w:rsidR="00460702" w:rsidRDefault="00460702" w:rsidP="00460702">
            <w:pPr>
              <w:spacing w:line="276" w:lineRule="auto"/>
              <w:jc w:val="both"/>
              <w:rPr>
                <w:rFonts w:cstheme="minorHAnsi"/>
                <w:b/>
                <w:bCs/>
                <w:i/>
                <w:iCs/>
                <w:color w:val="0070C0"/>
                <w:szCs w:val="22"/>
              </w:rPr>
            </w:pPr>
          </w:p>
          <w:p w14:paraId="3F037FBA" w14:textId="77777777" w:rsidR="00460702" w:rsidRDefault="00460702" w:rsidP="00460702">
            <w:pPr>
              <w:spacing w:line="276" w:lineRule="auto"/>
              <w:jc w:val="both"/>
              <w:rPr>
                <w:rFonts w:cstheme="minorHAnsi"/>
                <w:b/>
                <w:bCs/>
                <w:i/>
                <w:iCs/>
                <w:color w:val="0070C0"/>
                <w:szCs w:val="22"/>
              </w:rPr>
            </w:pPr>
          </w:p>
          <w:p w14:paraId="511699E3" w14:textId="77777777" w:rsidR="00460702" w:rsidRDefault="00460702" w:rsidP="00460702">
            <w:pPr>
              <w:spacing w:line="276" w:lineRule="auto"/>
              <w:jc w:val="both"/>
              <w:rPr>
                <w:rFonts w:cstheme="minorHAnsi"/>
                <w:b/>
                <w:bCs/>
                <w:i/>
                <w:iCs/>
                <w:color w:val="0070C0"/>
                <w:szCs w:val="22"/>
              </w:rPr>
            </w:pPr>
          </w:p>
          <w:p w14:paraId="7463DF5D" w14:textId="77777777" w:rsidR="00460702" w:rsidRDefault="00460702" w:rsidP="00460702">
            <w:pPr>
              <w:spacing w:line="276" w:lineRule="auto"/>
              <w:jc w:val="both"/>
              <w:rPr>
                <w:rFonts w:cstheme="minorHAnsi"/>
                <w:b/>
                <w:bCs/>
                <w:i/>
                <w:iCs/>
                <w:color w:val="0070C0"/>
                <w:szCs w:val="22"/>
              </w:rPr>
            </w:pPr>
          </w:p>
          <w:p w14:paraId="6F0D4D7D" w14:textId="77777777" w:rsidR="00460702" w:rsidRDefault="00460702" w:rsidP="00460702">
            <w:pPr>
              <w:spacing w:line="276" w:lineRule="auto"/>
              <w:jc w:val="both"/>
              <w:rPr>
                <w:rFonts w:cstheme="minorHAnsi"/>
                <w:b/>
                <w:bCs/>
                <w:i/>
                <w:iCs/>
                <w:color w:val="0070C0"/>
                <w:szCs w:val="22"/>
              </w:rPr>
            </w:pPr>
          </w:p>
          <w:p w14:paraId="1D708E22" w14:textId="77777777" w:rsidR="00460702" w:rsidRDefault="00460702" w:rsidP="00460702">
            <w:pPr>
              <w:spacing w:line="276" w:lineRule="auto"/>
              <w:jc w:val="both"/>
              <w:rPr>
                <w:rFonts w:cstheme="minorHAnsi"/>
                <w:b/>
                <w:bCs/>
                <w:i/>
                <w:iCs/>
                <w:color w:val="0070C0"/>
                <w:szCs w:val="22"/>
              </w:rPr>
            </w:pPr>
          </w:p>
          <w:p w14:paraId="3E98C111" w14:textId="77777777" w:rsidR="00460702" w:rsidRDefault="00460702" w:rsidP="00460702">
            <w:pPr>
              <w:spacing w:line="276" w:lineRule="auto"/>
              <w:jc w:val="both"/>
              <w:rPr>
                <w:rFonts w:cstheme="minorHAnsi"/>
                <w:b/>
                <w:bCs/>
                <w:i/>
                <w:iCs/>
                <w:color w:val="0070C0"/>
                <w:szCs w:val="22"/>
              </w:rPr>
            </w:pPr>
          </w:p>
          <w:p w14:paraId="2172F8F2" w14:textId="77777777" w:rsidR="00460702" w:rsidRDefault="00460702" w:rsidP="00460702">
            <w:pPr>
              <w:spacing w:line="276" w:lineRule="auto"/>
              <w:jc w:val="both"/>
              <w:rPr>
                <w:rFonts w:cstheme="minorHAnsi"/>
                <w:b/>
                <w:bCs/>
                <w:i/>
                <w:iCs/>
                <w:color w:val="0070C0"/>
                <w:szCs w:val="22"/>
              </w:rPr>
            </w:pPr>
          </w:p>
          <w:p w14:paraId="6DF1D53B" w14:textId="77777777" w:rsidR="00460702" w:rsidRDefault="00460702" w:rsidP="00460702">
            <w:pPr>
              <w:spacing w:line="276" w:lineRule="auto"/>
              <w:jc w:val="both"/>
              <w:rPr>
                <w:rFonts w:cstheme="minorHAnsi"/>
                <w:b/>
                <w:bCs/>
                <w:i/>
                <w:iCs/>
                <w:color w:val="0070C0"/>
                <w:szCs w:val="22"/>
              </w:rPr>
            </w:pPr>
          </w:p>
          <w:p w14:paraId="73992B01" w14:textId="77777777" w:rsidR="00460702" w:rsidRDefault="00460702" w:rsidP="00460702">
            <w:pPr>
              <w:spacing w:line="276" w:lineRule="auto"/>
              <w:jc w:val="both"/>
              <w:rPr>
                <w:rFonts w:cstheme="minorHAnsi"/>
                <w:b/>
                <w:bCs/>
                <w:i/>
                <w:iCs/>
                <w:color w:val="0070C0"/>
                <w:szCs w:val="22"/>
              </w:rPr>
            </w:pPr>
          </w:p>
          <w:p w14:paraId="4B6D4D04" w14:textId="77777777" w:rsidR="00460702" w:rsidRDefault="00460702" w:rsidP="00460702">
            <w:pPr>
              <w:spacing w:line="276" w:lineRule="auto"/>
              <w:jc w:val="both"/>
              <w:rPr>
                <w:rFonts w:cstheme="minorHAnsi"/>
                <w:b/>
                <w:bCs/>
                <w:i/>
                <w:iCs/>
                <w:color w:val="0070C0"/>
                <w:szCs w:val="22"/>
              </w:rPr>
            </w:pPr>
          </w:p>
          <w:p w14:paraId="49FF7EB4" w14:textId="77777777" w:rsidR="00460702" w:rsidRDefault="00460702" w:rsidP="00460702">
            <w:pPr>
              <w:spacing w:line="276" w:lineRule="auto"/>
              <w:jc w:val="both"/>
              <w:rPr>
                <w:rFonts w:cstheme="minorHAnsi"/>
                <w:b/>
                <w:bCs/>
                <w:i/>
                <w:iCs/>
                <w:color w:val="0070C0"/>
                <w:szCs w:val="22"/>
              </w:rPr>
            </w:pPr>
          </w:p>
          <w:p w14:paraId="45D3FA32" w14:textId="3B3060D4" w:rsidR="00460702" w:rsidRPr="00460702" w:rsidRDefault="00460702" w:rsidP="00460702">
            <w:pPr>
              <w:spacing w:line="276" w:lineRule="auto"/>
              <w:jc w:val="both"/>
              <w:rPr>
                <w:rFonts w:cstheme="minorHAnsi"/>
                <w:b/>
                <w:bCs/>
                <w:i/>
                <w:iCs/>
                <w:color w:val="0070C0"/>
                <w:szCs w:val="22"/>
              </w:rPr>
            </w:pPr>
          </w:p>
        </w:tc>
      </w:tr>
    </w:tbl>
    <w:p w14:paraId="4D62F27A" w14:textId="77777777" w:rsidR="0057759B" w:rsidRDefault="0057759B" w:rsidP="0057759B">
      <w:pPr>
        <w:jc w:val="both"/>
        <w:rPr>
          <w:rFonts w:cstheme="minorHAnsi"/>
          <w:bCs/>
          <w:color w:val="000000" w:themeColor="text1"/>
        </w:rPr>
      </w:pPr>
    </w:p>
    <w:p w14:paraId="67FD1765" w14:textId="77777777" w:rsidR="0057759B" w:rsidRDefault="0057759B" w:rsidP="0057759B">
      <w:pPr>
        <w:jc w:val="both"/>
        <w:rPr>
          <w:rFonts w:cstheme="minorHAnsi"/>
          <w:bCs/>
          <w:color w:val="000000" w:themeColor="text1"/>
        </w:rPr>
      </w:pPr>
      <w:r>
        <w:rPr>
          <w:rFonts w:cstheme="minorHAnsi"/>
          <w:bCs/>
          <w:color w:val="000000" w:themeColor="text1"/>
        </w:rPr>
        <w:t>Question 4:  What are the important factors to be considered while designing a code of ethics?</w:t>
      </w:r>
    </w:p>
    <w:tbl>
      <w:tblPr>
        <w:tblStyle w:val="TableGrid"/>
        <w:tblW w:w="0" w:type="auto"/>
        <w:tblLook w:val="04A0" w:firstRow="1" w:lastRow="0" w:firstColumn="1" w:lastColumn="0" w:noHBand="0" w:noVBand="1"/>
      </w:tblPr>
      <w:tblGrid>
        <w:gridCol w:w="9016"/>
      </w:tblGrid>
      <w:tr w:rsidR="0057759B" w:rsidRPr="0057759B" w14:paraId="6115AED4" w14:textId="77777777" w:rsidTr="0057759B">
        <w:tc>
          <w:tcPr>
            <w:tcW w:w="9016" w:type="dxa"/>
            <w:tcBorders>
              <w:top w:val="single" w:sz="4" w:space="0" w:color="auto"/>
              <w:left w:val="single" w:sz="4" w:space="0" w:color="auto"/>
              <w:bottom w:val="single" w:sz="4" w:space="0" w:color="auto"/>
              <w:right w:val="single" w:sz="4" w:space="0" w:color="auto"/>
            </w:tcBorders>
          </w:tcPr>
          <w:p w14:paraId="1FEF020B" w14:textId="77777777" w:rsidR="0057759B" w:rsidRDefault="0057759B">
            <w:pPr>
              <w:spacing w:line="276" w:lineRule="auto"/>
              <w:jc w:val="both"/>
              <w:rPr>
                <w:rFonts w:cstheme="minorHAnsi"/>
                <w:b/>
                <w:bCs/>
                <w:i/>
                <w:iCs/>
                <w:color w:val="0070C0"/>
                <w:szCs w:val="22"/>
                <w:lang w:eastAsia="en-AU" w:bidi="ar-SA"/>
              </w:rPr>
            </w:pPr>
          </w:p>
          <w:p w14:paraId="19934DC1" w14:textId="77777777" w:rsidR="00460702" w:rsidRDefault="00460702">
            <w:pPr>
              <w:spacing w:line="276" w:lineRule="auto"/>
              <w:jc w:val="both"/>
              <w:rPr>
                <w:rFonts w:cstheme="minorHAnsi"/>
                <w:b/>
                <w:bCs/>
                <w:i/>
                <w:iCs/>
                <w:color w:val="0070C0"/>
                <w:szCs w:val="22"/>
                <w:lang w:eastAsia="en-AU" w:bidi="ar-SA"/>
              </w:rPr>
            </w:pPr>
          </w:p>
          <w:p w14:paraId="7275DB52" w14:textId="77777777" w:rsidR="00460702" w:rsidRDefault="00460702">
            <w:pPr>
              <w:spacing w:line="276" w:lineRule="auto"/>
              <w:jc w:val="both"/>
              <w:rPr>
                <w:rFonts w:cstheme="minorHAnsi"/>
                <w:b/>
                <w:bCs/>
                <w:i/>
                <w:iCs/>
                <w:color w:val="0070C0"/>
                <w:szCs w:val="22"/>
                <w:lang w:eastAsia="en-AU" w:bidi="ar-SA"/>
              </w:rPr>
            </w:pPr>
          </w:p>
          <w:p w14:paraId="792B88B5" w14:textId="77777777" w:rsidR="00460702" w:rsidRDefault="00460702">
            <w:pPr>
              <w:spacing w:line="276" w:lineRule="auto"/>
              <w:jc w:val="both"/>
              <w:rPr>
                <w:rFonts w:cstheme="minorHAnsi"/>
                <w:b/>
                <w:bCs/>
                <w:i/>
                <w:iCs/>
                <w:color w:val="0070C0"/>
                <w:szCs w:val="22"/>
                <w:lang w:eastAsia="en-AU" w:bidi="ar-SA"/>
              </w:rPr>
            </w:pPr>
          </w:p>
          <w:p w14:paraId="29065595" w14:textId="77777777" w:rsidR="00460702" w:rsidRDefault="00460702">
            <w:pPr>
              <w:spacing w:line="276" w:lineRule="auto"/>
              <w:jc w:val="both"/>
              <w:rPr>
                <w:rFonts w:cstheme="minorHAnsi"/>
                <w:b/>
                <w:bCs/>
                <w:i/>
                <w:iCs/>
                <w:color w:val="0070C0"/>
                <w:szCs w:val="22"/>
                <w:lang w:eastAsia="en-AU" w:bidi="ar-SA"/>
              </w:rPr>
            </w:pPr>
          </w:p>
          <w:p w14:paraId="79DD5A3E" w14:textId="77777777" w:rsidR="00460702" w:rsidRDefault="00460702">
            <w:pPr>
              <w:spacing w:line="276" w:lineRule="auto"/>
              <w:jc w:val="both"/>
              <w:rPr>
                <w:rFonts w:cstheme="minorHAnsi"/>
                <w:b/>
                <w:bCs/>
                <w:i/>
                <w:iCs/>
                <w:color w:val="0070C0"/>
                <w:szCs w:val="22"/>
                <w:lang w:eastAsia="en-AU" w:bidi="ar-SA"/>
              </w:rPr>
            </w:pPr>
          </w:p>
          <w:p w14:paraId="7F4216EC" w14:textId="77777777" w:rsidR="00460702" w:rsidRDefault="00460702">
            <w:pPr>
              <w:spacing w:line="276" w:lineRule="auto"/>
              <w:jc w:val="both"/>
              <w:rPr>
                <w:rFonts w:cstheme="minorHAnsi"/>
                <w:b/>
                <w:bCs/>
                <w:i/>
                <w:iCs/>
                <w:color w:val="0070C0"/>
                <w:szCs w:val="22"/>
                <w:lang w:eastAsia="en-AU" w:bidi="ar-SA"/>
              </w:rPr>
            </w:pPr>
          </w:p>
          <w:p w14:paraId="4578DCFA" w14:textId="77777777" w:rsidR="00460702" w:rsidRDefault="00460702">
            <w:pPr>
              <w:spacing w:line="276" w:lineRule="auto"/>
              <w:jc w:val="both"/>
              <w:rPr>
                <w:rFonts w:cstheme="minorHAnsi"/>
                <w:b/>
                <w:bCs/>
                <w:i/>
                <w:iCs/>
                <w:color w:val="0070C0"/>
                <w:szCs w:val="22"/>
                <w:lang w:eastAsia="en-AU" w:bidi="ar-SA"/>
              </w:rPr>
            </w:pPr>
          </w:p>
          <w:p w14:paraId="5D929D18" w14:textId="77777777" w:rsidR="00460702" w:rsidRDefault="00460702">
            <w:pPr>
              <w:spacing w:line="276" w:lineRule="auto"/>
              <w:jc w:val="both"/>
              <w:rPr>
                <w:rFonts w:cstheme="minorHAnsi"/>
                <w:b/>
                <w:bCs/>
                <w:i/>
                <w:iCs/>
                <w:color w:val="0070C0"/>
                <w:szCs w:val="22"/>
                <w:lang w:eastAsia="en-AU" w:bidi="ar-SA"/>
              </w:rPr>
            </w:pPr>
          </w:p>
          <w:p w14:paraId="39EE500B" w14:textId="77777777" w:rsidR="00460702" w:rsidRDefault="00460702">
            <w:pPr>
              <w:spacing w:line="276" w:lineRule="auto"/>
              <w:jc w:val="both"/>
              <w:rPr>
                <w:rFonts w:cstheme="minorHAnsi"/>
                <w:b/>
                <w:bCs/>
                <w:i/>
                <w:iCs/>
                <w:color w:val="0070C0"/>
                <w:szCs w:val="22"/>
                <w:lang w:eastAsia="en-AU" w:bidi="ar-SA"/>
              </w:rPr>
            </w:pPr>
          </w:p>
          <w:p w14:paraId="3471EB2A" w14:textId="77777777" w:rsidR="00460702" w:rsidRDefault="00460702">
            <w:pPr>
              <w:spacing w:line="276" w:lineRule="auto"/>
              <w:jc w:val="both"/>
              <w:rPr>
                <w:rFonts w:cstheme="minorHAnsi"/>
                <w:b/>
                <w:bCs/>
                <w:i/>
                <w:iCs/>
                <w:color w:val="0070C0"/>
                <w:szCs w:val="22"/>
                <w:lang w:eastAsia="en-AU" w:bidi="ar-SA"/>
              </w:rPr>
            </w:pPr>
          </w:p>
          <w:p w14:paraId="63657C6B" w14:textId="77777777" w:rsidR="00460702" w:rsidRDefault="00460702">
            <w:pPr>
              <w:spacing w:line="276" w:lineRule="auto"/>
              <w:jc w:val="both"/>
              <w:rPr>
                <w:rFonts w:cstheme="minorHAnsi"/>
                <w:b/>
                <w:bCs/>
                <w:i/>
                <w:iCs/>
                <w:color w:val="0070C0"/>
                <w:szCs w:val="22"/>
                <w:lang w:eastAsia="en-AU" w:bidi="ar-SA"/>
              </w:rPr>
            </w:pPr>
          </w:p>
          <w:p w14:paraId="3D2402FC" w14:textId="77777777" w:rsidR="00460702" w:rsidRDefault="00460702">
            <w:pPr>
              <w:spacing w:line="276" w:lineRule="auto"/>
              <w:jc w:val="both"/>
              <w:rPr>
                <w:rFonts w:cstheme="minorHAnsi"/>
                <w:b/>
                <w:bCs/>
                <w:i/>
                <w:iCs/>
                <w:color w:val="0070C0"/>
                <w:szCs w:val="22"/>
                <w:lang w:eastAsia="en-AU" w:bidi="ar-SA"/>
              </w:rPr>
            </w:pPr>
          </w:p>
          <w:p w14:paraId="1147C846" w14:textId="77777777" w:rsidR="00460702" w:rsidRDefault="00460702">
            <w:pPr>
              <w:spacing w:line="276" w:lineRule="auto"/>
              <w:jc w:val="both"/>
              <w:rPr>
                <w:rFonts w:cstheme="minorHAnsi"/>
                <w:b/>
                <w:bCs/>
                <w:i/>
                <w:iCs/>
                <w:color w:val="0070C0"/>
                <w:szCs w:val="22"/>
                <w:lang w:eastAsia="en-AU" w:bidi="ar-SA"/>
              </w:rPr>
            </w:pPr>
          </w:p>
          <w:p w14:paraId="2D2D1D88" w14:textId="77777777" w:rsidR="00460702" w:rsidRDefault="00460702">
            <w:pPr>
              <w:spacing w:line="276" w:lineRule="auto"/>
              <w:jc w:val="both"/>
              <w:rPr>
                <w:rFonts w:cstheme="minorHAnsi"/>
                <w:b/>
                <w:bCs/>
                <w:i/>
                <w:iCs/>
                <w:color w:val="0070C0"/>
                <w:szCs w:val="22"/>
                <w:lang w:eastAsia="en-AU" w:bidi="ar-SA"/>
              </w:rPr>
            </w:pPr>
          </w:p>
          <w:p w14:paraId="4AFC81E2" w14:textId="77777777" w:rsidR="00460702" w:rsidRDefault="00460702">
            <w:pPr>
              <w:spacing w:line="276" w:lineRule="auto"/>
              <w:jc w:val="both"/>
              <w:rPr>
                <w:rFonts w:cstheme="minorHAnsi"/>
                <w:b/>
                <w:bCs/>
                <w:i/>
                <w:iCs/>
                <w:color w:val="0070C0"/>
                <w:szCs w:val="22"/>
                <w:lang w:eastAsia="en-AU" w:bidi="ar-SA"/>
              </w:rPr>
            </w:pPr>
          </w:p>
          <w:p w14:paraId="74AC54E7" w14:textId="77777777" w:rsidR="00460702" w:rsidRDefault="00460702">
            <w:pPr>
              <w:spacing w:line="276" w:lineRule="auto"/>
              <w:jc w:val="both"/>
              <w:rPr>
                <w:rFonts w:cstheme="minorHAnsi"/>
                <w:b/>
                <w:bCs/>
                <w:i/>
                <w:iCs/>
                <w:color w:val="0070C0"/>
                <w:szCs w:val="22"/>
                <w:lang w:eastAsia="en-AU" w:bidi="ar-SA"/>
              </w:rPr>
            </w:pPr>
          </w:p>
          <w:p w14:paraId="0A9A59AD" w14:textId="77777777" w:rsidR="00460702" w:rsidRDefault="00460702">
            <w:pPr>
              <w:spacing w:line="276" w:lineRule="auto"/>
              <w:jc w:val="both"/>
              <w:rPr>
                <w:rFonts w:cstheme="minorHAnsi"/>
                <w:b/>
                <w:bCs/>
                <w:i/>
                <w:iCs/>
                <w:color w:val="0070C0"/>
                <w:szCs w:val="22"/>
                <w:lang w:eastAsia="en-AU" w:bidi="ar-SA"/>
              </w:rPr>
            </w:pPr>
          </w:p>
          <w:p w14:paraId="60C66E55" w14:textId="77777777" w:rsidR="00460702" w:rsidRDefault="00460702">
            <w:pPr>
              <w:spacing w:line="276" w:lineRule="auto"/>
              <w:jc w:val="both"/>
              <w:rPr>
                <w:rFonts w:cstheme="minorHAnsi"/>
                <w:b/>
                <w:bCs/>
                <w:i/>
                <w:iCs/>
                <w:color w:val="0070C0"/>
                <w:szCs w:val="22"/>
                <w:lang w:eastAsia="en-AU" w:bidi="ar-SA"/>
              </w:rPr>
            </w:pPr>
          </w:p>
          <w:p w14:paraId="4FE1FC2D" w14:textId="77777777" w:rsidR="00460702" w:rsidRDefault="00460702">
            <w:pPr>
              <w:spacing w:line="276" w:lineRule="auto"/>
              <w:jc w:val="both"/>
              <w:rPr>
                <w:rFonts w:cstheme="minorHAnsi"/>
                <w:b/>
                <w:bCs/>
                <w:i/>
                <w:iCs/>
                <w:color w:val="0070C0"/>
                <w:szCs w:val="22"/>
                <w:lang w:eastAsia="en-AU" w:bidi="ar-SA"/>
              </w:rPr>
            </w:pPr>
          </w:p>
          <w:p w14:paraId="1D264AF1" w14:textId="3783A1C6" w:rsidR="00460702" w:rsidRPr="0057759B" w:rsidRDefault="00460702">
            <w:pPr>
              <w:spacing w:line="276" w:lineRule="auto"/>
              <w:jc w:val="both"/>
              <w:rPr>
                <w:rFonts w:cstheme="minorHAnsi"/>
                <w:b/>
                <w:bCs/>
                <w:i/>
                <w:iCs/>
                <w:color w:val="0070C0"/>
                <w:szCs w:val="22"/>
                <w:lang w:eastAsia="en-AU" w:bidi="ar-SA"/>
              </w:rPr>
            </w:pPr>
          </w:p>
        </w:tc>
      </w:tr>
    </w:tbl>
    <w:p w14:paraId="17E0EC76" w14:textId="77777777" w:rsidR="0057759B" w:rsidRDefault="0057759B" w:rsidP="0057759B">
      <w:pPr>
        <w:jc w:val="both"/>
        <w:rPr>
          <w:rFonts w:cstheme="minorHAnsi"/>
          <w:bCs/>
          <w:color w:val="000000" w:themeColor="text1"/>
        </w:rPr>
      </w:pPr>
    </w:p>
    <w:p w14:paraId="2ADC1E7F" w14:textId="77777777" w:rsidR="0057759B" w:rsidRDefault="0057759B" w:rsidP="0057759B">
      <w:pPr>
        <w:jc w:val="both"/>
        <w:rPr>
          <w:rFonts w:cstheme="minorHAnsi"/>
          <w:bCs/>
          <w:color w:val="000000" w:themeColor="text1"/>
        </w:rPr>
      </w:pPr>
      <w:r>
        <w:rPr>
          <w:rFonts w:cstheme="minorHAnsi"/>
          <w:bCs/>
          <w:color w:val="000000" w:themeColor="text1"/>
        </w:rPr>
        <w:t>Question 5: Why is the consultation of staff and stakeholders important when creating a code of ethics? What questions may you ask to get the information needed?</w:t>
      </w:r>
    </w:p>
    <w:tbl>
      <w:tblPr>
        <w:tblStyle w:val="TableGrid"/>
        <w:tblW w:w="0" w:type="auto"/>
        <w:tblLook w:val="04A0" w:firstRow="1" w:lastRow="0" w:firstColumn="1" w:lastColumn="0" w:noHBand="0" w:noVBand="1"/>
      </w:tblPr>
      <w:tblGrid>
        <w:gridCol w:w="9016"/>
      </w:tblGrid>
      <w:tr w:rsidR="0057759B" w:rsidRPr="0057759B" w14:paraId="55D8E162" w14:textId="77777777" w:rsidTr="0057759B">
        <w:tc>
          <w:tcPr>
            <w:tcW w:w="9016" w:type="dxa"/>
            <w:tcBorders>
              <w:top w:val="single" w:sz="4" w:space="0" w:color="auto"/>
              <w:left w:val="single" w:sz="4" w:space="0" w:color="auto"/>
              <w:bottom w:val="single" w:sz="4" w:space="0" w:color="auto"/>
              <w:right w:val="single" w:sz="4" w:space="0" w:color="auto"/>
            </w:tcBorders>
          </w:tcPr>
          <w:p w14:paraId="6C1AC42B" w14:textId="77777777" w:rsidR="0057759B" w:rsidRDefault="0057759B">
            <w:pPr>
              <w:pStyle w:val="ListParagraph"/>
              <w:spacing w:line="276" w:lineRule="auto"/>
              <w:jc w:val="both"/>
              <w:rPr>
                <w:rFonts w:asciiTheme="minorHAnsi" w:eastAsiaTheme="minorHAnsi" w:hAnsiTheme="minorHAnsi" w:cstheme="minorHAnsi"/>
                <w:b/>
                <w:bCs/>
                <w:i/>
                <w:iCs/>
                <w:color w:val="0070C0"/>
                <w:sz w:val="22"/>
                <w:szCs w:val="22"/>
              </w:rPr>
            </w:pPr>
          </w:p>
          <w:p w14:paraId="32CBCC0F"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385C4FE4"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4F12BC1C"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2748D419"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2E46493F"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6E582683"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5C0D9480"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6F9D99FE"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30659D0B"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3B758883"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35C49A29"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01B8FD2D"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052C7545"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09C3F680"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14DA9226"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56C93339"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5E0E011C"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6B1DB795"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44DD2F68"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1C75123F" w14:textId="77777777" w:rsidR="00460702" w:rsidRDefault="00460702">
            <w:pPr>
              <w:pStyle w:val="ListParagraph"/>
              <w:spacing w:line="276" w:lineRule="auto"/>
              <w:jc w:val="both"/>
              <w:rPr>
                <w:rFonts w:asciiTheme="minorHAnsi" w:eastAsiaTheme="minorHAnsi" w:hAnsiTheme="minorHAnsi" w:cstheme="minorHAnsi"/>
                <w:b/>
                <w:bCs/>
                <w:i/>
                <w:iCs/>
                <w:color w:val="0070C0"/>
                <w:sz w:val="22"/>
                <w:szCs w:val="22"/>
              </w:rPr>
            </w:pPr>
          </w:p>
          <w:p w14:paraId="27C54445" w14:textId="74708A43" w:rsidR="00460702" w:rsidRPr="0057759B" w:rsidRDefault="00460702">
            <w:pPr>
              <w:pStyle w:val="ListParagraph"/>
              <w:spacing w:line="276" w:lineRule="auto"/>
              <w:jc w:val="both"/>
              <w:rPr>
                <w:rFonts w:asciiTheme="minorHAnsi" w:eastAsiaTheme="minorHAnsi" w:hAnsiTheme="minorHAnsi" w:cstheme="minorHAnsi"/>
                <w:b/>
                <w:bCs/>
                <w:i/>
                <w:iCs/>
                <w:color w:val="0070C0"/>
                <w:sz w:val="22"/>
                <w:szCs w:val="22"/>
              </w:rPr>
            </w:pPr>
          </w:p>
        </w:tc>
      </w:tr>
    </w:tbl>
    <w:p w14:paraId="7C4B5007" w14:textId="77777777" w:rsidR="0057759B" w:rsidRDefault="0057759B" w:rsidP="0057759B">
      <w:pPr>
        <w:jc w:val="both"/>
        <w:rPr>
          <w:rFonts w:cstheme="minorHAnsi"/>
          <w:bCs/>
          <w:color w:val="000000" w:themeColor="text1"/>
        </w:rPr>
      </w:pPr>
    </w:p>
    <w:p w14:paraId="704A1E2B" w14:textId="77777777" w:rsidR="0057759B" w:rsidRDefault="0057759B" w:rsidP="0057759B">
      <w:pPr>
        <w:jc w:val="both"/>
        <w:rPr>
          <w:rFonts w:cstheme="minorHAnsi"/>
          <w:bCs/>
          <w:color w:val="000000" w:themeColor="text1"/>
        </w:rPr>
      </w:pPr>
      <w:r>
        <w:rPr>
          <w:rFonts w:cstheme="minorHAnsi"/>
          <w:bCs/>
          <w:color w:val="000000" w:themeColor="text1"/>
        </w:rPr>
        <w:t>Question 6: What are the methods for communicating ethical values to the stakeholders?</w:t>
      </w:r>
    </w:p>
    <w:tbl>
      <w:tblPr>
        <w:tblStyle w:val="TableGrid"/>
        <w:tblW w:w="0" w:type="auto"/>
        <w:tblLook w:val="04A0" w:firstRow="1" w:lastRow="0" w:firstColumn="1" w:lastColumn="0" w:noHBand="0" w:noVBand="1"/>
      </w:tblPr>
      <w:tblGrid>
        <w:gridCol w:w="9016"/>
      </w:tblGrid>
      <w:tr w:rsidR="0057759B" w:rsidRPr="0057759B" w14:paraId="7AEE6B7C" w14:textId="77777777" w:rsidTr="0057759B">
        <w:tc>
          <w:tcPr>
            <w:tcW w:w="9016" w:type="dxa"/>
            <w:tcBorders>
              <w:top w:val="single" w:sz="4" w:space="0" w:color="auto"/>
              <w:left w:val="single" w:sz="4" w:space="0" w:color="auto"/>
              <w:bottom w:val="single" w:sz="4" w:space="0" w:color="auto"/>
              <w:right w:val="single" w:sz="4" w:space="0" w:color="auto"/>
            </w:tcBorders>
          </w:tcPr>
          <w:p w14:paraId="6FE0F563" w14:textId="77777777" w:rsidR="0057759B" w:rsidRDefault="0057759B">
            <w:pPr>
              <w:spacing w:line="276" w:lineRule="auto"/>
              <w:ind w:left="720"/>
              <w:jc w:val="both"/>
              <w:rPr>
                <w:rFonts w:cstheme="minorHAnsi"/>
                <w:b/>
                <w:bCs/>
                <w:i/>
                <w:iCs/>
                <w:color w:val="0070C0"/>
                <w:szCs w:val="22"/>
                <w:lang w:eastAsia="en-AU" w:bidi="ar-SA"/>
              </w:rPr>
            </w:pPr>
          </w:p>
          <w:p w14:paraId="49424EBC" w14:textId="77777777" w:rsidR="00460702" w:rsidRDefault="00460702">
            <w:pPr>
              <w:spacing w:line="276" w:lineRule="auto"/>
              <w:ind w:left="720"/>
              <w:jc w:val="both"/>
              <w:rPr>
                <w:rFonts w:cstheme="minorHAnsi"/>
                <w:b/>
                <w:bCs/>
                <w:i/>
                <w:iCs/>
                <w:color w:val="0070C0"/>
                <w:szCs w:val="22"/>
                <w:lang w:eastAsia="en-AU" w:bidi="ar-SA"/>
              </w:rPr>
            </w:pPr>
          </w:p>
          <w:p w14:paraId="3C7F457F" w14:textId="77777777" w:rsidR="00460702" w:rsidRDefault="00460702">
            <w:pPr>
              <w:spacing w:line="276" w:lineRule="auto"/>
              <w:ind w:left="720"/>
              <w:jc w:val="both"/>
              <w:rPr>
                <w:rFonts w:cstheme="minorHAnsi"/>
                <w:b/>
                <w:bCs/>
                <w:i/>
                <w:iCs/>
                <w:color w:val="0070C0"/>
                <w:szCs w:val="22"/>
                <w:lang w:eastAsia="en-AU" w:bidi="ar-SA"/>
              </w:rPr>
            </w:pPr>
          </w:p>
          <w:p w14:paraId="21E5D42D" w14:textId="77777777" w:rsidR="00460702" w:rsidRDefault="00460702">
            <w:pPr>
              <w:spacing w:line="276" w:lineRule="auto"/>
              <w:ind w:left="720"/>
              <w:jc w:val="both"/>
              <w:rPr>
                <w:rFonts w:cstheme="minorHAnsi"/>
                <w:b/>
                <w:bCs/>
                <w:i/>
                <w:iCs/>
                <w:color w:val="0070C0"/>
                <w:szCs w:val="22"/>
                <w:lang w:eastAsia="en-AU" w:bidi="ar-SA"/>
              </w:rPr>
            </w:pPr>
          </w:p>
          <w:p w14:paraId="4D3317B8" w14:textId="77777777" w:rsidR="00460702" w:rsidRDefault="00460702">
            <w:pPr>
              <w:spacing w:line="276" w:lineRule="auto"/>
              <w:ind w:left="720"/>
              <w:jc w:val="both"/>
              <w:rPr>
                <w:rFonts w:cstheme="minorHAnsi"/>
                <w:b/>
                <w:bCs/>
                <w:i/>
                <w:iCs/>
                <w:color w:val="0070C0"/>
                <w:szCs w:val="22"/>
                <w:lang w:eastAsia="en-AU" w:bidi="ar-SA"/>
              </w:rPr>
            </w:pPr>
          </w:p>
          <w:p w14:paraId="755868DE" w14:textId="77777777" w:rsidR="00460702" w:rsidRDefault="00460702">
            <w:pPr>
              <w:spacing w:line="276" w:lineRule="auto"/>
              <w:ind w:left="720"/>
              <w:jc w:val="both"/>
              <w:rPr>
                <w:rFonts w:cstheme="minorHAnsi"/>
                <w:b/>
                <w:bCs/>
                <w:i/>
                <w:iCs/>
                <w:color w:val="0070C0"/>
                <w:szCs w:val="22"/>
                <w:lang w:eastAsia="en-AU" w:bidi="ar-SA"/>
              </w:rPr>
            </w:pPr>
          </w:p>
          <w:p w14:paraId="5526BCE5" w14:textId="77777777" w:rsidR="00460702" w:rsidRDefault="00460702">
            <w:pPr>
              <w:spacing w:line="276" w:lineRule="auto"/>
              <w:ind w:left="720"/>
              <w:jc w:val="both"/>
              <w:rPr>
                <w:rFonts w:cstheme="minorHAnsi"/>
                <w:b/>
                <w:bCs/>
                <w:i/>
                <w:iCs/>
                <w:color w:val="0070C0"/>
                <w:szCs w:val="22"/>
                <w:lang w:eastAsia="en-AU" w:bidi="ar-SA"/>
              </w:rPr>
            </w:pPr>
          </w:p>
          <w:p w14:paraId="33F91D61" w14:textId="77777777" w:rsidR="00460702" w:rsidRDefault="00460702">
            <w:pPr>
              <w:spacing w:line="276" w:lineRule="auto"/>
              <w:ind w:left="720"/>
              <w:jc w:val="both"/>
              <w:rPr>
                <w:rFonts w:cstheme="minorHAnsi"/>
                <w:b/>
                <w:bCs/>
                <w:i/>
                <w:iCs/>
                <w:color w:val="0070C0"/>
                <w:szCs w:val="22"/>
                <w:lang w:eastAsia="en-AU" w:bidi="ar-SA"/>
              </w:rPr>
            </w:pPr>
          </w:p>
          <w:p w14:paraId="61A42234" w14:textId="77777777" w:rsidR="00460702" w:rsidRDefault="00460702">
            <w:pPr>
              <w:spacing w:line="276" w:lineRule="auto"/>
              <w:ind w:left="720"/>
              <w:jc w:val="both"/>
              <w:rPr>
                <w:rFonts w:cstheme="minorHAnsi"/>
                <w:b/>
                <w:bCs/>
                <w:i/>
                <w:iCs/>
                <w:color w:val="0070C0"/>
                <w:szCs w:val="22"/>
                <w:lang w:eastAsia="en-AU" w:bidi="ar-SA"/>
              </w:rPr>
            </w:pPr>
          </w:p>
          <w:p w14:paraId="376658B1" w14:textId="77777777" w:rsidR="00460702" w:rsidRDefault="00460702">
            <w:pPr>
              <w:spacing w:line="276" w:lineRule="auto"/>
              <w:ind w:left="720"/>
              <w:jc w:val="both"/>
              <w:rPr>
                <w:rFonts w:cstheme="minorHAnsi"/>
                <w:b/>
                <w:bCs/>
                <w:i/>
                <w:iCs/>
                <w:color w:val="0070C0"/>
                <w:szCs w:val="22"/>
                <w:lang w:eastAsia="en-AU" w:bidi="ar-SA"/>
              </w:rPr>
            </w:pPr>
          </w:p>
          <w:p w14:paraId="066934F6" w14:textId="77777777" w:rsidR="00460702" w:rsidRDefault="00460702">
            <w:pPr>
              <w:spacing w:line="276" w:lineRule="auto"/>
              <w:ind w:left="720"/>
              <w:jc w:val="both"/>
              <w:rPr>
                <w:rFonts w:cstheme="minorHAnsi"/>
                <w:b/>
                <w:bCs/>
                <w:i/>
                <w:iCs/>
                <w:color w:val="0070C0"/>
                <w:szCs w:val="22"/>
                <w:lang w:eastAsia="en-AU" w:bidi="ar-SA"/>
              </w:rPr>
            </w:pPr>
          </w:p>
          <w:p w14:paraId="5866CA50" w14:textId="77777777" w:rsidR="00460702" w:rsidRDefault="00460702">
            <w:pPr>
              <w:spacing w:line="276" w:lineRule="auto"/>
              <w:ind w:left="720"/>
              <w:jc w:val="both"/>
              <w:rPr>
                <w:rFonts w:cstheme="minorHAnsi"/>
                <w:b/>
                <w:bCs/>
                <w:i/>
                <w:iCs/>
                <w:color w:val="0070C0"/>
                <w:szCs w:val="22"/>
                <w:lang w:eastAsia="en-AU" w:bidi="ar-SA"/>
              </w:rPr>
            </w:pPr>
          </w:p>
          <w:p w14:paraId="23CD133B" w14:textId="77777777" w:rsidR="00460702" w:rsidRDefault="00460702">
            <w:pPr>
              <w:spacing w:line="276" w:lineRule="auto"/>
              <w:ind w:left="720"/>
              <w:jc w:val="both"/>
              <w:rPr>
                <w:rFonts w:cstheme="minorHAnsi"/>
                <w:b/>
                <w:bCs/>
                <w:i/>
                <w:iCs/>
                <w:color w:val="0070C0"/>
                <w:szCs w:val="22"/>
                <w:lang w:eastAsia="en-AU" w:bidi="ar-SA"/>
              </w:rPr>
            </w:pPr>
          </w:p>
          <w:p w14:paraId="584F9DDD" w14:textId="77777777" w:rsidR="00460702" w:rsidRDefault="00460702">
            <w:pPr>
              <w:spacing w:line="276" w:lineRule="auto"/>
              <w:ind w:left="720"/>
              <w:jc w:val="both"/>
              <w:rPr>
                <w:rFonts w:cstheme="minorHAnsi"/>
                <w:b/>
                <w:bCs/>
                <w:i/>
                <w:iCs/>
                <w:color w:val="0070C0"/>
                <w:szCs w:val="22"/>
                <w:lang w:eastAsia="en-AU" w:bidi="ar-SA"/>
              </w:rPr>
            </w:pPr>
          </w:p>
          <w:p w14:paraId="0D64C149" w14:textId="77777777" w:rsidR="00460702" w:rsidRDefault="00460702">
            <w:pPr>
              <w:spacing w:line="276" w:lineRule="auto"/>
              <w:ind w:left="720"/>
              <w:jc w:val="both"/>
              <w:rPr>
                <w:rFonts w:cstheme="minorHAnsi"/>
                <w:b/>
                <w:bCs/>
                <w:i/>
                <w:iCs/>
                <w:color w:val="0070C0"/>
                <w:szCs w:val="22"/>
                <w:lang w:eastAsia="en-AU" w:bidi="ar-SA"/>
              </w:rPr>
            </w:pPr>
          </w:p>
          <w:p w14:paraId="595D61C7" w14:textId="77777777" w:rsidR="00460702" w:rsidRDefault="00460702">
            <w:pPr>
              <w:spacing w:line="276" w:lineRule="auto"/>
              <w:ind w:left="720"/>
              <w:jc w:val="both"/>
              <w:rPr>
                <w:rFonts w:cstheme="minorHAnsi"/>
                <w:b/>
                <w:bCs/>
                <w:i/>
                <w:iCs/>
                <w:color w:val="0070C0"/>
                <w:szCs w:val="22"/>
                <w:lang w:eastAsia="en-AU" w:bidi="ar-SA"/>
              </w:rPr>
            </w:pPr>
          </w:p>
          <w:p w14:paraId="146828B5" w14:textId="1E8F8A4B" w:rsidR="00460702" w:rsidRPr="0057759B" w:rsidRDefault="00460702" w:rsidP="00460702">
            <w:pPr>
              <w:spacing w:line="276" w:lineRule="auto"/>
              <w:jc w:val="both"/>
              <w:rPr>
                <w:rFonts w:cstheme="minorHAnsi"/>
                <w:b/>
                <w:bCs/>
                <w:i/>
                <w:iCs/>
                <w:color w:val="0070C0"/>
                <w:szCs w:val="22"/>
                <w:lang w:eastAsia="en-AU" w:bidi="ar-SA"/>
              </w:rPr>
            </w:pPr>
          </w:p>
        </w:tc>
      </w:tr>
    </w:tbl>
    <w:p w14:paraId="279E7C0B" w14:textId="77777777" w:rsidR="0057759B" w:rsidRDefault="0057759B" w:rsidP="0057759B">
      <w:pPr>
        <w:jc w:val="both"/>
        <w:rPr>
          <w:rFonts w:cstheme="minorHAnsi"/>
          <w:bCs/>
          <w:color w:val="000000" w:themeColor="text1"/>
        </w:rPr>
      </w:pPr>
    </w:p>
    <w:p w14:paraId="3C237607" w14:textId="77777777" w:rsidR="00A26C40" w:rsidRDefault="00A26C40">
      <w:pPr>
        <w:rPr>
          <w:rFonts w:cstheme="minorHAnsi"/>
          <w:bCs/>
          <w:color w:val="000000" w:themeColor="text1"/>
        </w:rPr>
      </w:pPr>
      <w:r>
        <w:rPr>
          <w:rFonts w:cstheme="minorHAnsi"/>
          <w:bCs/>
          <w:color w:val="000000" w:themeColor="text1"/>
        </w:rPr>
        <w:br w:type="page"/>
      </w:r>
    </w:p>
    <w:p w14:paraId="06097F8D" w14:textId="2CCC7EA6" w:rsidR="0057759B" w:rsidRDefault="0057759B" w:rsidP="0057759B">
      <w:pPr>
        <w:jc w:val="both"/>
        <w:rPr>
          <w:rFonts w:cstheme="minorHAnsi"/>
          <w:bCs/>
          <w:color w:val="000000" w:themeColor="text1"/>
        </w:rPr>
      </w:pPr>
      <w:r>
        <w:rPr>
          <w:rFonts w:cstheme="minorHAnsi"/>
          <w:bCs/>
          <w:color w:val="000000" w:themeColor="text1"/>
        </w:rPr>
        <w:t>Question 7: What are the steps involved in an ethical decision-making model?</w:t>
      </w:r>
    </w:p>
    <w:tbl>
      <w:tblPr>
        <w:tblStyle w:val="TableGrid"/>
        <w:tblW w:w="0" w:type="auto"/>
        <w:tblLook w:val="04A0" w:firstRow="1" w:lastRow="0" w:firstColumn="1" w:lastColumn="0" w:noHBand="0" w:noVBand="1"/>
      </w:tblPr>
      <w:tblGrid>
        <w:gridCol w:w="9016"/>
      </w:tblGrid>
      <w:tr w:rsidR="0057759B" w:rsidRPr="0057759B" w14:paraId="594276D0" w14:textId="77777777" w:rsidTr="0057759B">
        <w:tc>
          <w:tcPr>
            <w:tcW w:w="9016" w:type="dxa"/>
            <w:tcBorders>
              <w:top w:val="single" w:sz="4" w:space="0" w:color="auto"/>
              <w:left w:val="single" w:sz="4" w:space="0" w:color="auto"/>
              <w:bottom w:val="single" w:sz="4" w:space="0" w:color="auto"/>
              <w:right w:val="single" w:sz="4" w:space="0" w:color="auto"/>
            </w:tcBorders>
            <w:hideMark/>
          </w:tcPr>
          <w:p w14:paraId="250B81CA" w14:textId="77777777" w:rsidR="0057759B" w:rsidRDefault="0057759B">
            <w:pPr>
              <w:spacing w:line="276" w:lineRule="auto"/>
              <w:jc w:val="both"/>
              <w:rPr>
                <w:rFonts w:cstheme="minorHAnsi"/>
                <w:b/>
                <w:bCs/>
                <w:i/>
                <w:iCs/>
                <w:color w:val="0070C0"/>
                <w:szCs w:val="22"/>
                <w:lang w:eastAsia="en-AU" w:bidi="ar-SA"/>
              </w:rPr>
            </w:pPr>
          </w:p>
          <w:p w14:paraId="3118257A" w14:textId="77777777" w:rsidR="00460702" w:rsidRDefault="00460702">
            <w:pPr>
              <w:spacing w:line="276" w:lineRule="auto"/>
              <w:jc w:val="both"/>
              <w:rPr>
                <w:rFonts w:cstheme="minorHAnsi"/>
                <w:b/>
                <w:bCs/>
                <w:i/>
                <w:iCs/>
                <w:color w:val="0070C0"/>
                <w:szCs w:val="22"/>
                <w:lang w:eastAsia="en-AU" w:bidi="ar-SA"/>
              </w:rPr>
            </w:pPr>
          </w:p>
          <w:p w14:paraId="0F9D3318" w14:textId="77777777" w:rsidR="00460702" w:rsidRDefault="00460702">
            <w:pPr>
              <w:spacing w:line="276" w:lineRule="auto"/>
              <w:jc w:val="both"/>
              <w:rPr>
                <w:rFonts w:cstheme="minorHAnsi"/>
                <w:b/>
                <w:bCs/>
                <w:i/>
                <w:iCs/>
                <w:color w:val="0070C0"/>
                <w:szCs w:val="22"/>
                <w:lang w:eastAsia="en-AU" w:bidi="ar-SA"/>
              </w:rPr>
            </w:pPr>
          </w:p>
          <w:p w14:paraId="3B0283D3" w14:textId="77777777" w:rsidR="00460702" w:rsidRDefault="00460702">
            <w:pPr>
              <w:spacing w:line="276" w:lineRule="auto"/>
              <w:jc w:val="both"/>
              <w:rPr>
                <w:rFonts w:cstheme="minorHAnsi"/>
                <w:b/>
                <w:bCs/>
                <w:i/>
                <w:iCs/>
                <w:color w:val="0070C0"/>
                <w:szCs w:val="22"/>
                <w:lang w:eastAsia="en-AU" w:bidi="ar-SA"/>
              </w:rPr>
            </w:pPr>
          </w:p>
          <w:p w14:paraId="01E97963" w14:textId="77777777" w:rsidR="00460702" w:rsidRDefault="00460702">
            <w:pPr>
              <w:spacing w:line="276" w:lineRule="auto"/>
              <w:jc w:val="both"/>
              <w:rPr>
                <w:rFonts w:cstheme="minorHAnsi"/>
                <w:b/>
                <w:bCs/>
                <w:i/>
                <w:iCs/>
                <w:color w:val="0070C0"/>
                <w:szCs w:val="22"/>
                <w:lang w:eastAsia="en-AU" w:bidi="ar-SA"/>
              </w:rPr>
            </w:pPr>
          </w:p>
          <w:p w14:paraId="30E59D8B" w14:textId="77777777" w:rsidR="00460702" w:rsidRDefault="00460702">
            <w:pPr>
              <w:spacing w:line="276" w:lineRule="auto"/>
              <w:jc w:val="both"/>
              <w:rPr>
                <w:rFonts w:cstheme="minorHAnsi"/>
                <w:b/>
                <w:bCs/>
                <w:i/>
                <w:iCs/>
                <w:color w:val="0070C0"/>
                <w:szCs w:val="22"/>
                <w:lang w:eastAsia="en-AU" w:bidi="ar-SA"/>
              </w:rPr>
            </w:pPr>
          </w:p>
          <w:p w14:paraId="0221B281" w14:textId="77777777" w:rsidR="00460702" w:rsidRDefault="00460702">
            <w:pPr>
              <w:spacing w:line="276" w:lineRule="auto"/>
              <w:jc w:val="both"/>
              <w:rPr>
                <w:rFonts w:cstheme="minorHAnsi"/>
                <w:b/>
                <w:bCs/>
                <w:i/>
                <w:iCs/>
                <w:color w:val="0070C0"/>
                <w:szCs w:val="22"/>
                <w:lang w:eastAsia="en-AU" w:bidi="ar-SA"/>
              </w:rPr>
            </w:pPr>
          </w:p>
          <w:p w14:paraId="129A7BF9" w14:textId="77777777" w:rsidR="00460702" w:rsidRDefault="00460702">
            <w:pPr>
              <w:spacing w:line="276" w:lineRule="auto"/>
              <w:jc w:val="both"/>
              <w:rPr>
                <w:rFonts w:cstheme="minorHAnsi"/>
                <w:b/>
                <w:bCs/>
                <w:i/>
                <w:iCs/>
                <w:color w:val="0070C0"/>
                <w:szCs w:val="22"/>
                <w:lang w:eastAsia="en-AU" w:bidi="ar-SA"/>
              </w:rPr>
            </w:pPr>
          </w:p>
          <w:p w14:paraId="550FB632" w14:textId="77777777" w:rsidR="00460702" w:rsidRDefault="00460702">
            <w:pPr>
              <w:spacing w:line="276" w:lineRule="auto"/>
              <w:jc w:val="both"/>
              <w:rPr>
                <w:rFonts w:cstheme="minorHAnsi"/>
                <w:b/>
                <w:bCs/>
                <w:i/>
                <w:iCs/>
                <w:color w:val="0070C0"/>
                <w:szCs w:val="22"/>
                <w:lang w:eastAsia="en-AU" w:bidi="ar-SA"/>
              </w:rPr>
            </w:pPr>
          </w:p>
          <w:p w14:paraId="2376F310" w14:textId="77777777" w:rsidR="00460702" w:rsidRDefault="00460702">
            <w:pPr>
              <w:spacing w:line="276" w:lineRule="auto"/>
              <w:jc w:val="both"/>
              <w:rPr>
                <w:rFonts w:cstheme="minorHAnsi"/>
                <w:b/>
                <w:bCs/>
                <w:i/>
                <w:iCs/>
                <w:color w:val="0070C0"/>
                <w:szCs w:val="22"/>
                <w:lang w:eastAsia="en-AU" w:bidi="ar-SA"/>
              </w:rPr>
            </w:pPr>
          </w:p>
          <w:p w14:paraId="270F8649" w14:textId="77777777" w:rsidR="00460702" w:rsidRDefault="00460702">
            <w:pPr>
              <w:spacing w:line="276" w:lineRule="auto"/>
              <w:jc w:val="both"/>
              <w:rPr>
                <w:rFonts w:cstheme="minorHAnsi"/>
                <w:b/>
                <w:bCs/>
                <w:i/>
                <w:iCs/>
                <w:color w:val="0070C0"/>
                <w:szCs w:val="22"/>
                <w:lang w:eastAsia="en-AU" w:bidi="ar-SA"/>
              </w:rPr>
            </w:pPr>
          </w:p>
          <w:p w14:paraId="1318F2C8" w14:textId="77777777" w:rsidR="00460702" w:rsidRDefault="00460702">
            <w:pPr>
              <w:spacing w:line="276" w:lineRule="auto"/>
              <w:jc w:val="both"/>
              <w:rPr>
                <w:rFonts w:cstheme="minorHAnsi"/>
                <w:b/>
                <w:bCs/>
                <w:i/>
                <w:iCs/>
                <w:color w:val="0070C0"/>
                <w:szCs w:val="22"/>
                <w:lang w:eastAsia="en-AU" w:bidi="ar-SA"/>
              </w:rPr>
            </w:pPr>
          </w:p>
          <w:p w14:paraId="481DB3B8" w14:textId="77777777" w:rsidR="00460702" w:rsidRDefault="00460702">
            <w:pPr>
              <w:spacing w:line="276" w:lineRule="auto"/>
              <w:jc w:val="both"/>
              <w:rPr>
                <w:rFonts w:cstheme="minorHAnsi"/>
                <w:b/>
                <w:bCs/>
                <w:i/>
                <w:iCs/>
                <w:color w:val="0070C0"/>
                <w:szCs w:val="22"/>
                <w:lang w:eastAsia="en-AU" w:bidi="ar-SA"/>
              </w:rPr>
            </w:pPr>
          </w:p>
          <w:p w14:paraId="130BEA1A" w14:textId="77777777" w:rsidR="00460702" w:rsidRDefault="00460702">
            <w:pPr>
              <w:spacing w:line="276" w:lineRule="auto"/>
              <w:jc w:val="both"/>
              <w:rPr>
                <w:rFonts w:cstheme="minorHAnsi"/>
                <w:b/>
                <w:bCs/>
                <w:i/>
                <w:iCs/>
                <w:color w:val="0070C0"/>
                <w:szCs w:val="22"/>
                <w:lang w:eastAsia="en-AU" w:bidi="ar-SA"/>
              </w:rPr>
            </w:pPr>
          </w:p>
          <w:p w14:paraId="3E28F2CB" w14:textId="77777777" w:rsidR="00460702" w:rsidRDefault="00460702">
            <w:pPr>
              <w:spacing w:line="276" w:lineRule="auto"/>
              <w:jc w:val="both"/>
              <w:rPr>
                <w:rFonts w:cstheme="minorHAnsi"/>
                <w:b/>
                <w:bCs/>
                <w:i/>
                <w:iCs/>
                <w:color w:val="0070C0"/>
                <w:szCs w:val="22"/>
                <w:lang w:eastAsia="en-AU" w:bidi="ar-SA"/>
              </w:rPr>
            </w:pPr>
          </w:p>
          <w:p w14:paraId="7C0C091E" w14:textId="77777777" w:rsidR="00460702" w:rsidRDefault="00460702">
            <w:pPr>
              <w:spacing w:line="276" w:lineRule="auto"/>
              <w:jc w:val="both"/>
              <w:rPr>
                <w:rFonts w:cstheme="minorHAnsi"/>
                <w:b/>
                <w:bCs/>
                <w:i/>
                <w:iCs/>
                <w:color w:val="0070C0"/>
                <w:szCs w:val="22"/>
                <w:lang w:eastAsia="en-AU" w:bidi="ar-SA"/>
              </w:rPr>
            </w:pPr>
          </w:p>
          <w:p w14:paraId="09DC39EC" w14:textId="77777777" w:rsidR="00460702" w:rsidRDefault="00460702">
            <w:pPr>
              <w:spacing w:line="276" w:lineRule="auto"/>
              <w:jc w:val="both"/>
              <w:rPr>
                <w:rFonts w:cstheme="minorHAnsi"/>
                <w:b/>
                <w:bCs/>
                <w:i/>
                <w:iCs/>
                <w:color w:val="0070C0"/>
                <w:szCs w:val="22"/>
                <w:lang w:eastAsia="en-AU" w:bidi="ar-SA"/>
              </w:rPr>
            </w:pPr>
          </w:p>
          <w:p w14:paraId="7759EAF2" w14:textId="77777777" w:rsidR="00460702" w:rsidRDefault="00460702">
            <w:pPr>
              <w:spacing w:line="276" w:lineRule="auto"/>
              <w:jc w:val="both"/>
              <w:rPr>
                <w:rFonts w:cstheme="minorHAnsi"/>
                <w:b/>
                <w:bCs/>
                <w:i/>
                <w:iCs/>
                <w:color w:val="0070C0"/>
                <w:szCs w:val="22"/>
                <w:lang w:eastAsia="en-AU" w:bidi="ar-SA"/>
              </w:rPr>
            </w:pPr>
          </w:p>
          <w:p w14:paraId="757BABE8" w14:textId="77777777" w:rsidR="00460702" w:rsidRDefault="00460702">
            <w:pPr>
              <w:spacing w:line="276" w:lineRule="auto"/>
              <w:jc w:val="both"/>
              <w:rPr>
                <w:rFonts w:cstheme="minorHAnsi"/>
                <w:b/>
                <w:bCs/>
                <w:i/>
                <w:iCs/>
                <w:color w:val="0070C0"/>
                <w:szCs w:val="22"/>
                <w:lang w:eastAsia="en-AU" w:bidi="ar-SA"/>
              </w:rPr>
            </w:pPr>
          </w:p>
          <w:p w14:paraId="3193CD1C" w14:textId="77777777" w:rsidR="00460702" w:rsidRDefault="00460702">
            <w:pPr>
              <w:spacing w:line="276" w:lineRule="auto"/>
              <w:jc w:val="both"/>
              <w:rPr>
                <w:rFonts w:cstheme="minorHAnsi"/>
                <w:b/>
                <w:bCs/>
                <w:i/>
                <w:iCs/>
                <w:color w:val="0070C0"/>
                <w:szCs w:val="22"/>
                <w:lang w:eastAsia="en-AU" w:bidi="ar-SA"/>
              </w:rPr>
            </w:pPr>
          </w:p>
          <w:p w14:paraId="751B44E4" w14:textId="77777777" w:rsidR="00460702" w:rsidRDefault="00460702">
            <w:pPr>
              <w:spacing w:line="276" w:lineRule="auto"/>
              <w:jc w:val="both"/>
              <w:rPr>
                <w:rFonts w:cstheme="minorHAnsi"/>
                <w:b/>
                <w:bCs/>
                <w:i/>
                <w:iCs/>
                <w:color w:val="0070C0"/>
                <w:szCs w:val="22"/>
                <w:lang w:eastAsia="en-AU" w:bidi="ar-SA"/>
              </w:rPr>
            </w:pPr>
          </w:p>
          <w:p w14:paraId="48A284EF" w14:textId="77777777" w:rsidR="00460702" w:rsidRDefault="00460702">
            <w:pPr>
              <w:spacing w:line="276" w:lineRule="auto"/>
              <w:jc w:val="both"/>
              <w:rPr>
                <w:rFonts w:cstheme="minorHAnsi"/>
                <w:b/>
                <w:bCs/>
                <w:i/>
                <w:iCs/>
                <w:color w:val="0070C0"/>
                <w:szCs w:val="22"/>
                <w:lang w:eastAsia="en-AU" w:bidi="ar-SA"/>
              </w:rPr>
            </w:pPr>
          </w:p>
          <w:p w14:paraId="76D4B576" w14:textId="322ECE06" w:rsidR="00460702" w:rsidRPr="0057759B" w:rsidRDefault="00460702">
            <w:pPr>
              <w:spacing w:line="276" w:lineRule="auto"/>
              <w:jc w:val="both"/>
              <w:rPr>
                <w:rFonts w:cstheme="minorHAnsi"/>
                <w:b/>
                <w:bCs/>
                <w:i/>
                <w:iCs/>
                <w:color w:val="0070C0"/>
                <w:szCs w:val="22"/>
                <w:lang w:eastAsia="en-AU" w:bidi="ar-SA"/>
              </w:rPr>
            </w:pPr>
          </w:p>
        </w:tc>
      </w:tr>
    </w:tbl>
    <w:p w14:paraId="65D4E8A5" w14:textId="77777777" w:rsidR="0057759B" w:rsidRDefault="0057759B" w:rsidP="0057759B">
      <w:pPr>
        <w:jc w:val="both"/>
        <w:rPr>
          <w:rFonts w:cstheme="minorHAnsi"/>
          <w:bCs/>
          <w:color w:val="000000" w:themeColor="text1"/>
        </w:rPr>
      </w:pPr>
    </w:p>
    <w:p w14:paraId="33EDEF0A" w14:textId="77777777" w:rsidR="0057759B" w:rsidRDefault="0057759B" w:rsidP="0057759B">
      <w:pPr>
        <w:jc w:val="both"/>
        <w:rPr>
          <w:rFonts w:cstheme="minorHAnsi"/>
          <w:bCs/>
          <w:color w:val="000000" w:themeColor="text1"/>
        </w:rPr>
      </w:pPr>
      <w:r>
        <w:rPr>
          <w:rFonts w:cstheme="minorHAnsi"/>
          <w:bCs/>
          <w:color w:val="000000" w:themeColor="text1"/>
        </w:rPr>
        <w:t>Question 8: List some activities that can be used for the implementation of ethical work practices in a business?</w:t>
      </w:r>
    </w:p>
    <w:tbl>
      <w:tblPr>
        <w:tblStyle w:val="TableGrid"/>
        <w:tblW w:w="0" w:type="auto"/>
        <w:tblLook w:val="04A0" w:firstRow="1" w:lastRow="0" w:firstColumn="1" w:lastColumn="0" w:noHBand="0" w:noVBand="1"/>
      </w:tblPr>
      <w:tblGrid>
        <w:gridCol w:w="9016"/>
      </w:tblGrid>
      <w:tr w:rsidR="0057759B" w14:paraId="1C514B8E" w14:textId="77777777" w:rsidTr="0057759B">
        <w:tc>
          <w:tcPr>
            <w:tcW w:w="9016" w:type="dxa"/>
            <w:tcBorders>
              <w:top w:val="single" w:sz="4" w:space="0" w:color="auto"/>
              <w:left w:val="single" w:sz="4" w:space="0" w:color="auto"/>
              <w:bottom w:val="single" w:sz="4" w:space="0" w:color="auto"/>
              <w:right w:val="single" w:sz="4" w:space="0" w:color="auto"/>
            </w:tcBorders>
            <w:hideMark/>
          </w:tcPr>
          <w:p w14:paraId="38B5A378" w14:textId="77777777" w:rsidR="0057759B" w:rsidRDefault="0057759B" w:rsidP="00460702">
            <w:pPr>
              <w:spacing w:line="276" w:lineRule="auto"/>
              <w:jc w:val="both"/>
              <w:rPr>
                <w:rFonts w:cstheme="minorHAnsi"/>
                <w:b/>
                <w:bCs/>
                <w:i/>
                <w:iCs/>
                <w:color w:val="0070C0"/>
                <w:szCs w:val="22"/>
                <w:lang w:eastAsia="en-AU" w:bidi="ar-SA"/>
              </w:rPr>
            </w:pPr>
          </w:p>
          <w:p w14:paraId="435EECF7" w14:textId="77777777" w:rsidR="00460702" w:rsidRDefault="00460702" w:rsidP="00460702">
            <w:pPr>
              <w:spacing w:line="276" w:lineRule="auto"/>
              <w:jc w:val="both"/>
              <w:rPr>
                <w:rFonts w:cstheme="minorHAnsi"/>
                <w:b/>
                <w:bCs/>
                <w:i/>
                <w:iCs/>
                <w:color w:val="0070C0"/>
                <w:szCs w:val="22"/>
                <w:lang w:eastAsia="en-AU" w:bidi="ar-SA"/>
              </w:rPr>
            </w:pPr>
          </w:p>
          <w:p w14:paraId="711C0459" w14:textId="77777777" w:rsidR="00460702" w:rsidRDefault="00460702" w:rsidP="00460702">
            <w:pPr>
              <w:spacing w:line="276" w:lineRule="auto"/>
              <w:jc w:val="both"/>
              <w:rPr>
                <w:rFonts w:cstheme="minorHAnsi"/>
                <w:b/>
                <w:bCs/>
                <w:i/>
                <w:iCs/>
                <w:color w:val="0070C0"/>
                <w:szCs w:val="22"/>
                <w:lang w:eastAsia="en-AU" w:bidi="ar-SA"/>
              </w:rPr>
            </w:pPr>
          </w:p>
          <w:p w14:paraId="51C970CC" w14:textId="77777777" w:rsidR="00460702" w:rsidRDefault="00460702" w:rsidP="00460702">
            <w:pPr>
              <w:spacing w:line="276" w:lineRule="auto"/>
              <w:jc w:val="both"/>
              <w:rPr>
                <w:rFonts w:cstheme="minorHAnsi"/>
                <w:b/>
                <w:bCs/>
                <w:i/>
                <w:iCs/>
                <w:color w:val="0070C0"/>
                <w:szCs w:val="22"/>
                <w:lang w:eastAsia="en-AU" w:bidi="ar-SA"/>
              </w:rPr>
            </w:pPr>
          </w:p>
          <w:p w14:paraId="6D278EA0" w14:textId="77777777" w:rsidR="00460702" w:rsidRDefault="00460702" w:rsidP="00460702">
            <w:pPr>
              <w:spacing w:line="276" w:lineRule="auto"/>
              <w:jc w:val="both"/>
              <w:rPr>
                <w:rFonts w:cstheme="minorHAnsi"/>
                <w:b/>
                <w:bCs/>
                <w:i/>
                <w:iCs/>
                <w:color w:val="0070C0"/>
                <w:szCs w:val="22"/>
                <w:lang w:eastAsia="en-AU" w:bidi="ar-SA"/>
              </w:rPr>
            </w:pPr>
          </w:p>
          <w:p w14:paraId="4B723BC0" w14:textId="77777777" w:rsidR="00460702" w:rsidRDefault="00460702" w:rsidP="00460702">
            <w:pPr>
              <w:spacing w:line="276" w:lineRule="auto"/>
              <w:jc w:val="both"/>
              <w:rPr>
                <w:rFonts w:cstheme="minorHAnsi"/>
                <w:b/>
                <w:bCs/>
                <w:i/>
                <w:iCs/>
                <w:color w:val="0070C0"/>
                <w:szCs w:val="22"/>
                <w:lang w:eastAsia="en-AU" w:bidi="ar-SA"/>
              </w:rPr>
            </w:pPr>
          </w:p>
          <w:p w14:paraId="4126857B" w14:textId="77777777" w:rsidR="00460702" w:rsidRDefault="00460702" w:rsidP="00460702">
            <w:pPr>
              <w:spacing w:line="276" w:lineRule="auto"/>
              <w:jc w:val="both"/>
              <w:rPr>
                <w:rFonts w:cstheme="minorHAnsi"/>
                <w:b/>
                <w:bCs/>
                <w:i/>
                <w:iCs/>
                <w:color w:val="0070C0"/>
                <w:szCs w:val="22"/>
                <w:lang w:eastAsia="en-AU" w:bidi="ar-SA"/>
              </w:rPr>
            </w:pPr>
          </w:p>
          <w:p w14:paraId="6BEB435E" w14:textId="77777777" w:rsidR="00460702" w:rsidRDefault="00460702" w:rsidP="00460702">
            <w:pPr>
              <w:spacing w:line="276" w:lineRule="auto"/>
              <w:jc w:val="both"/>
              <w:rPr>
                <w:rFonts w:cstheme="minorHAnsi"/>
                <w:b/>
                <w:bCs/>
                <w:i/>
                <w:iCs/>
                <w:color w:val="0070C0"/>
                <w:szCs w:val="22"/>
                <w:lang w:eastAsia="en-AU" w:bidi="ar-SA"/>
              </w:rPr>
            </w:pPr>
          </w:p>
          <w:p w14:paraId="605E7EB8" w14:textId="77777777" w:rsidR="00460702" w:rsidRDefault="00460702" w:rsidP="00460702">
            <w:pPr>
              <w:spacing w:line="276" w:lineRule="auto"/>
              <w:jc w:val="both"/>
              <w:rPr>
                <w:rFonts w:cstheme="minorHAnsi"/>
                <w:b/>
                <w:bCs/>
                <w:i/>
                <w:iCs/>
                <w:color w:val="0070C0"/>
                <w:szCs w:val="22"/>
                <w:lang w:eastAsia="en-AU" w:bidi="ar-SA"/>
              </w:rPr>
            </w:pPr>
          </w:p>
          <w:p w14:paraId="6AFDB3C0" w14:textId="77777777" w:rsidR="00460702" w:rsidRDefault="00460702" w:rsidP="00460702">
            <w:pPr>
              <w:spacing w:line="276" w:lineRule="auto"/>
              <w:jc w:val="both"/>
              <w:rPr>
                <w:rFonts w:cstheme="minorHAnsi"/>
                <w:b/>
                <w:bCs/>
                <w:i/>
                <w:iCs/>
                <w:color w:val="0070C0"/>
                <w:szCs w:val="22"/>
                <w:lang w:eastAsia="en-AU" w:bidi="ar-SA"/>
              </w:rPr>
            </w:pPr>
          </w:p>
          <w:p w14:paraId="0329158A" w14:textId="77777777" w:rsidR="00460702" w:rsidRDefault="00460702" w:rsidP="00460702">
            <w:pPr>
              <w:spacing w:line="276" w:lineRule="auto"/>
              <w:jc w:val="both"/>
              <w:rPr>
                <w:rFonts w:cstheme="minorHAnsi"/>
                <w:b/>
                <w:bCs/>
                <w:i/>
                <w:iCs/>
                <w:color w:val="0070C0"/>
                <w:szCs w:val="22"/>
                <w:lang w:eastAsia="en-AU" w:bidi="ar-SA"/>
              </w:rPr>
            </w:pPr>
          </w:p>
          <w:p w14:paraId="649B15C9" w14:textId="77777777" w:rsidR="00460702" w:rsidRDefault="00460702" w:rsidP="00460702">
            <w:pPr>
              <w:spacing w:line="276" w:lineRule="auto"/>
              <w:jc w:val="both"/>
              <w:rPr>
                <w:rFonts w:cstheme="minorHAnsi"/>
                <w:b/>
                <w:bCs/>
                <w:i/>
                <w:iCs/>
                <w:color w:val="0070C0"/>
                <w:szCs w:val="22"/>
                <w:lang w:eastAsia="en-AU" w:bidi="ar-SA"/>
              </w:rPr>
            </w:pPr>
          </w:p>
          <w:p w14:paraId="0456C225" w14:textId="77777777" w:rsidR="00460702" w:rsidRDefault="00460702" w:rsidP="00460702">
            <w:pPr>
              <w:spacing w:line="276" w:lineRule="auto"/>
              <w:jc w:val="both"/>
              <w:rPr>
                <w:rFonts w:cstheme="minorHAnsi"/>
                <w:b/>
                <w:bCs/>
                <w:i/>
                <w:iCs/>
                <w:color w:val="0070C0"/>
                <w:szCs w:val="22"/>
                <w:lang w:eastAsia="en-AU" w:bidi="ar-SA"/>
              </w:rPr>
            </w:pPr>
          </w:p>
          <w:p w14:paraId="5B680981" w14:textId="77777777" w:rsidR="00460702" w:rsidRDefault="00460702" w:rsidP="00460702">
            <w:pPr>
              <w:spacing w:line="276" w:lineRule="auto"/>
              <w:jc w:val="both"/>
              <w:rPr>
                <w:rFonts w:cstheme="minorHAnsi"/>
                <w:b/>
                <w:bCs/>
                <w:i/>
                <w:iCs/>
                <w:color w:val="0070C0"/>
                <w:szCs w:val="22"/>
                <w:lang w:eastAsia="en-AU" w:bidi="ar-SA"/>
              </w:rPr>
            </w:pPr>
          </w:p>
          <w:p w14:paraId="09847519" w14:textId="77777777" w:rsidR="00460702" w:rsidRDefault="00460702" w:rsidP="00460702">
            <w:pPr>
              <w:spacing w:line="276" w:lineRule="auto"/>
              <w:jc w:val="both"/>
              <w:rPr>
                <w:rFonts w:cstheme="minorHAnsi"/>
                <w:b/>
                <w:bCs/>
                <w:i/>
                <w:iCs/>
                <w:color w:val="0070C0"/>
                <w:szCs w:val="22"/>
                <w:lang w:eastAsia="en-AU" w:bidi="ar-SA"/>
              </w:rPr>
            </w:pPr>
          </w:p>
          <w:p w14:paraId="6EFB4B88" w14:textId="77777777" w:rsidR="00460702" w:rsidRDefault="00460702" w:rsidP="00460702">
            <w:pPr>
              <w:spacing w:line="276" w:lineRule="auto"/>
              <w:jc w:val="both"/>
              <w:rPr>
                <w:rFonts w:cstheme="minorHAnsi"/>
                <w:b/>
                <w:bCs/>
                <w:i/>
                <w:iCs/>
                <w:color w:val="0070C0"/>
                <w:szCs w:val="22"/>
                <w:lang w:eastAsia="en-AU" w:bidi="ar-SA"/>
              </w:rPr>
            </w:pPr>
          </w:p>
          <w:p w14:paraId="4D74FE6C" w14:textId="398CF0B6" w:rsidR="00460702" w:rsidRPr="0057759B" w:rsidRDefault="00460702" w:rsidP="00460702">
            <w:pPr>
              <w:spacing w:line="276" w:lineRule="auto"/>
              <w:jc w:val="both"/>
              <w:rPr>
                <w:rFonts w:cstheme="minorHAnsi"/>
                <w:b/>
                <w:bCs/>
                <w:i/>
                <w:iCs/>
                <w:color w:val="0070C0"/>
                <w:szCs w:val="22"/>
                <w:lang w:eastAsia="en-AU" w:bidi="ar-SA"/>
              </w:rPr>
            </w:pPr>
          </w:p>
        </w:tc>
      </w:tr>
    </w:tbl>
    <w:p w14:paraId="75CC43A6" w14:textId="77777777" w:rsidR="0057759B" w:rsidRDefault="0057759B" w:rsidP="0057759B">
      <w:pPr>
        <w:jc w:val="both"/>
        <w:rPr>
          <w:rFonts w:cstheme="minorHAnsi"/>
          <w:bCs/>
          <w:color w:val="000000" w:themeColor="text1"/>
        </w:rPr>
      </w:pPr>
    </w:p>
    <w:p w14:paraId="384C38EE" w14:textId="77777777" w:rsidR="0057759B" w:rsidRDefault="0057759B" w:rsidP="0057759B">
      <w:pPr>
        <w:jc w:val="both"/>
        <w:rPr>
          <w:rFonts w:cstheme="minorHAnsi"/>
          <w:bCs/>
          <w:color w:val="000000" w:themeColor="text1"/>
        </w:rPr>
      </w:pPr>
      <w:r>
        <w:rPr>
          <w:rFonts w:cstheme="minorHAnsi"/>
          <w:bCs/>
          <w:color w:val="000000" w:themeColor="text1"/>
        </w:rPr>
        <w:t>Question 9: What is your understanding of the term grievance procedure?</w:t>
      </w:r>
    </w:p>
    <w:tbl>
      <w:tblPr>
        <w:tblStyle w:val="TableGrid"/>
        <w:tblW w:w="0" w:type="auto"/>
        <w:tblLook w:val="04A0" w:firstRow="1" w:lastRow="0" w:firstColumn="1" w:lastColumn="0" w:noHBand="0" w:noVBand="1"/>
      </w:tblPr>
      <w:tblGrid>
        <w:gridCol w:w="9016"/>
      </w:tblGrid>
      <w:tr w:rsidR="0057759B" w:rsidRPr="0057759B" w14:paraId="64864741" w14:textId="77777777" w:rsidTr="0057759B">
        <w:trPr>
          <w:trHeight w:val="720"/>
        </w:trPr>
        <w:tc>
          <w:tcPr>
            <w:tcW w:w="9016" w:type="dxa"/>
            <w:tcBorders>
              <w:top w:val="single" w:sz="4" w:space="0" w:color="auto"/>
              <w:left w:val="single" w:sz="4" w:space="0" w:color="auto"/>
              <w:bottom w:val="single" w:sz="4" w:space="0" w:color="auto"/>
              <w:right w:val="single" w:sz="4" w:space="0" w:color="auto"/>
            </w:tcBorders>
            <w:hideMark/>
          </w:tcPr>
          <w:p w14:paraId="77E8974A" w14:textId="77777777" w:rsidR="0057759B" w:rsidRDefault="0057759B" w:rsidP="00460702">
            <w:pPr>
              <w:spacing w:line="276" w:lineRule="auto"/>
              <w:jc w:val="both"/>
              <w:rPr>
                <w:rFonts w:cstheme="minorHAnsi"/>
                <w:b/>
                <w:bCs/>
                <w:i/>
                <w:iCs/>
                <w:color w:val="0070C0"/>
                <w:szCs w:val="22"/>
                <w:lang w:eastAsia="en-AU" w:bidi="ar-SA"/>
              </w:rPr>
            </w:pPr>
          </w:p>
          <w:p w14:paraId="0BFDCB9F" w14:textId="77777777" w:rsidR="00460702" w:rsidRDefault="00460702" w:rsidP="00460702">
            <w:pPr>
              <w:spacing w:line="276" w:lineRule="auto"/>
              <w:jc w:val="both"/>
              <w:rPr>
                <w:rFonts w:cstheme="minorHAnsi"/>
                <w:b/>
                <w:bCs/>
                <w:i/>
                <w:iCs/>
                <w:color w:val="0070C0"/>
                <w:szCs w:val="22"/>
                <w:lang w:eastAsia="en-AU" w:bidi="ar-SA"/>
              </w:rPr>
            </w:pPr>
          </w:p>
          <w:p w14:paraId="23CA29D7" w14:textId="77777777" w:rsidR="00460702" w:rsidRDefault="00460702" w:rsidP="00460702">
            <w:pPr>
              <w:spacing w:line="276" w:lineRule="auto"/>
              <w:jc w:val="both"/>
              <w:rPr>
                <w:rFonts w:cstheme="minorHAnsi"/>
                <w:b/>
                <w:bCs/>
                <w:i/>
                <w:iCs/>
                <w:color w:val="0070C0"/>
                <w:szCs w:val="22"/>
                <w:lang w:eastAsia="en-AU" w:bidi="ar-SA"/>
              </w:rPr>
            </w:pPr>
          </w:p>
          <w:p w14:paraId="189D3B8D" w14:textId="77777777" w:rsidR="00460702" w:rsidRDefault="00460702" w:rsidP="00460702">
            <w:pPr>
              <w:spacing w:line="276" w:lineRule="auto"/>
              <w:jc w:val="both"/>
              <w:rPr>
                <w:rFonts w:cstheme="minorHAnsi"/>
                <w:b/>
                <w:bCs/>
                <w:i/>
                <w:iCs/>
                <w:color w:val="0070C0"/>
                <w:szCs w:val="22"/>
                <w:lang w:eastAsia="en-AU" w:bidi="ar-SA"/>
              </w:rPr>
            </w:pPr>
          </w:p>
          <w:p w14:paraId="69F74FAB" w14:textId="77777777" w:rsidR="00460702" w:rsidRDefault="00460702" w:rsidP="00460702">
            <w:pPr>
              <w:spacing w:line="276" w:lineRule="auto"/>
              <w:jc w:val="both"/>
              <w:rPr>
                <w:rFonts w:cstheme="minorHAnsi"/>
                <w:b/>
                <w:bCs/>
                <w:i/>
                <w:iCs/>
                <w:color w:val="0070C0"/>
                <w:szCs w:val="22"/>
                <w:lang w:eastAsia="en-AU" w:bidi="ar-SA"/>
              </w:rPr>
            </w:pPr>
          </w:p>
          <w:p w14:paraId="6D5E88F3" w14:textId="77777777" w:rsidR="00460702" w:rsidRDefault="00460702" w:rsidP="00460702">
            <w:pPr>
              <w:spacing w:line="276" w:lineRule="auto"/>
              <w:jc w:val="both"/>
              <w:rPr>
                <w:rFonts w:cstheme="minorHAnsi"/>
                <w:b/>
                <w:bCs/>
                <w:i/>
                <w:iCs/>
                <w:color w:val="0070C0"/>
                <w:szCs w:val="22"/>
                <w:lang w:eastAsia="en-AU" w:bidi="ar-SA"/>
              </w:rPr>
            </w:pPr>
          </w:p>
          <w:p w14:paraId="73FC6404" w14:textId="77777777" w:rsidR="00460702" w:rsidRDefault="00460702" w:rsidP="00460702">
            <w:pPr>
              <w:spacing w:line="276" w:lineRule="auto"/>
              <w:jc w:val="both"/>
              <w:rPr>
                <w:rFonts w:cstheme="minorHAnsi"/>
                <w:b/>
                <w:bCs/>
                <w:i/>
                <w:iCs/>
                <w:color w:val="0070C0"/>
                <w:szCs w:val="22"/>
                <w:lang w:eastAsia="en-AU" w:bidi="ar-SA"/>
              </w:rPr>
            </w:pPr>
          </w:p>
          <w:p w14:paraId="7535CA16" w14:textId="77777777" w:rsidR="00460702" w:rsidRDefault="00460702" w:rsidP="00460702">
            <w:pPr>
              <w:spacing w:line="276" w:lineRule="auto"/>
              <w:jc w:val="both"/>
              <w:rPr>
                <w:rFonts w:cstheme="minorHAnsi"/>
                <w:b/>
                <w:bCs/>
                <w:i/>
                <w:iCs/>
                <w:color w:val="0070C0"/>
                <w:szCs w:val="22"/>
                <w:lang w:eastAsia="en-AU" w:bidi="ar-SA"/>
              </w:rPr>
            </w:pPr>
          </w:p>
          <w:p w14:paraId="4BC2C739" w14:textId="77777777" w:rsidR="00460702" w:rsidRDefault="00460702" w:rsidP="00460702">
            <w:pPr>
              <w:spacing w:line="276" w:lineRule="auto"/>
              <w:jc w:val="both"/>
              <w:rPr>
                <w:rFonts w:cstheme="minorHAnsi"/>
                <w:b/>
                <w:bCs/>
                <w:i/>
                <w:iCs/>
                <w:color w:val="0070C0"/>
                <w:szCs w:val="22"/>
                <w:lang w:eastAsia="en-AU" w:bidi="ar-SA"/>
              </w:rPr>
            </w:pPr>
          </w:p>
          <w:p w14:paraId="605C023F" w14:textId="77777777" w:rsidR="00460702" w:rsidRDefault="00460702" w:rsidP="00460702">
            <w:pPr>
              <w:spacing w:line="276" w:lineRule="auto"/>
              <w:jc w:val="both"/>
              <w:rPr>
                <w:rFonts w:cstheme="minorHAnsi"/>
                <w:b/>
                <w:bCs/>
                <w:i/>
                <w:iCs/>
                <w:color w:val="0070C0"/>
                <w:szCs w:val="22"/>
                <w:lang w:eastAsia="en-AU" w:bidi="ar-SA"/>
              </w:rPr>
            </w:pPr>
          </w:p>
          <w:p w14:paraId="565C7513" w14:textId="77777777" w:rsidR="00460702" w:rsidRDefault="00460702" w:rsidP="00460702">
            <w:pPr>
              <w:spacing w:line="276" w:lineRule="auto"/>
              <w:jc w:val="both"/>
              <w:rPr>
                <w:rFonts w:cstheme="minorHAnsi"/>
                <w:b/>
                <w:bCs/>
                <w:i/>
                <w:iCs/>
                <w:color w:val="0070C0"/>
                <w:szCs w:val="22"/>
                <w:lang w:eastAsia="en-AU" w:bidi="ar-SA"/>
              </w:rPr>
            </w:pPr>
          </w:p>
          <w:p w14:paraId="237ACC95" w14:textId="77777777" w:rsidR="00460702" w:rsidRDefault="00460702" w:rsidP="00460702">
            <w:pPr>
              <w:spacing w:line="276" w:lineRule="auto"/>
              <w:jc w:val="both"/>
              <w:rPr>
                <w:rFonts w:cstheme="minorHAnsi"/>
                <w:b/>
                <w:bCs/>
                <w:i/>
                <w:iCs/>
                <w:color w:val="0070C0"/>
                <w:szCs w:val="22"/>
                <w:lang w:eastAsia="en-AU" w:bidi="ar-SA"/>
              </w:rPr>
            </w:pPr>
          </w:p>
          <w:p w14:paraId="62D69881" w14:textId="77777777" w:rsidR="00460702" w:rsidRDefault="00460702" w:rsidP="00460702">
            <w:pPr>
              <w:spacing w:line="276" w:lineRule="auto"/>
              <w:jc w:val="both"/>
              <w:rPr>
                <w:rFonts w:cstheme="minorHAnsi"/>
                <w:b/>
                <w:bCs/>
                <w:i/>
                <w:iCs/>
                <w:color w:val="0070C0"/>
                <w:szCs w:val="22"/>
                <w:lang w:eastAsia="en-AU" w:bidi="ar-SA"/>
              </w:rPr>
            </w:pPr>
          </w:p>
          <w:p w14:paraId="2F08660E" w14:textId="77777777" w:rsidR="00460702" w:rsidRDefault="00460702" w:rsidP="00460702">
            <w:pPr>
              <w:spacing w:line="276" w:lineRule="auto"/>
              <w:jc w:val="both"/>
              <w:rPr>
                <w:rFonts w:cstheme="minorHAnsi"/>
                <w:b/>
                <w:bCs/>
                <w:i/>
                <w:iCs/>
                <w:color w:val="0070C0"/>
                <w:szCs w:val="22"/>
                <w:lang w:eastAsia="en-AU" w:bidi="ar-SA"/>
              </w:rPr>
            </w:pPr>
          </w:p>
          <w:p w14:paraId="5DD2EAEC" w14:textId="77777777" w:rsidR="00460702" w:rsidRDefault="00460702" w:rsidP="00460702">
            <w:pPr>
              <w:spacing w:line="276" w:lineRule="auto"/>
              <w:jc w:val="both"/>
              <w:rPr>
                <w:rFonts w:cstheme="minorHAnsi"/>
                <w:b/>
                <w:bCs/>
                <w:i/>
                <w:iCs/>
                <w:color w:val="0070C0"/>
                <w:szCs w:val="22"/>
                <w:lang w:eastAsia="en-AU" w:bidi="ar-SA"/>
              </w:rPr>
            </w:pPr>
          </w:p>
          <w:p w14:paraId="1BFB84C4" w14:textId="77777777" w:rsidR="00460702" w:rsidRDefault="00460702" w:rsidP="00460702">
            <w:pPr>
              <w:spacing w:line="276" w:lineRule="auto"/>
              <w:jc w:val="both"/>
              <w:rPr>
                <w:rFonts w:cstheme="minorHAnsi"/>
                <w:b/>
                <w:bCs/>
                <w:i/>
                <w:iCs/>
                <w:color w:val="0070C0"/>
                <w:szCs w:val="22"/>
                <w:lang w:eastAsia="en-AU" w:bidi="ar-SA"/>
              </w:rPr>
            </w:pPr>
          </w:p>
          <w:p w14:paraId="5E8581CF" w14:textId="77777777" w:rsidR="00460702" w:rsidRDefault="00460702" w:rsidP="00460702">
            <w:pPr>
              <w:spacing w:line="276" w:lineRule="auto"/>
              <w:jc w:val="both"/>
              <w:rPr>
                <w:rFonts w:cstheme="minorHAnsi"/>
                <w:b/>
                <w:bCs/>
                <w:i/>
                <w:iCs/>
                <w:color w:val="0070C0"/>
                <w:szCs w:val="22"/>
                <w:lang w:eastAsia="en-AU" w:bidi="ar-SA"/>
              </w:rPr>
            </w:pPr>
          </w:p>
          <w:p w14:paraId="07CDA7C4" w14:textId="77777777" w:rsidR="00460702" w:rsidRDefault="00460702" w:rsidP="00460702">
            <w:pPr>
              <w:spacing w:line="276" w:lineRule="auto"/>
              <w:jc w:val="both"/>
              <w:rPr>
                <w:rFonts w:cstheme="minorHAnsi"/>
                <w:b/>
                <w:bCs/>
                <w:i/>
                <w:iCs/>
                <w:color w:val="0070C0"/>
                <w:szCs w:val="22"/>
                <w:lang w:eastAsia="en-AU" w:bidi="ar-SA"/>
              </w:rPr>
            </w:pPr>
          </w:p>
          <w:p w14:paraId="48D56BBE" w14:textId="77777777" w:rsidR="00460702" w:rsidRDefault="00460702" w:rsidP="00460702">
            <w:pPr>
              <w:spacing w:line="276" w:lineRule="auto"/>
              <w:jc w:val="both"/>
              <w:rPr>
                <w:rFonts w:cstheme="minorHAnsi"/>
                <w:b/>
                <w:bCs/>
                <w:i/>
                <w:iCs/>
                <w:color w:val="0070C0"/>
                <w:szCs w:val="22"/>
                <w:lang w:eastAsia="en-AU" w:bidi="ar-SA"/>
              </w:rPr>
            </w:pPr>
          </w:p>
          <w:p w14:paraId="2DD05546" w14:textId="77777777" w:rsidR="00460702" w:rsidRDefault="00460702" w:rsidP="00460702">
            <w:pPr>
              <w:spacing w:line="276" w:lineRule="auto"/>
              <w:jc w:val="both"/>
              <w:rPr>
                <w:rFonts w:cstheme="minorHAnsi"/>
                <w:b/>
                <w:bCs/>
                <w:i/>
                <w:iCs/>
                <w:color w:val="0070C0"/>
                <w:szCs w:val="22"/>
                <w:lang w:eastAsia="en-AU" w:bidi="ar-SA"/>
              </w:rPr>
            </w:pPr>
          </w:p>
          <w:p w14:paraId="171DF6CD" w14:textId="77777777" w:rsidR="00460702" w:rsidRDefault="00460702" w:rsidP="00460702">
            <w:pPr>
              <w:spacing w:line="276" w:lineRule="auto"/>
              <w:jc w:val="both"/>
              <w:rPr>
                <w:rFonts w:cstheme="minorHAnsi"/>
                <w:b/>
                <w:bCs/>
                <w:i/>
                <w:iCs/>
                <w:color w:val="0070C0"/>
                <w:szCs w:val="22"/>
                <w:lang w:eastAsia="en-AU" w:bidi="ar-SA"/>
              </w:rPr>
            </w:pPr>
          </w:p>
          <w:p w14:paraId="3A5C4831" w14:textId="77777777" w:rsidR="00460702" w:rsidRDefault="00460702" w:rsidP="00460702">
            <w:pPr>
              <w:spacing w:line="276" w:lineRule="auto"/>
              <w:jc w:val="both"/>
              <w:rPr>
                <w:rFonts w:cstheme="minorHAnsi"/>
                <w:b/>
                <w:bCs/>
                <w:i/>
                <w:iCs/>
                <w:color w:val="0070C0"/>
                <w:szCs w:val="22"/>
                <w:lang w:eastAsia="en-AU" w:bidi="ar-SA"/>
              </w:rPr>
            </w:pPr>
          </w:p>
          <w:p w14:paraId="23C8AC4A" w14:textId="7391C5C0" w:rsidR="00460702" w:rsidRPr="0057759B" w:rsidRDefault="00460702" w:rsidP="00460702">
            <w:pPr>
              <w:spacing w:line="276" w:lineRule="auto"/>
              <w:jc w:val="both"/>
              <w:rPr>
                <w:rFonts w:cstheme="minorHAnsi"/>
                <w:b/>
                <w:bCs/>
                <w:i/>
                <w:iCs/>
                <w:color w:val="0070C0"/>
                <w:szCs w:val="22"/>
                <w:lang w:eastAsia="en-AU" w:bidi="ar-SA"/>
              </w:rPr>
            </w:pPr>
          </w:p>
        </w:tc>
      </w:tr>
    </w:tbl>
    <w:p w14:paraId="0E68878C" w14:textId="77777777" w:rsidR="0057759B" w:rsidRDefault="0057759B" w:rsidP="0057759B">
      <w:pPr>
        <w:jc w:val="both"/>
        <w:rPr>
          <w:rFonts w:cstheme="minorHAnsi"/>
          <w:bCs/>
          <w:color w:val="000000" w:themeColor="text1"/>
        </w:rPr>
      </w:pPr>
    </w:p>
    <w:p w14:paraId="5B24ADCB" w14:textId="77777777" w:rsidR="0057759B" w:rsidRDefault="0057759B" w:rsidP="0057759B">
      <w:pPr>
        <w:jc w:val="both"/>
        <w:rPr>
          <w:rFonts w:cstheme="minorHAnsi"/>
          <w:bCs/>
          <w:color w:val="000000" w:themeColor="text1"/>
        </w:rPr>
      </w:pPr>
      <w:r>
        <w:rPr>
          <w:rFonts w:cstheme="minorHAnsi"/>
          <w:bCs/>
          <w:color w:val="000000" w:themeColor="text1"/>
        </w:rPr>
        <w:t>Question 10:  What are the key benefits of getting stakeholders communication and engagement in a policy making procedure?</w:t>
      </w:r>
    </w:p>
    <w:tbl>
      <w:tblPr>
        <w:tblStyle w:val="TableGrid"/>
        <w:tblW w:w="0" w:type="auto"/>
        <w:tblLook w:val="04A0" w:firstRow="1" w:lastRow="0" w:firstColumn="1" w:lastColumn="0" w:noHBand="0" w:noVBand="1"/>
      </w:tblPr>
      <w:tblGrid>
        <w:gridCol w:w="9016"/>
      </w:tblGrid>
      <w:tr w:rsidR="0057759B" w:rsidRPr="0057759B" w14:paraId="303169DC" w14:textId="77777777" w:rsidTr="0057759B">
        <w:tc>
          <w:tcPr>
            <w:tcW w:w="9016" w:type="dxa"/>
            <w:tcBorders>
              <w:top w:val="single" w:sz="4" w:space="0" w:color="auto"/>
              <w:left w:val="single" w:sz="4" w:space="0" w:color="auto"/>
              <w:bottom w:val="single" w:sz="4" w:space="0" w:color="auto"/>
              <w:right w:val="single" w:sz="4" w:space="0" w:color="auto"/>
            </w:tcBorders>
            <w:hideMark/>
          </w:tcPr>
          <w:p w14:paraId="0BD8AA35" w14:textId="77777777" w:rsidR="0057759B" w:rsidRDefault="0057759B" w:rsidP="00460702">
            <w:pPr>
              <w:spacing w:line="276" w:lineRule="auto"/>
              <w:jc w:val="both"/>
              <w:rPr>
                <w:rFonts w:cstheme="minorHAnsi"/>
                <w:b/>
                <w:bCs/>
                <w:i/>
                <w:iCs/>
                <w:color w:val="0070C0"/>
                <w:szCs w:val="22"/>
                <w:lang w:eastAsia="en-AU" w:bidi="ar-SA"/>
              </w:rPr>
            </w:pPr>
            <w:bookmarkStart w:id="1" w:name="_Hlk486423218"/>
          </w:p>
          <w:p w14:paraId="1AD51337" w14:textId="77777777" w:rsidR="00460702" w:rsidRDefault="00460702" w:rsidP="00460702">
            <w:pPr>
              <w:spacing w:line="276" w:lineRule="auto"/>
              <w:jc w:val="both"/>
              <w:rPr>
                <w:rFonts w:cstheme="minorHAnsi"/>
                <w:b/>
                <w:bCs/>
                <w:i/>
                <w:iCs/>
                <w:color w:val="0070C0"/>
                <w:szCs w:val="22"/>
                <w:lang w:eastAsia="en-AU" w:bidi="ar-SA"/>
              </w:rPr>
            </w:pPr>
          </w:p>
          <w:p w14:paraId="1DB42102" w14:textId="77777777" w:rsidR="00460702" w:rsidRDefault="00460702" w:rsidP="00460702">
            <w:pPr>
              <w:spacing w:line="276" w:lineRule="auto"/>
              <w:jc w:val="both"/>
              <w:rPr>
                <w:rFonts w:cstheme="minorHAnsi"/>
                <w:b/>
                <w:bCs/>
                <w:i/>
                <w:iCs/>
                <w:color w:val="0070C0"/>
                <w:szCs w:val="22"/>
                <w:lang w:eastAsia="en-AU" w:bidi="ar-SA"/>
              </w:rPr>
            </w:pPr>
          </w:p>
          <w:p w14:paraId="4A3C89B3" w14:textId="77777777" w:rsidR="00460702" w:rsidRDefault="00460702" w:rsidP="00460702">
            <w:pPr>
              <w:spacing w:line="276" w:lineRule="auto"/>
              <w:jc w:val="both"/>
              <w:rPr>
                <w:rFonts w:cstheme="minorHAnsi"/>
                <w:b/>
                <w:bCs/>
                <w:i/>
                <w:iCs/>
                <w:color w:val="0070C0"/>
                <w:szCs w:val="22"/>
                <w:lang w:eastAsia="en-AU" w:bidi="ar-SA"/>
              </w:rPr>
            </w:pPr>
          </w:p>
          <w:p w14:paraId="103EC721" w14:textId="77777777" w:rsidR="00460702" w:rsidRDefault="00460702" w:rsidP="00460702">
            <w:pPr>
              <w:spacing w:line="276" w:lineRule="auto"/>
              <w:jc w:val="both"/>
              <w:rPr>
                <w:rFonts w:cstheme="minorHAnsi"/>
                <w:b/>
                <w:bCs/>
                <w:i/>
                <w:iCs/>
                <w:color w:val="0070C0"/>
                <w:szCs w:val="22"/>
                <w:lang w:eastAsia="en-AU" w:bidi="ar-SA"/>
              </w:rPr>
            </w:pPr>
          </w:p>
          <w:p w14:paraId="25823124" w14:textId="77777777" w:rsidR="00460702" w:rsidRDefault="00460702" w:rsidP="00460702">
            <w:pPr>
              <w:spacing w:line="276" w:lineRule="auto"/>
              <w:jc w:val="both"/>
              <w:rPr>
                <w:rFonts w:cstheme="minorHAnsi"/>
                <w:b/>
                <w:bCs/>
                <w:i/>
                <w:iCs/>
                <w:color w:val="0070C0"/>
                <w:szCs w:val="22"/>
                <w:lang w:eastAsia="en-AU" w:bidi="ar-SA"/>
              </w:rPr>
            </w:pPr>
          </w:p>
          <w:p w14:paraId="443C6122" w14:textId="77777777" w:rsidR="00460702" w:rsidRDefault="00460702" w:rsidP="00460702">
            <w:pPr>
              <w:spacing w:line="276" w:lineRule="auto"/>
              <w:jc w:val="both"/>
              <w:rPr>
                <w:rFonts w:cstheme="minorHAnsi"/>
                <w:b/>
                <w:bCs/>
                <w:i/>
                <w:iCs/>
                <w:color w:val="0070C0"/>
                <w:szCs w:val="22"/>
                <w:lang w:eastAsia="en-AU" w:bidi="ar-SA"/>
              </w:rPr>
            </w:pPr>
          </w:p>
          <w:p w14:paraId="1F8D47DB" w14:textId="77777777" w:rsidR="00460702" w:rsidRDefault="00460702" w:rsidP="00460702">
            <w:pPr>
              <w:spacing w:line="276" w:lineRule="auto"/>
              <w:jc w:val="both"/>
              <w:rPr>
                <w:rFonts w:cstheme="minorHAnsi"/>
                <w:b/>
                <w:bCs/>
                <w:i/>
                <w:iCs/>
                <w:color w:val="0070C0"/>
                <w:szCs w:val="22"/>
                <w:lang w:eastAsia="en-AU" w:bidi="ar-SA"/>
              </w:rPr>
            </w:pPr>
          </w:p>
          <w:p w14:paraId="4B36DDB7" w14:textId="77777777" w:rsidR="00460702" w:rsidRDefault="00460702" w:rsidP="00460702">
            <w:pPr>
              <w:spacing w:line="276" w:lineRule="auto"/>
              <w:jc w:val="both"/>
              <w:rPr>
                <w:rFonts w:cstheme="minorHAnsi"/>
                <w:b/>
                <w:bCs/>
                <w:i/>
                <w:iCs/>
                <w:color w:val="0070C0"/>
                <w:szCs w:val="22"/>
                <w:lang w:eastAsia="en-AU" w:bidi="ar-SA"/>
              </w:rPr>
            </w:pPr>
          </w:p>
          <w:p w14:paraId="63B1A199" w14:textId="77777777" w:rsidR="00460702" w:rsidRDefault="00460702" w:rsidP="00460702">
            <w:pPr>
              <w:spacing w:line="276" w:lineRule="auto"/>
              <w:jc w:val="both"/>
              <w:rPr>
                <w:rFonts w:cstheme="minorHAnsi"/>
                <w:b/>
                <w:bCs/>
                <w:i/>
                <w:iCs/>
                <w:color w:val="0070C0"/>
                <w:szCs w:val="22"/>
                <w:lang w:eastAsia="en-AU" w:bidi="ar-SA"/>
              </w:rPr>
            </w:pPr>
          </w:p>
          <w:p w14:paraId="5513BA31" w14:textId="77777777" w:rsidR="00460702" w:rsidRDefault="00460702" w:rsidP="00460702">
            <w:pPr>
              <w:spacing w:line="276" w:lineRule="auto"/>
              <w:jc w:val="both"/>
              <w:rPr>
                <w:rFonts w:cstheme="minorHAnsi"/>
                <w:b/>
                <w:bCs/>
                <w:i/>
                <w:iCs/>
                <w:color w:val="0070C0"/>
                <w:szCs w:val="22"/>
                <w:lang w:eastAsia="en-AU" w:bidi="ar-SA"/>
              </w:rPr>
            </w:pPr>
          </w:p>
          <w:p w14:paraId="14D22DC5" w14:textId="77777777" w:rsidR="00460702" w:rsidRDefault="00460702" w:rsidP="00460702">
            <w:pPr>
              <w:spacing w:line="276" w:lineRule="auto"/>
              <w:jc w:val="both"/>
              <w:rPr>
                <w:rFonts w:cstheme="minorHAnsi"/>
                <w:b/>
                <w:bCs/>
                <w:i/>
                <w:iCs/>
                <w:color w:val="0070C0"/>
                <w:szCs w:val="22"/>
                <w:lang w:eastAsia="en-AU" w:bidi="ar-SA"/>
              </w:rPr>
            </w:pPr>
          </w:p>
          <w:p w14:paraId="54E00441" w14:textId="77777777" w:rsidR="00460702" w:rsidRDefault="00460702" w:rsidP="00460702">
            <w:pPr>
              <w:spacing w:line="276" w:lineRule="auto"/>
              <w:jc w:val="both"/>
              <w:rPr>
                <w:rFonts w:cstheme="minorHAnsi"/>
                <w:b/>
                <w:bCs/>
                <w:i/>
                <w:iCs/>
                <w:color w:val="0070C0"/>
                <w:szCs w:val="22"/>
                <w:lang w:eastAsia="en-AU" w:bidi="ar-SA"/>
              </w:rPr>
            </w:pPr>
          </w:p>
          <w:p w14:paraId="505D69C2" w14:textId="77777777" w:rsidR="00460702" w:rsidRDefault="00460702" w:rsidP="00460702">
            <w:pPr>
              <w:spacing w:line="276" w:lineRule="auto"/>
              <w:jc w:val="both"/>
              <w:rPr>
                <w:rFonts w:cstheme="minorHAnsi"/>
                <w:b/>
                <w:bCs/>
                <w:i/>
                <w:iCs/>
                <w:color w:val="0070C0"/>
                <w:szCs w:val="22"/>
                <w:lang w:eastAsia="en-AU" w:bidi="ar-SA"/>
              </w:rPr>
            </w:pPr>
          </w:p>
          <w:p w14:paraId="1BEA0310" w14:textId="77777777" w:rsidR="00460702" w:rsidRDefault="00460702" w:rsidP="00460702">
            <w:pPr>
              <w:spacing w:line="276" w:lineRule="auto"/>
              <w:jc w:val="both"/>
              <w:rPr>
                <w:rFonts w:cstheme="minorHAnsi"/>
                <w:b/>
                <w:bCs/>
                <w:i/>
                <w:iCs/>
                <w:color w:val="0070C0"/>
                <w:szCs w:val="22"/>
                <w:lang w:eastAsia="en-AU" w:bidi="ar-SA"/>
              </w:rPr>
            </w:pPr>
          </w:p>
          <w:p w14:paraId="1A6E0AD9" w14:textId="77777777" w:rsidR="00460702" w:rsidRDefault="00460702" w:rsidP="00460702">
            <w:pPr>
              <w:spacing w:line="276" w:lineRule="auto"/>
              <w:jc w:val="both"/>
              <w:rPr>
                <w:rFonts w:cstheme="minorHAnsi"/>
                <w:b/>
                <w:bCs/>
                <w:i/>
                <w:iCs/>
                <w:color w:val="0070C0"/>
                <w:szCs w:val="22"/>
                <w:lang w:eastAsia="en-AU" w:bidi="ar-SA"/>
              </w:rPr>
            </w:pPr>
          </w:p>
          <w:p w14:paraId="2813328A" w14:textId="77777777" w:rsidR="00460702" w:rsidRDefault="00460702" w:rsidP="00460702">
            <w:pPr>
              <w:spacing w:line="276" w:lineRule="auto"/>
              <w:jc w:val="both"/>
              <w:rPr>
                <w:rFonts w:cstheme="minorHAnsi"/>
                <w:b/>
                <w:bCs/>
                <w:i/>
                <w:iCs/>
                <w:color w:val="0070C0"/>
                <w:szCs w:val="22"/>
                <w:lang w:eastAsia="en-AU" w:bidi="ar-SA"/>
              </w:rPr>
            </w:pPr>
          </w:p>
          <w:p w14:paraId="77667207" w14:textId="7B1CB988" w:rsidR="00460702" w:rsidRPr="0057759B" w:rsidRDefault="00460702" w:rsidP="00460702">
            <w:pPr>
              <w:spacing w:line="276" w:lineRule="auto"/>
              <w:jc w:val="both"/>
              <w:rPr>
                <w:rFonts w:cstheme="minorHAnsi"/>
                <w:b/>
                <w:bCs/>
                <w:i/>
                <w:iCs/>
                <w:color w:val="0070C0"/>
                <w:szCs w:val="22"/>
                <w:lang w:eastAsia="en-AU" w:bidi="ar-SA"/>
              </w:rPr>
            </w:pPr>
          </w:p>
        </w:tc>
      </w:tr>
    </w:tbl>
    <w:p w14:paraId="72B6E560" w14:textId="77777777" w:rsidR="0057759B" w:rsidRDefault="0057759B" w:rsidP="0057759B">
      <w:pPr>
        <w:jc w:val="both"/>
        <w:rPr>
          <w:rFonts w:cstheme="minorHAnsi"/>
          <w:color w:val="000000" w:themeColor="text1"/>
        </w:rPr>
      </w:pPr>
      <w:bookmarkStart w:id="2" w:name="_Hlk486497205"/>
      <w:bookmarkEnd w:id="1"/>
    </w:p>
    <w:p w14:paraId="6D8A8683" w14:textId="77777777" w:rsidR="0057759B" w:rsidRDefault="0057759B" w:rsidP="0057759B">
      <w:pPr>
        <w:jc w:val="both"/>
        <w:rPr>
          <w:rFonts w:cstheme="minorHAnsi"/>
          <w:color w:val="000000" w:themeColor="text1"/>
        </w:rPr>
      </w:pPr>
      <w:r>
        <w:rPr>
          <w:rFonts w:cstheme="minorHAnsi"/>
          <w:color w:val="000000" w:themeColor="text1"/>
        </w:rPr>
        <w:t>Question11. What are the four (4) reasons for why an organisation requires a privacy policy?</w:t>
      </w:r>
    </w:p>
    <w:tbl>
      <w:tblPr>
        <w:tblStyle w:val="TableGrid"/>
        <w:tblW w:w="0" w:type="auto"/>
        <w:tblLook w:val="04A0" w:firstRow="1" w:lastRow="0" w:firstColumn="1" w:lastColumn="0" w:noHBand="0" w:noVBand="1"/>
      </w:tblPr>
      <w:tblGrid>
        <w:gridCol w:w="9016"/>
      </w:tblGrid>
      <w:tr w:rsidR="0057759B" w:rsidRPr="0057759B" w14:paraId="1384D64A" w14:textId="77777777" w:rsidTr="0057759B">
        <w:tc>
          <w:tcPr>
            <w:tcW w:w="9016" w:type="dxa"/>
            <w:tcBorders>
              <w:top w:val="single" w:sz="4" w:space="0" w:color="auto"/>
              <w:left w:val="single" w:sz="4" w:space="0" w:color="auto"/>
              <w:bottom w:val="single" w:sz="4" w:space="0" w:color="auto"/>
              <w:right w:val="single" w:sz="4" w:space="0" w:color="auto"/>
            </w:tcBorders>
            <w:hideMark/>
          </w:tcPr>
          <w:p w14:paraId="1056E822" w14:textId="77777777" w:rsidR="0057759B" w:rsidRDefault="0057759B" w:rsidP="00460702">
            <w:pPr>
              <w:spacing w:line="276" w:lineRule="auto"/>
              <w:jc w:val="both"/>
              <w:rPr>
                <w:rFonts w:cstheme="minorHAnsi"/>
                <w:b/>
                <w:bCs/>
                <w:i/>
                <w:iCs/>
                <w:color w:val="0070C0"/>
                <w:szCs w:val="22"/>
                <w:lang w:eastAsia="en-AU" w:bidi="ar-SA"/>
              </w:rPr>
            </w:pPr>
          </w:p>
          <w:p w14:paraId="2CA242A9" w14:textId="77777777" w:rsidR="00460702" w:rsidRDefault="00460702" w:rsidP="00460702">
            <w:pPr>
              <w:spacing w:line="276" w:lineRule="auto"/>
              <w:jc w:val="both"/>
              <w:rPr>
                <w:rFonts w:cstheme="minorHAnsi"/>
                <w:b/>
                <w:bCs/>
                <w:i/>
                <w:iCs/>
                <w:color w:val="0070C0"/>
                <w:szCs w:val="22"/>
                <w:lang w:eastAsia="en-AU" w:bidi="ar-SA"/>
              </w:rPr>
            </w:pPr>
          </w:p>
          <w:p w14:paraId="341B98FE" w14:textId="77777777" w:rsidR="00460702" w:rsidRDefault="00460702" w:rsidP="00460702">
            <w:pPr>
              <w:spacing w:line="276" w:lineRule="auto"/>
              <w:jc w:val="both"/>
              <w:rPr>
                <w:rFonts w:cstheme="minorHAnsi"/>
                <w:b/>
                <w:bCs/>
                <w:i/>
                <w:iCs/>
                <w:color w:val="0070C0"/>
                <w:szCs w:val="22"/>
                <w:lang w:eastAsia="en-AU" w:bidi="ar-SA"/>
              </w:rPr>
            </w:pPr>
          </w:p>
          <w:p w14:paraId="3862EFEC" w14:textId="77777777" w:rsidR="00460702" w:rsidRDefault="00460702" w:rsidP="00460702">
            <w:pPr>
              <w:spacing w:line="276" w:lineRule="auto"/>
              <w:jc w:val="both"/>
              <w:rPr>
                <w:rFonts w:cstheme="minorHAnsi"/>
                <w:b/>
                <w:bCs/>
                <w:i/>
                <w:iCs/>
                <w:color w:val="0070C0"/>
                <w:szCs w:val="22"/>
                <w:lang w:eastAsia="en-AU" w:bidi="ar-SA"/>
              </w:rPr>
            </w:pPr>
          </w:p>
          <w:p w14:paraId="40E6A9A2" w14:textId="77777777" w:rsidR="00460702" w:rsidRDefault="00460702" w:rsidP="00460702">
            <w:pPr>
              <w:spacing w:line="276" w:lineRule="auto"/>
              <w:jc w:val="both"/>
              <w:rPr>
                <w:rFonts w:cstheme="minorHAnsi"/>
                <w:b/>
                <w:bCs/>
                <w:i/>
                <w:iCs/>
                <w:color w:val="0070C0"/>
                <w:szCs w:val="22"/>
                <w:lang w:eastAsia="en-AU" w:bidi="ar-SA"/>
              </w:rPr>
            </w:pPr>
          </w:p>
          <w:p w14:paraId="4F4F7F7A" w14:textId="77777777" w:rsidR="00460702" w:rsidRDefault="00460702" w:rsidP="00460702">
            <w:pPr>
              <w:spacing w:line="276" w:lineRule="auto"/>
              <w:jc w:val="both"/>
              <w:rPr>
                <w:rFonts w:cstheme="minorHAnsi"/>
                <w:b/>
                <w:bCs/>
                <w:i/>
                <w:iCs/>
                <w:color w:val="0070C0"/>
                <w:szCs w:val="22"/>
                <w:lang w:eastAsia="en-AU" w:bidi="ar-SA"/>
              </w:rPr>
            </w:pPr>
          </w:p>
          <w:p w14:paraId="49C49CC7" w14:textId="77777777" w:rsidR="00460702" w:rsidRDefault="00460702" w:rsidP="00460702">
            <w:pPr>
              <w:spacing w:line="276" w:lineRule="auto"/>
              <w:jc w:val="both"/>
              <w:rPr>
                <w:rFonts w:cstheme="minorHAnsi"/>
                <w:b/>
                <w:bCs/>
                <w:i/>
                <w:iCs/>
                <w:color w:val="0070C0"/>
                <w:szCs w:val="22"/>
                <w:lang w:eastAsia="en-AU" w:bidi="ar-SA"/>
              </w:rPr>
            </w:pPr>
          </w:p>
          <w:p w14:paraId="43603C26" w14:textId="77777777" w:rsidR="00460702" w:rsidRDefault="00460702" w:rsidP="00460702">
            <w:pPr>
              <w:spacing w:line="276" w:lineRule="auto"/>
              <w:jc w:val="both"/>
              <w:rPr>
                <w:rFonts w:cstheme="minorHAnsi"/>
                <w:b/>
                <w:bCs/>
                <w:i/>
                <w:iCs/>
                <w:color w:val="0070C0"/>
                <w:szCs w:val="22"/>
                <w:lang w:eastAsia="en-AU" w:bidi="ar-SA"/>
              </w:rPr>
            </w:pPr>
          </w:p>
          <w:p w14:paraId="66933B4E" w14:textId="77777777" w:rsidR="00460702" w:rsidRDefault="00460702" w:rsidP="00460702">
            <w:pPr>
              <w:spacing w:line="276" w:lineRule="auto"/>
              <w:jc w:val="both"/>
              <w:rPr>
                <w:rFonts w:cstheme="minorHAnsi"/>
                <w:b/>
                <w:bCs/>
                <w:i/>
                <w:iCs/>
                <w:color w:val="0070C0"/>
                <w:szCs w:val="22"/>
                <w:lang w:eastAsia="en-AU" w:bidi="ar-SA"/>
              </w:rPr>
            </w:pPr>
          </w:p>
          <w:p w14:paraId="59A4B961" w14:textId="77777777" w:rsidR="00460702" w:rsidRDefault="00460702" w:rsidP="00460702">
            <w:pPr>
              <w:spacing w:line="276" w:lineRule="auto"/>
              <w:jc w:val="both"/>
              <w:rPr>
                <w:rFonts w:cstheme="minorHAnsi"/>
                <w:b/>
                <w:bCs/>
                <w:i/>
                <w:iCs/>
                <w:color w:val="0070C0"/>
                <w:szCs w:val="22"/>
                <w:lang w:eastAsia="en-AU" w:bidi="ar-SA"/>
              </w:rPr>
            </w:pPr>
          </w:p>
          <w:p w14:paraId="0C7673BB" w14:textId="77777777" w:rsidR="00460702" w:rsidRDefault="00460702" w:rsidP="00460702">
            <w:pPr>
              <w:spacing w:line="276" w:lineRule="auto"/>
              <w:jc w:val="both"/>
              <w:rPr>
                <w:rFonts w:cstheme="minorHAnsi"/>
                <w:b/>
                <w:bCs/>
                <w:i/>
                <w:iCs/>
                <w:color w:val="0070C0"/>
                <w:szCs w:val="22"/>
                <w:lang w:eastAsia="en-AU" w:bidi="ar-SA"/>
              </w:rPr>
            </w:pPr>
          </w:p>
          <w:p w14:paraId="0F67353F" w14:textId="77777777" w:rsidR="00460702" w:rsidRDefault="00460702" w:rsidP="00460702">
            <w:pPr>
              <w:spacing w:line="276" w:lineRule="auto"/>
              <w:jc w:val="both"/>
              <w:rPr>
                <w:rFonts w:cstheme="minorHAnsi"/>
                <w:b/>
                <w:bCs/>
                <w:i/>
                <w:iCs/>
                <w:color w:val="0070C0"/>
                <w:szCs w:val="22"/>
                <w:lang w:eastAsia="en-AU" w:bidi="ar-SA"/>
              </w:rPr>
            </w:pPr>
          </w:p>
          <w:p w14:paraId="13FA4C2E" w14:textId="77777777" w:rsidR="00460702" w:rsidRDefault="00460702" w:rsidP="00460702">
            <w:pPr>
              <w:spacing w:line="276" w:lineRule="auto"/>
              <w:jc w:val="both"/>
              <w:rPr>
                <w:rFonts w:cstheme="minorHAnsi"/>
                <w:b/>
                <w:bCs/>
                <w:i/>
                <w:iCs/>
                <w:color w:val="0070C0"/>
                <w:szCs w:val="22"/>
                <w:lang w:eastAsia="en-AU" w:bidi="ar-SA"/>
              </w:rPr>
            </w:pPr>
          </w:p>
          <w:p w14:paraId="087D9A70" w14:textId="77777777" w:rsidR="00460702" w:rsidRDefault="00460702" w:rsidP="00460702">
            <w:pPr>
              <w:spacing w:line="276" w:lineRule="auto"/>
              <w:jc w:val="both"/>
              <w:rPr>
                <w:rFonts w:cstheme="minorHAnsi"/>
                <w:b/>
                <w:bCs/>
                <w:i/>
                <w:iCs/>
                <w:color w:val="0070C0"/>
                <w:szCs w:val="22"/>
                <w:lang w:eastAsia="en-AU" w:bidi="ar-SA"/>
              </w:rPr>
            </w:pPr>
          </w:p>
          <w:p w14:paraId="23277469" w14:textId="77777777" w:rsidR="00460702" w:rsidRDefault="00460702" w:rsidP="00460702">
            <w:pPr>
              <w:spacing w:line="276" w:lineRule="auto"/>
              <w:jc w:val="both"/>
              <w:rPr>
                <w:rFonts w:cstheme="minorHAnsi"/>
                <w:b/>
                <w:bCs/>
                <w:i/>
                <w:iCs/>
                <w:color w:val="0070C0"/>
                <w:szCs w:val="22"/>
                <w:lang w:eastAsia="en-AU" w:bidi="ar-SA"/>
              </w:rPr>
            </w:pPr>
          </w:p>
          <w:p w14:paraId="773A2245" w14:textId="77777777" w:rsidR="00460702" w:rsidRDefault="00460702" w:rsidP="00460702">
            <w:pPr>
              <w:spacing w:line="276" w:lineRule="auto"/>
              <w:jc w:val="both"/>
              <w:rPr>
                <w:rFonts w:cstheme="minorHAnsi"/>
                <w:b/>
                <w:bCs/>
                <w:i/>
                <w:iCs/>
                <w:color w:val="0070C0"/>
                <w:szCs w:val="22"/>
                <w:lang w:eastAsia="en-AU" w:bidi="ar-SA"/>
              </w:rPr>
            </w:pPr>
          </w:p>
          <w:p w14:paraId="4F0C77E2" w14:textId="77777777" w:rsidR="00460702" w:rsidRDefault="00460702" w:rsidP="00460702">
            <w:pPr>
              <w:spacing w:line="276" w:lineRule="auto"/>
              <w:jc w:val="both"/>
              <w:rPr>
                <w:rFonts w:cstheme="minorHAnsi"/>
                <w:b/>
                <w:bCs/>
                <w:i/>
                <w:iCs/>
                <w:color w:val="0070C0"/>
                <w:szCs w:val="22"/>
                <w:lang w:eastAsia="en-AU" w:bidi="ar-SA"/>
              </w:rPr>
            </w:pPr>
          </w:p>
          <w:p w14:paraId="77540097" w14:textId="77777777" w:rsidR="00460702" w:rsidRDefault="00460702" w:rsidP="00460702">
            <w:pPr>
              <w:spacing w:line="276" w:lineRule="auto"/>
              <w:jc w:val="both"/>
              <w:rPr>
                <w:rFonts w:cstheme="minorHAnsi"/>
                <w:b/>
                <w:bCs/>
                <w:i/>
                <w:iCs/>
                <w:color w:val="0070C0"/>
                <w:szCs w:val="22"/>
                <w:lang w:eastAsia="en-AU" w:bidi="ar-SA"/>
              </w:rPr>
            </w:pPr>
          </w:p>
          <w:p w14:paraId="767E66BF" w14:textId="77777777" w:rsidR="00460702" w:rsidRDefault="00460702" w:rsidP="00460702">
            <w:pPr>
              <w:spacing w:line="276" w:lineRule="auto"/>
              <w:jc w:val="both"/>
              <w:rPr>
                <w:rFonts w:cstheme="minorHAnsi"/>
                <w:b/>
                <w:bCs/>
                <w:i/>
                <w:iCs/>
                <w:color w:val="0070C0"/>
                <w:szCs w:val="22"/>
                <w:lang w:eastAsia="en-AU" w:bidi="ar-SA"/>
              </w:rPr>
            </w:pPr>
          </w:p>
          <w:p w14:paraId="01B4E369" w14:textId="6CA7A554" w:rsidR="00460702" w:rsidRPr="0057759B" w:rsidRDefault="00460702" w:rsidP="00460702">
            <w:pPr>
              <w:spacing w:line="276" w:lineRule="auto"/>
              <w:jc w:val="both"/>
              <w:rPr>
                <w:rFonts w:cstheme="minorHAnsi"/>
                <w:b/>
                <w:bCs/>
                <w:i/>
                <w:iCs/>
                <w:color w:val="0070C0"/>
                <w:szCs w:val="22"/>
                <w:lang w:eastAsia="en-AU" w:bidi="ar-SA"/>
              </w:rPr>
            </w:pPr>
          </w:p>
        </w:tc>
      </w:tr>
      <w:bookmarkEnd w:id="2"/>
    </w:tbl>
    <w:p w14:paraId="6A1D8FA0" w14:textId="77777777" w:rsidR="0057759B" w:rsidRDefault="0057759B" w:rsidP="0057759B">
      <w:pPr>
        <w:jc w:val="both"/>
        <w:rPr>
          <w:rFonts w:cstheme="minorHAnsi"/>
          <w:color w:val="000000" w:themeColor="text1"/>
        </w:rPr>
      </w:pPr>
    </w:p>
    <w:p w14:paraId="0B1BED8E" w14:textId="77777777" w:rsidR="0057759B" w:rsidRDefault="0057759B" w:rsidP="0057759B">
      <w:pPr>
        <w:jc w:val="both"/>
        <w:rPr>
          <w:rFonts w:cstheme="minorHAnsi"/>
          <w:color w:val="000000" w:themeColor="text1"/>
        </w:rPr>
      </w:pPr>
      <w:r>
        <w:rPr>
          <w:rFonts w:cstheme="minorHAnsi"/>
          <w:color w:val="000000" w:themeColor="text1"/>
        </w:rPr>
        <w:t xml:space="preserve">Question12. </w:t>
      </w:r>
      <w:r>
        <w:rPr>
          <w:rFonts w:cstheme="minorHAnsi"/>
          <w:bCs/>
          <w:color w:val="000000" w:themeColor="text1"/>
        </w:rPr>
        <w:t>What are the steps that need to be taken to protect confidential information??</w:t>
      </w:r>
    </w:p>
    <w:tbl>
      <w:tblPr>
        <w:tblStyle w:val="TableGrid"/>
        <w:tblW w:w="0" w:type="auto"/>
        <w:tblLook w:val="04A0" w:firstRow="1" w:lastRow="0" w:firstColumn="1" w:lastColumn="0" w:noHBand="0" w:noVBand="1"/>
      </w:tblPr>
      <w:tblGrid>
        <w:gridCol w:w="9016"/>
      </w:tblGrid>
      <w:tr w:rsidR="0057759B" w:rsidRPr="0057759B" w14:paraId="0E1C2ADC" w14:textId="77777777" w:rsidTr="0057759B">
        <w:tc>
          <w:tcPr>
            <w:tcW w:w="9016" w:type="dxa"/>
            <w:tcBorders>
              <w:top w:val="single" w:sz="4" w:space="0" w:color="auto"/>
              <w:left w:val="single" w:sz="4" w:space="0" w:color="auto"/>
              <w:bottom w:val="single" w:sz="4" w:space="0" w:color="auto"/>
              <w:right w:val="single" w:sz="4" w:space="0" w:color="auto"/>
            </w:tcBorders>
          </w:tcPr>
          <w:p w14:paraId="1AA4D466" w14:textId="77777777" w:rsidR="0057759B" w:rsidRDefault="0057759B">
            <w:pPr>
              <w:spacing w:line="276" w:lineRule="auto"/>
              <w:ind w:left="720"/>
              <w:jc w:val="both"/>
              <w:rPr>
                <w:rFonts w:cstheme="minorHAnsi"/>
                <w:b/>
                <w:bCs/>
                <w:i/>
                <w:iCs/>
                <w:color w:val="0070C0"/>
                <w:szCs w:val="22"/>
                <w:lang w:eastAsia="en-AU" w:bidi="ar-SA"/>
              </w:rPr>
            </w:pPr>
          </w:p>
          <w:p w14:paraId="665CB3A6" w14:textId="77777777" w:rsidR="00460702" w:rsidRDefault="00460702">
            <w:pPr>
              <w:spacing w:line="276" w:lineRule="auto"/>
              <w:ind w:left="720"/>
              <w:jc w:val="both"/>
              <w:rPr>
                <w:rFonts w:cstheme="minorHAnsi"/>
                <w:b/>
                <w:bCs/>
                <w:i/>
                <w:iCs/>
                <w:color w:val="0070C0"/>
                <w:szCs w:val="22"/>
                <w:lang w:eastAsia="en-AU" w:bidi="ar-SA"/>
              </w:rPr>
            </w:pPr>
          </w:p>
          <w:p w14:paraId="72689F87" w14:textId="77777777" w:rsidR="00460702" w:rsidRDefault="00460702">
            <w:pPr>
              <w:spacing w:line="276" w:lineRule="auto"/>
              <w:ind w:left="720"/>
              <w:jc w:val="both"/>
              <w:rPr>
                <w:rFonts w:cstheme="minorHAnsi"/>
                <w:b/>
                <w:bCs/>
                <w:i/>
                <w:iCs/>
                <w:color w:val="0070C0"/>
                <w:szCs w:val="22"/>
                <w:lang w:eastAsia="en-AU" w:bidi="ar-SA"/>
              </w:rPr>
            </w:pPr>
          </w:p>
          <w:p w14:paraId="1392D554" w14:textId="77777777" w:rsidR="00460702" w:rsidRDefault="00460702">
            <w:pPr>
              <w:spacing w:line="276" w:lineRule="auto"/>
              <w:ind w:left="720"/>
              <w:jc w:val="both"/>
              <w:rPr>
                <w:rFonts w:cstheme="minorHAnsi"/>
                <w:b/>
                <w:bCs/>
                <w:i/>
                <w:iCs/>
                <w:color w:val="0070C0"/>
                <w:szCs w:val="22"/>
                <w:lang w:eastAsia="en-AU" w:bidi="ar-SA"/>
              </w:rPr>
            </w:pPr>
          </w:p>
          <w:p w14:paraId="672128A8" w14:textId="77777777" w:rsidR="00460702" w:rsidRDefault="00460702">
            <w:pPr>
              <w:spacing w:line="276" w:lineRule="auto"/>
              <w:ind w:left="720"/>
              <w:jc w:val="both"/>
              <w:rPr>
                <w:rFonts w:cstheme="minorHAnsi"/>
                <w:b/>
                <w:bCs/>
                <w:i/>
                <w:iCs/>
                <w:color w:val="0070C0"/>
                <w:szCs w:val="22"/>
                <w:lang w:eastAsia="en-AU" w:bidi="ar-SA"/>
              </w:rPr>
            </w:pPr>
          </w:p>
          <w:p w14:paraId="6A4D3458" w14:textId="77777777" w:rsidR="00460702" w:rsidRDefault="00460702">
            <w:pPr>
              <w:spacing w:line="276" w:lineRule="auto"/>
              <w:ind w:left="720"/>
              <w:jc w:val="both"/>
              <w:rPr>
                <w:rFonts w:cstheme="minorHAnsi"/>
                <w:b/>
                <w:bCs/>
                <w:i/>
                <w:iCs/>
                <w:color w:val="0070C0"/>
                <w:szCs w:val="22"/>
                <w:lang w:eastAsia="en-AU" w:bidi="ar-SA"/>
              </w:rPr>
            </w:pPr>
          </w:p>
          <w:p w14:paraId="18E6AB97" w14:textId="77777777" w:rsidR="00460702" w:rsidRDefault="00460702">
            <w:pPr>
              <w:spacing w:line="276" w:lineRule="auto"/>
              <w:ind w:left="720"/>
              <w:jc w:val="both"/>
              <w:rPr>
                <w:rFonts w:cstheme="minorHAnsi"/>
                <w:b/>
                <w:bCs/>
                <w:i/>
                <w:iCs/>
                <w:color w:val="0070C0"/>
                <w:szCs w:val="22"/>
                <w:lang w:eastAsia="en-AU" w:bidi="ar-SA"/>
              </w:rPr>
            </w:pPr>
          </w:p>
          <w:p w14:paraId="254F03B5" w14:textId="77777777" w:rsidR="00460702" w:rsidRDefault="00460702">
            <w:pPr>
              <w:spacing w:line="276" w:lineRule="auto"/>
              <w:ind w:left="720"/>
              <w:jc w:val="both"/>
              <w:rPr>
                <w:rFonts w:cstheme="minorHAnsi"/>
                <w:b/>
                <w:bCs/>
                <w:i/>
                <w:iCs/>
                <w:color w:val="0070C0"/>
                <w:szCs w:val="22"/>
                <w:lang w:eastAsia="en-AU" w:bidi="ar-SA"/>
              </w:rPr>
            </w:pPr>
          </w:p>
          <w:p w14:paraId="4011203E" w14:textId="77777777" w:rsidR="00460702" w:rsidRDefault="00460702">
            <w:pPr>
              <w:spacing w:line="276" w:lineRule="auto"/>
              <w:ind w:left="720"/>
              <w:jc w:val="both"/>
              <w:rPr>
                <w:rFonts w:cstheme="minorHAnsi"/>
                <w:b/>
                <w:bCs/>
                <w:i/>
                <w:iCs/>
                <w:color w:val="0070C0"/>
                <w:szCs w:val="22"/>
                <w:lang w:eastAsia="en-AU" w:bidi="ar-SA"/>
              </w:rPr>
            </w:pPr>
          </w:p>
          <w:p w14:paraId="0D5C37CA" w14:textId="77777777" w:rsidR="00460702" w:rsidRDefault="00460702">
            <w:pPr>
              <w:spacing w:line="276" w:lineRule="auto"/>
              <w:ind w:left="720"/>
              <w:jc w:val="both"/>
              <w:rPr>
                <w:rFonts w:cstheme="minorHAnsi"/>
                <w:b/>
                <w:bCs/>
                <w:i/>
                <w:iCs/>
                <w:color w:val="0070C0"/>
                <w:szCs w:val="22"/>
                <w:lang w:eastAsia="en-AU" w:bidi="ar-SA"/>
              </w:rPr>
            </w:pPr>
          </w:p>
          <w:p w14:paraId="752915C4" w14:textId="77777777" w:rsidR="00460702" w:rsidRDefault="00460702">
            <w:pPr>
              <w:spacing w:line="276" w:lineRule="auto"/>
              <w:ind w:left="720"/>
              <w:jc w:val="both"/>
              <w:rPr>
                <w:rFonts w:cstheme="minorHAnsi"/>
                <w:b/>
                <w:bCs/>
                <w:i/>
                <w:iCs/>
                <w:color w:val="0070C0"/>
                <w:szCs w:val="22"/>
                <w:lang w:eastAsia="en-AU" w:bidi="ar-SA"/>
              </w:rPr>
            </w:pPr>
          </w:p>
          <w:p w14:paraId="3C4156DD" w14:textId="77777777" w:rsidR="00460702" w:rsidRDefault="00460702">
            <w:pPr>
              <w:spacing w:line="276" w:lineRule="auto"/>
              <w:ind w:left="720"/>
              <w:jc w:val="both"/>
              <w:rPr>
                <w:rFonts w:cstheme="minorHAnsi"/>
                <w:b/>
                <w:bCs/>
                <w:i/>
                <w:iCs/>
                <w:color w:val="0070C0"/>
                <w:szCs w:val="22"/>
                <w:lang w:eastAsia="en-AU" w:bidi="ar-SA"/>
              </w:rPr>
            </w:pPr>
          </w:p>
          <w:p w14:paraId="006B3D50" w14:textId="77777777" w:rsidR="00460702" w:rsidRDefault="00460702">
            <w:pPr>
              <w:spacing w:line="276" w:lineRule="auto"/>
              <w:ind w:left="720"/>
              <w:jc w:val="both"/>
              <w:rPr>
                <w:rFonts w:cstheme="minorHAnsi"/>
                <w:b/>
                <w:bCs/>
                <w:i/>
                <w:iCs/>
                <w:color w:val="0070C0"/>
                <w:szCs w:val="22"/>
                <w:lang w:eastAsia="en-AU" w:bidi="ar-SA"/>
              </w:rPr>
            </w:pPr>
          </w:p>
          <w:p w14:paraId="21D6E4E7" w14:textId="77777777" w:rsidR="00460702" w:rsidRDefault="00460702">
            <w:pPr>
              <w:spacing w:line="276" w:lineRule="auto"/>
              <w:ind w:left="720"/>
              <w:jc w:val="both"/>
              <w:rPr>
                <w:rFonts w:cstheme="minorHAnsi"/>
                <w:b/>
                <w:bCs/>
                <w:i/>
                <w:iCs/>
                <w:color w:val="0070C0"/>
                <w:szCs w:val="22"/>
                <w:lang w:eastAsia="en-AU" w:bidi="ar-SA"/>
              </w:rPr>
            </w:pPr>
          </w:p>
          <w:p w14:paraId="55CE1062" w14:textId="77777777" w:rsidR="00460702" w:rsidRDefault="00460702">
            <w:pPr>
              <w:spacing w:line="276" w:lineRule="auto"/>
              <w:ind w:left="720"/>
              <w:jc w:val="both"/>
              <w:rPr>
                <w:rFonts w:cstheme="minorHAnsi"/>
                <w:b/>
                <w:bCs/>
                <w:i/>
                <w:iCs/>
                <w:color w:val="0070C0"/>
                <w:szCs w:val="22"/>
                <w:lang w:eastAsia="en-AU" w:bidi="ar-SA"/>
              </w:rPr>
            </w:pPr>
          </w:p>
          <w:p w14:paraId="7D175E50" w14:textId="77777777" w:rsidR="00460702" w:rsidRDefault="00460702">
            <w:pPr>
              <w:spacing w:line="276" w:lineRule="auto"/>
              <w:ind w:left="720"/>
              <w:jc w:val="both"/>
              <w:rPr>
                <w:rFonts w:cstheme="minorHAnsi"/>
                <w:b/>
                <w:bCs/>
                <w:i/>
                <w:iCs/>
                <w:color w:val="0070C0"/>
                <w:szCs w:val="22"/>
                <w:lang w:eastAsia="en-AU" w:bidi="ar-SA"/>
              </w:rPr>
            </w:pPr>
          </w:p>
          <w:p w14:paraId="3FD9F7A8" w14:textId="77777777" w:rsidR="00460702" w:rsidRDefault="00460702">
            <w:pPr>
              <w:spacing w:line="276" w:lineRule="auto"/>
              <w:ind w:left="720"/>
              <w:jc w:val="both"/>
              <w:rPr>
                <w:rFonts w:cstheme="minorHAnsi"/>
                <w:b/>
                <w:bCs/>
                <w:i/>
                <w:iCs/>
                <w:color w:val="0070C0"/>
                <w:szCs w:val="22"/>
                <w:lang w:eastAsia="en-AU" w:bidi="ar-SA"/>
              </w:rPr>
            </w:pPr>
          </w:p>
          <w:p w14:paraId="7590E076" w14:textId="77777777" w:rsidR="00460702" w:rsidRDefault="00460702">
            <w:pPr>
              <w:spacing w:line="276" w:lineRule="auto"/>
              <w:ind w:left="720"/>
              <w:jc w:val="both"/>
              <w:rPr>
                <w:rFonts w:cstheme="minorHAnsi"/>
                <w:b/>
                <w:bCs/>
                <w:i/>
                <w:iCs/>
                <w:color w:val="0070C0"/>
                <w:szCs w:val="22"/>
                <w:lang w:eastAsia="en-AU" w:bidi="ar-SA"/>
              </w:rPr>
            </w:pPr>
          </w:p>
          <w:p w14:paraId="678B547E" w14:textId="77777777" w:rsidR="00460702" w:rsidRDefault="00460702">
            <w:pPr>
              <w:spacing w:line="276" w:lineRule="auto"/>
              <w:ind w:left="720"/>
              <w:jc w:val="both"/>
              <w:rPr>
                <w:rFonts w:cstheme="minorHAnsi"/>
                <w:b/>
                <w:bCs/>
                <w:i/>
                <w:iCs/>
                <w:color w:val="0070C0"/>
                <w:szCs w:val="22"/>
                <w:lang w:eastAsia="en-AU" w:bidi="ar-SA"/>
              </w:rPr>
            </w:pPr>
          </w:p>
          <w:p w14:paraId="78BD380C" w14:textId="520010A4" w:rsidR="00460702" w:rsidRPr="0057759B" w:rsidRDefault="00460702">
            <w:pPr>
              <w:spacing w:line="276" w:lineRule="auto"/>
              <w:ind w:left="720"/>
              <w:jc w:val="both"/>
              <w:rPr>
                <w:rFonts w:cstheme="minorHAnsi"/>
                <w:b/>
                <w:bCs/>
                <w:i/>
                <w:iCs/>
                <w:color w:val="0070C0"/>
                <w:szCs w:val="22"/>
                <w:lang w:eastAsia="en-AU" w:bidi="ar-SA"/>
              </w:rPr>
            </w:pPr>
          </w:p>
        </w:tc>
      </w:tr>
    </w:tbl>
    <w:p w14:paraId="69A4EF32" w14:textId="77777777" w:rsidR="0057759B" w:rsidRDefault="0057759B" w:rsidP="0057759B">
      <w:pPr>
        <w:jc w:val="both"/>
        <w:rPr>
          <w:rFonts w:cstheme="minorHAnsi"/>
          <w:b/>
          <w:color w:val="000000" w:themeColor="text1"/>
        </w:rPr>
      </w:pPr>
    </w:p>
    <w:p w14:paraId="7779309F" w14:textId="77777777" w:rsidR="0057759B" w:rsidRDefault="0057759B" w:rsidP="0057759B">
      <w:pPr>
        <w:jc w:val="both"/>
        <w:rPr>
          <w:rFonts w:cstheme="minorHAnsi"/>
          <w:color w:val="000000" w:themeColor="text1"/>
        </w:rPr>
      </w:pPr>
      <w:r>
        <w:rPr>
          <w:rFonts w:cstheme="minorHAnsi"/>
          <w:color w:val="000000" w:themeColor="text1"/>
        </w:rPr>
        <w:t>Question13: What does the Privacy Act 1988 regulate and what are some of the principles in the act?</w:t>
      </w:r>
    </w:p>
    <w:tbl>
      <w:tblPr>
        <w:tblStyle w:val="TableGrid"/>
        <w:tblW w:w="0" w:type="auto"/>
        <w:tblLook w:val="04A0" w:firstRow="1" w:lastRow="0" w:firstColumn="1" w:lastColumn="0" w:noHBand="0" w:noVBand="1"/>
      </w:tblPr>
      <w:tblGrid>
        <w:gridCol w:w="9016"/>
      </w:tblGrid>
      <w:tr w:rsidR="0057759B" w:rsidRPr="0057759B" w14:paraId="1753EC03" w14:textId="77777777" w:rsidTr="0057759B">
        <w:tc>
          <w:tcPr>
            <w:tcW w:w="9016" w:type="dxa"/>
            <w:tcBorders>
              <w:top w:val="single" w:sz="4" w:space="0" w:color="auto"/>
              <w:left w:val="single" w:sz="4" w:space="0" w:color="auto"/>
              <w:bottom w:val="single" w:sz="4" w:space="0" w:color="auto"/>
              <w:right w:val="single" w:sz="4" w:space="0" w:color="auto"/>
            </w:tcBorders>
          </w:tcPr>
          <w:p w14:paraId="050C2B37" w14:textId="77777777" w:rsidR="0057759B" w:rsidRDefault="0057759B">
            <w:pPr>
              <w:spacing w:line="276" w:lineRule="auto"/>
              <w:jc w:val="both"/>
              <w:rPr>
                <w:rFonts w:cstheme="minorHAnsi"/>
                <w:b/>
                <w:bCs/>
                <w:i/>
                <w:iCs/>
                <w:color w:val="0070C0"/>
                <w:szCs w:val="22"/>
                <w:lang w:eastAsia="en-AU" w:bidi="ar-SA"/>
              </w:rPr>
            </w:pPr>
          </w:p>
          <w:p w14:paraId="131A9DB5" w14:textId="77777777" w:rsidR="00460702" w:rsidRDefault="00460702">
            <w:pPr>
              <w:spacing w:line="276" w:lineRule="auto"/>
              <w:jc w:val="both"/>
              <w:rPr>
                <w:rFonts w:cstheme="minorHAnsi"/>
                <w:b/>
                <w:bCs/>
                <w:i/>
                <w:iCs/>
                <w:color w:val="0070C0"/>
                <w:szCs w:val="22"/>
                <w:lang w:eastAsia="en-AU" w:bidi="ar-SA"/>
              </w:rPr>
            </w:pPr>
          </w:p>
          <w:p w14:paraId="2BE12745" w14:textId="77777777" w:rsidR="00460702" w:rsidRDefault="00460702">
            <w:pPr>
              <w:spacing w:line="276" w:lineRule="auto"/>
              <w:jc w:val="both"/>
              <w:rPr>
                <w:rFonts w:cstheme="minorHAnsi"/>
                <w:b/>
                <w:bCs/>
                <w:i/>
                <w:iCs/>
                <w:color w:val="0070C0"/>
                <w:szCs w:val="22"/>
                <w:lang w:eastAsia="en-AU" w:bidi="ar-SA"/>
              </w:rPr>
            </w:pPr>
          </w:p>
          <w:p w14:paraId="27690652" w14:textId="77777777" w:rsidR="00460702" w:rsidRDefault="00460702">
            <w:pPr>
              <w:spacing w:line="276" w:lineRule="auto"/>
              <w:jc w:val="both"/>
              <w:rPr>
                <w:rFonts w:cstheme="minorHAnsi"/>
                <w:b/>
                <w:bCs/>
                <w:i/>
                <w:iCs/>
                <w:color w:val="0070C0"/>
                <w:szCs w:val="22"/>
                <w:lang w:eastAsia="en-AU" w:bidi="ar-SA"/>
              </w:rPr>
            </w:pPr>
          </w:p>
          <w:p w14:paraId="21A772D2" w14:textId="77777777" w:rsidR="00460702" w:rsidRDefault="00460702">
            <w:pPr>
              <w:spacing w:line="276" w:lineRule="auto"/>
              <w:jc w:val="both"/>
              <w:rPr>
                <w:rFonts w:cstheme="minorHAnsi"/>
                <w:b/>
                <w:bCs/>
                <w:i/>
                <w:iCs/>
                <w:color w:val="0070C0"/>
                <w:szCs w:val="22"/>
                <w:lang w:eastAsia="en-AU" w:bidi="ar-SA"/>
              </w:rPr>
            </w:pPr>
          </w:p>
          <w:p w14:paraId="240C13EE" w14:textId="77777777" w:rsidR="00460702" w:rsidRDefault="00460702">
            <w:pPr>
              <w:spacing w:line="276" w:lineRule="auto"/>
              <w:jc w:val="both"/>
              <w:rPr>
                <w:rFonts w:cstheme="minorHAnsi"/>
                <w:b/>
                <w:bCs/>
                <w:i/>
                <w:iCs/>
                <w:color w:val="0070C0"/>
                <w:szCs w:val="22"/>
                <w:lang w:eastAsia="en-AU" w:bidi="ar-SA"/>
              </w:rPr>
            </w:pPr>
          </w:p>
          <w:p w14:paraId="101505B7" w14:textId="77777777" w:rsidR="00460702" w:rsidRDefault="00460702">
            <w:pPr>
              <w:spacing w:line="276" w:lineRule="auto"/>
              <w:jc w:val="both"/>
              <w:rPr>
                <w:rFonts w:cstheme="minorHAnsi"/>
                <w:b/>
                <w:bCs/>
                <w:i/>
                <w:iCs/>
                <w:color w:val="0070C0"/>
                <w:szCs w:val="22"/>
                <w:lang w:eastAsia="en-AU" w:bidi="ar-SA"/>
              </w:rPr>
            </w:pPr>
          </w:p>
          <w:p w14:paraId="4C320874" w14:textId="77777777" w:rsidR="00460702" w:rsidRDefault="00460702">
            <w:pPr>
              <w:spacing w:line="276" w:lineRule="auto"/>
              <w:jc w:val="both"/>
              <w:rPr>
                <w:rFonts w:cstheme="minorHAnsi"/>
                <w:b/>
                <w:bCs/>
                <w:i/>
                <w:iCs/>
                <w:color w:val="0070C0"/>
                <w:szCs w:val="22"/>
                <w:lang w:eastAsia="en-AU" w:bidi="ar-SA"/>
              </w:rPr>
            </w:pPr>
          </w:p>
          <w:p w14:paraId="2DAA1FA6" w14:textId="77777777" w:rsidR="00460702" w:rsidRDefault="00460702">
            <w:pPr>
              <w:spacing w:line="276" w:lineRule="auto"/>
              <w:jc w:val="both"/>
              <w:rPr>
                <w:rFonts w:cstheme="minorHAnsi"/>
                <w:b/>
                <w:bCs/>
                <w:i/>
                <w:iCs/>
                <w:color w:val="0070C0"/>
                <w:szCs w:val="22"/>
                <w:lang w:eastAsia="en-AU" w:bidi="ar-SA"/>
              </w:rPr>
            </w:pPr>
          </w:p>
          <w:p w14:paraId="24E1113D" w14:textId="77777777" w:rsidR="00460702" w:rsidRDefault="00460702">
            <w:pPr>
              <w:spacing w:line="276" w:lineRule="auto"/>
              <w:jc w:val="both"/>
              <w:rPr>
                <w:rFonts w:cstheme="minorHAnsi"/>
                <w:b/>
                <w:bCs/>
                <w:i/>
                <w:iCs/>
                <w:color w:val="0070C0"/>
                <w:szCs w:val="22"/>
                <w:lang w:eastAsia="en-AU" w:bidi="ar-SA"/>
              </w:rPr>
            </w:pPr>
          </w:p>
          <w:p w14:paraId="7E8F23E2" w14:textId="77777777" w:rsidR="00460702" w:rsidRDefault="00460702">
            <w:pPr>
              <w:spacing w:line="276" w:lineRule="auto"/>
              <w:jc w:val="both"/>
              <w:rPr>
                <w:rFonts w:cstheme="minorHAnsi"/>
                <w:b/>
                <w:bCs/>
                <w:i/>
                <w:iCs/>
                <w:color w:val="0070C0"/>
                <w:szCs w:val="22"/>
                <w:lang w:eastAsia="en-AU" w:bidi="ar-SA"/>
              </w:rPr>
            </w:pPr>
          </w:p>
          <w:p w14:paraId="15950262" w14:textId="77777777" w:rsidR="00460702" w:rsidRDefault="00460702">
            <w:pPr>
              <w:spacing w:line="276" w:lineRule="auto"/>
              <w:jc w:val="both"/>
              <w:rPr>
                <w:rFonts w:cstheme="minorHAnsi"/>
                <w:b/>
                <w:bCs/>
                <w:i/>
                <w:iCs/>
                <w:color w:val="0070C0"/>
                <w:szCs w:val="22"/>
                <w:lang w:eastAsia="en-AU" w:bidi="ar-SA"/>
              </w:rPr>
            </w:pPr>
          </w:p>
          <w:p w14:paraId="7821AEF1" w14:textId="77777777" w:rsidR="00460702" w:rsidRDefault="00460702">
            <w:pPr>
              <w:spacing w:line="276" w:lineRule="auto"/>
              <w:jc w:val="both"/>
              <w:rPr>
                <w:rFonts w:cstheme="minorHAnsi"/>
                <w:b/>
                <w:bCs/>
                <w:i/>
                <w:iCs/>
                <w:color w:val="0070C0"/>
                <w:szCs w:val="22"/>
                <w:lang w:eastAsia="en-AU" w:bidi="ar-SA"/>
              </w:rPr>
            </w:pPr>
          </w:p>
          <w:p w14:paraId="47650E60" w14:textId="77777777" w:rsidR="00460702" w:rsidRDefault="00460702">
            <w:pPr>
              <w:spacing w:line="276" w:lineRule="auto"/>
              <w:jc w:val="both"/>
              <w:rPr>
                <w:rFonts w:cstheme="minorHAnsi"/>
                <w:b/>
                <w:bCs/>
                <w:i/>
                <w:iCs/>
                <w:color w:val="0070C0"/>
                <w:szCs w:val="22"/>
                <w:lang w:eastAsia="en-AU" w:bidi="ar-SA"/>
              </w:rPr>
            </w:pPr>
          </w:p>
          <w:p w14:paraId="1BBF9B5A" w14:textId="77777777" w:rsidR="00460702" w:rsidRDefault="00460702">
            <w:pPr>
              <w:spacing w:line="276" w:lineRule="auto"/>
              <w:jc w:val="both"/>
              <w:rPr>
                <w:rFonts w:cstheme="minorHAnsi"/>
                <w:b/>
                <w:bCs/>
                <w:i/>
                <w:iCs/>
                <w:color w:val="0070C0"/>
                <w:szCs w:val="22"/>
                <w:lang w:eastAsia="en-AU" w:bidi="ar-SA"/>
              </w:rPr>
            </w:pPr>
          </w:p>
          <w:p w14:paraId="3C9ED540" w14:textId="77777777" w:rsidR="00460702" w:rsidRDefault="00460702">
            <w:pPr>
              <w:spacing w:line="276" w:lineRule="auto"/>
              <w:jc w:val="both"/>
              <w:rPr>
                <w:rFonts w:cstheme="minorHAnsi"/>
                <w:b/>
                <w:bCs/>
                <w:i/>
                <w:iCs/>
                <w:color w:val="0070C0"/>
                <w:szCs w:val="22"/>
                <w:lang w:eastAsia="en-AU" w:bidi="ar-SA"/>
              </w:rPr>
            </w:pPr>
          </w:p>
          <w:p w14:paraId="0B55CC2A" w14:textId="77777777" w:rsidR="00460702" w:rsidRDefault="00460702">
            <w:pPr>
              <w:spacing w:line="276" w:lineRule="auto"/>
              <w:jc w:val="both"/>
              <w:rPr>
                <w:rFonts w:cstheme="minorHAnsi"/>
                <w:b/>
                <w:bCs/>
                <w:i/>
                <w:iCs/>
                <w:color w:val="0070C0"/>
                <w:szCs w:val="22"/>
                <w:lang w:eastAsia="en-AU" w:bidi="ar-SA"/>
              </w:rPr>
            </w:pPr>
          </w:p>
          <w:p w14:paraId="34D64ECE" w14:textId="77777777" w:rsidR="00460702" w:rsidRDefault="00460702">
            <w:pPr>
              <w:spacing w:line="276" w:lineRule="auto"/>
              <w:jc w:val="both"/>
              <w:rPr>
                <w:rFonts w:cstheme="minorHAnsi"/>
                <w:b/>
                <w:bCs/>
                <w:i/>
                <w:iCs/>
                <w:color w:val="0070C0"/>
                <w:szCs w:val="22"/>
                <w:lang w:eastAsia="en-AU" w:bidi="ar-SA"/>
              </w:rPr>
            </w:pPr>
          </w:p>
          <w:p w14:paraId="5D5452F7" w14:textId="77777777" w:rsidR="00460702" w:rsidRDefault="00460702">
            <w:pPr>
              <w:spacing w:line="276" w:lineRule="auto"/>
              <w:jc w:val="both"/>
              <w:rPr>
                <w:rFonts w:cstheme="minorHAnsi"/>
                <w:b/>
                <w:bCs/>
                <w:i/>
                <w:iCs/>
                <w:color w:val="0070C0"/>
                <w:szCs w:val="22"/>
                <w:lang w:eastAsia="en-AU" w:bidi="ar-SA"/>
              </w:rPr>
            </w:pPr>
          </w:p>
          <w:p w14:paraId="1CD16F6A" w14:textId="77777777" w:rsidR="00460702" w:rsidRDefault="00460702">
            <w:pPr>
              <w:spacing w:line="276" w:lineRule="auto"/>
              <w:jc w:val="both"/>
              <w:rPr>
                <w:rFonts w:cstheme="minorHAnsi"/>
                <w:b/>
                <w:bCs/>
                <w:i/>
                <w:iCs/>
                <w:color w:val="0070C0"/>
                <w:szCs w:val="22"/>
                <w:lang w:eastAsia="en-AU" w:bidi="ar-SA"/>
              </w:rPr>
            </w:pPr>
          </w:p>
          <w:p w14:paraId="4623BA0B" w14:textId="77777777" w:rsidR="00460702" w:rsidRDefault="00460702">
            <w:pPr>
              <w:spacing w:line="276" w:lineRule="auto"/>
              <w:jc w:val="both"/>
              <w:rPr>
                <w:rFonts w:cstheme="minorHAnsi"/>
                <w:b/>
                <w:bCs/>
                <w:i/>
                <w:iCs/>
                <w:color w:val="0070C0"/>
                <w:szCs w:val="22"/>
                <w:lang w:eastAsia="en-AU" w:bidi="ar-SA"/>
              </w:rPr>
            </w:pPr>
          </w:p>
          <w:p w14:paraId="429633F4" w14:textId="29ABFD5E" w:rsidR="00460702" w:rsidRPr="0057759B" w:rsidRDefault="00460702">
            <w:pPr>
              <w:spacing w:line="276" w:lineRule="auto"/>
              <w:jc w:val="both"/>
              <w:rPr>
                <w:rFonts w:cstheme="minorHAnsi"/>
                <w:b/>
                <w:bCs/>
                <w:i/>
                <w:iCs/>
                <w:color w:val="0070C0"/>
                <w:szCs w:val="22"/>
                <w:lang w:eastAsia="en-AU" w:bidi="ar-SA"/>
              </w:rPr>
            </w:pPr>
          </w:p>
        </w:tc>
      </w:tr>
    </w:tbl>
    <w:p w14:paraId="0991F6CD" w14:textId="77777777" w:rsidR="0057759B" w:rsidRDefault="0057759B" w:rsidP="0057759B">
      <w:pPr>
        <w:jc w:val="both"/>
        <w:rPr>
          <w:rFonts w:cstheme="minorHAnsi"/>
          <w:color w:val="000000" w:themeColor="text1"/>
        </w:rPr>
      </w:pPr>
    </w:p>
    <w:p w14:paraId="345FB91D" w14:textId="77777777" w:rsidR="0057759B" w:rsidRDefault="0057759B" w:rsidP="0057759B">
      <w:pPr>
        <w:jc w:val="both"/>
        <w:rPr>
          <w:rFonts w:cstheme="minorHAnsi"/>
          <w:color w:val="000000" w:themeColor="text1"/>
        </w:rPr>
      </w:pPr>
      <w:r>
        <w:rPr>
          <w:rFonts w:cstheme="minorHAnsi"/>
          <w:color w:val="000000" w:themeColor="text1"/>
        </w:rPr>
        <w:t>Question14: Why is the CIA triad the new standard for information security?</w:t>
      </w:r>
    </w:p>
    <w:tbl>
      <w:tblPr>
        <w:tblStyle w:val="TableGrid"/>
        <w:tblW w:w="0" w:type="auto"/>
        <w:tblLook w:val="04A0" w:firstRow="1" w:lastRow="0" w:firstColumn="1" w:lastColumn="0" w:noHBand="0" w:noVBand="1"/>
      </w:tblPr>
      <w:tblGrid>
        <w:gridCol w:w="9016"/>
      </w:tblGrid>
      <w:tr w:rsidR="00A26C40" w14:paraId="1A19ED48" w14:textId="77777777" w:rsidTr="00A26C40">
        <w:tc>
          <w:tcPr>
            <w:tcW w:w="9016" w:type="dxa"/>
          </w:tcPr>
          <w:p w14:paraId="18CFBCCD" w14:textId="77777777" w:rsidR="00A26C40" w:rsidRDefault="00A26C40" w:rsidP="00A26C40">
            <w:pPr>
              <w:rPr>
                <w:rFonts w:cstheme="minorHAnsi"/>
                <w:b/>
                <w:bCs/>
                <w:i/>
                <w:iCs/>
                <w:color w:val="0070C0"/>
                <w:szCs w:val="22"/>
                <w:lang w:eastAsia="en-AU" w:bidi="ar-SA"/>
              </w:rPr>
            </w:pPr>
            <w:bookmarkStart w:id="3" w:name="_Hlk487469474"/>
          </w:p>
          <w:p w14:paraId="0BE1B2DF" w14:textId="77777777" w:rsidR="00460702" w:rsidRDefault="00460702" w:rsidP="00A26C40"/>
          <w:p w14:paraId="160FF3CB" w14:textId="77777777" w:rsidR="00460702" w:rsidRDefault="00460702" w:rsidP="00A26C40"/>
          <w:p w14:paraId="45C7F012" w14:textId="77777777" w:rsidR="00460702" w:rsidRDefault="00460702" w:rsidP="00A26C40"/>
          <w:p w14:paraId="3316B989" w14:textId="77777777" w:rsidR="00460702" w:rsidRDefault="00460702" w:rsidP="00A26C40"/>
          <w:p w14:paraId="51F7944C" w14:textId="77777777" w:rsidR="00460702" w:rsidRDefault="00460702" w:rsidP="00A26C40"/>
          <w:p w14:paraId="1AC6F448" w14:textId="77777777" w:rsidR="00460702" w:rsidRDefault="00460702" w:rsidP="00A26C40"/>
          <w:p w14:paraId="64754B6F" w14:textId="77777777" w:rsidR="00460702" w:rsidRDefault="00460702" w:rsidP="00A26C40"/>
          <w:p w14:paraId="4628E394" w14:textId="77777777" w:rsidR="00460702" w:rsidRDefault="00460702" w:rsidP="00A26C40"/>
          <w:p w14:paraId="4F5089B0" w14:textId="77777777" w:rsidR="00460702" w:rsidRDefault="00460702" w:rsidP="00A26C40"/>
          <w:p w14:paraId="3BD99A22" w14:textId="77777777" w:rsidR="00460702" w:rsidRDefault="00460702" w:rsidP="00A26C40"/>
          <w:p w14:paraId="21B58425" w14:textId="77777777" w:rsidR="00460702" w:rsidRDefault="00460702" w:rsidP="00A26C40"/>
          <w:p w14:paraId="1C9B4BEF" w14:textId="77777777" w:rsidR="00460702" w:rsidRDefault="00460702" w:rsidP="00A26C40"/>
          <w:p w14:paraId="41130D58" w14:textId="77777777" w:rsidR="00460702" w:rsidRDefault="00460702" w:rsidP="00A26C40"/>
          <w:p w14:paraId="2A210C6B" w14:textId="77777777" w:rsidR="00460702" w:rsidRDefault="00460702" w:rsidP="00A26C40"/>
          <w:p w14:paraId="2B400675" w14:textId="77777777" w:rsidR="00460702" w:rsidRDefault="00460702" w:rsidP="00A26C40"/>
          <w:p w14:paraId="26B3A792" w14:textId="77777777" w:rsidR="00460702" w:rsidRDefault="00460702" w:rsidP="00A26C40"/>
          <w:p w14:paraId="3B8228C4" w14:textId="77777777" w:rsidR="00460702" w:rsidRDefault="00460702" w:rsidP="00A26C40"/>
          <w:p w14:paraId="66133A7C" w14:textId="77777777" w:rsidR="00460702" w:rsidRDefault="00460702" w:rsidP="00A26C40"/>
          <w:p w14:paraId="19598397" w14:textId="0B62BDAD" w:rsidR="00460702" w:rsidRDefault="00460702" w:rsidP="00A26C40"/>
        </w:tc>
      </w:tr>
    </w:tbl>
    <w:p w14:paraId="58CBE17C" w14:textId="77777777" w:rsidR="00A26C40" w:rsidRPr="00A26C40" w:rsidRDefault="00A26C40" w:rsidP="00A26C40"/>
    <w:p w14:paraId="3130E417" w14:textId="31C475FB" w:rsidR="0057759B" w:rsidRDefault="0057759B" w:rsidP="00A26C40">
      <w:pPr>
        <w:jc w:val="both"/>
        <w:rPr>
          <w:rFonts w:cstheme="minorHAnsi"/>
          <w:color w:val="000000" w:themeColor="text1"/>
        </w:rPr>
      </w:pPr>
      <w:r>
        <w:rPr>
          <w:rFonts w:cstheme="minorHAnsi"/>
          <w:color w:val="000000" w:themeColor="text1"/>
        </w:rPr>
        <w:t>Question15. What are some of the benefits of applying a code of ethics in the workplace?</w:t>
      </w:r>
    </w:p>
    <w:bookmarkEnd w:id="3"/>
    <w:tbl>
      <w:tblPr>
        <w:tblStyle w:val="TableGrid"/>
        <w:tblW w:w="0" w:type="auto"/>
        <w:tblLook w:val="04A0" w:firstRow="1" w:lastRow="0" w:firstColumn="1" w:lastColumn="0" w:noHBand="0" w:noVBand="1"/>
      </w:tblPr>
      <w:tblGrid>
        <w:gridCol w:w="9016"/>
      </w:tblGrid>
      <w:tr w:rsidR="0057759B" w:rsidRPr="0057759B" w14:paraId="0B31CD57" w14:textId="77777777" w:rsidTr="0057759B">
        <w:tc>
          <w:tcPr>
            <w:tcW w:w="9016" w:type="dxa"/>
            <w:tcBorders>
              <w:top w:val="single" w:sz="4" w:space="0" w:color="auto"/>
              <w:left w:val="single" w:sz="4" w:space="0" w:color="auto"/>
              <w:bottom w:val="single" w:sz="4" w:space="0" w:color="auto"/>
              <w:right w:val="single" w:sz="4" w:space="0" w:color="auto"/>
            </w:tcBorders>
            <w:hideMark/>
          </w:tcPr>
          <w:p w14:paraId="2C397A13" w14:textId="77777777" w:rsidR="0057759B" w:rsidRDefault="0057759B">
            <w:pPr>
              <w:spacing w:line="276" w:lineRule="auto"/>
              <w:jc w:val="both"/>
              <w:rPr>
                <w:rFonts w:cstheme="minorHAnsi"/>
                <w:b/>
                <w:bCs/>
                <w:i/>
                <w:iCs/>
                <w:color w:val="0070C0"/>
                <w:szCs w:val="22"/>
                <w:lang w:eastAsia="en-AU" w:bidi="ar-SA"/>
              </w:rPr>
            </w:pPr>
          </w:p>
          <w:p w14:paraId="71620B5E" w14:textId="77777777" w:rsidR="00460702" w:rsidRDefault="00460702">
            <w:pPr>
              <w:spacing w:line="276" w:lineRule="auto"/>
              <w:jc w:val="both"/>
              <w:rPr>
                <w:rFonts w:cstheme="minorHAnsi"/>
                <w:b/>
                <w:bCs/>
                <w:i/>
                <w:iCs/>
                <w:color w:val="0070C0"/>
                <w:szCs w:val="22"/>
                <w:lang w:eastAsia="en-AU" w:bidi="ar-SA"/>
              </w:rPr>
            </w:pPr>
          </w:p>
          <w:p w14:paraId="13860F85" w14:textId="77777777" w:rsidR="00460702" w:rsidRDefault="00460702">
            <w:pPr>
              <w:spacing w:line="276" w:lineRule="auto"/>
              <w:jc w:val="both"/>
              <w:rPr>
                <w:rFonts w:cstheme="minorHAnsi"/>
                <w:b/>
                <w:bCs/>
                <w:i/>
                <w:iCs/>
                <w:color w:val="0070C0"/>
                <w:szCs w:val="22"/>
                <w:lang w:eastAsia="en-AU" w:bidi="ar-SA"/>
              </w:rPr>
            </w:pPr>
          </w:p>
          <w:p w14:paraId="4B29ADF6" w14:textId="77777777" w:rsidR="00460702" w:rsidRDefault="00460702">
            <w:pPr>
              <w:spacing w:line="276" w:lineRule="auto"/>
              <w:jc w:val="both"/>
              <w:rPr>
                <w:rFonts w:cstheme="minorHAnsi"/>
                <w:b/>
                <w:bCs/>
                <w:i/>
                <w:iCs/>
                <w:color w:val="0070C0"/>
                <w:szCs w:val="22"/>
                <w:lang w:eastAsia="en-AU" w:bidi="ar-SA"/>
              </w:rPr>
            </w:pPr>
          </w:p>
          <w:p w14:paraId="3B18D7E6" w14:textId="77777777" w:rsidR="00460702" w:rsidRDefault="00460702">
            <w:pPr>
              <w:spacing w:line="276" w:lineRule="auto"/>
              <w:jc w:val="both"/>
              <w:rPr>
                <w:rFonts w:cstheme="minorHAnsi"/>
                <w:b/>
                <w:bCs/>
                <w:i/>
                <w:iCs/>
                <w:color w:val="0070C0"/>
                <w:szCs w:val="22"/>
                <w:lang w:eastAsia="en-AU" w:bidi="ar-SA"/>
              </w:rPr>
            </w:pPr>
          </w:p>
          <w:p w14:paraId="24E4EF04" w14:textId="77777777" w:rsidR="00460702" w:rsidRDefault="00460702">
            <w:pPr>
              <w:spacing w:line="276" w:lineRule="auto"/>
              <w:jc w:val="both"/>
              <w:rPr>
                <w:rFonts w:cstheme="minorHAnsi"/>
                <w:b/>
                <w:bCs/>
                <w:i/>
                <w:iCs/>
                <w:color w:val="0070C0"/>
                <w:szCs w:val="22"/>
                <w:lang w:eastAsia="en-AU" w:bidi="ar-SA"/>
              </w:rPr>
            </w:pPr>
          </w:p>
          <w:p w14:paraId="38120185" w14:textId="77777777" w:rsidR="00460702" w:rsidRDefault="00460702">
            <w:pPr>
              <w:spacing w:line="276" w:lineRule="auto"/>
              <w:jc w:val="both"/>
              <w:rPr>
                <w:rFonts w:cstheme="minorHAnsi"/>
                <w:b/>
                <w:bCs/>
                <w:i/>
                <w:iCs/>
                <w:color w:val="0070C0"/>
                <w:szCs w:val="22"/>
                <w:lang w:eastAsia="en-AU" w:bidi="ar-SA"/>
              </w:rPr>
            </w:pPr>
          </w:p>
          <w:p w14:paraId="600A698D" w14:textId="77777777" w:rsidR="00460702" w:rsidRDefault="00460702">
            <w:pPr>
              <w:spacing w:line="276" w:lineRule="auto"/>
              <w:jc w:val="both"/>
              <w:rPr>
                <w:rFonts w:cstheme="minorHAnsi"/>
                <w:b/>
                <w:bCs/>
                <w:i/>
                <w:iCs/>
                <w:color w:val="0070C0"/>
                <w:szCs w:val="22"/>
                <w:lang w:eastAsia="en-AU" w:bidi="ar-SA"/>
              </w:rPr>
            </w:pPr>
          </w:p>
          <w:p w14:paraId="7340761E" w14:textId="77777777" w:rsidR="00460702" w:rsidRDefault="00460702">
            <w:pPr>
              <w:spacing w:line="276" w:lineRule="auto"/>
              <w:jc w:val="both"/>
              <w:rPr>
                <w:rFonts w:cstheme="minorHAnsi"/>
                <w:b/>
                <w:bCs/>
                <w:i/>
                <w:iCs/>
                <w:color w:val="0070C0"/>
                <w:szCs w:val="22"/>
                <w:lang w:eastAsia="en-AU" w:bidi="ar-SA"/>
              </w:rPr>
            </w:pPr>
          </w:p>
          <w:p w14:paraId="23D3304E" w14:textId="77777777" w:rsidR="00460702" w:rsidRDefault="00460702">
            <w:pPr>
              <w:spacing w:line="276" w:lineRule="auto"/>
              <w:jc w:val="both"/>
              <w:rPr>
                <w:rFonts w:cstheme="minorHAnsi"/>
                <w:b/>
                <w:bCs/>
                <w:i/>
                <w:iCs/>
                <w:color w:val="0070C0"/>
                <w:szCs w:val="22"/>
                <w:lang w:eastAsia="en-AU" w:bidi="ar-SA"/>
              </w:rPr>
            </w:pPr>
          </w:p>
          <w:p w14:paraId="6DBB3B91" w14:textId="77777777" w:rsidR="00460702" w:rsidRDefault="00460702">
            <w:pPr>
              <w:spacing w:line="276" w:lineRule="auto"/>
              <w:jc w:val="both"/>
              <w:rPr>
                <w:rFonts w:cstheme="minorHAnsi"/>
                <w:b/>
                <w:bCs/>
                <w:i/>
                <w:iCs/>
                <w:color w:val="0070C0"/>
                <w:szCs w:val="22"/>
                <w:lang w:eastAsia="en-AU" w:bidi="ar-SA"/>
              </w:rPr>
            </w:pPr>
          </w:p>
          <w:p w14:paraId="04C7BC33" w14:textId="77777777" w:rsidR="00460702" w:rsidRDefault="00460702">
            <w:pPr>
              <w:spacing w:line="276" w:lineRule="auto"/>
              <w:jc w:val="both"/>
              <w:rPr>
                <w:rFonts w:cstheme="minorHAnsi"/>
                <w:b/>
                <w:bCs/>
                <w:i/>
                <w:iCs/>
                <w:color w:val="0070C0"/>
                <w:szCs w:val="22"/>
                <w:lang w:eastAsia="en-AU" w:bidi="ar-SA"/>
              </w:rPr>
            </w:pPr>
          </w:p>
          <w:p w14:paraId="6E930964" w14:textId="77777777" w:rsidR="00460702" w:rsidRDefault="00460702">
            <w:pPr>
              <w:spacing w:line="276" w:lineRule="auto"/>
              <w:jc w:val="both"/>
              <w:rPr>
                <w:rFonts w:cstheme="minorHAnsi"/>
                <w:b/>
                <w:bCs/>
                <w:i/>
                <w:iCs/>
                <w:color w:val="0070C0"/>
                <w:szCs w:val="22"/>
                <w:lang w:eastAsia="en-AU" w:bidi="ar-SA"/>
              </w:rPr>
            </w:pPr>
          </w:p>
          <w:p w14:paraId="2E32F98A" w14:textId="77777777" w:rsidR="00460702" w:rsidRDefault="00460702">
            <w:pPr>
              <w:spacing w:line="276" w:lineRule="auto"/>
              <w:jc w:val="both"/>
              <w:rPr>
                <w:rFonts w:cstheme="minorHAnsi"/>
                <w:b/>
                <w:bCs/>
                <w:i/>
                <w:iCs/>
                <w:color w:val="0070C0"/>
                <w:szCs w:val="22"/>
                <w:lang w:eastAsia="en-AU" w:bidi="ar-SA"/>
              </w:rPr>
            </w:pPr>
          </w:p>
          <w:p w14:paraId="1CA6EC44" w14:textId="77777777" w:rsidR="00460702" w:rsidRDefault="00460702">
            <w:pPr>
              <w:spacing w:line="276" w:lineRule="auto"/>
              <w:jc w:val="both"/>
              <w:rPr>
                <w:rFonts w:cstheme="minorHAnsi"/>
                <w:b/>
                <w:bCs/>
                <w:i/>
                <w:iCs/>
                <w:color w:val="0070C0"/>
                <w:szCs w:val="22"/>
                <w:lang w:eastAsia="en-AU" w:bidi="ar-SA"/>
              </w:rPr>
            </w:pPr>
          </w:p>
          <w:p w14:paraId="27A49517" w14:textId="77777777" w:rsidR="00460702" w:rsidRDefault="00460702">
            <w:pPr>
              <w:spacing w:line="276" w:lineRule="auto"/>
              <w:jc w:val="both"/>
              <w:rPr>
                <w:rFonts w:cstheme="minorHAnsi"/>
                <w:b/>
                <w:bCs/>
                <w:i/>
                <w:iCs/>
                <w:color w:val="0070C0"/>
                <w:szCs w:val="22"/>
                <w:lang w:eastAsia="en-AU" w:bidi="ar-SA"/>
              </w:rPr>
            </w:pPr>
          </w:p>
          <w:p w14:paraId="0D6F8AF0" w14:textId="4AC2A0EE" w:rsidR="00460702" w:rsidRPr="0057759B" w:rsidRDefault="00460702">
            <w:pPr>
              <w:spacing w:line="276" w:lineRule="auto"/>
              <w:jc w:val="both"/>
              <w:rPr>
                <w:rFonts w:cstheme="minorHAnsi"/>
                <w:b/>
                <w:bCs/>
                <w:i/>
                <w:iCs/>
                <w:color w:val="0070C0"/>
                <w:szCs w:val="22"/>
                <w:lang w:eastAsia="en-AU" w:bidi="ar-SA"/>
              </w:rPr>
            </w:pPr>
          </w:p>
        </w:tc>
      </w:tr>
    </w:tbl>
    <w:p w14:paraId="109F4645" w14:textId="77777777" w:rsidR="0057759B" w:rsidRDefault="0057759B" w:rsidP="0057759B">
      <w:pPr>
        <w:jc w:val="both"/>
        <w:rPr>
          <w:rFonts w:cstheme="minorHAnsi"/>
          <w:b/>
          <w:color w:val="000000" w:themeColor="text1"/>
        </w:rPr>
      </w:pPr>
    </w:p>
    <w:p w14:paraId="4957795E" w14:textId="77777777" w:rsidR="0057759B" w:rsidRDefault="0057759B" w:rsidP="00A26C40">
      <w:pPr>
        <w:jc w:val="both"/>
        <w:rPr>
          <w:rFonts w:cstheme="minorHAnsi"/>
          <w:color w:val="000000" w:themeColor="text1"/>
          <w:lang w:val="en-US"/>
        </w:rPr>
      </w:pPr>
      <w:r>
        <w:rPr>
          <w:rFonts w:cstheme="minorHAnsi"/>
          <w:color w:val="000000" w:themeColor="text1"/>
        </w:rPr>
        <w:t xml:space="preserve">Question16: </w:t>
      </w:r>
      <w:r w:rsidRPr="00A26C40">
        <w:rPr>
          <w:rFonts w:cstheme="minorHAnsi"/>
          <w:color w:val="000000" w:themeColor="text1"/>
        </w:rPr>
        <w:t>What</w:t>
      </w:r>
      <w:r>
        <w:rPr>
          <w:rFonts w:cstheme="minorHAnsi"/>
          <w:color w:val="000000" w:themeColor="text1"/>
          <w:lang w:val="en-US"/>
        </w:rPr>
        <w:t xml:space="preserve"> ethical responsibilities does an organization have for a stakeholder?</w:t>
      </w:r>
    </w:p>
    <w:tbl>
      <w:tblPr>
        <w:tblStyle w:val="TableGrid"/>
        <w:tblW w:w="0" w:type="auto"/>
        <w:tblLook w:val="04A0" w:firstRow="1" w:lastRow="0" w:firstColumn="1" w:lastColumn="0" w:noHBand="0" w:noVBand="1"/>
      </w:tblPr>
      <w:tblGrid>
        <w:gridCol w:w="9016"/>
      </w:tblGrid>
      <w:tr w:rsidR="0057759B" w:rsidRPr="0057759B" w14:paraId="1569FF86" w14:textId="77777777" w:rsidTr="0057759B">
        <w:tc>
          <w:tcPr>
            <w:tcW w:w="9016" w:type="dxa"/>
            <w:tcBorders>
              <w:top w:val="single" w:sz="4" w:space="0" w:color="auto"/>
              <w:left w:val="single" w:sz="4" w:space="0" w:color="auto"/>
              <w:bottom w:val="single" w:sz="4" w:space="0" w:color="auto"/>
              <w:right w:val="single" w:sz="4" w:space="0" w:color="auto"/>
            </w:tcBorders>
          </w:tcPr>
          <w:p w14:paraId="28036E87" w14:textId="77777777" w:rsidR="0057759B" w:rsidRDefault="0057759B">
            <w:pPr>
              <w:spacing w:line="276" w:lineRule="auto"/>
              <w:jc w:val="both"/>
              <w:rPr>
                <w:rFonts w:cstheme="minorHAnsi"/>
                <w:b/>
                <w:bCs/>
                <w:i/>
                <w:iCs/>
                <w:color w:val="0070C0"/>
                <w:szCs w:val="22"/>
                <w:lang w:eastAsia="en-AU" w:bidi="ar-SA"/>
              </w:rPr>
            </w:pPr>
          </w:p>
          <w:p w14:paraId="62746465" w14:textId="77777777" w:rsidR="00460702" w:rsidRDefault="00460702">
            <w:pPr>
              <w:spacing w:line="276" w:lineRule="auto"/>
              <w:jc w:val="both"/>
              <w:rPr>
                <w:rFonts w:cstheme="minorHAnsi"/>
                <w:b/>
                <w:bCs/>
                <w:i/>
                <w:iCs/>
                <w:color w:val="0070C0"/>
                <w:szCs w:val="22"/>
                <w:lang w:eastAsia="en-AU" w:bidi="ar-SA"/>
              </w:rPr>
            </w:pPr>
          </w:p>
          <w:p w14:paraId="758AE4D0" w14:textId="77777777" w:rsidR="00460702" w:rsidRDefault="00460702">
            <w:pPr>
              <w:spacing w:line="276" w:lineRule="auto"/>
              <w:jc w:val="both"/>
              <w:rPr>
                <w:rFonts w:cstheme="minorHAnsi"/>
                <w:b/>
                <w:bCs/>
                <w:i/>
                <w:iCs/>
                <w:color w:val="0070C0"/>
                <w:szCs w:val="22"/>
                <w:lang w:eastAsia="en-AU" w:bidi="ar-SA"/>
              </w:rPr>
            </w:pPr>
          </w:p>
          <w:p w14:paraId="781E5DC7" w14:textId="77777777" w:rsidR="00460702" w:rsidRDefault="00460702">
            <w:pPr>
              <w:spacing w:line="276" w:lineRule="auto"/>
              <w:jc w:val="both"/>
              <w:rPr>
                <w:rFonts w:cstheme="minorHAnsi"/>
                <w:b/>
                <w:bCs/>
                <w:i/>
                <w:iCs/>
                <w:color w:val="0070C0"/>
                <w:szCs w:val="22"/>
                <w:lang w:eastAsia="en-AU" w:bidi="ar-SA"/>
              </w:rPr>
            </w:pPr>
          </w:p>
          <w:p w14:paraId="6E88D4DA" w14:textId="77777777" w:rsidR="00460702" w:rsidRDefault="00460702">
            <w:pPr>
              <w:spacing w:line="276" w:lineRule="auto"/>
              <w:jc w:val="both"/>
              <w:rPr>
                <w:rFonts w:cstheme="minorHAnsi"/>
                <w:b/>
                <w:bCs/>
                <w:i/>
                <w:iCs/>
                <w:color w:val="0070C0"/>
                <w:szCs w:val="22"/>
                <w:lang w:eastAsia="en-AU" w:bidi="ar-SA"/>
              </w:rPr>
            </w:pPr>
          </w:p>
          <w:p w14:paraId="3A44622E" w14:textId="77777777" w:rsidR="00460702" w:rsidRDefault="00460702">
            <w:pPr>
              <w:spacing w:line="276" w:lineRule="auto"/>
              <w:jc w:val="both"/>
              <w:rPr>
                <w:rFonts w:cstheme="minorHAnsi"/>
                <w:b/>
                <w:bCs/>
                <w:i/>
                <w:iCs/>
                <w:color w:val="0070C0"/>
                <w:szCs w:val="22"/>
                <w:lang w:eastAsia="en-AU" w:bidi="ar-SA"/>
              </w:rPr>
            </w:pPr>
          </w:p>
          <w:p w14:paraId="3ACBFC8A" w14:textId="77777777" w:rsidR="00460702" w:rsidRDefault="00460702">
            <w:pPr>
              <w:spacing w:line="276" w:lineRule="auto"/>
              <w:jc w:val="both"/>
              <w:rPr>
                <w:rFonts w:cstheme="minorHAnsi"/>
                <w:b/>
                <w:bCs/>
                <w:i/>
                <w:iCs/>
                <w:color w:val="0070C0"/>
                <w:szCs w:val="22"/>
                <w:lang w:eastAsia="en-AU" w:bidi="ar-SA"/>
              </w:rPr>
            </w:pPr>
          </w:p>
          <w:p w14:paraId="3800C4BC" w14:textId="77777777" w:rsidR="00460702" w:rsidRDefault="00460702">
            <w:pPr>
              <w:spacing w:line="276" w:lineRule="auto"/>
              <w:jc w:val="both"/>
              <w:rPr>
                <w:rFonts w:cstheme="minorHAnsi"/>
                <w:b/>
                <w:bCs/>
                <w:i/>
                <w:iCs/>
                <w:color w:val="0070C0"/>
                <w:szCs w:val="22"/>
                <w:lang w:eastAsia="en-AU" w:bidi="ar-SA"/>
              </w:rPr>
            </w:pPr>
          </w:p>
          <w:p w14:paraId="5159CE5B" w14:textId="77777777" w:rsidR="00460702" w:rsidRDefault="00460702">
            <w:pPr>
              <w:spacing w:line="276" w:lineRule="auto"/>
              <w:jc w:val="both"/>
              <w:rPr>
                <w:rFonts w:cstheme="minorHAnsi"/>
                <w:b/>
                <w:bCs/>
                <w:i/>
                <w:iCs/>
                <w:color w:val="0070C0"/>
                <w:szCs w:val="22"/>
                <w:lang w:eastAsia="en-AU" w:bidi="ar-SA"/>
              </w:rPr>
            </w:pPr>
          </w:p>
          <w:p w14:paraId="43C03158" w14:textId="77777777" w:rsidR="00460702" w:rsidRDefault="00460702">
            <w:pPr>
              <w:spacing w:line="276" w:lineRule="auto"/>
              <w:jc w:val="both"/>
              <w:rPr>
                <w:rFonts w:cstheme="minorHAnsi"/>
                <w:b/>
                <w:bCs/>
                <w:i/>
                <w:iCs/>
                <w:color w:val="0070C0"/>
                <w:szCs w:val="22"/>
                <w:lang w:eastAsia="en-AU" w:bidi="ar-SA"/>
              </w:rPr>
            </w:pPr>
          </w:p>
          <w:p w14:paraId="75249F37" w14:textId="77777777" w:rsidR="00460702" w:rsidRDefault="00460702">
            <w:pPr>
              <w:spacing w:line="276" w:lineRule="auto"/>
              <w:jc w:val="both"/>
              <w:rPr>
                <w:rFonts w:cstheme="minorHAnsi"/>
                <w:b/>
                <w:bCs/>
                <w:i/>
                <w:iCs/>
                <w:color w:val="0070C0"/>
                <w:szCs w:val="22"/>
                <w:lang w:eastAsia="en-AU" w:bidi="ar-SA"/>
              </w:rPr>
            </w:pPr>
          </w:p>
          <w:p w14:paraId="3ABC157F" w14:textId="77777777" w:rsidR="00460702" w:rsidRDefault="00460702">
            <w:pPr>
              <w:spacing w:line="276" w:lineRule="auto"/>
              <w:jc w:val="both"/>
              <w:rPr>
                <w:rFonts w:cstheme="minorHAnsi"/>
                <w:b/>
                <w:bCs/>
                <w:i/>
                <w:iCs/>
                <w:color w:val="0070C0"/>
                <w:szCs w:val="22"/>
                <w:lang w:eastAsia="en-AU" w:bidi="ar-SA"/>
              </w:rPr>
            </w:pPr>
          </w:p>
          <w:p w14:paraId="56435804" w14:textId="77777777" w:rsidR="00460702" w:rsidRDefault="00460702">
            <w:pPr>
              <w:spacing w:line="276" w:lineRule="auto"/>
              <w:jc w:val="both"/>
              <w:rPr>
                <w:rFonts w:cstheme="minorHAnsi"/>
                <w:b/>
                <w:bCs/>
                <w:i/>
                <w:iCs/>
                <w:color w:val="0070C0"/>
                <w:szCs w:val="22"/>
                <w:lang w:eastAsia="en-AU" w:bidi="ar-SA"/>
              </w:rPr>
            </w:pPr>
          </w:p>
          <w:p w14:paraId="0A8B7AE9" w14:textId="77777777" w:rsidR="00460702" w:rsidRDefault="00460702">
            <w:pPr>
              <w:spacing w:line="276" w:lineRule="auto"/>
              <w:jc w:val="both"/>
              <w:rPr>
                <w:rFonts w:cstheme="minorHAnsi"/>
                <w:b/>
                <w:bCs/>
                <w:i/>
                <w:iCs/>
                <w:color w:val="0070C0"/>
                <w:szCs w:val="22"/>
                <w:lang w:eastAsia="en-AU" w:bidi="ar-SA"/>
              </w:rPr>
            </w:pPr>
          </w:p>
          <w:p w14:paraId="548BD9BE" w14:textId="77777777" w:rsidR="00460702" w:rsidRDefault="00460702">
            <w:pPr>
              <w:spacing w:line="276" w:lineRule="auto"/>
              <w:jc w:val="both"/>
              <w:rPr>
                <w:rFonts w:cstheme="minorHAnsi"/>
                <w:b/>
                <w:bCs/>
                <w:i/>
                <w:iCs/>
                <w:color w:val="0070C0"/>
                <w:szCs w:val="22"/>
                <w:lang w:eastAsia="en-AU" w:bidi="ar-SA"/>
              </w:rPr>
            </w:pPr>
          </w:p>
          <w:p w14:paraId="238D18E4" w14:textId="77777777" w:rsidR="00460702" w:rsidRDefault="00460702">
            <w:pPr>
              <w:spacing w:line="276" w:lineRule="auto"/>
              <w:jc w:val="both"/>
              <w:rPr>
                <w:rFonts w:cstheme="minorHAnsi"/>
                <w:b/>
                <w:bCs/>
                <w:i/>
                <w:iCs/>
                <w:color w:val="0070C0"/>
                <w:szCs w:val="22"/>
                <w:lang w:eastAsia="en-AU" w:bidi="ar-SA"/>
              </w:rPr>
            </w:pPr>
          </w:p>
          <w:p w14:paraId="6E1FAE29" w14:textId="77777777" w:rsidR="00460702" w:rsidRDefault="00460702">
            <w:pPr>
              <w:spacing w:line="276" w:lineRule="auto"/>
              <w:jc w:val="both"/>
              <w:rPr>
                <w:rFonts w:cstheme="minorHAnsi"/>
                <w:b/>
                <w:bCs/>
                <w:i/>
                <w:iCs/>
                <w:color w:val="0070C0"/>
                <w:szCs w:val="22"/>
                <w:lang w:eastAsia="en-AU" w:bidi="ar-SA"/>
              </w:rPr>
            </w:pPr>
          </w:p>
          <w:p w14:paraId="700A572D" w14:textId="77777777" w:rsidR="00460702" w:rsidRDefault="00460702">
            <w:pPr>
              <w:spacing w:line="276" w:lineRule="auto"/>
              <w:jc w:val="both"/>
              <w:rPr>
                <w:rFonts w:cstheme="minorHAnsi"/>
                <w:b/>
                <w:bCs/>
                <w:i/>
                <w:iCs/>
                <w:color w:val="0070C0"/>
                <w:szCs w:val="22"/>
                <w:lang w:eastAsia="en-AU" w:bidi="ar-SA"/>
              </w:rPr>
            </w:pPr>
          </w:p>
          <w:p w14:paraId="63B2DE58" w14:textId="77777777" w:rsidR="00460702" w:rsidRDefault="00460702">
            <w:pPr>
              <w:spacing w:line="276" w:lineRule="auto"/>
              <w:jc w:val="both"/>
              <w:rPr>
                <w:rFonts w:cstheme="minorHAnsi"/>
                <w:b/>
                <w:bCs/>
                <w:i/>
                <w:iCs/>
                <w:color w:val="0070C0"/>
                <w:szCs w:val="22"/>
                <w:lang w:eastAsia="en-AU" w:bidi="ar-SA"/>
              </w:rPr>
            </w:pPr>
          </w:p>
          <w:p w14:paraId="55BB81A8" w14:textId="57BF5F2B" w:rsidR="00460702" w:rsidRPr="0057759B" w:rsidRDefault="00460702">
            <w:pPr>
              <w:spacing w:line="276" w:lineRule="auto"/>
              <w:jc w:val="both"/>
              <w:rPr>
                <w:rFonts w:cstheme="minorHAnsi"/>
                <w:b/>
                <w:bCs/>
                <w:i/>
                <w:iCs/>
                <w:color w:val="0070C0"/>
                <w:szCs w:val="22"/>
                <w:lang w:eastAsia="en-AU" w:bidi="ar-SA"/>
              </w:rPr>
            </w:pPr>
            <w:bookmarkStart w:id="4" w:name="_GoBack"/>
            <w:bookmarkEnd w:id="4"/>
          </w:p>
        </w:tc>
      </w:tr>
    </w:tbl>
    <w:p w14:paraId="4461DCA7" w14:textId="77777777" w:rsidR="000E3FB3" w:rsidRPr="000E3FB3" w:rsidRDefault="000E3FB3" w:rsidP="000E3FB3">
      <w:pPr>
        <w:pStyle w:val="ListParagraph"/>
        <w:ind w:left="1080"/>
        <w:rPr>
          <w:rFonts w:asciiTheme="minorHAnsi" w:eastAsiaTheme="minorHAnsi" w:hAnsiTheme="minorHAnsi" w:cstheme="minorHAnsi"/>
          <w:color w:val="0070C0"/>
          <w:sz w:val="22"/>
          <w:szCs w:val="22"/>
        </w:rPr>
      </w:pPr>
    </w:p>
    <w:p w14:paraId="60574DB6" w14:textId="77777777" w:rsidR="000E3FB3" w:rsidRPr="000E3FB3" w:rsidRDefault="000E3FB3" w:rsidP="001524D7">
      <w:pPr>
        <w:tabs>
          <w:tab w:val="left" w:pos="1260"/>
        </w:tabs>
        <w:jc w:val="both"/>
        <w:rPr>
          <w:rFonts w:cstheme="minorHAnsi"/>
          <w:bCs/>
          <w:color w:val="000000" w:themeColor="text1"/>
          <w:szCs w:val="22"/>
          <w:lang w:val="en-GB"/>
        </w:rPr>
      </w:pPr>
    </w:p>
    <w:p w14:paraId="166830F0" w14:textId="7B499199" w:rsidR="000E3FB3" w:rsidRDefault="000E3FB3">
      <w:pPr>
        <w:rPr>
          <w:rFonts w:ascii="Calibri" w:hAnsi="Calibri" w:cs="Calibri"/>
          <w:bCs/>
          <w:color w:val="000000" w:themeColor="text1"/>
          <w:szCs w:val="22"/>
        </w:rPr>
      </w:pPr>
      <w:r w:rsidRPr="000E3FB3">
        <w:rPr>
          <w:rFonts w:cstheme="minorHAnsi"/>
          <w:bCs/>
          <w:color w:val="000000" w:themeColor="text1"/>
          <w:szCs w:val="22"/>
        </w:rPr>
        <w:br w:type="page"/>
      </w:r>
    </w:p>
    <w:p w14:paraId="350420C2" w14:textId="77777777" w:rsidR="008B467C" w:rsidRDefault="008B467C" w:rsidP="008B467C">
      <w:pPr>
        <w:jc w:val="both"/>
        <w:rPr>
          <w:rFonts w:eastAsiaTheme="majorEastAsia" w:cstheme="minorHAnsi"/>
          <w:b/>
          <w:bCs/>
          <w:color w:val="002060"/>
          <w:sz w:val="28"/>
          <w:szCs w:val="28"/>
        </w:rPr>
      </w:pPr>
      <w:r>
        <w:rPr>
          <w:rFonts w:eastAsiaTheme="majorEastAsia" w:cstheme="minorHAnsi"/>
          <w:b/>
          <w:bCs/>
          <w:color w:val="002060"/>
          <w:sz w:val="28"/>
          <w:szCs w:val="28"/>
        </w:rPr>
        <w:t xml:space="preserve">Class Activities </w:t>
      </w:r>
    </w:p>
    <w:p w14:paraId="7A69941B" w14:textId="77777777" w:rsidR="008B467C" w:rsidRDefault="008B467C" w:rsidP="008B467C">
      <w:pPr>
        <w:jc w:val="both"/>
        <w:rPr>
          <w:rFonts w:eastAsiaTheme="majorEastAsia" w:cstheme="minorHAnsi"/>
          <w:b/>
          <w:bCs/>
          <w:color w:val="002060"/>
          <w:sz w:val="28"/>
          <w:szCs w:val="28"/>
        </w:rPr>
      </w:pPr>
      <w:r>
        <w:rPr>
          <w:rFonts w:eastAsiaTheme="majorEastAsia" w:cstheme="minorHAnsi"/>
          <w:b/>
          <w:bCs/>
          <w:color w:val="002060"/>
          <w:sz w:val="28"/>
          <w:szCs w:val="28"/>
        </w:rPr>
        <w:t xml:space="preserve">Activity 1: </w:t>
      </w:r>
    </w:p>
    <w:p w14:paraId="0FCEAE55" w14:textId="77777777" w:rsidR="00A26C40" w:rsidRDefault="00A26C40" w:rsidP="00A26C40">
      <w:pPr>
        <w:jc w:val="both"/>
        <w:rPr>
          <w:rFonts w:ascii="Calibri" w:hAnsi="Calibri" w:cs="Calibri"/>
          <w:bCs/>
          <w:color w:val="000000" w:themeColor="text1"/>
          <w:szCs w:val="22"/>
        </w:rPr>
      </w:pPr>
      <w:proofErr w:type="spellStart"/>
      <w:r>
        <w:rPr>
          <w:rFonts w:ascii="Calibri" w:hAnsi="Calibri" w:cs="Calibri"/>
          <w:bCs/>
          <w:color w:val="000000" w:themeColor="text1"/>
          <w:szCs w:val="22"/>
        </w:rPr>
        <w:t>StudyMate</w:t>
      </w:r>
      <w:proofErr w:type="spellEnd"/>
      <w:r>
        <w:rPr>
          <w:rFonts w:ascii="Calibri" w:hAnsi="Calibri" w:cs="Calibri"/>
          <w:bCs/>
          <w:color w:val="000000" w:themeColor="text1"/>
          <w:szCs w:val="22"/>
        </w:rPr>
        <w:t xml:space="preserve"> Pty. Ltd. is a resource development organisation. The resources and the intellectual material developed in the company needs to be protected. You are the legal consultant of the company.</w:t>
      </w:r>
    </w:p>
    <w:p w14:paraId="0702B7AB" w14:textId="77777777" w:rsidR="00A26C40" w:rsidRDefault="00A26C40" w:rsidP="00A26C40">
      <w:pPr>
        <w:jc w:val="both"/>
        <w:rPr>
          <w:rFonts w:cstheme="minorHAnsi"/>
          <w:b/>
          <w:bCs/>
          <w:color w:val="FF0000"/>
        </w:rPr>
      </w:pPr>
      <w:r>
        <w:rPr>
          <w:rFonts w:ascii="Calibri" w:hAnsi="Calibri" w:cs="Calibri"/>
          <w:b/>
          <w:bCs/>
          <w:color w:val="000000" w:themeColor="text1"/>
          <w:szCs w:val="22"/>
        </w:rPr>
        <w:t>Question 1.</w:t>
      </w:r>
      <w:r>
        <w:rPr>
          <w:rFonts w:ascii="Calibri" w:hAnsi="Calibri" w:cs="Calibri"/>
          <w:bCs/>
          <w:color w:val="000000" w:themeColor="text1"/>
          <w:szCs w:val="22"/>
        </w:rPr>
        <w:t xml:space="preserve"> </w:t>
      </w:r>
      <w:r>
        <w:rPr>
          <w:rFonts w:cstheme="minorHAnsi"/>
          <w:bCs/>
        </w:rPr>
        <w:t xml:space="preserve">Create a copyright policy for </w:t>
      </w:r>
      <w:proofErr w:type="spellStart"/>
      <w:r>
        <w:rPr>
          <w:rFonts w:cstheme="minorHAnsi"/>
          <w:bCs/>
        </w:rPr>
        <w:t>StudyMate</w:t>
      </w:r>
      <w:proofErr w:type="spellEnd"/>
      <w:r>
        <w:rPr>
          <w:rFonts w:cstheme="minorHAnsi"/>
          <w:bCs/>
        </w:rPr>
        <w:t xml:space="preserve"> Pty Ltd</w:t>
      </w:r>
    </w:p>
    <w:tbl>
      <w:tblPr>
        <w:tblStyle w:val="TableGrid"/>
        <w:tblW w:w="0" w:type="auto"/>
        <w:tblLook w:val="04A0" w:firstRow="1" w:lastRow="0" w:firstColumn="1" w:lastColumn="0" w:noHBand="0" w:noVBand="1"/>
      </w:tblPr>
      <w:tblGrid>
        <w:gridCol w:w="9016"/>
      </w:tblGrid>
      <w:tr w:rsidR="005456E4" w14:paraId="6B0A70A4" w14:textId="77777777" w:rsidTr="005456E4">
        <w:tc>
          <w:tcPr>
            <w:tcW w:w="9016" w:type="dxa"/>
          </w:tcPr>
          <w:p w14:paraId="1CE29947" w14:textId="77777777" w:rsidR="005456E4" w:rsidRDefault="005456E4" w:rsidP="005456E4">
            <w:pPr>
              <w:jc w:val="both"/>
              <w:rPr>
                <w:rFonts w:cstheme="minorHAnsi"/>
                <w:b/>
                <w:bCs/>
                <w:color w:val="000000" w:themeColor="text1"/>
                <w:szCs w:val="22"/>
              </w:rPr>
            </w:pPr>
          </w:p>
          <w:p w14:paraId="0B0A1158" w14:textId="77777777" w:rsidR="005456E4" w:rsidRDefault="005456E4" w:rsidP="005456E4">
            <w:pPr>
              <w:jc w:val="both"/>
              <w:rPr>
                <w:rFonts w:cstheme="minorHAnsi"/>
                <w:b/>
                <w:bCs/>
                <w:color w:val="000000" w:themeColor="text1"/>
                <w:szCs w:val="22"/>
              </w:rPr>
            </w:pPr>
          </w:p>
          <w:p w14:paraId="12F3BF5E" w14:textId="77777777" w:rsidR="005456E4" w:rsidRDefault="005456E4" w:rsidP="005456E4">
            <w:pPr>
              <w:jc w:val="both"/>
              <w:rPr>
                <w:rFonts w:cstheme="minorHAnsi"/>
                <w:b/>
                <w:bCs/>
                <w:color w:val="000000" w:themeColor="text1"/>
                <w:szCs w:val="22"/>
              </w:rPr>
            </w:pPr>
          </w:p>
          <w:p w14:paraId="435090DA" w14:textId="77777777" w:rsidR="005456E4" w:rsidRDefault="005456E4" w:rsidP="005456E4">
            <w:pPr>
              <w:jc w:val="both"/>
              <w:rPr>
                <w:rFonts w:cstheme="minorHAnsi"/>
                <w:b/>
                <w:bCs/>
                <w:color w:val="000000" w:themeColor="text1"/>
                <w:szCs w:val="22"/>
              </w:rPr>
            </w:pPr>
          </w:p>
          <w:p w14:paraId="7E122C87" w14:textId="77777777" w:rsidR="005456E4" w:rsidRDefault="005456E4" w:rsidP="005456E4">
            <w:pPr>
              <w:jc w:val="both"/>
              <w:rPr>
                <w:rFonts w:cstheme="minorHAnsi"/>
                <w:b/>
                <w:bCs/>
                <w:color w:val="000000" w:themeColor="text1"/>
                <w:szCs w:val="22"/>
              </w:rPr>
            </w:pPr>
          </w:p>
          <w:p w14:paraId="200179C2" w14:textId="77777777" w:rsidR="005456E4" w:rsidRDefault="005456E4" w:rsidP="005456E4">
            <w:pPr>
              <w:jc w:val="both"/>
              <w:rPr>
                <w:rFonts w:cstheme="minorHAnsi"/>
                <w:b/>
                <w:bCs/>
                <w:color w:val="000000" w:themeColor="text1"/>
                <w:szCs w:val="22"/>
              </w:rPr>
            </w:pPr>
          </w:p>
          <w:p w14:paraId="2ACB57CE" w14:textId="77777777" w:rsidR="005456E4" w:rsidRDefault="005456E4" w:rsidP="005456E4">
            <w:pPr>
              <w:jc w:val="both"/>
              <w:rPr>
                <w:rFonts w:cstheme="minorHAnsi"/>
                <w:b/>
                <w:bCs/>
                <w:color w:val="000000" w:themeColor="text1"/>
                <w:szCs w:val="22"/>
              </w:rPr>
            </w:pPr>
          </w:p>
          <w:p w14:paraId="1899ECC4" w14:textId="77777777" w:rsidR="005456E4" w:rsidRDefault="005456E4" w:rsidP="005456E4">
            <w:pPr>
              <w:jc w:val="both"/>
              <w:rPr>
                <w:rFonts w:cstheme="minorHAnsi"/>
                <w:b/>
                <w:bCs/>
                <w:color w:val="000000" w:themeColor="text1"/>
                <w:szCs w:val="22"/>
              </w:rPr>
            </w:pPr>
          </w:p>
          <w:p w14:paraId="40377AA0" w14:textId="77777777" w:rsidR="005456E4" w:rsidRDefault="005456E4" w:rsidP="005456E4">
            <w:pPr>
              <w:jc w:val="both"/>
              <w:rPr>
                <w:rFonts w:cstheme="minorHAnsi"/>
                <w:b/>
                <w:bCs/>
                <w:color w:val="000000" w:themeColor="text1"/>
                <w:szCs w:val="22"/>
              </w:rPr>
            </w:pPr>
          </w:p>
          <w:p w14:paraId="5437D567" w14:textId="77777777" w:rsidR="005456E4" w:rsidRDefault="005456E4" w:rsidP="005456E4">
            <w:pPr>
              <w:jc w:val="both"/>
              <w:rPr>
                <w:rFonts w:cstheme="minorHAnsi"/>
                <w:b/>
                <w:bCs/>
                <w:color w:val="000000" w:themeColor="text1"/>
                <w:szCs w:val="22"/>
              </w:rPr>
            </w:pPr>
          </w:p>
          <w:p w14:paraId="6CDF99E7" w14:textId="77777777" w:rsidR="005456E4" w:rsidRDefault="005456E4" w:rsidP="005456E4">
            <w:pPr>
              <w:jc w:val="both"/>
              <w:rPr>
                <w:rFonts w:cstheme="minorHAnsi"/>
                <w:b/>
                <w:bCs/>
                <w:color w:val="000000" w:themeColor="text1"/>
                <w:szCs w:val="22"/>
              </w:rPr>
            </w:pPr>
          </w:p>
          <w:p w14:paraId="3F342D9A" w14:textId="77777777" w:rsidR="005456E4" w:rsidRDefault="005456E4" w:rsidP="005456E4">
            <w:pPr>
              <w:jc w:val="both"/>
              <w:rPr>
                <w:rFonts w:cstheme="minorHAnsi"/>
                <w:b/>
                <w:bCs/>
                <w:color w:val="000000" w:themeColor="text1"/>
                <w:szCs w:val="22"/>
              </w:rPr>
            </w:pPr>
          </w:p>
          <w:p w14:paraId="02DE927B" w14:textId="77777777" w:rsidR="005456E4" w:rsidRDefault="005456E4" w:rsidP="005456E4">
            <w:pPr>
              <w:jc w:val="both"/>
              <w:rPr>
                <w:rFonts w:cstheme="minorHAnsi"/>
                <w:b/>
                <w:bCs/>
                <w:color w:val="000000" w:themeColor="text1"/>
                <w:szCs w:val="22"/>
              </w:rPr>
            </w:pPr>
          </w:p>
          <w:p w14:paraId="1768B682" w14:textId="77777777" w:rsidR="005456E4" w:rsidRDefault="005456E4" w:rsidP="005456E4">
            <w:pPr>
              <w:jc w:val="both"/>
              <w:rPr>
                <w:rFonts w:cstheme="minorHAnsi"/>
                <w:b/>
                <w:bCs/>
                <w:color w:val="000000" w:themeColor="text1"/>
                <w:szCs w:val="22"/>
              </w:rPr>
            </w:pPr>
          </w:p>
          <w:p w14:paraId="37D994B3" w14:textId="77777777" w:rsidR="005456E4" w:rsidRDefault="005456E4" w:rsidP="005456E4">
            <w:pPr>
              <w:jc w:val="both"/>
              <w:rPr>
                <w:rFonts w:cstheme="minorHAnsi"/>
                <w:b/>
                <w:bCs/>
                <w:color w:val="000000" w:themeColor="text1"/>
                <w:szCs w:val="22"/>
              </w:rPr>
            </w:pPr>
          </w:p>
          <w:p w14:paraId="42B1D7E9" w14:textId="77777777" w:rsidR="005456E4" w:rsidRDefault="005456E4" w:rsidP="005456E4">
            <w:pPr>
              <w:jc w:val="both"/>
              <w:rPr>
                <w:rFonts w:cstheme="minorHAnsi"/>
                <w:b/>
                <w:bCs/>
                <w:color w:val="000000" w:themeColor="text1"/>
                <w:szCs w:val="22"/>
              </w:rPr>
            </w:pPr>
          </w:p>
          <w:p w14:paraId="229E445D" w14:textId="77777777" w:rsidR="005456E4" w:rsidRDefault="005456E4" w:rsidP="005456E4">
            <w:pPr>
              <w:jc w:val="both"/>
              <w:rPr>
                <w:rFonts w:cstheme="minorHAnsi"/>
                <w:b/>
                <w:bCs/>
                <w:color w:val="000000" w:themeColor="text1"/>
                <w:szCs w:val="22"/>
              </w:rPr>
            </w:pPr>
          </w:p>
          <w:p w14:paraId="2B19EF41" w14:textId="77777777" w:rsidR="005456E4" w:rsidRDefault="005456E4" w:rsidP="005456E4">
            <w:pPr>
              <w:jc w:val="both"/>
              <w:rPr>
                <w:rFonts w:cstheme="minorHAnsi"/>
                <w:b/>
                <w:bCs/>
                <w:color w:val="000000" w:themeColor="text1"/>
                <w:szCs w:val="22"/>
              </w:rPr>
            </w:pPr>
          </w:p>
          <w:p w14:paraId="17EC1414" w14:textId="77777777" w:rsidR="005456E4" w:rsidRDefault="005456E4" w:rsidP="005456E4">
            <w:pPr>
              <w:jc w:val="both"/>
              <w:rPr>
                <w:rFonts w:cstheme="minorHAnsi"/>
                <w:b/>
                <w:bCs/>
                <w:color w:val="000000" w:themeColor="text1"/>
                <w:szCs w:val="22"/>
              </w:rPr>
            </w:pPr>
          </w:p>
          <w:p w14:paraId="4420A06B" w14:textId="77777777" w:rsidR="005456E4" w:rsidRDefault="005456E4" w:rsidP="005456E4">
            <w:pPr>
              <w:jc w:val="both"/>
              <w:rPr>
                <w:rFonts w:cstheme="minorHAnsi"/>
                <w:b/>
                <w:bCs/>
                <w:color w:val="000000" w:themeColor="text1"/>
                <w:szCs w:val="22"/>
              </w:rPr>
            </w:pPr>
          </w:p>
          <w:p w14:paraId="32968A4A" w14:textId="77777777" w:rsidR="005456E4" w:rsidRDefault="005456E4" w:rsidP="005456E4">
            <w:pPr>
              <w:jc w:val="both"/>
              <w:rPr>
                <w:rFonts w:cstheme="minorHAnsi"/>
                <w:b/>
                <w:bCs/>
                <w:color w:val="000000" w:themeColor="text1"/>
                <w:szCs w:val="22"/>
              </w:rPr>
            </w:pPr>
          </w:p>
          <w:p w14:paraId="7914E058" w14:textId="5B626779" w:rsidR="005456E4" w:rsidRDefault="005456E4" w:rsidP="005456E4">
            <w:pPr>
              <w:jc w:val="both"/>
              <w:rPr>
                <w:rFonts w:cstheme="minorHAnsi"/>
                <w:b/>
                <w:bCs/>
                <w:color w:val="000000" w:themeColor="text1"/>
                <w:szCs w:val="22"/>
              </w:rPr>
            </w:pPr>
          </w:p>
          <w:p w14:paraId="69287D92" w14:textId="51664A77" w:rsidR="00A26C40" w:rsidRDefault="00A26C40" w:rsidP="005456E4">
            <w:pPr>
              <w:jc w:val="both"/>
              <w:rPr>
                <w:rFonts w:cstheme="minorHAnsi"/>
                <w:b/>
                <w:bCs/>
                <w:color w:val="000000" w:themeColor="text1"/>
                <w:szCs w:val="22"/>
              </w:rPr>
            </w:pPr>
          </w:p>
          <w:p w14:paraId="5C439DCE" w14:textId="2909DB3A" w:rsidR="00A26C40" w:rsidRDefault="00A26C40" w:rsidP="005456E4">
            <w:pPr>
              <w:jc w:val="both"/>
              <w:rPr>
                <w:rFonts w:cstheme="minorHAnsi"/>
                <w:b/>
                <w:bCs/>
                <w:color w:val="000000" w:themeColor="text1"/>
                <w:szCs w:val="22"/>
              </w:rPr>
            </w:pPr>
          </w:p>
          <w:p w14:paraId="7A2C0F6B" w14:textId="0758636D" w:rsidR="00A26C40" w:rsidRDefault="00A26C40" w:rsidP="005456E4">
            <w:pPr>
              <w:jc w:val="both"/>
              <w:rPr>
                <w:rFonts w:cstheme="minorHAnsi"/>
                <w:b/>
                <w:bCs/>
                <w:color w:val="000000" w:themeColor="text1"/>
                <w:szCs w:val="22"/>
              </w:rPr>
            </w:pPr>
          </w:p>
          <w:p w14:paraId="64EB0145" w14:textId="269CA882" w:rsidR="00A26C40" w:rsidRDefault="00A26C40" w:rsidP="005456E4">
            <w:pPr>
              <w:jc w:val="both"/>
              <w:rPr>
                <w:rFonts w:cstheme="minorHAnsi"/>
                <w:b/>
                <w:bCs/>
                <w:color w:val="000000" w:themeColor="text1"/>
                <w:szCs w:val="22"/>
              </w:rPr>
            </w:pPr>
          </w:p>
          <w:p w14:paraId="62F9410A" w14:textId="0F411738" w:rsidR="00A26C40" w:rsidRDefault="00A26C40" w:rsidP="005456E4">
            <w:pPr>
              <w:jc w:val="both"/>
              <w:rPr>
                <w:rFonts w:cstheme="minorHAnsi"/>
                <w:b/>
                <w:bCs/>
                <w:color w:val="000000" w:themeColor="text1"/>
                <w:szCs w:val="22"/>
              </w:rPr>
            </w:pPr>
          </w:p>
          <w:p w14:paraId="4F24791D" w14:textId="45472919" w:rsidR="00A26C40" w:rsidRDefault="00A26C40" w:rsidP="005456E4">
            <w:pPr>
              <w:jc w:val="both"/>
              <w:rPr>
                <w:rFonts w:cstheme="minorHAnsi"/>
                <w:b/>
                <w:bCs/>
                <w:color w:val="000000" w:themeColor="text1"/>
                <w:szCs w:val="22"/>
              </w:rPr>
            </w:pPr>
          </w:p>
          <w:p w14:paraId="56007C92" w14:textId="6BB7DABB" w:rsidR="00A26C40" w:rsidRDefault="00A26C40" w:rsidP="005456E4">
            <w:pPr>
              <w:jc w:val="both"/>
              <w:rPr>
                <w:rFonts w:cstheme="minorHAnsi"/>
                <w:b/>
                <w:bCs/>
                <w:color w:val="000000" w:themeColor="text1"/>
                <w:szCs w:val="22"/>
              </w:rPr>
            </w:pPr>
          </w:p>
          <w:p w14:paraId="074F3524" w14:textId="04B66DA3" w:rsidR="00A26C40" w:rsidRDefault="00A26C40" w:rsidP="005456E4">
            <w:pPr>
              <w:jc w:val="both"/>
              <w:rPr>
                <w:rFonts w:cstheme="minorHAnsi"/>
                <w:b/>
                <w:bCs/>
                <w:color w:val="000000" w:themeColor="text1"/>
                <w:szCs w:val="22"/>
              </w:rPr>
            </w:pPr>
          </w:p>
          <w:p w14:paraId="6598CB99" w14:textId="31C78E11" w:rsidR="00A26C40" w:rsidRDefault="00A26C40" w:rsidP="005456E4">
            <w:pPr>
              <w:jc w:val="both"/>
              <w:rPr>
                <w:rFonts w:cstheme="minorHAnsi"/>
                <w:b/>
                <w:bCs/>
                <w:color w:val="000000" w:themeColor="text1"/>
                <w:szCs w:val="22"/>
              </w:rPr>
            </w:pPr>
          </w:p>
          <w:p w14:paraId="4FA1E1B7" w14:textId="105D0486" w:rsidR="00A26C40" w:rsidRDefault="00A26C40" w:rsidP="005456E4">
            <w:pPr>
              <w:jc w:val="both"/>
              <w:rPr>
                <w:rFonts w:cstheme="minorHAnsi"/>
                <w:b/>
                <w:bCs/>
                <w:color w:val="000000" w:themeColor="text1"/>
                <w:szCs w:val="22"/>
              </w:rPr>
            </w:pPr>
          </w:p>
          <w:p w14:paraId="5B833064" w14:textId="52E45082" w:rsidR="00A26C40" w:rsidRDefault="00A26C40" w:rsidP="005456E4">
            <w:pPr>
              <w:jc w:val="both"/>
              <w:rPr>
                <w:rFonts w:cstheme="minorHAnsi"/>
                <w:b/>
                <w:bCs/>
                <w:color w:val="000000" w:themeColor="text1"/>
                <w:szCs w:val="22"/>
              </w:rPr>
            </w:pPr>
          </w:p>
          <w:p w14:paraId="1BF15F73" w14:textId="15E7788D" w:rsidR="00A26C40" w:rsidRDefault="00A26C40" w:rsidP="005456E4">
            <w:pPr>
              <w:jc w:val="both"/>
              <w:rPr>
                <w:rFonts w:cstheme="minorHAnsi"/>
                <w:b/>
                <w:bCs/>
                <w:color w:val="000000" w:themeColor="text1"/>
                <w:szCs w:val="22"/>
              </w:rPr>
            </w:pPr>
          </w:p>
          <w:p w14:paraId="6C086E6B" w14:textId="1A80FDBA" w:rsidR="00A26C40" w:rsidRDefault="00A26C40" w:rsidP="005456E4">
            <w:pPr>
              <w:jc w:val="both"/>
              <w:rPr>
                <w:rFonts w:cstheme="minorHAnsi"/>
                <w:b/>
                <w:bCs/>
                <w:color w:val="000000" w:themeColor="text1"/>
                <w:szCs w:val="22"/>
              </w:rPr>
            </w:pPr>
          </w:p>
          <w:p w14:paraId="61928FFA" w14:textId="4EAA47A1" w:rsidR="00A26C40" w:rsidRDefault="00A26C40" w:rsidP="005456E4">
            <w:pPr>
              <w:jc w:val="both"/>
              <w:rPr>
                <w:rFonts w:cstheme="minorHAnsi"/>
                <w:b/>
                <w:bCs/>
                <w:color w:val="000000" w:themeColor="text1"/>
                <w:szCs w:val="22"/>
              </w:rPr>
            </w:pPr>
          </w:p>
          <w:p w14:paraId="758AD536" w14:textId="6A225DC5" w:rsidR="00A26C40" w:rsidRDefault="00A26C40" w:rsidP="005456E4">
            <w:pPr>
              <w:jc w:val="both"/>
              <w:rPr>
                <w:rFonts w:cstheme="minorHAnsi"/>
                <w:b/>
                <w:bCs/>
                <w:color w:val="000000" w:themeColor="text1"/>
                <w:szCs w:val="22"/>
              </w:rPr>
            </w:pPr>
          </w:p>
          <w:p w14:paraId="437430CC" w14:textId="5B80E0F8" w:rsidR="00A26C40" w:rsidRDefault="00A26C40" w:rsidP="005456E4">
            <w:pPr>
              <w:jc w:val="both"/>
              <w:rPr>
                <w:rFonts w:cstheme="minorHAnsi"/>
                <w:b/>
                <w:bCs/>
                <w:color w:val="000000" w:themeColor="text1"/>
                <w:szCs w:val="22"/>
              </w:rPr>
            </w:pPr>
          </w:p>
          <w:p w14:paraId="7A436248" w14:textId="77777777" w:rsidR="00A26C40" w:rsidRDefault="00A26C40" w:rsidP="005456E4">
            <w:pPr>
              <w:jc w:val="both"/>
              <w:rPr>
                <w:rFonts w:cstheme="minorHAnsi"/>
                <w:b/>
                <w:bCs/>
                <w:color w:val="000000" w:themeColor="text1"/>
                <w:szCs w:val="22"/>
              </w:rPr>
            </w:pPr>
          </w:p>
          <w:p w14:paraId="71105E97" w14:textId="77777777" w:rsidR="005456E4" w:rsidRDefault="005456E4" w:rsidP="005456E4">
            <w:pPr>
              <w:jc w:val="both"/>
              <w:rPr>
                <w:rFonts w:cstheme="minorHAnsi"/>
                <w:b/>
                <w:bCs/>
                <w:color w:val="000000" w:themeColor="text1"/>
                <w:szCs w:val="22"/>
              </w:rPr>
            </w:pPr>
          </w:p>
          <w:p w14:paraId="22A33A90" w14:textId="1C09AD36" w:rsidR="005456E4" w:rsidRDefault="005456E4" w:rsidP="005456E4">
            <w:pPr>
              <w:jc w:val="both"/>
              <w:rPr>
                <w:rFonts w:cstheme="minorHAnsi"/>
                <w:b/>
                <w:bCs/>
                <w:color w:val="000000" w:themeColor="text1"/>
                <w:szCs w:val="22"/>
              </w:rPr>
            </w:pPr>
          </w:p>
        </w:tc>
      </w:tr>
    </w:tbl>
    <w:p w14:paraId="2DE37401" w14:textId="77777777" w:rsidR="00A26C40" w:rsidRDefault="00A26C40" w:rsidP="00A26C40">
      <w:pPr>
        <w:jc w:val="both"/>
        <w:rPr>
          <w:rFonts w:cstheme="minorHAnsi"/>
          <w:b/>
          <w:bCs/>
          <w:color w:val="000000" w:themeColor="text1"/>
        </w:rPr>
      </w:pPr>
    </w:p>
    <w:p w14:paraId="5D6DB45D" w14:textId="6A5DDC90" w:rsidR="00A26C40" w:rsidRDefault="00A26C40" w:rsidP="00A26C40">
      <w:pPr>
        <w:jc w:val="both"/>
        <w:rPr>
          <w:rFonts w:cstheme="minorHAnsi"/>
          <w:b/>
          <w:bCs/>
          <w:color w:val="FF0000"/>
        </w:rPr>
      </w:pPr>
      <w:r>
        <w:rPr>
          <w:rFonts w:cstheme="minorHAnsi"/>
          <w:b/>
          <w:bCs/>
          <w:color w:val="000000" w:themeColor="text1"/>
        </w:rPr>
        <w:t>Question 2:</w:t>
      </w:r>
      <w:r>
        <w:rPr>
          <w:rFonts w:cstheme="minorHAnsi"/>
          <w:bCs/>
          <w:color w:val="000000" w:themeColor="text1"/>
        </w:rPr>
        <w:t xml:space="preserve"> It is now 6 months later and </w:t>
      </w:r>
      <w:proofErr w:type="spellStart"/>
      <w:r>
        <w:rPr>
          <w:rFonts w:cstheme="minorHAnsi"/>
          <w:bCs/>
          <w:color w:val="000000" w:themeColor="text1"/>
        </w:rPr>
        <w:t>StudyMate</w:t>
      </w:r>
      <w:proofErr w:type="spellEnd"/>
      <w:r>
        <w:rPr>
          <w:rFonts w:cstheme="minorHAnsi"/>
          <w:bCs/>
          <w:color w:val="000000" w:themeColor="text1"/>
        </w:rPr>
        <w:t xml:space="preserve"> Pty is in the process of reviewing all their policies. </w:t>
      </w:r>
      <w:r>
        <w:rPr>
          <w:rFonts w:cstheme="minorHAnsi"/>
          <w:bCs/>
        </w:rPr>
        <w:t>What is the process for updating the existing copyright policy?</w:t>
      </w:r>
    </w:p>
    <w:tbl>
      <w:tblPr>
        <w:tblStyle w:val="TableGrid"/>
        <w:tblW w:w="0" w:type="auto"/>
        <w:tblLook w:val="04A0" w:firstRow="1" w:lastRow="0" w:firstColumn="1" w:lastColumn="0" w:noHBand="0" w:noVBand="1"/>
      </w:tblPr>
      <w:tblGrid>
        <w:gridCol w:w="9016"/>
      </w:tblGrid>
      <w:tr w:rsidR="00A26C40" w14:paraId="3C74AC99" w14:textId="77777777" w:rsidTr="00A26C40">
        <w:tc>
          <w:tcPr>
            <w:tcW w:w="9016" w:type="dxa"/>
          </w:tcPr>
          <w:p w14:paraId="59E2D4C6" w14:textId="77777777" w:rsidR="00A26C40" w:rsidRDefault="00A26C40">
            <w:pPr>
              <w:rPr>
                <w:rFonts w:eastAsiaTheme="majorEastAsia" w:cstheme="minorHAnsi"/>
                <w:b/>
                <w:bCs/>
                <w:color w:val="002060"/>
                <w:sz w:val="28"/>
                <w:szCs w:val="28"/>
              </w:rPr>
            </w:pPr>
          </w:p>
          <w:p w14:paraId="7F58D7D6" w14:textId="77777777" w:rsidR="00A26C40" w:rsidRDefault="00A26C40">
            <w:pPr>
              <w:rPr>
                <w:rFonts w:eastAsiaTheme="majorEastAsia" w:cstheme="minorHAnsi"/>
                <w:b/>
                <w:bCs/>
                <w:color w:val="002060"/>
                <w:sz w:val="28"/>
                <w:szCs w:val="28"/>
              </w:rPr>
            </w:pPr>
          </w:p>
          <w:p w14:paraId="29807B6B" w14:textId="061E5C58" w:rsidR="00A26C40" w:rsidRDefault="00A26C40">
            <w:pPr>
              <w:rPr>
                <w:rFonts w:eastAsiaTheme="majorEastAsia" w:cstheme="minorHAnsi"/>
                <w:b/>
                <w:bCs/>
                <w:color w:val="002060"/>
                <w:sz w:val="28"/>
                <w:szCs w:val="28"/>
              </w:rPr>
            </w:pPr>
          </w:p>
          <w:p w14:paraId="55C95CEE" w14:textId="28FF02CF" w:rsidR="00A26C40" w:rsidRDefault="00A26C40">
            <w:pPr>
              <w:rPr>
                <w:rFonts w:eastAsiaTheme="majorEastAsia" w:cstheme="minorHAnsi"/>
                <w:b/>
                <w:bCs/>
                <w:color w:val="002060"/>
                <w:sz w:val="28"/>
                <w:szCs w:val="28"/>
              </w:rPr>
            </w:pPr>
          </w:p>
          <w:p w14:paraId="5A1B8BB3" w14:textId="6DCB3D52" w:rsidR="00A26C40" w:rsidRDefault="00A26C40">
            <w:pPr>
              <w:rPr>
                <w:rFonts w:eastAsiaTheme="majorEastAsia" w:cstheme="minorHAnsi"/>
                <w:b/>
                <w:bCs/>
                <w:color w:val="002060"/>
                <w:sz w:val="28"/>
                <w:szCs w:val="28"/>
              </w:rPr>
            </w:pPr>
          </w:p>
          <w:p w14:paraId="28FC7730" w14:textId="787544C6" w:rsidR="00A26C40" w:rsidRDefault="00A26C40">
            <w:pPr>
              <w:rPr>
                <w:rFonts w:eastAsiaTheme="majorEastAsia" w:cstheme="minorHAnsi"/>
                <w:b/>
                <w:bCs/>
                <w:color w:val="002060"/>
                <w:sz w:val="28"/>
                <w:szCs w:val="28"/>
              </w:rPr>
            </w:pPr>
          </w:p>
          <w:p w14:paraId="45DC660D" w14:textId="3343DFF5" w:rsidR="00A26C40" w:rsidRDefault="00A26C40">
            <w:pPr>
              <w:rPr>
                <w:rFonts w:eastAsiaTheme="majorEastAsia" w:cstheme="minorHAnsi"/>
                <w:b/>
                <w:bCs/>
                <w:color w:val="002060"/>
                <w:sz w:val="28"/>
                <w:szCs w:val="28"/>
              </w:rPr>
            </w:pPr>
          </w:p>
          <w:p w14:paraId="4DF38EAC" w14:textId="13B54011" w:rsidR="00A26C40" w:rsidRDefault="00A26C40">
            <w:pPr>
              <w:rPr>
                <w:rFonts w:eastAsiaTheme="majorEastAsia" w:cstheme="minorHAnsi"/>
                <w:b/>
                <w:bCs/>
                <w:color w:val="002060"/>
                <w:sz w:val="28"/>
                <w:szCs w:val="28"/>
              </w:rPr>
            </w:pPr>
          </w:p>
          <w:p w14:paraId="2B678F03" w14:textId="3EE640D4" w:rsidR="00A26C40" w:rsidRDefault="00A26C40">
            <w:pPr>
              <w:rPr>
                <w:rFonts w:eastAsiaTheme="majorEastAsia" w:cstheme="minorHAnsi"/>
                <w:b/>
                <w:bCs/>
                <w:color w:val="002060"/>
                <w:sz w:val="28"/>
                <w:szCs w:val="28"/>
              </w:rPr>
            </w:pPr>
          </w:p>
          <w:p w14:paraId="2251DD95" w14:textId="39AE6B6E" w:rsidR="00A26C40" w:rsidRDefault="00A26C40">
            <w:pPr>
              <w:rPr>
                <w:rFonts w:eastAsiaTheme="majorEastAsia" w:cstheme="minorHAnsi"/>
                <w:b/>
                <w:bCs/>
                <w:color w:val="002060"/>
                <w:sz w:val="28"/>
                <w:szCs w:val="28"/>
              </w:rPr>
            </w:pPr>
          </w:p>
          <w:p w14:paraId="735C2DAE" w14:textId="77777777" w:rsidR="00A26C40" w:rsidRDefault="00A26C40">
            <w:pPr>
              <w:rPr>
                <w:rFonts w:eastAsiaTheme="majorEastAsia" w:cstheme="minorHAnsi"/>
                <w:b/>
                <w:bCs/>
                <w:color w:val="002060"/>
                <w:sz w:val="28"/>
                <w:szCs w:val="28"/>
              </w:rPr>
            </w:pPr>
          </w:p>
          <w:p w14:paraId="721E7917" w14:textId="77777777" w:rsidR="00A26C40" w:rsidRDefault="00A26C40">
            <w:pPr>
              <w:rPr>
                <w:rFonts w:eastAsiaTheme="majorEastAsia" w:cstheme="minorHAnsi"/>
                <w:b/>
                <w:bCs/>
                <w:color w:val="002060"/>
                <w:sz w:val="28"/>
                <w:szCs w:val="28"/>
              </w:rPr>
            </w:pPr>
          </w:p>
          <w:p w14:paraId="40721452" w14:textId="77777777" w:rsidR="00A26C40" w:rsidRDefault="00A26C40">
            <w:pPr>
              <w:rPr>
                <w:rFonts w:eastAsiaTheme="majorEastAsia" w:cstheme="minorHAnsi"/>
                <w:b/>
                <w:bCs/>
                <w:color w:val="002060"/>
                <w:sz w:val="28"/>
                <w:szCs w:val="28"/>
              </w:rPr>
            </w:pPr>
          </w:p>
          <w:p w14:paraId="6D107A2F" w14:textId="77777777" w:rsidR="00A26C40" w:rsidRDefault="00A26C40">
            <w:pPr>
              <w:rPr>
                <w:rFonts w:eastAsiaTheme="majorEastAsia" w:cstheme="minorHAnsi"/>
                <w:b/>
                <w:bCs/>
                <w:color w:val="002060"/>
                <w:sz w:val="28"/>
                <w:szCs w:val="28"/>
              </w:rPr>
            </w:pPr>
          </w:p>
          <w:p w14:paraId="3A401E5B" w14:textId="77777777" w:rsidR="00A26C40" w:rsidRDefault="00A26C40">
            <w:pPr>
              <w:rPr>
                <w:rFonts w:eastAsiaTheme="majorEastAsia" w:cstheme="minorHAnsi"/>
                <w:b/>
                <w:bCs/>
                <w:color w:val="002060"/>
                <w:sz w:val="28"/>
                <w:szCs w:val="28"/>
              </w:rPr>
            </w:pPr>
          </w:p>
          <w:p w14:paraId="5460DDFF" w14:textId="77777777" w:rsidR="00A26C40" w:rsidRDefault="00A26C40">
            <w:pPr>
              <w:rPr>
                <w:rFonts w:eastAsiaTheme="majorEastAsia" w:cstheme="minorHAnsi"/>
                <w:b/>
                <w:bCs/>
                <w:color w:val="002060"/>
                <w:sz w:val="28"/>
                <w:szCs w:val="28"/>
              </w:rPr>
            </w:pPr>
          </w:p>
          <w:p w14:paraId="388D001F" w14:textId="77777777" w:rsidR="00A26C40" w:rsidRDefault="00A26C40">
            <w:pPr>
              <w:rPr>
                <w:rFonts w:eastAsiaTheme="majorEastAsia" w:cstheme="minorHAnsi"/>
                <w:b/>
                <w:bCs/>
                <w:color w:val="002060"/>
                <w:sz w:val="28"/>
                <w:szCs w:val="28"/>
              </w:rPr>
            </w:pPr>
          </w:p>
          <w:p w14:paraId="06E1524E" w14:textId="77777777" w:rsidR="00A26C40" w:rsidRDefault="00A26C40">
            <w:pPr>
              <w:rPr>
                <w:rFonts w:eastAsiaTheme="majorEastAsia" w:cstheme="minorHAnsi"/>
                <w:b/>
                <w:bCs/>
                <w:color w:val="002060"/>
                <w:sz w:val="28"/>
                <w:szCs w:val="28"/>
              </w:rPr>
            </w:pPr>
          </w:p>
          <w:p w14:paraId="009D7132" w14:textId="77777777" w:rsidR="00A26C40" w:rsidRDefault="00A26C40">
            <w:pPr>
              <w:rPr>
                <w:rFonts w:eastAsiaTheme="majorEastAsia" w:cstheme="minorHAnsi"/>
                <w:b/>
                <w:bCs/>
                <w:color w:val="002060"/>
                <w:sz w:val="28"/>
                <w:szCs w:val="28"/>
              </w:rPr>
            </w:pPr>
          </w:p>
          <w:p w14:paraId="76A3D892" w14:textId="77777777" w:rsidR="00A26C40" w:rsidRDefault="00A26C40">
            <w:pPr>
              <w:rPr>
                <w:rFonts w:eastAsiaTheme="majorEastAsia" w:cstheme="minorHAnsi"/>
                <w:b/>
                <w:bCs/>
                <w:color w:val="002060"/>
                <w:sz w:val="28"/>
                <w:szCs w:val="28"/>
              </w:rPr>
            </w:pPr>
          </w:p>
          <w:p w14:paraId="658B8C1A" w14:textId="77777777" w:rsidR="00A26C40" w:rsidRDefault="00A26C40">
            <w:pPr>
              <w:rPr>
                <w:rFonts w:eastAsiaTheme="majorEastAsia" w:cstheme="minorHAnsi"/>
                <w:b/>
                <w:bCs/>
                <w:color w:val="002060"/>
                <w:sz w:val="28"/>
                <w:szCs w:val="28"/>
              </w:rPr>
            </w:pPr>
          </w:p>
          <w:p w14:paraId="256AC38B" w14:textId="77777777" w:rsidR="00A26C40" w:rsidRDefault="00A26C40">
            <w:pPr>
              <w:rPr>
                <w:rFonts w:eastAsiaTheme="majorEastAsia" w:cstheme="minorHAnsi"/>
                <w:b/>
                <w:bCs/>
                <w:color w:val="002060"/>
                <w:sz w:val="28"/>
                <w:szCs w:val="28"/>
              </w:rPr>
            </w:pPr>
          </w:p>
          <w:p w14:paraId="2098E39B" w14:textId="77777777" w:rsidR="00A26C40" w:rsidRDefault="00A26C40">
            <w:pPr>
              <w:rPr>
                <w:rFonts w:eastAsiaTheme="majorEastAsia" w:cstheme="minorHAnsi"/>
                <w:b/>
                <w:bCs/>
                <w:color w:val="002060"/>
                <w:sz w:val="28"/>
                <w:szCs w:val="28"/>
              </w:rPr>
            </w:pPr>
          </w:p>
          <w:p w14:paraId="22579590" w14:textId="77777777" w:rsidR="00A26C40" w:rsidRDefault="00A26C40">
            <w:pPr>
              <w:rPr>
                <w:rFonts w:eastAsiaTheme="majorEastAsia" w:cstheme="minorHAnsi"/>
                <w:b/>
                <w:bCs/>
                <w:color w:val="002060"/>
                <w:sz w:val="28"/>
                <w:szCs w:val="28"/>
              </w:rPr>
            </w:pPr>
          </w:p>
          <w:p w14:paraId="5A57E340" w14:textId="77777777" w:rsidR="00A26C40" w:rsidRDefault="00A26C40">
            <w:pPr>
              <w:rPr>
                <w:rFonts w:eastAsiaTheme="majorEastAsia" w:cstheme="minorHAnsi"/>
                <w:b/>
                <w:bCs/>
                <w:color w:val="002060"/>
                <w:sz w:val="28"/>
                <w:szCs w:val="28"/>
              </w:rPr>
            </w:pPr>
          </w:p>
          <w:p w14:paraId="74F77323" w14:textId="77777777" w:rsidR="00A26C40" w:rsidRDefault="00A26C40">
            <w:pPr>
              <w:rPr>
                <w:rFonts w:eastAsiaTheme="majorEastAsia" w:cstheme="minorHAnsi"/>
                <w:b/>
                <w:bCs/>
                <w:color w:val="002060"/>
                <w:sz w:val="28"/>
                <w:szCs w:val="28"/>
              </w:rPr>
            </w:pPr>
          </w:p>
          <w:p w14:paraId="789F60D7" w14:textId="77777777" w:rsidR="00A26C40" w:rsidRDefault="00A26C40">
            <w:pPr>
              <w:rPr>
                <w:rFonts w:eastAsiaTheme="majorEastAsia" w:cstheme="minorHAnsi"/>
                <w:b/>
                <w:bCs/>
                <w:color w:val="002060"/>
                <w:sz w:val="28"/>
                <w:szCs w:val="28"/>
              </w:rPr>
            </w:pPr>
          </w:p>
          <w:p w14:paraId="2E7110B0" w14:textId="77777777" w:rsidR="00A26C40" w:rsidRDefault="00A26C40">
            <w:pPr>
              <w:rPr>
                <w:rFonts w:eastAsiaTheme="majorEastAsia" w:cstheme="minorHAnsi"/>
                <w:b/>
                <w:bCs/>
                <w:color w:val="002060"/>
                <w:sz w:val="28"/>
                <w:szCs w:val="28"/>
              </w:rPr>
            </w:pPr>
          </w:p>
          <w:p w14:paraId="29311795" w14:textId="77777777" w:rsidR="00A26C40" w:rsidRDefault="00A26C40">
            <w:pPr>
              <w:rPr>
                <w:rFonts w:eastAsiaTheme="majorEastAsia" w:cstheme="minorHAnsi"/>
                <w:b/>
                <w:bCs/>
                <w:color w:val="002060"/>
                <w:sz w:val="28"/>
                <w:szCs w:val="28"/>
              </w:rPr>
            </w:pPr>
          </w:p>
          <w:p w14:paraId="15F03D84" w14:textId="429A014F" w:rsidR="00A26C40" w:rsidRDefault="00A26C40">
            <w:pPr>
              <w:rPr>
                <w:rFonts w:eastAsiaTheme="majorEastAsia" w:cstheme="minorHAnsi"/>
                <w:b/>
                <w:bCs/>
                <w:color w:val="002060"/>
                <w:sz w:val="28"/>
                <w:szCs w:val="28"/>
              </w:rPr>
            </w:pPr>
          </w:p>
        </w:tc>
      </w:tr>
    </w:tbl>
    <w:p w14:paraId="033F9AD1" w14:textId="77777777" w:rsidR="00A26C40" w:rsidRDefault="00A26C40">
      <w:pPr>
        <w:rPr>
          <w:rFonts w:eastAsiaTheme="majorEastAsia" w:cstheme="minorHAnsi"/>
          <w:b/>
          <w:bCs/>
          <w:color w:val="002060"/>
          <w:sz w:val="28"/>
          <w:szCs w:val="28"/>
        </w:rPr>
      </w:pPr>
      <w:r>
        <w:rPr>
          <w:rFonts w:eastAsiaTheme="majorEastAsia" w:cstheme="minorHAnsi"/>
          <w:b/>
          <w:bCs/>
          <w:color w:val="002060"/>
          <w:sz w:val="28"/>
          <w:szCs w:val="28"/>
        </w:rPr>
        <w:br w:type="page"/>
      </w:r>
    </w:p>
    <w:p w14:paraId="5268CD25" w14:textId="4E1B2AA3" w:rsidR="00100C2D" w:rsidRPr="00100C2D" w:rsidRDefault="00100C2D" w:rsidP="00100C2D">
      <w:pPr>
        <w:jc w:val="both"/>
        <w:rPr>
          <w:rFonts w:eastAsiaTheme="majorEastAsia" w:cstheme="minorHAnsi"/>
          <w:b/>
          <w:bCs/>
          <w:color w:val="002060"/>
          <w:sz w:val="28"/>
          <w:szCs w:val="28"/>
        </w:rPr>
      </w:pPr>
      <w:r w:rsidRPr="00100C2D">
        <w:rPr>
          <w:rFonts w:eastAsiaTheme="majorEastAsia" w:cstheme="minorHAnsi"/>
          <w:b/>
          <w:bCs/>
          <w:color w:val="002060"/>
          <w:sz w:val="28"/>
          <w:szCs w:val="28"/>
        </w:rPr>
        <w:t xml:space="preserve">Activity 2:  </w:t>
      </w:r>
    </w:p>
    <w:p w14:paraId="2EF04DE8" w14:textId="77777777" w:rsidR="00A26C40" w:rsidRDefault="00A26C40" w:rsidP="00A26C40">
      <w:pPr>
        <w:jc w:val="both"/>
        <w:rPr>
          <w:rFonts w:cstheme="minorHAnsi"/>
          <w:color w:val="000000" w:themeColor="text1"/>
        </w:rPr>
      </w:pPr>
      <w:r>
        <w:rPr>
          <w:rFonts w:cstheme="minorHAnsi"/>
          <w:color w:val="000000" w:themeColor="text1"/>
        </w:rPr>
        <w:t>HNA is a multinational corporation and has always work followed legislations and standards in every country they are operating in. They are now going to setup a new business in Australia. You are the Operations Manager and it is your responsibility to make sure you that all policies and procedures in the business comply with Australian legislations and standards.</w:t>
      </w:r>
    </w:p>
    <w:p w14:paraId="53E99625" w14:textId="77777777" w:rsidR="00A26C40" w:rsidRDefault="00A26C40" w:rsidP="00A26C40">
      <w:pPr>
        <w:jc w:val="both"/>
        <w:rPr>
          <w:rFonts w:cstheme="minorHAnsi"/>
          <w:bCs/>
          <w:color w:val="000000" w:themeColor="text1"/>
          <w:szCs w:val="22"/>
        </w:rPr>
      </w:pPr>
      <w:bookmarkStart w:id="5" w:name="_Hlk486504713"/>
      <w:r>
        <w:rPr>
          <w:rFonts w:cstheme="minorHAnsi"/>
          <w:b/>
          <w:bCs/>
          <w:color w:val="000000" w:themeColor="text1"/>
          <w:szCs w:val="22"/>
        </w:rPr>
        <w:t>Question 1:</w:t>
      </w:r>
      <w:r>
        <w:rPr>
          <w:rFonts w:cstheme="minorHAnsi"/>
          <w:bCs/>
          <w:color w:val="000000" w:themeColor="text1"/>
          <w:szCs w:val="22"/>
        </w:rPr>
        <w:t xml:space="preserve"> What are the procedures that need to be used to design a privacy policy and a copyright policy? </w:t>
      </w:r>
    </w:p>
    <w:bookmarkEnd w:id="5"/>
    <w:tbl>
      <w:tblPr>
        <w:tblStyle w:val="TableGrid"/>
        <w:tblW w:w="0" w:type="auto"/>
        <w:tblLook w:val="04A0" w:firstRow="1" w:lastRow="0" w:firstColumn="1" w:lastColumn="0" w:noHBand="0" w:noVBand="1"/>
      </w:tblPr>
      <w:tblGrid>
        <w:gridCol w:w="9016"/>
      </w:tblGrid>
      <w:tr w:rsidR="00A26C40" w14:paraId="37735D19" w14:textId="77777777" w:rsidTr="00A26C40">
        <w:tc>
          <w:tcPr>
            <w:tcW w:w="9016" w:type="dxa"/>
            <w:tcBorders>
              <w:top w:val="single" w:sz="4" w:space="0" w:color="auto"/>
              <w:left w:val="single" w:sz="4" w:space="0" w:color="auto"/>
              <w:bottom w:val="single" w:sz="4" w:space="0" w:color="auto"/>
              <w:right w:val="single" w:sz="4" w:space="0" w:color="auto"/>
            </w:tcBorders>
          </w:tcPr>
          <w:p w14:paraId="4331F39D" w14:textId="77777777" w:rsidR="00A26C40" w:rsidRDefault="00A26C40">
            <w:pPr>
              <w:jc w:val="both"/>
              <w:rPr>
                <w:rFonts w:cstheme="minorHAnsi"/>
                <w:color w:val="000000" w:themeColor="text1"/>
              </w:rPr>
            </w:pPr>
          </w:p>
          <w:p w14:paraId="6E5BB6A2" w14:textId="77777777" w:rsidR="00A26C40" w:rsidRDefault="00A26C40">
            <w:pPr>
              <w:jc w:val="both"/>
              <w:rPr>
                <w:rFonts w:cstheme="minorHAnsi"/>
                <w:color w:val="000000" w:themeColor="text1"/>
              </w:rPr>
            </w:pPr>
          </w:p>
          <w:p w14:paraId="4F7A5492" w14:textId="77777777" w:rsidR="00A26C40" w:rsidRDefault="00A26C40">
            <w:pPr>
              <w:jc w:val="both"/>
              <w:rPr>
                <w:rFonts w:cstheme="minorHAnsi"/>
                <w:color w:val="000000" w:themeColor="text1"/>
              </w:rPr>
            </w:pPr>
          </w:p>
          <w:p w14:paraId="230B3849" w14:textId="77777777" w:rsidR="00A26C40" w:rsidRDefault="00A26C40">
            <w:pPr>
              <w:jc w:val="both"/>
              <w:rPr>
                <w:rFonts w:cstheme="minorHAnsi"/>
                <w:color w:val="000000" w:themeColor="text1"/>
              </w:rPr>
            </w:pPr>
          </w:p>
          <w:p w14:paraId="007B1ACC" w14:textId="77777777" w:rsidR="00A26C40" w:rsidRDefault="00A26C40">
            <w:pPr>
              <w:jc w:val="both"/>
              <w:rPr>
                <w:rFonts w:cstheme="minorHAnsi"/>
                <w:color w:val="000000" w:themeColor="text1"/>
              </w:rPr>
            </w:pPr>
          </w:p>
          <w:p w14:paraId="0DBFA229" w14:textId="77777777" w:rsidR="00A26C40" w:rsidRDefault="00A26C40">
            <w:pPr>
              <w:jc w:val="both"/>
              <w:rPr>
                <w:rFonts w:cstheme="minorHAnsi"/>
                <w:color w:val="000000" w:themeColor="text1"/>
              </w:rPr>
            </w:pPr>
          </w:p>
          <w:p w14:paraId="0BBCAC28" w14:textId="77777777" w:rsidR="00A26C40" w:rsidRDefault="00A26C40">
            <w:pPr>
              <w:jc w:val="both"/>
              <w:rPr>
                <w:rFonts w:cstheme="minorHAnsi"/>
                <w:color w:val="000000" w:themeColor="text1"/>
              </w:rPr>
            </w:pPr>
          </w:p>
          <w:p w14:paraId="60252E6B" w14:textId="77777777" w:rsidR="00A26C40" w:rsidRDefault="00A26C40">
            <w:pPr>
              <w:jc w:val="both"/>
              <w:rPr>
                <w:rFonts w:cstheme="minorHAnsi"/>
                <w:color w:val="000000" w:themeColor="text1"/>
              </w:rPr>
            </w:pPr>
          </w:p>
          <w:p w14:paraId="0D72A3B1" w14:textId="77777777" w:rsidR="00A26C40" w:rsidRDefault="00A26C40">
            <w:pPr>
              <w:jc w:val="both"/>
              <w:rPr>
                <w:rFonts w:cstheme="minorHAnsi"/>
                <w:color w:val="000000" w:themeColor="text1"/>
              </w:rPr>
            </w:pPr>
          </w:p>
          <w:p w14:paraId="01FE6CCF" w14:textId="77777777" w:rsidR="00A26C40" w:rsidRDefault="00A26C40">
            <w:pPr>
              <w:jc w:val="both"/>
              <w:rPr>
                <w:rFonts w:cstheme="minorHAnsi"/>
                <w:color w:val="000000" w:themeColor="text1"/>
              </w:rPr>
            </w:pPr>
          </w:p>
          <w:p w14:paraId="18A0FAD2" w14:textId="77777777" w:rsidR="00A26C40" w:rsidRDefault="00A26C40">
            <w:pPr>
              <w:jc w:val="both"/>
              <w:rPr>
                <w:rFonts w:cstheme="minorHAnsi"/>
                <w:color w:val="000000" w:themeColor="text1"/>
              </w:rPr>
            </w:pPr>
          </w:p>
          <w:p w14:paraId="72C317EA" w14:textId="77777777" w:rsidR="00A26C40" w:rsidRDefault="00A26C40">
            <w:pPr>
              <w:jc w:val="both"/>
              <w:rPr>
                <w:rFonts w:cstheme="minorHAnsi"/>
                <w:color w:val="000000" w:themeColor="text1"/>
              </w:rPr>
            </w:pPr>
          </w:p>
          <w:p w14:paraId="417963BE" w14:textId="77777777" w:rsidR="00A26C40" w:rsidRDefault="00A26C40">
            <w:pPr>
              <w:jc w:val="both"/>
              <w:rPr>
                <w:rFonts w:cstheme="minorHAnsi"/>
                <w:color w:val="000000" w:themeColor="text1"/>
              </w:rPr>
            </w:pPr>
          </w:p>
          <w:p w14:paraId="68F4540D" w14:textId="77777777" w:rsidR="00A26C40" w:rsidRDefault="00A26C40">
            <w:pPr>
              <w:jc w:val="both"/>
              <w:rPr>
                <w:rFonts w:cstheme="minorHAnsi"/>
                <w:color w:val="000000" w:themeColor="text1"/>
              </w:rPr>
            </w:pPr>
          </w:p>
          <w:p w14:paraId="0049635F" w14:textId="77777777" w:rsidR="00A26C40" w:rsidRDefault="00A26C40">
            <w:pPr>
              <w:jc w:val="both"/>
              <w:rPr>
                <w:rFonts w:cstheme="minorHAnsi"/>
                <w:color w:val="000000" w:themeColor="text1"/>
              </w:rPr>
            </w:pPr>
          </w:p>
          <w:p w14:paraId="1A75F587" w14:textId="77777777" w:rsidR="00A26C40" w:rsidRDefault="00A26C40">
            <w:pPr>
              <w:jc w:val="both"/>
              <w:rPr>
                <w:rFonts w:cstheme="minorHAnsi"/>
                <w:color w:val="000000" w:themeColor="text1"/>
              </w:rPr>
            </w:pPr>
          </w:p>
          <w:p w14:paraId="3A58F07F" w14:textId="77777777" w:rsidR="00A26C40" w:rsidRDefault="00A26C40">
            <w:pPr>
              <w:jc w:val="both"/>
              <w:rPr>
                <w:rFonts w:cstheme="minorHAnsi"/>
                <w:color w:val="000000" w:themeColor="text1"/>
              </w:rPr>
            </w:pPr>
          </w:p>
          <w:p w14:paraId="010EFFAE" w14:textId="77777777" w:rsidR="00A26C40" w:rsidRDefault="00A26C40">
            <w:pPr>
              <w:jc w:val="both"/>
              <w:rPr>
                <w:rFonts w:cstheme="minorHAnsi"/>
                <w:color w:val="000000" w:themeColor="text1"/>
              </w:rPr>
            </w:pPr>
          </w:p>
        </w:tc>
      </w:tr>
    </w:tbl>
    <w:p w14:paraId="5FC76C56" w14:textId="77777777" w:rsidR="00A26C40" w:rsidRDefault="00A26C40" w:rsidP="00A26C40">
      <w:pPr>
        <w:jc w:val="both"/>
        <w:rPr>
          <w:rFonts w:cstheme="minorHAnsi"/>
          <w:b/>
          <w:bCs/>
          <w:color w:val="000000" w:themeColor="text1"/>
          <w:szCs w:val="22"/>
        </w:rPr>
      </w:pPr>
    </w:p>
    <w:p w14:paraId="009405E6" w14:textId="77777777" w:rsidR="00A26C40" w:rsidRDefault="00A26C40" w:rsidP="00A26C40">
      <w:pPr>
        <w:jc w:val="both"/>
        <w:rPr>
          <w:rFonts w:cstheme="minorHAnsi"/>
          <w:bCs/>
          <w:color w:val="000000" w:themeColor="text1"/>
          <w:szCs w:val="22"/>
        </w:rPr>
      </w:pPr>
      <w:r>
        <w:rPr>
          <w:rFonts w:cstheme="minorHAnsi"/>
          <w:b/>
          <w:bCs/>
          <w:color w:val="000000" w:themeColor="text1"/>
          <w:szCs w:val="22"/>
        </w:rPr>
        <w:t>Question 2:</w:t>
      </w:r>
      <w:r>
        <w:rPr>
          <w:rFonts w:cstheme="minorHAnsi"/>
          <w:bCs/>
          <w:color w:val="000000" w:themeColor="text1"/>
          <w:szCs w:val="22"/>
        </w:rPr>
        <w:t xml:space="preserve"> What are the factors to be considered when implementing the information system security of the organisation? </w:t>
      </w:r>
    </w:p>
    <w:tbl>
      <w:tblPr>
        <w:tblStyle w:val="TableGrid"/>
        <w:tblW w:w="0" w:type="auto"/>
        <w:tblLook w:val="04A0" w:firstRow="1" w:lastRow="0" w:firstColumn="1" w:lastColumn="0" w:noHBand="0" w:noVBand="1"/>
      </w:tblPr>
      <w:tblGrid>
        <w:gridCol w:w="9016"/>
      </w:tblGrid>
      <w:tr w:rsidR="00A26C40" w14:paraId="4F8CAC7D" w14:textId="77777777" w:rsidTr="00A26C40">
        <w:tc>
          <w:tcPr>
            <w:tcW w:w="9016" w:type="dxa"/>
            <w:tcBorders>
              <w:top w:val="single" w:sz="4" w:space="0" w:color="auto"/>
              <w:left w:val="single" w:sz="4" w:space="0" w:color="auto"/>
              <w:bottom w:val="single" w:sz="4" w:space="0" w:color="auto"/>
              <w:right w:val="single" w:sz="4" w:space="0" w:color="auto"/>
            </w:tcBorders>
          </w:tcPr>
          <w:p w14:paraId="49B2F630" w14:textId="77777777" w:rsidR="00A26C40" w:rsidRDefault="00A26C40">
            <w:pPr>
              <w:jc w:val="both"/>
              <w:rPr>
                <w:rFonts w:cstheme="minorHAnsi"/>
                <w:color w:val="000000" w:themeColor="text1"/>
              </w:rPr>
            </w:pPr>
          </w:p>
          <w:p w14:paraId="719B5AAA" w14:textId="77777777" w:rsidR="00A26C40" w:rsidRDefault="00A26C40">
            <w:pPr>
              <w:jc w:val="both"/>
              <w:rPr>
                <w:rFonts w:cstheme="minorHAnsi"/>
                <w:color w:val="000000" w:themeColor="text1"/>
              </w:rPr>
            </w:pPr>
          </w:p>
          <w:p w14:paraId="6FF21F25" w14:textId="77777777" w:rsidR="00A26C40" w:rsidRDefault="00A26C40">
            <w:pPr>
              <w:jc w:val="both"/>
              <w:rPr>
                <w:rFonts w:cstheme="minorHAnsi"/>
                <w:color w:val="000000" w:themeColor="text1"/>
              </w:rPr>
            </w:pPr>
          </w:p>
          <w:p w14:paraId="36A1C428" w14:textId="77777777" w:rsidR="00A26C40" w:rsidRDefault="00A26C40">
            <w:pPr>
              <w:jc w:val="both"/>
              <w:rPr>
                <w:rFonts w:cstheme="minorHAnsi"/>
                <w:color w:val="000000" w:themeColor="text1"/>
              </w:rPr>
            </w:pPr>
          </w:p>
          <w:p w14:paraId="76EEF3CA" w14:textId="77777777" w:rsidR="00A26C40" w:rsidRDefault="00A26C40">
            <w:pPr>
              <w:jc w:val="both"/>
              <w:rPr>
                <w:rFonts w:cstheme="minorHAnsi"/>
                <w:color w:val="000000" w:themeColor="text1"/>
              </w:rPr>
            </w:pPr>
          </w:p>
          <w:p w14:paraId="480B949A" w14:textId="77777777" w:rsidR="00A26C40" w:rsidRDefault="00A26C40">
            <w:pPr>
              <w:jc w:val="both"/>
              <w:rPr>
                <w:rFonts w:cstheme="minorHAnsi"/>
                <w:color w:val="000000" w:themeColor="text1"/>
              </w:rPr>
            </w:pPr>
          </w:p>
          <w:p w14:paraId="7F50BA79" w14:textId="77777777" w:rsidR="00A26C40" w:rsidRDefault="00A26C40">
            <w:pPr>
              <w:jc w:val="both"/>
              <w:rPr>
                <w:rFonts w:cstheme="minorHAnsi"/>
                <w:color w:val="000000" w:themeColor="text1"/>
              </w:rPr>
            </w:pPr>
          </w:p>
          <w:p w14:paraId="570EAEB0" w14:textId="77777777" w:rsidR="00A26C40" w:rsidRDefault="00A26C40">
            <w:pPr>
              <w:jc w:val="both"/>
              <w:rPr>
                <w:rFonts w:cstheme="minorHAnsi"/>
                <w:color w:val="000000" w:themeColor="text1"/>
              </w:rPr>
            </w:pPr>
          </w:p>
          <w:p w14:paraId="69508428" w14:textId="77777777" w:rsidR="00A26C40" w:rsidRDefault="00A26C40">
            <w:pPr>
              <w:jc w:val="both"/>
              <w:rPr>
                <w:rFonts w:cstheme="minorHAnsi"/>
                <w:color w:val="000000" w:themeColor="text1"/>
              </w:rPr>
            </w:pPr>
          </w:p>
          <w:p w14:paraId="50EAD3CA" w14:textId="77777777" w:rsidR="00A26C40" w:rsidRDefault="00A26C40">
            <w:pPr>
              <w:jc w:val="both"/>
              <w:rPr>
                <w:rFonts w:cstheme="minorHAnsi"/>
                <w:color w:val="000000" w:themeColor="text1"/>
              </w:rPr>
            </w:pPr>
          </w:p>
          <w:p w14:paraId="5BCBBD61" w14:textId="77777777" w:rsidR="00A26C40" w:rsidRDefault="00A26C40">
            <w:pPr>
              <w:jc w:val="both"/>
              <w:rPr>
                <w:rFonts w:cstheme="minorHAnsi"/>
                <w:color w:val="000000" w:themeColor="text1"/>
              </w:rPr>
            </w:pPr>
          </w:p>
          <w:p w14:paraId="322D19A4" w14:textId="77777777" w:rsidR="00A26C40" w:rsidRDefault="00A26C40">
            <w:pPr>
              <w:jc w:val="both"/>
              <w:rPr>
                <w:rFonts w:cstheme="minorHAnsi"/>
                <w:color w:val="000000" w:themeColor="text1"/>
              </w:rPr>
            </w:pPr>
          </w:p>
          <w:p w14:paraId="073D7589" w14:textId="77777777" w:rsidR="00A26C40" w:rsidRDefault="00A26C40">
            <w:pPr>
              <w:jc w:val="both"/>
              <w:rPr>
                <w:rFonts w:cstheme="minorHAnsi"/>
                <w:color w:val="000000" w:themeColor="text1"/>
              </w:rPr>
            </w:pPr>
          </w:p>
          <w:p w14:paraId="5BD2AAC9" w14:textId="77777777" w:rsidR="00A26C40" w:rsidRDefault="00A26C40">
            <w:pPr>
              <w:jc w:val="both"/>
              <w:rPr>
                <w:rFonts w:cstheme="minorHAnsi"/>
                <w:color w:val="000000" w:themeColor="text1"/>
              </w:rPr>
            </w:pPr>
          </w:p>
          <w:p w14:paraId="3BEECCB1" w14:textId="77777777" w:rsidR="00A26C40" w:rsidRDefault="00A26C40">
            <w:pPr>
              <w:jc w:val="both"/>
              <w:rPr>
                <w:rFonts w:cstheme="minorHAnsi"/>
                <w:color w:val="000000" w:themeColor="text1"/>
              </w:rPr>
            </w:pPr>
          </w:p>
          <w:p w14:paraId="532F7CD0" w14:textId="77777777" w:rsidR="00A26C40" w:rsidRDefault="00A26C40">
            <w:pPr>
              <w:jc w:val="both"/>
              <w:rPr>
                <w:rFonts w:cstheme="minorHAnsi"/>
                <w:color w:val="000000" w:themeColor="text1"/>
              </w:rPr>
            </w:pPr>
          </w:p>
          <w:p w14:paraId="5FD42196" w14:textId="77777777" w:rsidR="00A26C40" w:rsidRDefault="00A26C40">
            <w:pPr>
              <w:jc w:val="both"/>
              <w:rPr>
                <w:rFonts w:cstheme="minorHAnsi"/>
                <w:color w:val="000000" w:themeColor="text1"/>
              </w:rPr>
            </w:pPr>
          </w:p>
          <w:p w14:paraId="68195227" w14:textId="53E628C4" w:rsidR="00A26C40" w:rsidRDefault="00A26C40">
            <w:pPr>
              <w:jc w:val="both"/>
              <w:rPr>
                <w:rFonts w:cstheme="minorHAnsi"/>
                <w:color w:val="000000" w:themeColor="text1"/>
              </w:rPr>
            </w:pPr>
          </w:p>
          <w:p w14:paraId="3FB6D221" w14:textId="77777777" w:rsidR="00A26C40" w:rsidRDefault="00A26C40">
            <w:pPr>
              <w:jc w:val="both"/>
              <w:rPr>
                <w:rFonts w:cstheme="minorHAnsi"/>
                <w:color w:val="000000" w:themeColor="text1"/>
              </w:rPr>
            </w:pPr>
          </w:p>
          <w:p w14:paraId="2E719A21" w14:textId="77777777" w:rsidR="00A26C40" w:rsidRDefault="00A26C40">
            <w:pPr>
              <w:jc w:val="both"/>
              <w:rPr>
                <w:rFonts w:cstheme="minorHAnsi"/>
                <w:color w:val="000000" w:themeColor="text1"/>
              </w:rPr>
            </w:pPr>
          </w:p>
          <w:p w14:paraId="5732B669" w14:textId="77777777" w:rsidR="00A26C40" w:rsidRDefault="00A26C40">
            <w:pPr>
              <w:jc w:val="both"/>
              <w:rPr>
                <w:rFonts w:cstheme="minorHAnsi"/>
                <w:color w:val="000000" w:themeColor="text1"/>
              </w:rPr>
            </w:pPr>
          </w:p>
        </w:tc>
      </w:tr>
    </w:tbl>
    <w:p w14:paraId="65139242" w14:textId="77777777" w:rsidR="00100C2D" w:rsidRPr="00100C2D" w:rsidRDefault="00100C2D" w:rsidP="00100C2D">
      <w:pPr>
        <w:jc w:val="both"/>
        <w:rPr>
          <w:rFonts w:eastAsiaTheme="majorEastAsia" w:cstheme="minorHAnsi"/>
          <w:b/>
          <w:bCs/>
          <w:color w:val="002060"/>
          <w:sz w:val="28"/>
          <w:szCs w:val="28"/>
        </w:rPr>
      </w:pPr>
      <w:bookmarkStart w:id="6" w:name="_Hlk486492491"/>
      <w:r w:rsidRPr="00100C2D">
        <w:rPr>
          <w:rFonts w:eastAsiaTheme="majorEastAsia" w:cstheme="minorHAnsi"/>
          <w:b/>
          <w:bCs/>
          <w:color w:val="002060"/>
          <w:sz w:val="28"/>
          <w:szCs w:val="28"/>
        </w:rPr>
        <w:t xml:space="preserve">Activity 3: </w:t>
      </w:r>
    </w:p>
    <w:bookmarkEnd w:id="6"/>
    <w:p w14:paraId="0BAC0EC7" w14:textId="77777777" w:rsidR="003F14C5" w:rsidRDefault="003F14C5" w:rsidP="003F14C5">
      <w:pPr>
        <w:jc w:val="both"/>
      </w:pPr>
      <w:r>
        <w:rPr>
          <w:rFonts w:cstheme="minorHAnsi"/>
          <w:color w:val="000000" w:themeColor="text1"/>
        </w:rPr>
        <w:t>Continuation of the scenario in Activity 2; you are also required to design and revise the privacy policies of the organisation according to Australian legislation and standards.</w:t>
      </w:r>
    </w:p>
    <w:p w14:paraId="62BF9C11" w14:textId="77777777" w:rsidR="003F14C5" w:rsidRDefault="003F14C5" w:rsidP="003F14C5">
      <w:pPr>
        <w:jc w:val="both"/>
        <w:rPr>
          <w:rFonts w:cstheme="minorHAnsi"/>
          <w:color w:val="000000" w:themeColor="text1"/>
        </w:rPr>
      </w:pPr>
      <w:r>
        <w:rPr>
          <w:rFonts w:cstheme="minorHAnsi"/>
          <w:b/>
          <w:bCs/>
          <w:color w:val="000000" w:themeColor="text1"/>
        </w:rPr>
        <w:t>Question 1:</w:t>
      </w:r>
      <w:r>
        <w:rPr>
          <w:rFonts w:cstheme="minorHAnsi"/>
          <w:bCs/>
          <w:color w:val="000000" w:themeColor="text1"/>
        </w:rPr>
        <w:t xml:space="preserve"> What are the different benefits of creating a privacy policy?</w:t>
      </w:r>
    </w:p>
    <w:tbl>
      <w:tblPr>
        <w:tblStyle w:val="TableGrid"/>
        <w:tblW w:w="0" w:type="auto"/>
        <w:tblLook w:val="04A0" w:firstRow="1" w:lastRow="0" w:firstColumn="1" w:lastColumn="0" w:noHBand="0" w:noVBand="1"/>
      </w:tblPr>
      <w:tblGrid>
        <w:gridCol w:w="9016"/>
      </w:tblGrid>
      <w:tr w:rsidR="003F14C5" w14:paraId="6F5B3CDA" w14:textId="77777777" w:rsidTr="003F14C5">
        <w:tc>
          <w:tcPr>
            <w:tcW w:w="9016" w:type="dxa"/>
            <w:tcBorders>
              <w:top w:val="single" w:sz="4" w:space="0" w:color="auto"/>
              <w:left w:val="single" w:sz="4" w:space="0" w:color="auto"/>
              <w:bottom w:val="single" w:sz="4" w:space="0" w:color="auto"/>
              <w:right w:val="single" w:sz="4" w:space="0" w:color="auto"/>
            </w:tcBorders>
          </w:tcPr>
          <w:p w14:paraId="6BD325B8" w14:textId="77777777" w:rsidR="003F14C5" w:rsidRDefault="003F14C5">
            <w:pPr>
              <w:jc w:val="both"/>
              <w:rPr>
                <w:rFonts w:cstheme="minorHAnsi"/>
                <w:color w:val="000000" w:themeColor="text1"/>
              </w:rPr>
            </w:pPr>
            <w:bookmarkStart w:id="7" w:name="_Hlk486493738"/>
          </w:p>
          <w:p w14:paraId="1E5AF31D" w14:textId="77777777" w:rsidR="003F14C5" w:rsidRDefault="003F14C5">
            <w:pPr>
              <w:jc w:val="both"/>
              <w:rPr>
                <w:rFonts w:cstheme="minorHAnsi"/>
                <w:color w:val="000000" w:themeColor="text1"/>
              </w:rPr>
            </w:pPr>
          </w:p>
          <w:p w14:paraId="222D6F56" w14:textId="77777777" w:rsidR="003F14C5" w:rsidRDefault="003F14C5">
            <w:pPr>
              <w:jc w:val="both"/>
              <w:rPr>
                <w:rFonts w:cstheme="minorHAnsi"/>
                <w:color w:val="000000" w:themeColor="text1"/>
              </w:rPr>
            </w:pPr>
          </w:p>
          <w:p w14:paraId="4414FAE0" w14:textId="77777777" w:rsidR="003F14C5" w:rsidRDefault="003F14C5">
            <w:pPr>
              <w:jc w:val="both"/>
              <w:rPr>
                <w:rFonts w:cstheme="minorHAnsi"/>
                <w:color w:val="000000" w:themeColor="text1"/>
              </w:rPr>
            </w:pPr>
          </w:p>
          <w:p w14:paraId="73E94BE6" w14:textId="77777777" w:rsidR="003F14C5" w:rsidRDefault="003F14C5">
            <w:pPr>
              <w:jc w:val="both"/>
              <w:rPr>
                <w:rFonts w:cstheme="minorHAnsi"/>
                <w:color w:val="000000" w:themeColor="text1"/>
              </w:rPr>
            </w:pPr>
          </w:p>
          <w:p w14:paraId="58119F4E" w14:textId="77777777" w:rsidR="003F14C5" w:rsidRDefault="003F14C5">
            <w:pPr>
              <w:jc w:val="both"/>
              <w:rPr>
                <w:rFonts w:cstheme="minorHAnsi"/>
                <w:color w:val="000000" w:themeColor="text1"/>
              </w:rPr>
            </w:pPr>
          </w:p>
          <w:p w14:paraId="37194AC7" w14:textId="77777777" w:rsidR="003F14C5" w:rsidRDefault="003F14C5">
            <w:pPr>
              <w:jc w:val="both"/>
              <w:rPr>
                <w:rFonts w:cstheme="minorHAnsi"/>
                <w:color w:val="000000" w:themeColor="text1"/>
              </w:rPr>
            </w:pPr>
          </w:p>
          <w:p w14:paraId="60568D28" w14:textId="77777777" w:rsidR="003F14C5" w:rsidRDefault="003F14C5">
            <w:pPr>
              <w:jc w:val="both"/>
              <w:rPr>
                <w:rFonts w:cstheme="minorHAnsi"/>
                <w:color w:val="000000" w:themeColor="text1"/>
              </w:rPr>
            </w:pPr>
          </w:p>
          <w:p w14:paraId="737221B4" w14:textId="77777777" w:rsidR="003F14C5" w:rsidRDefault="003F14C5">
            <w:pPr>
              <w:jc w:val="both"/>
              <w:rPr>
                <w:rFonts w:cstheme="minorHAnsi"/>
                <w:color w:val="000000" w:themeColor="text1"/>
              </w:rPr>
            </w:pPr>
          </w:p>
          <w:p w14:paraId="7C83DEFD" w14:textId="77777777" w:rsidR="003F14C5" w:rsidRDefault="003F14C5">
            <w:pPr>
              <w:jc w:val="both"/>
              <w:rPr>
                <w:rFonts w:cstheme="minorHAnsi"/>
                <w:color w:val="000000" w:themeColor="text1"/>
              </w:rPr>
            </w:pPr>
          </w:p>
          <w:p w14:paraId="6A0E7FA0" w14:textId="77777777" w:rsidR="003F14C5" w:rsidRDefault="003F14C5">
            <w:pPr>
              <w:jc w:val="both"/>
              <w:rPr>
                <w:rFonts w:cstheme="minorHAnsi"/>
                <w:color w:val="000000" w:themeColor="text1"/>
              </w:rPr>
            </w:pPr>
          </w:p>
          <w:p w14:paraId="494316BC" w14:textId="77777777" w:rsidR="003F14C5" w:rsidRDefault="003F14C5">
            <w:pPr>
              <w:jc w:val="both"/>
              <w:rPr>
                <w:rFonts w:cstheme="minorHAnsi"/>
                <w:color w:val="000000" w:themeColor="text1"/>
              </w:rPr>
            </w:pPr>
          </w:p>
          <w:p w14:paraId="2DCBFC92" w14:textId="77777777" w:rsidR="003F14C5" w:rsidRDefault="003F14C5">
            <w:pPr>
              <w:jc w:val="both"/>
              <w:rPr>
                <w:rFonts w:cstheme="minorHAnsi"/>
                <w:color w:val="000000" w:themeColor="text1"/>
              </w:rPr>
            </w:pPr>
          </w:p>
          <w:p w14:paraId="05A53174" w14:textId="77777777" w:rsidR="003F14C5" w:rsidRDefault="003F14C5">
            <w:pPr>
              <w:jc w:val="both"/>
              <w:rPr>
                <w:rFonts w:cstheme="minorHAnsi"/>
                <w:color w:val="000000" w:themeColor="text1"/>
              </w:rPr>
            </w:pPr>
          </w:p>
          <w:p w14:paraId="2D66DC66" w14:textId="77777777" w:rsidR="003F14C5" w:rsidRDefault="003F14C5">
            <w:pPr>
              <w:jc w:val="both"/>
              <w:rPr>
                <w:rFonts w:cstheme="minorHAnsi"/>
                <w:color w:val="000000" w:themeColor="text1"/>
              </w:rPr>
            </w:pPr>
          </w:p>
          <w:p w14:paraId="5E2203CE" w14:textId="77777777" w:rsidR="003F14C5" w:rsidRDefault="003F14C5">
            <w:pPr>
              <w:jc w:val="both"/>
              <w:rPr>
                <w:rFonts w:cstheme="minorHAnsi"/>
                <w:color w:val="000000" w:themeColor="text1"/>
              </w:rPr>
            </w:pPr>
          </w:p>
          <w:p w14:paraId="59F8CC01" w14:textId="77777777" w:rsidR="003F14C5" w:rsidRDefault="003F14C5">
            <w:pPr>
              <w:jc w:val="both"/>
              <w:rPr>
                <w:rFonts w:cstheme="minorHAnsi"/>
                <w:color w:val="000000" w:themeColor="text1"/>
              </w:rPr>
            </w:pPr>
          </w:p>
          <w:p w14:paraId="38B717DB" w14:textId="77777777" w:rsidR="003F14C5" w:rsidRDefault="003F14C5">
            <w:pPr>
              <w:jc w:val="both"/>
              <w:rPr>
                <w:rFonts w:cstheme="minorHAnsi"/>
                <w:color w:val="000000" w:themeColor="text1"/>
              </w:rPr>
            </w:pPr>
          </w:p>
          <w:p w14:paraId="631B1010" w14:textId="77777777" w:rsidR="003F14C5" w:rsidRDefault="003F14C5">
            <w:pPr>
              <w:jc w:val="both"/>
              <w:rPr>
                <w:rFonts w:cstheme="minorHAnsi"/>
                <w:color w:val="000000" w:themeColor="text1"/>
              </w:rPr>
            </w:pPr>
          </w:p>
          <w:p w14:paraId="2044180C" w14:textId="77777777" w:rsidR="003F14C5" w:rsidRDefault="003F14C5">
            <w:pPr>
              <w:jc w:val="both"/>
              <w:rPr>
                <w:rFonts w:cstheme="minorHAnsi"/>
                <w:color w:val="000000" w:themeColor="text1"/>
              </w:rPr>
            </w:pPr>
          </w:p>
        </w:tc>
      </w:tr>
      <w:bookmarkEnd w:id="7"/>
    </w:tbl>
    <w:p w14:paraId="1A3A75C0" w14:textId="77777777" w:rsidR="003F14C5" w:rsidRDefault="003F14C5" w:rsidP="003F14C5">
      <w:pPr>
        <w:jc w:val="both"/>
        <w:rPr>
          <w:rFonts w:cstheme="minorHAnsi"/>
          <w:b/>
          <w:bCs/>
          <w:color w:val="000000" w:themeColor="text1"/>
        </w:rPr>
      </w:pPr>
    </w:p>
    <w:p w14:paraId="4FC418A5" w14:textId="77777777" w:rsidR="003F14C5" w:rsidRDefault="003F14C5" w:rsidP="003F14C5">
      <w:pPr>
        <w:jc w:val="both"/>
        <w:rPr>
          <w:rFonts w:cstheme="minorHAnsi"/>
          <w:color w:val="000000" w:themeColor="text1"/>
        </w:rPr>
      </w:pPr>
      <w:r>
        <w:rPr>
          <w:rFonts w:cstheme="minorHAnsi"/>
          <w:b/>
          <w:bCs/>
          <w:color w:val="000000" w:themeColor="text1"/>
        </w:rPr>
        <w:t>Question 2:</w:t>
      </w:r>
      <w:r>
        <w:rPr>
          <w:rFonts w:cstheme="minorHAnsi"/>
          <w:bCs/>
          <w:color w:val="000000" w:themeColor="text1"/>
        </w:rPr>
        <w:t xml:space="preserve"> How will you involve the different stakeholders in the policy making process and how will you collect feedback from them?</w:t>
      </w:r>
    </w:p>
    <w:tbl>
      <w:tblPr>
        <w:tblStyle w:val="TableGrid"/>
        <w:tblW w:w="0" w:type="auto"/>
        <w:tblLook w:val="04A0" w:firstRow="1" w:lastRow="0" w:firstColumn="1" w:lastColumn="0" w:noHBand="0" w:noVBand="1"/>
      </w:tblPr>
      <w:tblGrid>
        <w:gridCol w:w="9016"/>
      </w:tblGrid>
      <w:tr w:rsidR="003F14C5" w14:paraId="177DD9CB" w14:textId="77777777" w:rsidTr="003F14C5">
        <w:tc>
          <w:tcPr>
            <w:tcW w:w="9016" w:type="dxa"/>
            <w:tcBorders>
              <w:top w:val="single" w:sz="4" w:space="0" w:color="auto"/>
              <w:left w:val="single" w:sz="4" w:space="0" w:color="auto"/>
              <w:bottom w:val="single" w:sz="4" w:space="0" w:color="auto"/>
              <w:right w:val="single" w:sz="4" w:space="0" w:color="auto"/>
            </w:tcBorders>
          </w:tcPr>
          <w:p w14:paraId="30F2603D" w14:textId="77777777" w:rsidR="003F14C5" w:rsidRDefault="003F14C5">
            <w:pPr>
              <w:jc w:val="both"/>
              <w:rPr>
                <w:rFonts w:cstheme="minorHAnsi"/>
                <w:color w:val="000000" w:themeColor="text1"/>
              </w:rPr>
            </w:pPr>
          </w:p>
          <w:p w14:paraId="5D62C605" w14:textId="77777777" w:rsidR="003F14C5" w:rsidRDefault="003F14C5">
            <w:pPr>
              <w:jc w:val="both"/>
              <w:rPr>
                <w:rFonts w:cstheme="minorHAnsi"/>
                <w:color w:val="000000" w:themeColor="text1"/>
              </w:rPr>
            </w:pPr>
          </w:p>
          <w:p w14:paraId="3153A10F" w14:textId="77777777" w:rsidR="003F14C5" w:rsidRDefault="003F14C5">
            <w:pPr>
              <w:jc w:val="both"/>
              <w:rPr>
                <w:rFonts w:cstheme="minorHAnsi"/>
                <w:color w:val="000000" w:themeColor="text1"/>
              </w:rPr>
            </w:pPr>
          </w:p>
          <w:p w14:paraId="70567DDC" w14:textId="77777777" w:rsidR="003F14C5" w:rsidRDefault="003F14C5">
            <w:pPr>
              <w:jc w:val="both"/>
              <w:rPr>
                <w:rFonts w:cstheme="minorHAnsi"/>
                <w:color w:val="000000" w:themeColor="text1"/>
              </w:rPr>
            </w:pPr>
          </w:p>
          <w:p w14:paraId="412750B7" w14:textId="77777777" w:rsidR="003F14C5" w:rsidRDefault="003F14C5">
            <w:pPr>
              <w:jc w:val="both"/>
              <w:rPr>
                <w:rFonts w:cstheme="minorHAnsi"/>
                <w:color w:val="000000" w:themeColor="text1"/>
              </w:rPr>
            </w:pPr>
          </w:p>
          <w:p w14:paraId="1C50569F" w14:textId="77777777" w:rsidR="003F14C5" w:rsidRDefault="003F14C5">
            <w:pPr>
              <w:jc w:val="both"/>
              <w:rPr>
                <w:rFonts w:cstheme="minorHAnsi"/>
                <w:color w:val="000000" w:themeColor="text1"/>
              </w:rPr>
            </w:pPr>
          </w:p>
          <w:p w14:paraId="5117D8F1" w14:textId="77777777" w:rsidR="003F14C5" w:rsidRDefault="003F14C5">
            <w:pPr>
              <w:jc w:val="both"/>
              <w:rPr>
                <w:rFonts w:cstheme="minorHAnsi"/>
                <w:color w:val="000000" w:themeColor="text1"/>
              </w:rPr>
            </w:pPr>
          </w:p>
          <w:p w14:paraId="1AEA84D2" w14:textId="77777777" w:rsidR="003F14C5" w:rsidRDefault="003F14C5">
            <w:pPr>
              <w:jc w:val="both"/>
              <w:rPr>
                <w:rFonts w:cstheme="minorHAnsi"/>
                <w:color w:val="000000" w:themeColor="text1"/>
              </w:rPr>
            </w:pPr>
          </w:p>
          <w:p w14:paraId="31F63C04" w14:textId="77777777" w:rsidR="003F14C5" w:rsidRDefault="003F14C5">
            <w:pPr>
              <w:jc w:val="both"/>
              <w:rPr>
                <w:rFonts w:cstheme="minorHAnsi"/>
                <w:color w:val="000000" w:themeColor="text1"/>
              </w:rPr>
            </w:pPr>
          </w:p>
          <w:p w14:paraId="4E69231E" w14:textId="77777777" w:rsidR="003F14C5" w:rsidRDefault="003F14C5">
            <w:pPr>
              <w:jc w:val="both"/>
              <w:rPr>
                <w:rFonts w:cstheme="minorHAnsi"/>
                <w:color w:val="000000" w:themeColor="text1"/>
              </w:rPr>
            </w:pPr>
          </w:p>
          <w:p w14:paraId="3275228C" w14:textId="77777777" w:rsidR="003F14C5" w:rsidRDefault="003F14C5">
            <w:pPr>
              <w:jc w:val="both"/>
              <w:rPr>
                <w:rFonts w:cstheme="minorHAnsi"/>
                <w:color w:val="000000" w:themeColor="text1"/>
              </w:rPr>
            </w:pPr>
          </w:p>
          <w:p w14:paraId="52BB16DF" w14:textId="77777777" w:rsidR="003F14C5" w:rsidRDefault="003F14C5">
            <w:pPr>
              <w:jc w:val="both"/>
              <w:rPr>
                <w:rFonts w:cstheme="minorHAnsi"/>
                <w:color w:val="000000" w:themeColor="text1"/>
              </w:rPr>
            </w:pPr>
          </w:p>
          <w:p w14:paraId="6E6943D3" w14:textId="77777777" w:rsidR="003F14C5" w:rsidRDefault="003F14C5">
            <w:pPr>
              <w:jc w:val="both"/>
              <w:rPr>
                <w:rFonts w:cstheme="minorHAnsi"/>
                <w:color w:val="000000" w:themeColor="text1"/>
              </w:rPr>
            </w:pPr>
          </w:p>
          <w:p w14:paraId="575BD52F" w14:textId="77777777" w:rsidR="003F14C5" w:rsidRDefault="003F14C5">
            <w:pPr>
              <w:jc w:val="both"/>
              <w:rPr>
                <w:rFonts w:cstheme="minorHAnsi"/>
                <w:color w:val="000000" w:themeColor="text1"/>
              </w:rPr>
            </w:pPr>
          </w:p>
          <w:p w14:paraId="790E5CB0" w14:textId="77777777" w:rsidR="003F14C5" w:rsidRDefault="003F14C5">
            <w:pPr>
              <w:jc w:val="both"/>
              <w:rPr>
                <w:rFonts w:cstheme="minorHAnsi"/>
                <w:color w:val="000000" w:themeColor="text1"/>
              </w:rPr>
            </w:pPr>
          </w:p>
          <w:p w14:paraId="3706CC5E" w14:textId="77777777" w:rsidR="003F14C5" w:rsidRDefault="003F14C5">
            <w:pPr>
              <w:jc w:val="both"/>
              <w:rPr>
                <w:rFonts w:cstheme="minorHAnsi"/>
                <w:color w:val="000000" w:themeColor="text1"/>
              </w:rPr>
            </w:pPr>
          </w:p>
          <w:p w14:paraId="1ADAF284" w14:textId="77777777" w:rsidR="003F14C5" w:rsidRDefault="003F14C5">
            <w:pPr>
              <w:jc w:val="both"/>
              <w:rPr>
                <w:rFonts w:cstheme="minorHAnsi"/>
                <w:color w:val="000000" w:themeColor="text1"/>
              </w:rPr>
            </w:pPr>
          </w:p>
          <w:p w14:paraId="5C96668D" w14:textId="77777777" w:rsidR="003F14C5" w:rsidRDefault="003F14C5">
            <w:pPr>
              <w:jc w:val="both"/>
              <w:rPr>
                <w:rFonts w:cstheme="minorHAnsi"/>
                <w:color w:val="000000" w:themeColor="text1"/>
              </w:rPr>
            </w:pPr>
          </w:p>
          <w:p w14:paraId="10E91CB2" w14:textId="77777777" w:rsidR="003F14C5" w:rsidRDefault="003F14C5">
            <w:pPr>
              <w:jc w:val="both"/>
              <w:rPr>
                <w:rFonts w:cstheme="minorHAnsi"/>
                <w:color w:val="000000" w:themeColor="text1"/>
              </w:rPr>
            </w:pPr>
          </w:p>
          <w:p w14:paraId="59FE9A9A" w14:textId="77777777" w:rsidR="003F14C5" w:rsidRDefault="003F14C5">
            <w:pPr>
              <w:jc w:val="both"/>
              <w:rPr>
                <w:rFonts w:cstheme="minorHAnsi"/>
                <w:color w:val="000000" w:themeColor="text1"/>
              </w:rPr>
            </w:pPr>
          </w:p>
        </w:tc>
      </w:tr>
    </w:tbl>
    <w:p w14:paraId="618DD8E9" w14:textId="35F25115" w:rsidR="005456E4" w:rsidRDefault="005456E4" w:rsidP="00100C2D">
      <w:pPr>
        <w:jc w:val="both"/>
        <w:rPr>
          <w:rFonts w:cstheme="minorHAnsi"/>
          <w:bCs/>
          <w:color w:val="000000" w:themeColor="text1"/>
        </w:rPr>
      </w:pPr>
    </w:p>
    <w:p w14:paraId="7DB7C1B4" w14:textId="0E521AC9" w:rsidR="005456E4" w:rsidRPr="00100C2D" w:rsidRDefault="005456E4" w:rsidP="005456E4">
      <w:pPr>
        <w:jc w:val="both"/>
        <w:rPr>
          <w:rFonts w:eastAsiaTheme="majorEastAsia" w:cstheme="minorHAnsi"/>
          <w:b/>
          <w:bCs/>
          <w:color w:val="002060"/>
          <w:sz w:val="28"/>
          <w:szCs w:val="28"/>
        </w:rPr>
      </w:pPr>
      <w:r w:rsidRPr="00100C2D">
        <w:rPr>
          <w:rFonts w:eastAsiaTheme="majorEastAsia" w:cstheme="minorHAnsi"/>
          <w:b/>
          <w:bCs/>
          <w:color w:val="002060"/>
          <w:sz w:val="28"/>
          <w:szCs w:val="28"/>
        </w:rPr>
        <w:t xml:space="preserve">Activity </w:t>
      </w:r>
      <w:r>
        <w:rPr>
          <w:rFonts w:eastAsiaTheme="majorEastAsia" w:cstheme="minorHAnsi"/>
          <w:b/>
          <w:bCs/>
          <w:color w:val="002060"/>
          <w:sz w:val="28"/>
          <w:szCs w:val="28"/>
        </w:rPr>
        <w:t>4</w:t>
      </w:r>
      <w:r w:rsidRPr="00100C2D">
        <w:rPr>
          <w:rFonts w:eastAsiaTheme="majorEastAsia" w:cstheme="minorHAnsi"/>
          <w:b/>
          <w:bCs/>
          <w:color w:val="002060"/>
          <w:sz w:val="28"/>
          <w:szCs w:val="28"/>
        </w:rPr>
        <w:t xml:space="preserve">: </w:t>
      </w:r>
    </w:p>
    <w:p w14:paraId="32335FC7" w14:textId="77777777" w:rsidR="0054462A" w:rsidRDefault="0054462A" w:rsidP="0054462A">
      <w:pPr>
        <w:jc w:val="both"/>
        <w:rPr>
          <w:rFonts w:cstheme="minorHAnsi"/>
          <w:color w:val="000000" w:themeColor="text1"/>
        </w:rPr>
      </w:pPr>
      <w:r>
        <w:rPr>
          <w:rFonts w:cstheme="minorHAnsi"/>
          <w:color w:val="000000" w:themeColor="text1"/>
        </w:rPr>
        <w:t>As the Network Administrator of the Reliance Group of companies you need to ensure that the information system security is according to the organisation’s security policy.</w:t>
      </w:r>
    </w:p>
    <w:p w14:paraId="77EE30B4" w14:textId="77777777" w:rsidR="0054462A" w:rsidRDefault="0054462A" w:rsidP="0054462A">
      <w:pPr>
        <w:jc w:val="both"/>
        <w:rPr>
          <w:rFonts w:cstheme="minorHAnsi"/>
          <w:color w:val="000000" w:themeColor="text1"/>
        </w:rPr>
      </w:pPr>
      <w:r>
        <w:rPr>
          <w:rFonts w:cstheme="minorHAnsi"/>
          <w:b/>
          <w:color w:val="000000" w:themeColor="text1"/>
        </w:rPr>
        <w:t xml:space="preserve">Question 1: </w:t>
      </w:r>
      <w:r>
        <w:rPr>
          <w:rFonts w:cstheme="minorHAnsi"/>
          <w:color w:val="000000" w:themeColor="text1"/>
        </w:rPr>
        <w:t>What are the factors to be evaluated to make sure the integrity, confidentiality and availability of the system is maintained?</w:t>
      </w:r>
    </w:p>
    <w:tbl>
      <w:tblPr>
        <w:tblStyle w:val="TableGrid"/>
        <w:tblW w:w="0" w:type="auto"/>
        <w:tblLook w:val="04A0" w:firstRow="1" w:lastRow="0" w:firstColumn="1" w:lastColumn="0" w:noHBand="0" w:noVBand="1"/>
      </w:tblPr>
      <w:tblGrid>
        <w:gridCol w:w="9016"/>
      </w:tblGrid>
      <w:tr w:rsidR="0054462A" w14:paraId="5F070888" w14:textId="77777777" w:rsidTr="0054462A">
        <w:tc>
          <w:tcPr>
            <w:tcW w:w="9016" w:type="dxa"/>
            <w:tcBorders>
              <w:top w:val="single" w:sz="4" w:space="0" w:color="auto"/>
              <w:left w:val="single" w:sz="4" w:space="0" w:color="auto"/>
              <w:bottom w:val="single" w:sz="4" w:space="0" w:color="auto"/>
              <w:right w:val="single" w:sz="4" w:space="0" w:color="auto"/>
            </w:tcBorders>
          </w:tcPr>
          <w:p w14:paraId="07CF5A50" w14:textId="77777777" w:rsidR="0054462A" w:rsidRDefault="0054462A">
            <w:pPr>
              <w:rPr>
                <w:rFonts w:cstheme="minorHAnsi"/>
                <w:b/>
                <w:bCs/>
              </w:rPr>
            </w:pPr>
          </w:p>
          <w:p w14:paraId="38C85859" w14:textId="77777777" w:rsidR="0054462A" w:rsidRDefault="0054462A">
            <w:pPr>
              <w:rPr>
                <w:rFonts w:cstheme="minorHAnsi"/>
                <w:b/>
                <w:bCs/>
              </w:rPr>
            </w:pPr>
          </w:p>
          <w:p w14:paraId="78F22B64" w14:textId="77777777" w:rsidR="0054462A" w:rsidRDefault="0054462A">
            <w:pPr>
              <w:rPr>
                <w:rFonts w:cstheme="minorHAnsi"/>
                <w:b/>
                <w:bCs/>
              </w:rPr>
            </w:pPr>
          </w:p>
          <w:p w14:paraId="7D778C17" w14:textId="77777777" w:rsidR="0054462A" w:rsidRDefault="0054462A">
            <w:pPr>
              <w:rPr>
                <w:rFonts w:cstheme="minorHAnsi"/>
                <w:b/>
                <w:bCs/>
              </w:rPr>
            </w:pPr>
          </w:p>
          <w:p w14:paraId="6E465CCB" w14:textId="77777777" w:rsidR="0054462A" w:rsidRDefault="0054462A">
            <w:pPr>
              <w:rPr>
                <w:rFonts w:cstheme="minorHAnsi"/>
                <w:b/>
                <w:bCs/>
              </w:rPr>
            </w:pPr>
          </w:p>
          <w:p w14:paraId="1C62BD20" w14:textId="77777777" w:rsidR="0054462A" w:rsidRDefault="0054462A">
            <w:pPr>
              <w:rPr>
                <w:rFonts w:cstheme="minorHAnsi"/>
                <w:b/>
                <w:bCs/>
              </w:rPr>
            </w:pPr>
          </w:p>
          <w:p w14:paraId="12FE4553" w14:textId="77777777" w:rsidR="0054462A" w:rsidRDefault="0054462A">
            <w:pPr>
              <w:rPr>
                <w:rFonts w:cstheme="minorHAnsi"/>
                <w:b/>
                <w:bCs/>
              </w:rPr>
            </w:pPr>
          </w:p>
          <w:p w14:paraId="3FB64CAE" w14:textId="77777777" w:rsidR="0054462A" w:rsidRDefault="0054462A">
            <w:pPr>
              <w:rPr>
                <w:rFonts w:cstheme="minorHAnsi"/>
                <w:b/>
                <w:bCs/>
              </w:rPr>
            </w:pPr>
          </w:p>
          <w:p w14:paraId="4FA88CA5" w14:textId="77777777" w:rsidR="0054462A" w:rsidRDefault="0054462A">
            <w:pPr>
              <w:rPr>
                <w:rFonts w:cstheme="minorHAnsi"/>
                <w:b/>
                <w:bCs/>
              </w:rPr>
            </w:pPr>
          </w:p>
          <w:p w14:paraId="10288331" w14:textId="77777777" w:rsidR="0054462A" w:rsidRDefault="0054462A">
            <w:pPr>
              <w:rPr>
                <w:rFonts w:cstheme="minorHAnsi"/>
                <w:b/>
                <w:bCs/>
              </w:rPr>
            </w:pPr>
          </w:p>
          <w:p w14:paraId="7D3D9BD4" w14:textId="77777777" w:rsidR="0054462A" w:rsidRDefault="0054462A">
            <w:pPr>
              <w:rPr>
                <w:rFonts w:cstheme="minorHAnsi"/>
                <w:b/>
                <w:bCs/>
              </w:rPr>
            </w:pPr>
          </w:p>
          <w:p w14:paraId="3F901A96" w14:textId="77777777" w:rsidR="0054462A" w:rsidRDefault="0054462A">
            <w:pPr>
              <w:rPr>
                <w:rFonts w:cstheme="minorHAnsi"/>
                <w:b/>
                <w:bCs/>
              </w:rPr>
            </w:pPr>
          </w:p>
          <w:p w14:paraId="1658CF07" w14:textId="77777777" w:rsidR="0054462A" w:rsidRDefault="0054462A">
            <w:pPr>
              <w:rPr>
                <w:rFonts w:cstheme="minorHAnsi"/>
                <w:b/>
                <w:bCs/>
              </w:rPr>
            </w:pPr>
          </w:p>
          <w:p w14:paraId="680AED8C" w14:textId="77777777" w:rsidR="0054462A" w:rsidRDefault="0054462A">
            <w:pPr>
              <w:rPr>
                <w:rFonts w:cstheme="minorHAnsi"/>
                <w:b/>
                <w:bCs/>
              </w:rPr>
            </w:pPr>
          </w:p>
          <w:p w14:paraId="064801EF" w14:textId="77777777" w:rsidR="0054462A" w:rsidRDefault="0054462A">
            <w:pPr>
              <w:rPr>
                <w:rFonts w:cstheme="minorHAnsi"/>
                <w:b/>
                <w:bCs/>
              </w:rPr>
            </w:pPr>
          </w:p>
          <w:p w14:paraId="137EDAC9" w14:textId="77777777" w:rsidR="0054462A" w:rsidRDefault="0054462A">
            <w:pPr>
              <w:rPr>
                <w:rFonts w:cstheme="minorHAnsi"/>
                <w:b/>
                <w:bCs/>
              </w:rPr>
            </w:pPr>
          </w:p>
          <w:p w14:paraId="049C03E6" w14:textId="77777777" w:rsidR="0054462A" w:rsidRDefault="0054462A">
            <w:pPr>
              <w:rPr>
                <w:rFonts w:cstheme="minorHAnsi"/>
                <w:b/>
                <w:bCs/>
              </w:rPr>
            </w:pPr>
          </w:p>
          <w:p w14:paraId="704E4ED7" w14:textId="77777777" w:rsidR="0054462A" w:rsidRDefault="0054462A">
            <w:pPr>
              <w:rPr>
                <w:rFonts w:cstheme="minorHAnsi"/>
                <w:b/>
                <w:bCs/>
              </w:rPr>
            </w:pPr>
          </w:p>
          <w:p w14:paraId="07338878" w14:textId="77777777" w:rsidR="0054462A" w:rsidRDefault="0054462A">
            <w:pPr>
              <w:rPr>
                <w:rFonts w:cstheme="minorHAnsi"/>
                <w:b/>
                <w:bCs/>
              </w:rPr>
            </w:pPr>
          </w:p>
        </w:tc>
      </w:tr>
    </w:tbl>
    <w:p w14:paraId="2BDF384D" w14:textId="77777777" w:rsidR="0054462A" w:rsidRDefault="0054462A" w:rsidP="0054462A">
      <w:pPr>
        <w:rPr>
          <w:rFonts w:cstheme="minorHAnsi"/>
          <w:b/>
          <w:bCs/>
        </w:rPr>
      </w:pPr>
    </w:p>
    <w:p w14:paraId="2D7FB538" w14:textId="77777777" w:rsidR="0054462A" w:rsidRDefault="0054462A" w:rsidP="0054462A">
      <w:pPr>
        <w:jc w:val="both"/>
        <w:rPr>
          <w:rFonts w:cstheme="minorHAnsi"/>
          <w:color w:val="000000" w:themeColor="text1"/>
        </w:rPr>
      </w:pPr>
      <w:r>
        <w:rPr>
          <w:rFonts w:cstheme="minorHAnsi"/>
          <w:b/>
          <w:color w:val="000000" w:themeColor="text1"/>
        </w:rPr>
        <w:t xml:space="preserve">Question 2: </w:t>
      </w:r>
      <w:r>
        <w:rPr>
          <w:rFonts w:cstheme="minorHAnsi"/>
          <w:color w:val="000000" w:themeColor="text1"/>
        </w:rPr>
        <w:t>Define different tools and technologies that can be used to ensure that the system security is according to the organisation privacy policy?</w:t>
      </w:r>
    </w:p>
    <w:tbl>
      <w:tblPr>
        <w:tblStyle w:val="TableGrid"/>
        <w:tblW w:w="0" w:type="auto"/>
        <w:tblLook w:val="04A0" w:firstRow="1" w:lastRow="0" w:firstColumn="1" w:lastColumn="0" w:noHBand="0" w:noVBand="1"/>
      </w:tblPr>
      <w:tblGrid>
        <w:gridCol w:w="9016"/>
      </w:tblGrid>
      <w:tr w:rsidR="0054462A" w14:paraId="3C4427EA" w14:textId="77777777" w:rsidTr="0054462A">
        <w:tc>
          <w:tcPr>
            <w:tcW w:w="9016" w:type="dxa"/>
            <w:tcBorders>
              <w:top w:val="single" w:sz="4" w:space="0" w:color="auto"/>
              <w:left w:val="single" w:sz="4" w:space="0" w:color="auto"/>
              <w:bottom w:val="single" w:sz="4" w:space="0" w:color="auto"/>
              <w:right w:val="single" w:sz="4" w:space="0" w:color="auto"/>
            </w:tcBorders>
          </w:tcPr>
          <w:p w14:paraId="1757F79E" w14:textId="77777777" w:rsidR="0054462A" w:rsidRDefault="0054462A">
            <w:pPr>
              <w:rPr>
                <w:rFonts w:cstheme="minorHAnsi"/>
                <w:b/>
                <w:bCs/>
              </w:rPr>
            </w:pPr>
          </w:p>
          <w:p w14:paraId="24C32CCF" w14:textId="77777777" w:rsidR="0054462A" w:rsidRDefault="0054462A">
            <w:pPr>
              <w:rPr>
                <w:rFonts w:cstheme="minorHAnsi"/>
                <w:b/>
                <w:bCs/>
              </w:rPr>
            </w:pPr>
          </w:p>
          <w:p w14:paraId="6E9AD4D1" w14:textId="77777777" w:rsidR="0054462A" w:rsidRDefault="0054462A">
            <w:pPr>
              <w:rPr>
                <w:rFonts w:cstheme="minorHAnsi"/>
                <w:b/>
                <w:bCs/>
              </w:rPr>
            </w:pPr>
          </w:p>
          <w:p w14:paraId="44E34B0A" w14:textId="77777777" w:rsidR="0054462A" w:rsidRDefault="0054462A">
            <w:pPr>
              <w:rPr>
                <w:rFonts w:cstheme="minorHAnsi"/>
                <w:b/>
                <w:bCs/>
              </w:rPr>
            </w:pPr>
          </w:p>
          <w:p w14:paraId="5EC294E0" w14:textId="77777777" w:rsidR="0054462A" w:rsidRDefault="0054462A">
            <w:pPr>
              <w:rPr>
                <w:rFonts w:cstheme="minorHAnsi"/>
                <w:b/>
                <w:bCs/>
              </w:rPr>
            </w:pPr>
          </w:p>
          <w:p w14:paraId="69D631D6" w14:textId="77777777" w:rsidR="0054462A" w:rsidRDefault="0054462A">
            <w:pPr>
              <w:rPr>
                <w:rFonts w:cstheme="minorHAnsi"/>
                <w:b/>
                <w:bCs/>
              </w:rPr>
            </w:pPr>
          </w:p>
          <w:p w14:paraId="5942BE20" w14:textId="77777777" w:rsidR="0054462A" w:rsidRDefault="0054462A">
            <w:pPr>
              <w:rPr>
                <w:rFonts w:cstheme="minorHAnsi"/>
                <w:b/>
                <w:bCs/>
              </w:rPr>
            </w:pPr>
          </w:p>
          <w:p w14:paraId="7084B43A" w14:textId="77777777" w:rsidR="0054462A" w:rsidRDefault="0054462A">
            <w:pPr>
              <w:rPr>
                <w:rFonts w:cstheme="minorHAnsi"/>
                <w:b/>
                <w:bCs/>
              </w:rPr>
            </w:pPr>
          </w:p>
          <w:p w14:paraId="2E0316C6" w14:textId="77777777" w:rsidR="0054462A" w:rsidRDefault="0054462A">
            <w:pPr>
              <w:rPr>
                <w:rFonts w:cstheme="minorHAnsi"/>
                <w:b/>
                <w:bCs/>
              </w:rPr>
            </w:pPr>
          </w:p>
          <w:p w14:paraId="478D6D97" w14:textId="77777777" w:rsidR="0054462A" w:rsidRDefault="0054462A">
            <w:pPr>
              <w:rPr>
                <w:rFonts w:cstheme="minorHAnsi"/>
                <w:b/>
                <w:bCs/>
              </w:rPr>
            </w:pPr>
          </w:p>
          <w:p w14:paraId="17B21486" w14:textId="77777777" w:rsidR="0054462A" w:rsidRDefault="0054462A">
            <w:pPr>
              <w:rPr>
                <w:rFonts w:cstheme="minorHAnsi"/>
                <w:b/>
                <w:bCs/>
              </w:rPr>
            </w:pPr>
          </w:p>
          <w:p w14:paraId="25CA03EA" w14:textId="77777777" w:rsidR="0054462A" w:rsidRDefault="0054462A">
            <w:pPr>
              <w:rPr>
                <w:rFonts w:cstheme="minorHAnsi"/>
                <w:b/>
                <w:bCs/>
              </w:rPr>
            </w:pPr>
          </w:p>
          <w:p w14:paraId="5204FA6E" w14:textId="77777777" w:rsidR="0054462A" w:rsidRDefault="0054462A">
            <w:pPr>
              <w:rPr>
                <w:rFonts w:cstheme="minorHAnsi"/>
                <w:b/>
                <w:bCs/>
              </w:rPr>
            </w:pPr>
          </w:p>
          <w:p w14:paraId="2408204F" w14:textId="77777777" w:rsidR="0054462A" w:rsidRDefault="0054462A">
            <w:pPr>
              <w:rPr>
                <w:rFonts w:cstheme="minorHAnsi"/>
                <w:b/>
                <w:bCs/>
              </w:rPr>
            </w:pPr>
          </w:p>
          <w:p w14:paraId="66CC4213" w14:textId="77777777" w:rsidR="0054462A" w:rsidRDefault="0054462A">
            <w:pPr>
              <w:rPr>
                <w:rFonts w:cstheme="minorHAnsi"/>
                <w:b/>
                <w:bCs/>
              </w:rPr>
            </w:pPr>
          </w:p>
          <w:p w14:paraId="450FC8C4" w14:textId="77777777" w:rsidR="0054462A" w:rsidRDefault="0054462A">
            <w:pPr>
              <w:rPr>
                <w:rFonts w:cstheme="minorHAnsi"/>
                <w:b/>
                <w:bCs/>
              </w:rPr>
            </w:pPr>
          </w:p>
          <w:p w14:paraId="0995D655" w14:textId="77777777" w:rsidR="0054462A" w:rsidRDefault="0054462A">
            <w:pPr>
              <w:rPr>
                <w:rFonts w:cstheme="minorHAnsi"/>
                <w:b/>
                <w:bCs/>
              </w:rPr>
            </w:pPr>
          </w:p>
          <w:p w14:paraId="544C2729" w14:textId="77777777" w:rsidR="0054462A" w:rsidRDefault="0054462A">
            <w:pPr>
              <w:rPr>
                <w:rFonts w:cstheme="minorHAnsi"/>
                <w:b/>
                <w:bCs/>
              </w:rPr>
            </w:pPr>
          </w:p>
          <w:p w14:paraId="08873726" w14:textId="77777777" w:rsidR="0054462A" w:rsidRDefault="0054462A">
            <w:pPr>
              <w:rPr>
                <w:rFonts w:cstheme="minorHAnsi"/>
                <w:b/>
                <w:bCs/>
              </w:rPr>
            </w:pPr>
          </w:p>
          <w:p w14:paraId="465B6BD2" w14:textId="77777777" w:rsidR="0054462A" w:rsidRDefault="0054462A">
            <w:pPr>
              <w:rPr>
                <w:rFonts w:cstheme="minorHAnsi"/>
                <w:b/>
                <w:bCs/>
              </w:rPr>
            </w:pPr>
          </w:p>
        </w:tc>
      </w:tr>
    </w:tbl>
    <w:p w14:paraId="2C1D5E4F" w14:textId="72C87549" w:rsidR="005456E4" w:rsidRDefault="005456E4" w:rsidP="005456E4">
      <w:pPr>
        <w:rPr>
          <w:rFonts w:cstheme="minorHAnsi"/>
          <w:bCs/>
          <w:color w:val="000000" w:themeColor="text1"/>
        </w:rPr>
      </w:pPr>
      <w:r>
        <w:rPr>
          <w:rFonts w:cstheme="minorHAnsi"/>
          <w:bCs/>
          <w:color w:val="000000" w:themeColor="text1"/>
        </w:rPr>
        <w:br w:type="page"/>
      </w:r>
    </w:p>
    <w:p w14:paraId="47B4418C" w14:textId="445307F1" w:rsidR="005456E4" w:rsidRPr="00100C2D" w:rsidRDefault="005456E4" w:rsidP="005456E4">
      <w:pPr>
        <w:jc w:val="both"/>
        <w:rPr>
          <w:rFonts w:eastAsiaTheme="majorEastAsia" w:cstheme="minorHAnsi"/>
          <w:b/>
          <w:bCs/>
          <w:color w:val="002060"/>
          <w:sz w:val="28"/>
          <w:szCs w:val="28"/>
        </w:rPr>
      </w:pPr>
      <w:r w:rsidRPr="00100C2D">
        <w:rPr>
          <w:rFonts w:eastAsiaTheme="majorEastAsia" w:cstheme="minorHAnsi"/>
          <w:b/>
          <w:bCs/>
          <w:color w:val="002060"/>
          <w:sz w:val="28"/>
          <w:szCs w:val="28"/>
        </w:rPr>
        <w:t xml:space="preserve">Activity </w:t>
      </w:r>
      <w:r>
        <w:rPr>
          <w:rFonts w:eastAsiaTheme="majorEastAsia" w:cstheme="minorHAnsi"/>
          <w:b/>
          <w:bCs/>
          <w:color w:val="002060"/>
          <w:sz w:val="28"/>
          <w:szCs w:val="28"/>
        </w:rPr>
        <w:t>5</w:t>
      </w:r>
      <w:r w:rsidRPr="00100C2D">
        <w:rPr>
          <w:rFonts w:eastAsiaTheme="majorEastAsia" w:cstheme="minorHAnsi"/>
          <w:b/>
          <w:bCs/>
          <w:color w:val="002060"/>
          <w:sz w:val="28"/>
          <w:szCs w:val="28"/>
        </w:rPr>
        <w:t xml:space="preserve">: </w:t>
      </w:r>
    </w:p>
    <w:p w14:paraId="5344D9B1" w14:textId="77777777" w:rsidR="0054462A" w:rsidRDefault="0054462A" w:rsidP="0054462A">
      <w:pPr>
        <w:jc w:val="both"/>
        <w:rPr>
          <w:rFonts w:cstheme="minorHAnsi"/>
          <w:color w:val="000000" w:themeColor="text1"/>
        </w:rPr>
      </w:pPr>
      <w:proofErr w:type="spellStart"/>
      <w:r>
        <w:rPr>
          <w:rFonts w:cstheme="minorHAnsi"/>
          <w:color w:val="000000" w:themeColor="text1"/>
        </w:rPr>
        <w:t>Oles</w:t>
      </w:r>
      <w:proofErr w:type="spellEnd"/>
      <w:r>
        <w:rPr>
          <w:rFonts w:cstheme="minorHAnsi"/>
          <w:color w:val="000000" w:themeColor="text1"/>
        </w:rPr>
        <w:t xml:space="preserve">, is a textile designing company. The management of the company is very keen to align the work practices to the code of ethics as defined by the organisation. For few days they have been facing problems as many employees are by-passing the ethical work practices and saying that they are not happy with the current code of ethics. </w:t>
      </w:r>
    </w:p>
    <w:p w14:paraId="136047F3" w14:textId="77777777" w:rsidR="0054462A" w:rsidRDefault="0054462A" w:rsidP="0054462A">
      <w:pPr>
        <w:jc w:val="both"/>
        <w:rPr>
          <w:rFonts w:cstheme="minorHAnsi"/>
          <w:color w:val="000000" w:themeColor="text1"/>
        </w:rPr>
      </w:pPr>
      <w:r>
        <w:rPr>
          <w:rFonts w:cstheme="minorHAnsi"/>
          <w:color w:val="000000" w:themeColor="text1"/>
        </w:rPr>
        <w:t>You are the HR Manager and need to report on the issue to the CEO and the board.</w:t>
      </w:r>
    </w:p>
    <w:p w14:paraId="6FB4F749" w14:textId="77777777" w:rsidR="0054462A" w:rsidRDefault="0054462A" w:rsidP="0054462A">
      <w:pPr>
        <w:jc w:val="both"/>
        <w:rPr>
          <w:rFonts w:cstheme="minorHAnsi"/>
          <w:color w:val="000000" w:themeColor="text1"/>
        </w:rPr>
      </w:pPr>
      <w:r>
        <w:rPr>
          <w:rFonts w:cstheme="minorHAnsi"/>
          <w:b/>
          <w:color w:val="000000" w:themeColor="text1"/>
        </w:rPr>
        <w:t xml:space="preserve">Question 1: </w:t>
      </w:r>
      <w:r>
        <w:rPr>
          <w:rFonts w:cstheme="minorHAnsi"/>
          <w:color w:val="000000" w:themeColor="text1"/>
        </w:rPr>
        <w:t xml:space="preserve">How will you collect feedback from the employees and other stakeholders and resolve their grievances? </w:t>
      </w:r>
    </w:p>
    <w:tbl>
      <w:tblPr>
        <w:tblStyle w:val="TableGrid"/>
        <w:tblW w:w="0" w:type="auto"/>
        <w:tblLook w:val="04A0" w:firstRow="1" w:lastRow="0" w:firstColumn="1" w:lastColumn="0" w:noHBand="0" w:noVBand="1"/>
      </w:tblPr>
      <w:tblGrid>
        <w:gridCol w:w="9016"/>
      </w:tblGrid>
      <w:tr w:rsidR="0054462A" w14:paraId="01FEDC2E" w14:textId="77777777" w:rsidTr="0054462A">
        <w:tc>
          <w:tcPr>
            <w:tcW w:w="9016" w:type="dxa"/>
            <w:tcBorders>
              <w:top w:val="single" w:sz="4" w:space="0" w:color="auto"/>
              <w:left w:val="single" w:sz="4" w:space="0" w:color="auto"/>
              <w:bottom w:val="single" w:sz="4" w:space="0" w:color="auto"/>
              <w:right w:val="single" w:sz="4" w:space="0" w:color="auto"/>
            </w:tcBorders>
          </w:tcPr>
          <w:p w14:paraId="0C7FACB3" w14:textId="77777777" w:rsidR="0054462A" w:rsidRDefault="0054462A">
            <w:pPr>
              <w:rPr>
                <w:rFonts w:cstheme="minorHAnsi"/>
                <w:b/>
                <w:bCs/>
              </w:rPr>
            </w:pPr>
          </w:p>
          <w:p w14:paraId="19110833" w14:textId="77777777" w:rsidR="0054462A" w:rsidRDefault="0054462A">
            <w:pPr>
              <w:rPr>
                <w:rFonts w:cstheme="minorHAnsi"/>
                <w:b/>
                <w:bCs/>
              </w:rPr>
            </w:pPr>
          </w:p>
          <w:p w14:paraId="3D7456B5" w14:textId="77777777" w:rsidR="0054462A" w:rsidRDefault="0054462A">
            <w:pPr>
              <w:rPr>
                <w:rFonts w:cstheme="minorHAnsi"/>
                <w:b/>
                <w:bCs/>
              </w:rPr>
            </w:pPr>
          </w:p>
          <w:p w14:paraId="332F30DA" w14:textId="77777777" w:rsidR="0054462A" w:rsidRDefault="0054462A">
            <w:pPr>
              <w:rPr>
                <w:rFonts w:cstheme="minorHAnsi"/>
                <w:b/>
                <w:bCs/>
              </w:rPr>
            </w:pPr>
          </w:p>
          <w:p w14:paraId="3471DF88" w14:textId="77777777" w:rsidR="0054462A" w:rsidRDefault="0054462A">
            <w:pPr>
              <w:rPr>
                <w:rFonts w:cstheme="minorHAnsi"/>
                <w:b/>
                <w:bCs/>
              </w:rPr>
            </w:pPr>
          </w:p>
          <w:p w14:paraId="0F993110" w14:textId="77777777" w:rsidR="0054462A" w:rsidRDefault="0054462A">
            <w:pPr>
              <w:rPr>
                <w:rFonts w:cstheme="minorHAnsi"/>
                <w:b/>
                <w:bCs/>
              </w:rPr>
            </w:pPr>
          </w:p>
          <w:p w14:paraId="02FBDF53" w14:textId="77777777" w:rsidR="0054462A" w:rsidRDefault="0054462A">
            <w:pPr>
              <w:rPr>
                <w:rFonts w:cstheme="minorHAnsi"/>
                <w:b/>
                <w:bCs/>
              </w:rPr>
            </w:pPr>
          </w:p>
          <w:p w14:paraId="13B32296" w14:textId="77777777" w:rsidR="0054462A" w:rsidRDefault="0054462A">
            <w:pPr>
              <w:rPr>
                <w:rFonts w:cstheme="minorHAnsi"/>
                <w:b/>
                <w:bCs/>
              </w:rPr>
            </w:pPr>
          </w:p>
          <w:p w14:paraId="5A428725" w14:textId="77777777" w:rsidR="0054462A" w:rsidRDefault="0054462A">
            <w:pPr>
              <w:rPr>
                <w:rFonts w:cstheme="minorHAnsi"/>
                <w:b/>
                <w:bCs/>
              </w:rPr>
            </w:pPr>
          </w:p>
          <w:p w14:paraId="45477F31" w14:textId="77777777" w:rsidR="0054462A" w:rsidRDefault="0054462A">
            <w:pPr>
              <w:rPr>
                <w:rFonts w:cstheme="minorHAnsi"/>
                <w:b/>
                <w:bCs/>
              </w:rPr>
            </w:pPr>
          </w:p>
          <w:p w14:paraId="62E75217" w14:textId="77777777" w:rsidR="0054462A" w:rsidRDefault="0054462A">
            <w:pPr>
              <w:rPr>
                <w:rFonts w:cstheme="minorHAnsi"/>
                <w:b/>
                <w:bCs/>
              </w:rPr>
            </w:pPr>
          </w:p>
          <w:p w14:paraId="5F452DA5" w14:textId="77777777" w:rsidR="0054462A" w:rsidRDefault="0054462A">
            <w:pPr>
              <w:rPr>
                <w:rFonts w:cstheme="minorHAnsi"/>
                <w:b/>
                <w:bCs/>
              </w:rPr>
            </w:pPr>
          </w:p>
          <w:p w14:paraId="7BF5055B" w14:textId="77777777" w:rsidR="0054462A" w:rsidRDefault="0054462A">
            <w:pPr>
              <w:rPr>
                <w:rFonts w:cstheme="minorHAnsi"/>
                <w:b/>
                <w:bCs/>
              </w:rPr>
            </w:pPr>
          </w:p>
          <w:p w14:paraId="01DB5BEA" w14:textId="77777777" w:rsidR="0054462A" w:rsidRDefault="0054462A">
            <w:pPr>
              <w:rPr>
                <w:rFonts w:cstheme="minorHAnsi"/>
                <w:b/>
                <w:bCs/>
              </w:rPr>
            </w:pPr>
          </w:p>
          <w:p w14:paraId="5761CA31" w14:textId="77777777" w:rsidR="0054462A" w:rsidRDefault="0054462A">
            <w:pPr>
              <w:rPr>
                <w:rFonts w:cstheme="minorHAnsi"/>
                <w:b/>
                <w:bCs/>
              </w:rPr>
            </w:pPr>
          </w:p>
          <w:p w14:paraId="5D969DC2" w14:textId="77777777" w:rsidR="0054462A" w:rsidRDefault="0054462A">
            <w:pPr>
              <w:rPr>
                <w:rFonts w:cstheme="minorHAnsi"/>
                <w:b/>
                <w:bCs/>
              </w:rPr>
            </w:pPr>
          </w:p>
          <w:p w14:paraId="762EF1CA" w14:textId="77777777" w:rsidR="0054462A" w:rsidRDefault="0054462A">
            <w:pPr>
              <w:rPr>
                <w:rFonts w:cstheme="minorHAnsi"/>
                <w:b/>
                <w:bCs/>
              </w:rPr>
            </w:pPr>
          </w:p>
        </w:tc>
      </w:tr>
    </w:tbl>
    <w:p w14:paraId="295185B0" w14:textId="77777777" w:rsidR="0054462A" w:rsidRDefault="0054462A" w:rsidP="0054462A">
      <w:pPr>
        <w:rPr>
          <w:rFonts w:cstheme="minorHAnsi"/>
          <w:b/>
          <w:bCs/>
        </w:rPr>
      </w:pPr>
    </w:p>
    <w:p w14:paraId="37827487" w14:textId="77777777" w:rsidR="0054462A" w:rsidRDefault="0054462A" w:rsidP="0054462A">
      <w:pPr>
        <w:jc w:val="both"/>
        <w:rPr>
          <w:rFonts w:cstheme="minorHAnsi"/>
          <w:color w:val="000000" w:themeColor="text1"/>
        </w:rPr>
      </w:pPr>
      <w:r>
        <w:rPr>
          <w:rFonts w:cstheme="minorHAnsi"/>
          <w:b/>
          <w:color w:val="000000" w:themeColor="text1"/>
        </w:rPr>
        <w:t xml:space="preserve">Question 2: </w:t>
      </w:r>
      <w:r>
        <w:rPr>
          <w:rFonts w:cstheme="minorHAnsi"/>
          <w:color w:val="000000" w:themeColor="text1"/>
        </w:rPr>
        <w:t>What are the methods you will use to review the code of ethics and how will you present a plan that will lead to the code of ethics being implemented in the work practises?</w:t>
      </w:r>
    </w:p>
    <w:tbl>
      <w:tblPr>
        <w:tblStyle w:val="TableGrid"/>
        <w:tblW w:w="0" w:type="auto"/>
        <w:tblLook w:val="04A0" w:firstRow="1" w:lastRow="0" w:firstColumn="1" w:lastColumn="0" w:noHBand="0" w:noVBand="1"/>
      </w:tblPr>
      <w:tblGrid>
        <w:gridCol w:w="9016"/>
      </w:tblGrid>
      <w:tr w:rsidR="0054462A" w14:paraId="1B2BD637" w14:textId="77777777" w:rsidTr="0054462A">
        <w:tc>
          <w:tcPr>
            <w:tcW w:w="9016" w:type="dxa"/>
            <w:tcBorders>
              <w:top w:val="single" w:sz="4" w:space="0" w:color="auto"/>
              <w:left w:val="single" w:sz="4" w:space="0" w:color="auto"/>
              <w:bottom w:val="single" w:sz="4" w:space="0" w:color="auto"/>
              <w:right w:val="single" w:sz="4" w:space="0" w:color="auto"/>
            </w:tcBorders>
          </w:tcPr>
          <w:p w14:paraId="22BD2361" w14:textId="77777777" w:rsidR="0054462A" w:rsidRDefault="0054462A">
            <w:pPr>
              <w:rPr>
                <w:rFonts w:cstheme="minorHAnsi"/>
                <w:b/>
                <w:bCs/>
              </w:rPr>
            </w:pPr>
          </w:p>
          <w:p w14:paraId="4D030CE4" w14:textId="77777777" w:rsidR="0054462A" w:rsidRDefault="0054462A">
            <w:pPr>
              <w:rPr>
                <w:rFonts w:cstheme="minorHAnsi"/>
                <w:b/>
                <w:bCs/>
              </w:rPr>
            </w:pPr>
          </w:p>
          <w:p w14:paraId="091259B4" w14:textId="77777777" w:rsidR="0054462A" w:rsidRDefault="0054462A">
            <w:pPr>
              <w:rPr>
                <w:rFonts w:cstheme="minorHAnsi"/>
                <w:b/>
                <w:bCs/>
              </w:rPr>
            </w:pPr>
          </w:p>
          <w:p w14:paraId="2007FDD3" w14:textId="77777777" w:rsidR="0054462A" w:rsidRDefault="0054462A">
            <w:pPr>
              <w:rPr>
                <w:rFonts w:cstheme="minorHAnsi"/>
                <w:b/>
                <w:bCs/>
              </w:rPr>
            </w:pPr>
          </w:p>
          <w:p w14:paraId="6DA13A4D" w14:textId="77777777" w:rsidR="0054462A" w:rsidRDefault="0054462A">
            <w:pPr>
              <w:rPr>
                <w:rFonts w:cstheme="minorHAnsi"/>
                <w:b/>
                <w:bCs/>
              </w:rPr>
            </w:pPr>
          </w:p>
          <w:p w14:paraId="5D469415" w14:textId="77777777" w:rsidR="0054462A" w:rsidRDefault="0054462A">
            <w:pPr>
              <w:rPr>
                <w:rFonts w:cstheme="minorHAnsi"/>
                <w:b/>
                <w:bCs/>
              </w:rPr>
            </w:pPr>
          </w:p>
          <w:p w14:paraId="77ABCA0F" w14:textId="77777777" w:rsidR="0054462A" w:rsidRDefault="0054462A">
            <w:pPr>
              <w:rPr>
                <w:rFonts w:cstheme="minorHAnsi"/>
                <w:b/>
                <w:bCs/>
              </w:rPr>
            </w:pPr>
          </w:p>
          <w:p w14:paraId="147398E3" w14:textId="77777777" w:rsidR="0054462A" w:rsidRDefault="0054462A">
            <w:pPr>
              <w:rPr>
                <w:rFonts w:cstheme="minorHAnsi"/>
                <w:b/>
                <w:bCs/>
              </w:rPr>
            </w:pPr>
          </w:p>
          <w:p w14:paraId="31BD049F" w14:textId="77777777" w:rsidR="0054462A" w:rsidRDefault="0054462A">
            <w:pPr>
              <w:rPr>
                <w:rFonts w:cstheme="minorHAnsi"/>
                <w:b/>
                <w:bCs/>
              </w:rPr>
            </w:pPr>
          </w:p>
          <w:p w14:paraId="3B671E87" w14:textId="77777777" w:rsidR="0054462A" w:rsidRDefault="0054462A">
            <w:pPr>
              <w:rPr>
                <w:rFonts w:cstheme="minorHAnsi"/>
                <w:b/>
                <w:bCs/>
              </w:rPr>
            </w:pPr>
          </w:p>
          <w:p w14:paraId="7E0B07EB" w14:textId="77777777" w:rsidR="0054462A" w:rsidRDefault="0054462A">
            <w:pPr>
              <w:rPr>
                <w:rFonts w:cstheme="minorHAnsi"/>
                <w:b/>
                <w:bCs/>
              </w:rPr>
            </w:pPr>
          </w:p>
          <w:p w14:paraId="083BAB46" w14:textId="77777777" w:rsidR="0054462A" w:rsidRDefault="0054462A">
            <w:pPr>
              <w:rPr>
                <w:rFonts w:cstheme="minorHAnsi"/>
                <w:b/>
                <w:bCs/>
              </w:rPr>
            </w:pPr>
          </w:p>
          <w:p w14:paraId="74265B4B" w14:textId="77777777" w:rsidR="0054462A" w:rsidRDefault="0054462A">
            <w:pPr>
              <w:rPr>
                <w:rFonts w:cstheme="minorHAnsi"/>
                <w:b/>
                <w:bCs/>
              </w:rPr>
            </w:pPr>
          </w:p>
          <w:p w14:paraId="7E89354B" w14:textId="77777777" w:rsidR="0054462A" w:rsidRDefault="0054462A">
            <w:pPr>
              <w:rPr>
                <w:rFonts w:cstheme="minorHAnsi"/>
                <w:b/>
                <w:bCs/>
              </w:rPr>
            </w:pPr>
          </w:p>
          <w:p w14:paraId="70CE718F" w14:textId="77777777" w:rsidR="0054462A" w:rsidRDefault="0054462A">
            <w:pPr>
              <w:rPr>
                <w:rFonts w:cstheme="minorHAnsi"/>
                <w:b/>
                <w:bCs/>
              </w:rPr>
            </w:pPr>
          </w:p>
          <w:p w14:paraId="3AE769C5" w14:textId="77777777" w:rsidR="0054462A" w:rsidRDefault="0054462A">
            <w:pPr>
              <w:rPr>
                <w:rFonts w:cstheme="minorHAnsi"/>
                <w:b/>
                <w:bCs/>
              </w:rPr>
            </w:pPr>
          </w:p>
          <w:p w14:paraId="5AD176EB" w14:textId="77777777" w:rsidR="0054462A" w:rsidRDefault="0054462A">
            <w:pPr>
              <w:rPr>
                <w:rFonts w:cstheme="minorHAnsi"/>
                <w:b/>
                <w:bCs/>
              </w:rPr>
            </w:pPr>
          </w:p>
          <w:p w14:paraId="30CBF2BC" w14:textId="77777777" w:rsidR="0054462A" w:rsidRDefault="0054462A">
            <w:pPr>
              <w:rPr>
                <w:rFonts w:cstheme="minorHAnsi"/>
                <w:b/>
                <w:bCs/>
              </w:rPr>
            </w:pPr>
          </w:p>
        </w:tc>
      </w:tr>
    </w:tbl>
    <w:p w14:paraId="1C75C282" w14:textId="77777777" w:rsidR="005456E4" w:rsidRDefault="005456E4">
      <w:pPr>
        <w:rPr>
          <w:rFonts w:cstheme="minorHAnsi"/>
          <w:color w:val="000000" w:themeColor="text1"/>
          <w:lang w:val="en-US"/>
        </w:rPr>
      </w:pPr>
      <w:r>
        <w:rPr>
          <w:rFonts w:cstheme="minorHAnsi"/>
          <w:color w:val="000000" w:themeColor="text1"/>
          <w:lang w:val="en-US"/>
        </w:rPr>
        <w:br w:type="page"/>
      </w:r>
    </w:p>
    <w:p w14:paraId="6705F3D0" w14:textId="6A6756D0" w:rsidR="00B07D32" w:rsidRDefault="00B17C2E" w:rsidP="00B17C2E">
      <w:pPr>
        <w:jc w:val="both"/>
        <w:rPr>
          <w:rFonts w:eastAsiaTheme="majorEastAsia" w:cstheme="minorHAnsi"/>
          <w:b/>
          <w:bCs/>
          <w:color w:val="002060"/>
          <w:sz w:val="28"/>
          <w:szCs w:val="28"/>
        </w:rPr>
      </w:pPr>
      <w:r w:rsidRPr="00B17C2E">
        <w:rPr>
          <w:rFonts w:eastAsiaTheme="majorEastAsia" w:cstheme="minorHAnsi"/>
          <w:b/>
          <w:bCs/>
          <w:color w:val="002060"/>
          <w:sz w:val="28"/>
          <w:szCs w:val="28"/>
        </w:rPr>
        <w:t>Activities 1-</w:t>
      </w:r>
      <w:r w:rsidR="00B07D32">
        <w:rPr>
          <w:rFonts w:eastAsiaTheme="majorEastAsia" w:cstheme="minorHAnsi"/>
          <w:b/>
          <w:bCs/>
          <w:color w:val="002060"/>
          <w:sz w:val="28"/>
          <w:szCs w:val="28"/>
        </w:rPr>
        <w:t>5</w:t>
      </w:r>
    </w:p>
    <w:p w14:paraId="235FC325" w14:textId="604C37CF" w:rsidR="00B17C2E" w:rsidRDefault="00B17C2E" w:rsidP="00B17C2E">
      <w:pPr>
        <w:jc w:val="both"/>
        <w:rPr>
          <w:rFonts w:cstheme="minorHAnsi"/>
          <w:color w:val="000000" w:themeColor="text1"/>
          <w:lang w:val="en-GB"/>
        </w:rPr>
      </w:pPr>
      <w:r>
        <w:rPr>
          <w:rFonts w:cstheme="minorHAnsi"/>
          <w:noProof/>
          <w:color w:val="000000" w:themeColor="text1"/>
          <w:lang w:val="en-GB"/>
        </w:rPr>
        <w:t>Answer</w:t>
      </w:r>
      <w:r>
        <w:rPr>
          <w:rFonts w:cstheme="minorHAnsi"/>
          <w:color w:val="000000" w:themeColor="text1"/>
          <w:lang w:val="en-GB"/>
        </w:rPr>
        <w:t xml:space="preserve"> may vary </w:t>
      </w:r>
      <w:r>
        <w:rPr>
          <w:rFonts w:cstheme="minorHAnsi"/>
          <w:noProof/>
          <w:color w:val="000000" w:themeColor="text1"/>
          <w:lang w:val="en-GB"/>
        </w:rPr>
        <w:t>but</w:t>
      </w:r>
      <w:r>
        <w:rPr>
          <w:rFonts w:cstheme="minorHAnsi"/>
          <w:color w:val="000000" w:themeColor="text1"/>
          <w:lang w:val="en-GB"/>
        </w:rPr>
        <w:t xml:space="preserve"> </w:t>
      </w:r>
      <w:r>
        <w:rPr>
          <w:rFonts w:cstheme="minorHAnsi"/>
          <w:noProof/>
          <w:color w:val="000000" w:themeColor="text1"/>
          <w:lang w:val="en-GB"/>
        </w:rPr>
        <w:t>student</w:t>
      </w:r>
      <w:r>
        <w:rPr>
          <w:rFonts w:cstheme="minorHAnsi"/>
          <w:color w:val="000000" w:themeColor="text1"/>
          <w:lang w:val="en-GB"/>
        </w:rPr>
        <w:t xml:space="preserve"> must address the questions according to the following resources: </w:t>
      </w:r>
    </w:p>
    <w:p w14:paraId="2BCE2D25" w14:textId="77777777" w:rsidR="00B17C2E" w:rsidRDefault="00B17C2E" w:rsidP="004A1257">
      <w:pPr>
        <w:pStyle w:val="AAAnswerBullet"/>
        <w:numPr>
          <w:ilvl w:val="0"/>
          <w:numId w:val="6"/>
        </w:numPr>
        <w:spacing w:before="0" w:after="0" w:line="276" w:lineRule="auto"/>
        <w:ind w:left="1080" w:right="0"/>
        <w:jc w:val="both"/>
        <w:rPr>
          <w:rFonts w:asciiTheme="minorHAnsi" w:hAnsiTheme="minorHAnsi" w:cstheme="minorHAnsi"/>
          <w:color w:val="000000" w:themeColor="text1"/>
          <w:sz w:val="22"/>
          <w:lang w:val="en-GB"/>
        </w:rPr>
      </w:pPr>
      <w:r>
        <w:rPr>
          <w:rFonts w:asciiTheme="minorHAnsi" w:hAnsiTheme="minorHAnsi" w:cstheme="minorHAnsi"/>
          <w:color w:val="000000" w:themeColor="text1"/>
          <w:sz w:val="22"/>
          <w:lang w:val="en-GB"/>
        </w:rPr>
        <w:t xml:space="preserve">Learner Guide </w:t>
      </w:r>
    </w:p>
    <w:p w14:paraId="1FA6C1F4" w14:textId="77777777" w:rsidR="00B17C2E" w:rsidRDefault="00B17C2E" w:rsidP="004A1257">
      <w:pPr>
        <w:pStyle w:val="AAAnswerBullet"/>
        <w:numPr>
          <w:ilvl w:val="0"/>
          <w:numId w:val="6"/>
        </w:numPr>
        <w:spacing w:before="0" w:after="0" w:line="276" w:lineRule="auto"/>
        <w:ind w:left="1080" w:right="0"/>
        <w:jc w:val="both"/>
        <w:rPr>
          <w:rFonts w:asciiTheme="minorHAnsi" w:hAnsiTheme="minorHAnsi" w:cstheme="minorHAnsi"/>
          <w:color w:val="000000" w:themeColor="text1"/>
          <w:sz w:val="22"/>
          <w:lang w:val="en-GB"/>
        </w:rPr>
      </w:pPr>
      <w:r>
        <w:rPr>
          <w:rFonts w:asciiTheme="minorHAnsi" w:hAnsiTheme="minorHAnsi" w:cstheme="minorHAnsi"/>
          <w:color w:val="000000" w:themeColor="text1"/>
          <w:sz w:val="22"/>
          <w:lang w:val="en-GB"/>
        </w:rPr>
        <w:t xml:space="preserve">PowerPoint presentation </w:t>
      </w:r>
    </w:p>
    <w:p w14:paraId="5B6B7B7D" w14:textId="77777777" w:rsidR="00B17C2E" w:rsidRDefault="00B17C2E" w:rsidP="004A1257">
      <w:pPr>
        <w:pStyle w:val="AAAnswerBullet"/>
        <w:numPr>
          <w:ilvl w:val="0"/>
          <w:numId w:val="6"/>
        </w:numPr>
        <w:spacing w:before="0" w:after="0" w:line="276" w:lineRule="auto"/>
        <w:ind w:left="1080" w:right="0"/>
        <w:jc w:val="both"/>
        <w:rPr>
          <w:rFonts w:asciiTheme="minorHAnsi" w:hAnsiTheme="minorHAnsi" w:cstheme="minorHAnsi"/>
          <w:color w:val="000000" w:themeColor="text1"/>
          <w:sz w:val="22"/>
          <w:lang w:val="en-GB"/>
        </w:rPr>
      </w:pPr>
      <w:r>
        <w:rPr>
          <w:rFonts w:asciiTheme="minorHAnsi" w:hAnsiTheme="minorHAnsi" w:cstheme="minorHAnsi"/>
          <w:color w:val="000000" w:themeColor="text1"/>
          <w:sz w:val="22"/>
          <w:lang w:val="en-GB"/>
        </w:rPr>
        <w:t xml:space="preserve">Self-study Guide </w:t>
      </w:r>
    </w:p>
    <w:p w14:paraId="456D600C" w14:textId="77777777" w:rsidR="00B17C2E" w:rsidRDefault="00B17C2E" w:rsidP="004A1257">
      <w:pPr>
        <w:pStyle w:val="AAAnswerBullet"/>
        <w:numPr>
          <w:ilvl w:val="0"/>
          <w:numId w:val="6"/>
        </w:numPr>
        <w:spacing w:before="0" w:after="0" w:line="276" w:lineRule="auto"/>
        <w:ind w:left="1080" w:right="0"/>
        <w:jc w:val="both"/>
        <w:rPr>
          <w:rFonts w:asciiTheme="minorHAnsi" w:hAnsiTheme="minorHAnsi" w:cstheme="minorHAnsi"/>
          <w:color w:val="000000" w:themeColor="text1"/>
          <w:sz w:val="22"/>
          <w:lang w:val="en-GB"/>
        </w:rPr>
      </w:pPr>
      <w:r>
        <w:rPr>
          <w:rFonts w:asciiTheme="minorHAnsi" w:hAnsiTheme="minorHAnsi" w:cstheme="minorHAnsi"/>
          <w:color w:val="000000" w:themeColor="text1"/>
          <w:sz w:val="22"/>
          <w:lang w:val="en-GB"/>
        </w:rPr>
        <w:t xml:space="preserve">Live Training sessions and discussions with trainers/assessors  </w:t>
      </w:r>
    </w:p>
    <w:p w14:paraId="1572A09A" w14:textId="77777777" w:rsidR="008B467C" w:rsidRDefault="008B467C" w:rsidP="008B467C">
      <w:pPr>
        <w:tabs>
          <w:tab w:val="left" w:pos="1260"/>
        </w:tabs>
        <w:spacing w:after="0" w:line="240" w:lineRule="auto"/>
        <w:jc w:val="both"/>
        <w:rPr>
          <w:rFonts w:ascii="Calibri" w:hAnsi="Calibri" w:cs="Calibri"/>
          <w:bCs/>
          <w:color w:val="000000" w:themeColor="text1"/>
          <w:szCs w:val="22"/>
        </w:rPr>
      </w:pPr>
    </w:p>
    <w:sectPr w:rsidR="008B467C" w:rsidSect="003D576F">
      <w:headerReference w:type="even" r:id="rId10"/>
      <w:headerReference w:type="default" r:id="rId11"/>
      <w:footerReference w:type="even" r:id="rId12"/>
      <w:footerReference w:type="default" r:id="rId13"/>
      <w:headerReference w:type="first" r:id="rId14"/>
      <w:footerReference w:type="first" r:id="rId15"/>
      <w:pgSz w:w="11906" w:h="16838"/>
      <w:pgMar w:top="406" w:right="1440" w:bottom="1440" w:left="1440" w:header="14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8CCD8E" w14:textId="77777777" w:rsidR="00666885" w:rsidRDefault="00666885" w:rsidP="00AF1CAA">
      <w:pPr>
        <w:spacing w:after="0" w:line="240" w:lineRule="auto"/>
      </w:pPr>
      <w:r>
        <w:separator/>
      </w:r>
    </w:p>
  </w:endnote>
  <w:endnote w:type="continuationSeparator" w:id="0">
    <w:p w14:paraId="07995361" w14:textId="77777777" w:rsidR="00666885" w:rsidRDefault="00666885" w:rsidP="00AF1C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Kalinga">
    <w:charset w:val="00"/>
    <w:family w:val="swiss"/>
    <w:pitch w:val="variable"/>
    <w:sig w:usb0="0008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C1706" w14:textId="77777777" w:rsidR="00792CE8" w:rsidRDefault="00792C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11"/>
      <w:tblW w:w="10774" w:type="dxa"/>
      <w:tblInd w:w="-856" w:type="dxa"/>
      <w:tblLook w:val="04A0" w:firstRow="1" w:lastRow="0" w:firstColumn="1" w:lastColumn="0" w:noHBand="0" w:noVBand="1"/>
    </w:tblPr>
    <w:tblGrid>
      <w:gridCol w:w="5729"/>
      <w:gridCol w:w="2610"/>
      <w:gridCol w:w="2435"/>
    </w:tblGrid>
    <w:tr w:rsidR="00B72307" w14:paraId="60BDEE8D" w14:textId="77777777" w:rsidTr="002920B3">
      <w:tc>
        <w:tcPr>
          <w:tcW w:w="5729" w:type="dxa"/>
          <w:tcBorders>
            <w:top w:val="single" w:sz="4" w:space="0" w:color="auto"/>
            <w:left w:val="single" w:sz="4" w:space="0" w:color="auto"/>
            <w:bottom w:val="single" w:sz="4" w:space="0" w:color="auto"/>
            <w:right w:val="single" w:sz="4" w:space="0" w:color="auto"/>
          </w:tcBorders>
          <w:hideMark/>
        </w:tcPr>
        <w:p w14:paraId="48B99974" w14:textId="4172DE51" w:rsidR="00B72307" w:rsidRDefault="00BA622A" w:rsidP="002920B3">
          <w:pPr>
            <w:tabs>
              <w:tab w:val="center" w:pos="2756"/>
            </w:tabs>
            <w:ind w:left="675" w:hanging="675"/>
            <w:rPr>
              <w:rFonts w:ascii="Calibri" w:hAnsi="Calibri"/>
            </w:rPr>
          </w:pPr>
          <w:r>
            <w:rPr>
              <w:rFonts w:ascii="Calibri" w:hAnsi="Calibri"/>
            </w:rPr>
            <w:t xml:space="preserve">Class Activities: </w:t>
          </w:r>
          <w:r w:rsidR="00B72307">
            <w:rPr>
              <w:rFonts w:ascii="Calibri" w:hAnsi="Calibri"/>
            </w:rPr>
            <w:t xml:space="preserve">Version </w:t>
          </w:r>
          <w:r>
            <w:rPr>
              <w:rFonts w:ascii="Calibri" w:hAnsi="Calibri"/>
            </w:rPr>
            <w:t>3</w:t>
          </w:r>
          <w:r w:rsidR="00B72307">
            <w:rPr>
              <w:rFonts w:ascii="Calibri" w:hAnsi="Calibri"/>
            </w:rPr>
            <w:t>.0</w:t>
          </w:r>
          <w:r w:rsidR="00B72307">
            <w:rPr>
              <w:rFonts w:ascii="Calibri" w:hAnsi="Calibri"/>
            </w:rPr>
            <w:tab/>
          </w:r>
        </w:p>
      </w:tc>
      <w:tc>
        <w:tcPr>
          <w:tcW w:w="2610" w:type="dxa"/>
          <w:tcBorders>
            <w:top w:val="single" w:sz="4" w:space="0" w:color="auto"/>
            <w:left w:val="single" w:sz="4" w:space="0" w:color="auto"/>
            <w:bottom w:val="single" w:sz="4" w:space="0" w:color="auto"/>
            <w:right w:val="single" w:sz="4" w:space="0" w:color="auto"/>
          </w:tcBorders>
          <w:hideMark/>
        </w:tcPr>
        <w:p w14:paraId="1340E5D0" w14:textId="05521563" w:rsidR="00B72307" w:rsidRDefault="00B72307" w:rsidP="002920B3">
          <w:pPr>
            <w:tabs>
              <w:tab w:val="left" w:pos="1806"/>
            </w:tabs>
            <w:rPr>
              <w:rFonts w:ascii="Calibri" w:hAnsi="Calibri"/>
            </w:rPr>
          </w:pPr>
          <w:r>
            <w:rPr>
              <w:rFonts w:ascii="Calibri" w:hAnsi="Calibri"/>
            </w:rPr>
            <w:t>Effective Date: 01/</w:t>
          </w:r>
          <w:r w:rsidR="00BA622A">
            <w:rPr>
              <w:rFonts w:ascii="Calibri" w:hAnsi="Calibri"/>
            </w:rPr>
            <w:t>07</w:t>
          </w:r>
          <w:r>
            <w:rPr>
              <w:rFonts w:ascii="Calibri" w:hAnsi="Calibri"/>
            </w:rPr>
            <w:t>/20</w:t>
          </w:r>
          <w:r w:rsidR="00792CE8">
            <w:rPr>
              <w:rFonts w:ascii="Calibri" w:hAnsi="Calibri"/>
            </w:rPr>
            <w:t>20</w:t>
          </w:r>
          <w:r>
            <w:rPr>
              <w:rFonts w:ascii="Calibri" w:hAnsi="Calibri"/>
            </w:rPr>
            <w:tab/>
            <w:t xml:space="preserve"> </w:t>
          </w:r>
        </w:p>
      </w:tc>
      <w:tc>
        <w:tcPr>
          <w:tcW w:w="2435" w:type="dxa"/>
          <w:tcBorders>
            <w:top w:val="single" w:sz="4" w:space="0" w:color="auto"/>
            <w:left w:val="single" w:sz="4" w:space="0" w:color="auto"/>
            <w:bottom w:val="single" w:sz="4" w:space="0" w:color="auto"/>
            <w:right w:val="single" w:sz="4" w:space="0" w:color="auto"/>
          </w:tcBorders>
          <w:hideMark/>
        </w:tcPr>
        <w:p w14:paraId="3BBD1AE7" w14:textId="141C132B" w:rsidR="00B72307" w:rsidRDefault="00B72307" w:rsidP="002920B3">
          <w:pPr>
            <w:tabs>
              <w:tab w:val="center" w:pos="4513"/>
              <w:tab w:val="right" w:pos="9026"/>
            </w:tabs>
            <w:rPr>
              <w:rFonts w:ascii="Calibri" w:hAnsi="Calibri"/>
            </w:rPr>
          </w:pPr>
          <w:r>
            <w:rPr>
              <w:rFonts w:ascii="Calibri" w:hAnsi="Calibri"/>
            </w:rPr>
            <w:t>Review Date: 01/11/20</w:t>
          </w:r>
          <w:r w:rsidR="00BA622A">
            <w:rPr>
              <w:rFonts w:ascii="Calibri" w:hAnsi="Calibri"/>
            </w:rPr>
            <w:t>22</w:t>
          </w:r>
        </w:p>
      </w:tc>
    </w:tr>
    <w:tr w:rsidR="00B72307" w14:paraId="43DDC932" w14:textId="77777777" w:rsidTr="002920B3">
      <w:tc>
        <w:tcPr>
          <w:tcW w:w="10774" w:type="dxa"/>
          <w:gridSpan w:val="3"/>
          <w:tcBorders>
            <w:top w:val="single" w:sz="4" w:space="0" w:color="auto"/>
            <w:left w:val="single" w:sz="4" w:space="0" w:color="auto"/>
            <w:bottom w:val="single" w:sz="4" w:space="0" w:color="auto"/>
            <w:right w:val="single" w:sz="4" w:space="0" w:color="auto"/>
          </w:tcBorders>
          <w:hideMark/>
        </w:tcPr>
        <w:p w14:paraId="717580DE" w14:textId="6320FBAB" w:rsidR="00B72307" w:rsidRDefault="00B72307" w:rsidP="002920B3">
          <w:pPr>
            <w:tabs>
              <w:tab w:val="center" w:pos="4513"/>
              <w:tab w:val="right" w:pos="9026"/>
            </w:tabs>
            <w:rPr>
              <w:rFonts w:ascii="Calibri" w:hAnsi="Calibri"/>
              <w:sz w:val="21"/>
              <w:szCs w:val="21"/>
            </w:rPr>
          </w:pPr>
          <w:r>
            <w:rPr>
              <w:rFonts w:ascii="Calibri" w:hAnsi="Calibri"/>
              <w:sz w:val="14"/>
              <w:szCs w:val="14"/>
            </w:rPr>
            <w:t>All printed copies of this Document are considered 'Uncontrolled Copies'. Printed copies are only valid for the day printed</w:t>
          </w:r>
          <w:r>
            <w:rPr>
              <w:rFonts w:ascii="Calibri" w:hAnsi="Calibri"/>
              <w:sz w:val="21"/>
              <w:szCs w:val="21"/>
            </w:rPr>
            <w:t xml:space="preserve">.                                                </w:t>
          </w:r>
          <w:r>
            <w:rPr>
              <w:rFonts w:ascii="Calibri" w:hAnsi="Calibri"/>
              <w:sz w:val="19"/>
              <w:szCs w:val="21"/>
            </w:rPr>
            <w:t xml:space="preserve">Page </w:t>
          </w:r>
          <w:r>
            <w:rPr>
              <w:rFonts w:ascii="Calibri" w:hAnsi="Calibri"/>
              <w:b/>
              <w:bCs/>
              <w:sz w:val="19"/>
              <w:szCs w:val="21"/>
            </w:rPr>
            <w:fldChar w:fldCharType="begin"/>
          </w:r>
          <w:r>
            <w:rPr>
              <w:rFonts w:ascii="Calibri" w:hAnsi="Calibri"/>
              <w:b/>
              <w:bCs/>
              <w:sz w:val="19"/>
              <w:szCs w:val="21"/>
            </w:rPr>
            <w:instrText xml:space="preserve"> PAGE  \* Arabic  \* MERGEFORMAT </w:instrText>
          </w:r>
          <w:r>
            <w:rPr>
              <w:rFonts w:ascii="Calibri" w:hAnsi="Calibri"/>
              <w:b/>
              <w:bCs/>
              <w:sz w:val="19"/>
              <w:szCs w:val="21"/>
            </w:rPr>
            <w:fldChar w:fldCharType="separate"/>
          </w:r>
          <w:r>
            <w:rPr>
              <w:rFonts w:ascii="Calibri" w:hAnsi="Calibri"/>
              <w:b/>
              <w:bCs/>
              <w:noProof/>
              <w:sz w:val="19"/>
              <w:szCs w:val="21"/>
            </w:rPr>
            <w:t>3</w:t>
          </w:r>
          <w:r>
            <w:rPr>
              <w:rFonts w:ascii="Calibri" w:hAnsi="Calibri"/>
              <w:b/>
              <w:bCs/>
              <w:sz w:val="19"/>
              <w:szCs w:val="21"/>
            </w:rPr>
            <w:fldChar w:fldCharType="end"/>
          </w:r>
          <w:r>
            <w:rPr>
              <w:rFonts w:ascii="Calibri" w:hAnsi="Calibri"/>
              <w:sz w:val="19"/>
              <w:szCs w:val="21"/>
            </w:rPr>
            <w:t xml:space="preserve"> of </w:t>
          </w:r>
          <w:r w:rsidR="00666885">
            <w:fldChar w:fldCharType="begin"/>
          </w:r>
          <w:r w:rsidR="00666885">
            <w:instrText xml:space="preserve"> NUMPAGES  \* Arabic  \* MERGEFORMAT </w:instrText>
          </w:r>
          <w:r w:rsidR="00666885">
            <w:fldChar w:fldCharType="separate"/>
          </w:r>
          <w:r w:rsidRPr="00DF2F70">
            <w:rPr>
              <w:rFonts w:ascii="Calibri" w:hAnsi="Calibri"/>
              <w:b/>
              <w:bCs/>
              <w:noProof/>
              <w:sz w:val="19"/>
              <w:szCs w:val="21"/>
            </w:rPr>
            <w:t>4</w:t>
          </w:r>
          <w:r w:rsidR="00666885">
            <w:rPr>
              <w:rFonts w:ascii="Calibri" w:hAnsi="Calibri"/>
              <w:b/>
              <w:bCs/>
              <w:noProof/>
              <w:sz w:val="19"/>
              <w:szCs w:val="21"/>
            </w:rPr>
            <w:fldChar w:fldCharType="end"/>
          </w:r>
          <w:r>
            <w:rPr>
              <w:rFonts w:ascii="Calibri" w:hAnsi="Calibri"/>
              <w:sz w:val="21"/>
              <w:szCs w:val="21"/>
            </w:rPr>
            <w:t xml:space="preserve">                                                                                                                                                                        </w:t>
          </w:r>
        </w:p>
      </w:tc>
    </w:tr>
  </w:tbl>
  <w:p w14:paraId="2E7C6971" w14:textId="77777777" w:rsidR="00B72307" w:rsidRDefault="00B723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7A823" w14:textId="77777777" w:rsidR="00792CE8" w:rsidRDefault="00792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4CBAC8" w14:textId="77777777" w:rsidR="00666885" w:rsidRDefault="00666885" w:rsidP="00AF1CAA">
      <w:pPr>
        <w:spacing w:after="0" w:line="240" w:lineRule="auto"/>
      </w:pPr>
      <w:r>
        <w:separator/>
      </w:r>
    </w:p>
  </w:footnote>
  <w:footnote w:type="continuationSeparator" w:id="0">
    <w:p w14:paraId="369A8928" w14:textId="77777777" w:rsidR="00666885" w:rsidRDefault="00666885" w:rsidP="00AF1C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6C499" w14:textId="77777777" w:rsidR="00792CE8" w:rsidRDefault="00792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3EBB1" w14:textId="2F36CE10" w:rsidR="00B72307" w:rsidRDefault="00B72307" w:rsidP="00F950AC">
    <w:pPr>
      <w:pStyle w:val="Header"/>
      <w:tabs>
        <w:tab w:val="left" w:pos="525"/>
        <w:tab w:val="right" w:pos="9026"/>
      </w:tabs>
      <w:jc w:val="center"/>
      <w:rPr>
        <w:rFonts w:ascii="Myriad Pro" w:eastAsia="Calibri" w:hAnsi="Myriad Pro"/>
        <w:noProof/>
        <w:color w:val="0D0D0D"/>
        <w:sz w:val="21"/>
        <w:szCs w:val="20"/>
        <w:lang w:eastAsia="en-AU"/>
      </w:rPr>
    </w:pPr>
    <w:r>
      <w:tab/>
    </w:r>
    <w:r>
      <w:tab/>
    </w:r>
  </w:p>
  <w:p w14:paraId="648C1041" w14:textId="2E4025E3" w:rsidR="00B72307" w:rsidRDefault="00B72307" w:rsidP="00EE4E8F">
    <w:pPr>
      <w:pStyle w:val="Header"/>
      <w:tabs>
        <w:tab w:val="left" w:pos="525"/>
        <w:tab w:val="right" w:pos="9026"/>
      </w:tabs>
      <w:jc w:val="right"/>
    </w:pPr>
  </w:p>
  <w:p w14:paraId="6DFA34EE" w14:textId="77777777" w:rsidR="00B72307" w:rsidRDefault="00B72307" w:rsidP="00EE4E8F">
    <w:pPr>
      <w:pStyle w:val="Header"/>
      <w:tabs>
        <w:tab w:val="left" w:pos="525"/>
        <w:tab w:val="right" w:pos="9026"/>
      </w:tab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D4990" w14:textId="77777777" w:rsidR="00792CE8" w:rsidRDefault="00792C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multilevel"/>
    <w:tmpl w:val="00000004"/>
    <w:name w:val="WW8Num4"/>
    <w:lvl w:ilvl="0">
      <w:start w:val="1"/>
      <w:numFmt w:val="decimal"/>
      <w:lvlText w:val="%1."/>
      <w:lvlJc w:val="left"/>
      <w:pPr>
        <w:tabs>
          <w:tab w:val="num" w:pos="1288"/>
        </w:tabs>
        <w:ind w:left="1288" w:hanging="360"/>
      </w:pPr>
    </w:lvl>
    <w:lvl w:ilvl="1">
      <w:start w:val="1"/>
      <w:numFmt w:val="decimal"/>
      <w:lvlText w:val="%2."/>
      <w:lvlJc w:val="left"/>
      <w:pPr>
        <w:tabs>
          <w:tab w:val="num" w:pos="1648"/>
        </w:tabs>
        <w:ind w:left="1648" w:hanging="360"/>
      </w:pPr>
    </w:lvl>
    <w:lvl w:ilvl="2">
      <w:start w:val="1"/>
      <w:numFmt w:val="decimal"/>
      <w:lvlText w:val="%3."/>
      <w:lvlJc w:val="left"/>
      <w:pPr>
        <w:tabs>
          <w:tab w:val="num" w:pos="2008"/>
        </w:tabs>
        <w:ind w:left="2008" w:hanging="360"/>
      </w:pPr>
    </w:lvl>
    <w:lvl w:ilvl="3">
      <w:start w:val="1"/>
      <w:numFmt w:val="decimal"/>
      <w:lvlText w:val="%4."/>
      <w:lvlJc w:val="left"/>
      <w:pPr>
        <w:tabs>
          <w:tab w:val="num" w:pos="2368"/>
        </w:tabs>
        <w:ind w:left="2368" w:hanging="360"/>
      </w:pPr>
    </w:lvl>
    <w:lvl w:ilvl="4">
      <w:start w:val="1"/>
      <w:numFmt w:val="decimal"/>
      <w:lvlText w:val="%5."/>
      <w:lvlJc w:val="left"/>
      <w:pPr>
        <w:tabs>
          <w:tab w:val="num" w:pos="2728"/>
        </w:tabs>
        <w:ind w:left="2728" w:hanging="360"/>
      </w:pPr>
    </w:lvl>
    <w:lvl w:ilvl="5">
      <w:start w:val="1"/>
      <w:numFmt w:val="decimal"/>
      <w:lvlText w:val="%6."/>
      <w:lvlJc w:val="left"/>
      <w:pPr>
        <w:tabs>
          <w:tab w:val="num" w:pos="3088"/>
        </w:tabs>
        <w:ind w:left="3088" w:hanging="360"/>
      </w:pPr>
    </w:lvl>
    <w:lvl w:ilvl="6">
      <w:start w:val="1"/>
      <w:numFmt w:val="decimal"/>
      <w:lvlText w:val="%7."/>
      <w:lvlJc w:val="left"/>
      <w:pPr>
        <w:tabs>
          <w:tab w:val="num" w:pos="3448"/>
        </w:tabs>
        <w:ind w:left="3448" w:hanging="360"/>
      </w:pPr>
    </w:lvl>
    <w:lvl w:ilvl="7">
      <w:start w:val="1"/>
      <w:numFmt w:val="decimal"/>
      <w:lvlText w:val="%8."/>
      <w:lvlJc w:val="left"/>
      <w:pPr>
        <w:tabs>
          <w:tab w:val="num" w:pos="3808"/>
        </w:tabs>
        <w:ind w:left="3808" w:hanging="360"/>
      </w:pPr>
    </w:lvl>
    <w:lvl w:ilvl="8">
      <w:start w:val="1"/>
      <w:numFmt w:val="decimal"/>
      <w:lvlText w:val="%9."/>
      <w:lvlJc w:val="left"/>
      <w:pPr>
        <w:tabs>
          <w:tab w:val="num" w:pos="4168"/>
        </w:tabs>
        <w:ind w:left="4168" w:hanging="360"/>
      </w:pPr>
    </w:lvl>
  </w:abstractNum>
  <w:abstractNum w:abstractNumId="1" w15:restartNumberingAfterBreak="0">
    <w:nsid w:val="036A290F"/>
    <w:multiLevelType w:val="multilevel"/>
    <w:tmpl w:val="D4C665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276601"/>
    <w:multiLevelType w:val="hybridMultilevel"/>
    <w:tmpl w:val="0B50677E"/>
    <w:lvl w:ilvl="0" w:tplc="65C0FA9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6063441"/>
    <w:multiLevelType w:val="hybridMultilevel"/>
    <w:tmpl w:val="76900F9A"/>
    <w:lvl w:ilvl="0" w:tplc="CF022048">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E1BF1"/>
    <w:multiLevelType w:val="multilevel"/>
    <w:tmpl w:val="4C6A16B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70E3AEB"/>
    <w:multiLevelType w:val="multilevel"/>
    <w:tmpl w:val="EFD2D070"/>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6" w15:restartNumberingAfterBreak="0">
    <w:nsid w:val="2B231277"/>
    <w:multiLevelType w:val="hybridMultilevel"/>
    <w:tmpl w:val="318294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CEB5EB7"/>
    <w:multiLevelType w:val="hybridMultilevel"/>
    <w:tmpl w:val="37C020F0"/>
    <w:lvl w:ilvl="0" w:tplc="1C927470">
      <w:start w:val="1"/>
      <w:numFmt w:val="bullet"/>
      <w:lvlText w:val=""/>
      <w:lvlJc w:val="left"/>
      <w:pPr>
        <w:ind w:left="1080" w:hanging="360"/>
      </w:pPr>
      <w:rPr>
        <w:rFonts w:ascii="Symbol" w:hAnsi="Symbol" w:hint="default"/>
        <w:color w:val="0070C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2DBB1D79"/>
    <w:multiLevelType w:val="multilevel"/>
    <w:tmpl w:val="C0E221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7C1D9C"/>
    <w:multiLevelType w:val="multilevel"/>
    <w:tmpl w:val="4A8680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1" w15:restartNumberingAfterBreak="0">
    <w:nsid w:val="4E8F03F3"/>
    <w:multiLevelType w:val="hybridMultilevel"/>
    <w:tmpl w:val="52BC7BE0"/>
    <w:lvl w:ilvl="0" w:tplc="65C0FA9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0FD3B7E"/>
    <w:multiLevelType w:val="multilevel"/>
    <w:tmpl w:val="37D2F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4E33A3"/>
    <w:multiLevelType w:val="multilevel"/>
    <w:tmpl w:val="46B06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365CAB"/>
    <w:multiLevelType w:val="hybridMultilevel"/>
    <w:tmpl w:val="8A38F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BB621CE"/>
    <w:multiLevelType w:val="hybridMultilevel"/>
    <w:tmpl w:val="9AC27D72"/>
    <w:lvl w:ilvl="0" w:tplc="E9445914">
      <w:start w:val="1"/>
      <w:numFmt w:val="bullet"/>
      <w:pStyle w:val="QuestionBullet"/>
      <w:lvlText w:val=""/>
      <w:lvlJc w:val="left"/>
      <w:pPr>
        <w:tabs>
          <w:tab w:val="num" w:pos="644"/>
        </w:tabs>
        <w:ind w:left="644" w:hanging="284"/>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D314F5A"/>
    <w:multiLevelType w:val="multilevel"/>
    <w:tmpl w:val="DE3C4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E80D72"/>
    <w:multiLevelType w:val="hybridMultilevel"/>
    <w:tmpl w:val="4CBAF7B0"/>
    <w:lvl w:ilvl="0" w:tplc="90CECC6A">
      <w:start w:val="1"/>
      <w:numFmt w:val="bullet"/>
      <w:pStyle w:val="Bullets"/>
      <w:lvlText w:val=""/>
      <w:lvlJc w:val="left"/>
      <w:pPr>
        <w:ind w:left="1494" w:hanging="360"/>
      </w:pPr>
      <w:rPr>
        <w:rFonts w:ascii="Wingdings" w:hAnsi="Wingdings" w:hint="default"/>
      </w:rPr>
    </w:lvl>
    <w:lvl w:ilvl="1" w:tplc="04090003">
      <w:start w:val="1"/>
      <w:numFmt w:val="bullet"/>
      <w:pStyle w:val="Bullets2"/>
      <w:lvlText w:val="o"/>
      <w:lvlJc w:val="left"/>
      <w:pPr>
        <w:ind w:left="2061" w:hanging="360"/>
      </w:pPr>
      <w:rPr>
        <w:rFonts w:ascii="Courier New" w:hAnsi="Courier New" w:cs="Courier New" w:hint="default"/>
      </w:rPr>
    </w:lvl>
    <w:lvl w:ilvl="2" w:tplc="04090005">
      <w:start w:val="1"/>
      <w:numFmt w:val="bullet"/>
      <w:pStyle w:val="Bullets3"/>
      <w:lvlText w:val=""/>
      <w:lvlJc w:val="left"/>
      <w:pPr>
        <w:ind w:left="2487"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FB37F0"/>
    <w:multiLevelType w:val="hybridMultilevel"/>
    <w:tmpl w:val="751C4B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1D2547E"/>
    <w:multiLevelType w:val="hybridMultilevel"/>
    <w:tmpl w:val="7DD02EE4"/>
    <w:lvl w:ilvl="0" w:tplc="90CECC6A">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74466E9E"/>
    <w:multiLevelType w:val="multilevel"/>
    <w:tmpl w:val="D3B68D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841E99"/>
    <w:multiLevelType w:val="multilevel"/>
    <w:tmpl w:val="0922A2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874965"/>
    <w:multiLevelType w:val="hybridMultilevel"/>
    <w:tmpl w:val="CEA08890"/>
    <w:lvl w:ilvl="0" w:tplc="0409000B">
      <w:start w:val="1"/>
      <w:numFmt w:val="bullet"/>
      <w:pStyle w:val="AAAnswer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7B554F03"/>
    <w:multiLevelType w:val="multilevel"/>
    <w:tmpl w:val="F9DE3C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5"/>
  </w:num>
  <w:num w:numId="4">
    <w:abstractNumId w:val="3"/>
  </w:num>
  <w:num w:numId="5">
    <w:abstractNumId w:val="10"/>
  </w:num>
  <w:num w:numId="6">
    <w:abstractNumId w:val="19"/>
  </w:num>
  <w:num w:numId="7">
    <w:abstractNumId w:val="18"/>
  </w:num>
  <w:num w:numId="8">
    <w:abstractNumId w:val="7"/>
  </w:num>
  <w:num w:numId="9">
    <w:abstractNumId w:val="16"/>
  </w:num>
  <w:num w:numId="10">
    <w:abstractNumId w:val="13"/>
  </w:num>
  <w:num w:numId="11">
    <w:abstractNumId w:val="11"/>
  </w:num>
  <w:num w:numId="12">
    <w:abstractNumId w:val="14"/>
  </w:num>
  <w:num w:numId="13">
    <w:abstractNumId w:val="2"/>
  </w:num>
  <w:num w:numId="14">
    <w:abstractNumId w:val="1"/>
  </w:num>
  <w:num w:numId="15">
    <w:abstractNumId w:val="21"/>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9"/>
  </w:num>
  <w:num w:numId="19">
    <w:abstractNumId w:val="12"/>
  </w:num>
  <w:num w:numId="20">
    <w:abstractNumId w:val="23"/>
  </w:num>
  <w:num w:numId="21">
    <w:abstractNumId w:val="20"/>
  </w:num>
  <w:num w:numId="22">
    <w:abstractNumId w:val="5"/>
  </w:num>
  <w:num w:numId="23">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jIzNrYwszAzMzNS0lEKTi0uzszPAykwsqwFAI6sr3wtAAAA"/>
  </w:docVars>
  <w:rsids>
    <w:rsidRoot w:val="00930E1D"/>
    <w:rsid w:val="00000ACF"/>
    <w:rsid w:val="000012AF"/>
    <w:rsid w:val="00001621"/>
    <w:rsid w:val="00001C56"/>
    <w:rsid w:val="000029A0"/>
    <w:rsid w:val="00002F9A"/>
    <w:rsid w:val="0000332A"/>
    <w:rsid w:val="00003E49"/>
    <w:rsid w:val="000050C7"/>
    <w:rsid w:val="00005A14"/>
    <w:rsid w:val="0000697F"/>
    <w:rsid w:val="00006ACA"/>
    <w:rsid w:val="00006D01"/>
    <w:rsid w:val="00007256"/>
    <w:rsid w:val="00007691"/>
    <w:rsid w:val="00007BB5"/>
    <w:rsid w:val="00007EC0"/>
    <w:rsid w:val="000107BC"/>
    <w:rsid w:val="000110E1"/>
    <w:rsid w:val="00011285"/>
    <w:rsid w:val="00011D87"/>
    <w:rsid w:val="0001215D"/>
    <w:rsid w:val="00012790"/>
    <w:rsid w:val="00012909"/>
    <w:rsid w:val="0001382D"/>
    <w:rsid w:val="000149ED"/>
    <w:rsid w:val="00015523"/>
    <w:rsid w:val="00015758"/>
    <w:rsid w:val="000160F3"/>
    <w:rsid w:val="0001630F"/>
    <w:rsid w:val="0001632C"/>
    <w:rsid w:val="00017E75"/>
    <w:rsid w:val="000203BF"/>
    <w:rsid w:val="000203C1"/>
    <w:rsid w:val="000204EF"/>
    <w:rsid w:val="000207B9"/>
    <w:rsid w:val="00021CE8"/>
    <w:rsid w:val="00022416"/>
    <w:rsid w:val="00023087"/>
    <w:rsid w:val="00024032"/>
    <w:rsid w:val="000257F5"/>
    <w:rsid w:val="00025ED9"/>
    <w:rsid w:val="000272C9"/>
    <w:rsid w:val="00030741"/>
    <w:rsid w:val="00030D92"/>
    <w:rsid w:val="00031A56"/>
    <w:rsid w:val="00032C28"/>
    <w:rsid w:val="00032D4B"/>
    <w:rsid w:val="00033BB6"/>
    <w:rsid w:val="00033D32"/>
    <w:rsid w:val="0003423F"/>
    <w:rsid w:val="00034F7D"/>
    <w:rsid w:val="00035CD0"/>
    <w:rsid w:val="000366F1"/>
    <w:rsid w:val="00036D5E"/>
    <w:rsid w:val="00037E22"/>
    <w:rsid w:val="00042AD2"/>
    <w:rsid w:val="00043846"/>
    <w:rsid w:val="0004438C"/>
    <w:rsid w:val="00044433"/>
    <w:rsid w:val="00044874"/>
    <w:rsid w:val="00044E6D"/>
    <w:rsid w:val="00044EE5"/>
    <w:rsid w:val="000450EF"/>
    <w:rsid w:val="000458CA"/>
    <w:rsid w:val="00045AC3"/>
    <w:rsid w:val="00045FDB"/>
    <w:rsid w:val="00047A81"/>
    <w:rsid w:val="00050867"/>
    <w:rsid w:val="00050D6F"/>
    <w:rsid w:val="000515CA"/>
    <w:rsid w:val="00051BFA"/>
    <w:rsid w:val="00051C74"/>
    <w:rsid w:val="00052C22"/>
    <w:rsid w:val="00053481"/>
    <w:rsid w:val="0005356D"/>
    <w:rsid w:val="000538F2"/>
    <w:rsid w:val="0005419A"/>
    <w:rsid w:val="000544A2"/>
    <w:rsid w:val="00055591"/>
    <w:rsid w:val="00055C05"/>
    <w:rsid w:val="00055E1C"/>
    <w:rsid w:val="000560C1"/>
    <w:rsid w:val="000566AA"/>
    <w:rsid w:val="0005747E"/>
    <w:rsid w:val="0005749C"/>
    <w:rsid w:val="00057771"/>
    <w:rsid w:val="00060C3E"/>
    <w:rsid w:val="0006117C"/>
    <w:rsid w:val="00062804"/>
    <w:rsid w:val="00063167"/>
    <w:rsid w:val="000633EE"/>
    <w:rsid w:val="00065392"/>
    <w:rsid w:val="0006572A"/>
    <w:rsid w:val="00065C2F"/>
    <w:rsid w:val="0006647D"/>
    <w:rsid w:val="00067194"/>
    <w:rsid w:val="000674A8"/>
    <w:rsid w:val="00067E11"/>
    <w:rsid w:val="00067F95"/>
    <w:rsid w:val="0007042E"/>
    <w:rsid w:val="00070DE3"/>
    <w:rsid w:val="00070F41"/>
    <w:rsid w:val="00071C2E"/>
    <w:rsid w:val="000721E8"/>
    <w:rsid w:val="00072319"/>
    <w:rsid w:val="00072911"/>
    <w:rsid w:val="00072F47"/>
    <w:rsid w:val="00072FBC"/>
    <w:rsid w:val="0007323E"/>
    <w:rsid w:val="000732CA"/>
    <w:rsid w:val="00073DB6"/>
    <w:rsid w:val="00074522"/>
    <w:rsid w:val="00074FC7"/>
    <w:rsid w:val="00075881"/>
    <w:rsid w:val="000758EA"/>
    <w:rsid w:val="00075B6E"/>
    <w:rsid w:val="00075DC5"/>
    <w:rsid w:val="00075E6D"/>
    <w:rsid w:val="00075FFD"/>
    <w:rsid w:val="00076522"/>
    <w:rsid w:val="00076547"/>
    <w:rsid w:val="00076B20"/>
    <w:rsid w:val="00076B60"/>
    <w:rsid w:val="00076F83"/>
    <w:rsid w:val="00077C10"/>
    <w:rsid w:val="000803D4"/>
    <w:rsid w:val="00081CB3"/>
    <w:rsid w:val="00082050"/>
    <w:rsid w:val="0008230A"/>
    <w:rsid w:val="00082569"/>
    <w:rsid w:val="000835E6"/>
    <w:rsid w:val="0008449D"/>
    <w:rsid w:val="00084DCC"/>
    <w:rsid w:val="00084F77"/>
    <w:rsid w:val="00085E2A"/>
    <w:rsid w:val="00086226"/>
    <w:rsid w:val="00086300"/>
    <w:rsid w:val="000864DE"/>
    <w:rsid w:val="0008673B"/>
    <w:rsid w:val="00086A39"/>
    <w:rsid w:val="0008778B"/>
    <w:rsid w:val="0008796F"/>
    <w:rsid w:val="0009001C"/>
    <w:rsid w:val="00090EC1"/>
    <w:rsid w:val="000913BE"/>
    <w:rsid w:val="00091D5A"/>
    <w:rsid w:val="00092063"/>
    <w:rsid w:val="0009233A"/>
    <w:rsid w:val="000928DD"/>
    <w:rsid w:val="00092B1F"/>
    <w:rsid w:val="00093DB5"/>
    <w:rsid w:val="00094739"/>
    <w:rsid w:val="0009477D"/>
    <w:rsid w:val="00094F4D"/>
    <w:rsid w:val="000955F5"/>
    <w:rsid w:val="0009620D"/>
    <w:rsid w:val="00096EEC"/>
    <w:rsid w:val="0009749D"/>
    <w:rsid w:val="00097B0E"/>
    <w:rsid w:val="00097EEA"/>
    <w:rsid w:val="000A0C58"/>
    <w:rsid w:val="000A1B27"/>
    <w:rsid w:val="000A201F"/>
    <w:rsid w:val="000A2DE9"/>
    <w:rsid w:val="000A3317"/>
    <w:rsid w:val="000A3A8D"/>
    <w:rsid w:val="000A3E9F"/>
    <w:rsid w:val="000A4FB4"/>
    <w:rsid w:val="000A5FAB"/>
    <w:rsid w:val="000A6179"/>
    <w:rsid w:val="000A69AC"/>
    <w:rsid w:val="000A7054"/>
    <w:rsid w:val="000B0989"/>
    <w:rsid w:val="000B0B03"/>
    <w:rsid w:val="000B12B6"/>
    <w:rsid w:val="000B15F7"/>
    <w:rsid w:val="000B161D"/>
    <w:rsid w:val="000B1790"/>
    <w:rsid w:val="000B1A4C"/>
    <w:rsid w:val="000B42CE"/>
    <w:rsid w:val="000B4BC8"/>
    <w:rsid w:val="000B4F6B"/>
    <w:rsid w:val="000B509D"/>
    <w:rsid w:val="000B5D3A"/>
    <w:rsid w:val="000B623A"/>
    <w:rsid w:val="000B64F6"/>
    <w:rsid w:val="000B699B"/>
    <w:rsid w:val="000B6DCE"/>
    <w:rsid w:val="000B6FAA"/>
    <w:rsid w:val="000C022A"/>
    <w:rsid w:val="000C2819"/>
    <w:rsid w:val="000C2C18"/>
    <w:rsid w:val="000C2E7E"/>
    <w:rsid w:val="000C4757"/>
    <w:rsid w:val="000C5AFD"/>
    <w:rsid w:val="000D13A2"/>
    <w:rsid w:val="000D26FA"/>
    <w:rsid w:val="000D3047"/>
    <w:rsid w:val="000D353F"/>
    <w:rsid w:val="000D3773"/>
    <w:rsid w:val="000D3E44"/>
    <w:rsid w:val="000D3F21"/>
    <w:rsid w:val="000D4C2E"/>
    <w:rsid w:val="000D6050"/>
    <w:rsid w:val="000D6D40"/>
    <w:rsid w:val="000E0751"/>
    <w:rsid w:val="000E0BAD"/>
    <w:rsid w:val="000E1187"/>
    <w:rsid w:val="000E1198"/>
    <w:rsid w:val="000E24BF"/>
    <w:rsid w:val="000E3FB3"/>
    <w:rsid w:val="000E479B"/>
    <w:rsid w:val="000E4E5A"/>
    <w:rsid w:val="000E508B"/>
    <w:rsid w:val="000E5A41"/>
    <w:rsid w:val="000E6688"/>
    <w:rsid w:val="000E6FE0"/>
    <w:rsid w:val="000E7FD8"/>
    <w:rsid w:val="000F0539"/>
    <w:rsid w:val="000F0D78"/>
    <w:rsid w:val="000F37A3"/>
    <w:rsid w:val="000F37BA"/>
    <w:rsid w:val="000F3F84"/>
    <w:rsid w:val="000F4239"/>
    <w:rsid w:val="000F4836"/>
    <w:rsid w:val="000F56A5"/>
    <w:rsid w:val="000F5B72"/>
    <w:rsid w:val="000F5B79"/>
    <w:rsid w:val="000F6526"/>
    <w:rsid w:val="000F6607"/>
    <w:rsid w:val="000F7568"/>
    <w:rsid w:val="001006D0"/>
    <w:rsid w:val="00100BAE"/>
    <w:rsid w:val="00100C2D"/>
    <w:rsid w:val="00100CCE"/>
    <w:rsid w:val="00101157"/>
    <w:rsid w:val="00101465"/>
    <w:rsid w:val="00101E69"/>
    <w:rsid w:val="00103063"/>
    <w:rsid w:val="00103505"/>
    <w:rsid w:val="00103A11"/>
    <w:rsid w:val="00103BFE"/>
    <w:rsid w:val="00104391"/>
    <w:rsid w:val="00104F47"/>
    <w:rsid w:val="00105102"/>
    <w:rsid w:val="001052FB"/>
    <w:rsid w:val="00105749"/>
    <w:rsid w:val="001061B1"/>
    <w:rsid w:val="00106470"/>
    <w:rsid w:val="00106E5C"/>
    <w:rsid w:val="001077A9"/>
    <w:rsid w:val="00107B20"/>
    <w:rsid w:val="00107C02"/>
    <w:rsid w:val="00110362"/>
    <w:rsid w:val="00110588"/>
    <w:rsid w:val="00110626"/>
    <w:rsid w:val="00111240"/>
    <w:rsid w:val="00112210"/>
    <w:rsid w:val="001122B6"/>
    <w:rsid w:val="0011252E"/>
    <w:rsid w:val="001129DF"/>
    <w:rsid w:val="00112EB8"/>
    <w:rsid w:val="00112F92"/>
    <w:rsid w:val="0011500A"/>
    <w:rsid w:val="00115249"/>
    <w:rsid w:val="00116515"/>
    <w:rsid w:val="00116D56"/>
    <w:rsid w:val="00116F06"/>
    <w:rsid w:val="00117016"/>
    <w:rsid w:val="0011799D"/>
    <w:rsid w:val="00117C55"/>
    <w:rsid w:val="00120273"/>
    <w:rsid w:val="0012066C"/>
    <w:rsid w:val="00120D59"/>
    <w:rsid w:val="00120DD4"/>
    <w:rsid w:val="00121CC3"/>
    <w:rsid w:val="00121F64"/>
    <w:rsid w:val="00122A18"/>
    <w:rsid w:val="00124407"/>
    <w:rsid w:val="001247BA"/>
    <w:rsid w:val="00124B2E"/>
    <w:rsid w:val="00125012"/>
    <w:rsid w:val="0012550C"/>
    <w:rsid w:val="00125616"/>
    <w:rsid w:val="001260DD"/>
    <w:rsid w:val="00126C1C"/>
    <w:rsid w:val="001276CA"/>
    <w:rsid w:val="00130BC5"/>
    <w:rsid w:val="001316DD"/>
    <w:rsid w:val="001319A2"/>
    <w:rsid w:val="001322D3"/>
    <w:rsid w:val="00132434"/>
    <w:rsid w:val="0013281B"/>
    <w:rsid w:val="0013325A"/>
    <w:rsid w:val="00133290"/>
    <w:rsid w:val="00133321"/>
    <w:rsid w:val="00133709"/>
    <w:rsid w:val="00133B05"/>
    <w:rsid w:val="00134558"/>
    <w:rsid w:val="00135000"/>
    <w:rsid w:val="0013520D"/>
    <w:rsid w:val="001355F6"/>
    <w:rsid w:val="0013654B"/>
    <w:rsid w:val="0013704F"/>
    <w:rsid w:val="0013708A"/>
    <w:rsid w:val="00137712"/>
    <w:rsid w:val="001401D5"/>
    <w:rsid w:val="00140AB7"/>
    <w:rsid w:val="00141B48"/>
    <w:rsid w:val="00141D64"/>
    <w:rsid w:val="00142905"/>
    <w:rsid w:val="00142979"/>
    <w:rsid w:val="001429E2"/>
    <w:rsid w:val="001433C4"/>
    <w:rsid w:val="0014354A"/>
    <w:rsid w:val="001435C2"/>
    <w:rsid w:val="00143EE4"/>
    <w:rsid w:val="00144762"/>
    <w:rsid w:val="00146247"/>
    <w:rsid w:val="00146320"/>
    <w:rsid w:val="00147CDF"/>
    <w:rsid w:val="00150E7A"/>
    <w:rsid w:val="00152059"/>
    <w:rsid w:val="001524D7"/>
    <w:rsid w:val="00152536"/>
    <w:rsid w:val="001529DF"/>
    <w:rsid w:val="00153B37"/>
    <w:rsid w:val="00153D07"/>
    <w:rsid w:val="00154857"/>
    <w:rsid w:val="001550EA"/>
    <w:rsid w:val="001564DF"/>
    <w:rsid w:val="001570F1"/>
    <w:rsid w:val="0015754D"/>
    <w:rsid w:val="001600E9"/>
    <w:rsid w:val="001602AA"/>
    <w:rsid w:val="00160781"/>
    <w:rsid w:val="00160F38"/>
    <w:rsid w:val="00161DC7"/>
    <w:rsid w:val="0016233B"/>
    <w:rsid w:val="001625D8"/>
    <w:rsid w:val="00162772"/>
    <w:rsid w:val="00162826"/>
    <w:rsid w:val="00162E63"/>
    <w:rsid w:val="001634F7"/>
    <w:rsid w:val="0016350E"/>
    <w:rsid w:val="00164171"/>
    <w:rsid w:val="0016481A"/>
    <w:rsid w:val="00165215"/>
    <w:rsid w:val="00165235"/>
    <w:rsid w:val="00165834"/>
    <w:rsid w:val="00165D9B"/>
    <w:rsid w:val="00166D0A"/>
    <w:rsid w:val="00166F65"/>
    <w:rsid w:val="001670FB"/>
    <w:rsid w:val="00167684"/>
    <w:rsid w:val="001701C4"/>
    <w:rsid w:val="00171C0C"/>
    <w:rsid w:val="00171E11"/>
    <w:rsid w:val="00171F78"/>
    <w:rsid w:val="00171F9D"/>
    <w:rsid w:val="00172D00"/>
    <w:rsid w:val="001733D3"/>
    <w:rsid w:val="00173B8C"/>
    <w:rsid w:val="00175AF1"/>
    <w:rsid w:val="00175AF5"/>
    <w:rsid w:val="0017623C"/>
    <w:rsid w:val="00176776"/>
    <w:rsid w:val="00176F4C"/>
    <w:rsid w:val="00177866"/>
    <w:rsid w:val="0017799F"/>
    <w:rsid w:val="00177A3A"/>
    <w:rsid w:val="001806CA"/>
    <w:rsid w:val="00180AA4"/>
    <w:rsid w:val="00180CBE"/>
    <w:rsid w:val="0018188D"/>
    <w:rsid w:val="001819F7"/>
    <w:rsid w:val="001823D7"/>
    <w:rsid w:val="0018276D"/>
    <w:rsid w:val="00182A27"/>
    <w:rsid w:val="00182CDE"/>
    <w:rsid w:val="001835CF"/>
    <w:rsid w:val="001840DF"/>
    <w:rsid w:val="0018449B"/>
    <w:rsid w:val="00185BE1"/>
    <w:rsid w:val="0018640D"/>
    <w:rsid w:val="00186CCF"/>
    <w:rsid w:val="00187160"/>
    <w:rsid w:val="00187246"/>
    <w:rsid w:val="0018731C"/>
    <w:rsid w:val="00187615"/>
    <w:rsid w:val="00187FB0"/>
    <w:rsid w:val="00190388"/>
    <w:rsid w:val="00190ECF"/>
    <w:rsid w:val="0019155D"/>
    <w:rsid w:val="001920FB"/>
    <w:rsid w:val="00192755"/>
    <w:rsid w:val="00192A80"/>
    <w:rsid w:val="00192E8B"/>
    <w:rsid w:val="00193C44"/>
    <w:rsid w:val="00194496"/>
    <w:rsid w:val="00194590"/>
    <w:rsid w:val="0019460F"/>
    <w:rsid w:val="00194F8D"/>
    <w:rsid w:val="00195222"/>
    <w:rsid w:val="0019575F"/>
    <w:rsid w:val="001963A4"/>
    <w:rsid w:val="00196753"/>
    <w:rsid w:val="00196C95"/>
    <w:rsid w:val="00196E30"/>
    <w:rsid w:val="001972CE"/>
    <w:rsid w:val="00197733"/>
    <w:rsid w:val="00197DF0"/>
    <w:rsid w:val="001A1016"/>
    <w:rsid w:val="001A1419"/>
    <w:rsid w:val="001A190F"/>
    <w:rsid w:val="001A23B3"/>
    <w:rsid w:val="001A2BD0"/>
    <w:rsid w:val="001A300A"/>
    <w:rsid w:val="001A35A9"/>
    <w:rsid w:val="001A52A2"/>
    <w:rsid w:val="001A5D1A"/>
    <w:rsid w:val="001A5E34"/>
    <w:rsid w:val="001A6525"/>
    <w:rsid w:val="001A66F6"/>
    <w:rsid w:val="001A689A"/>
    <w:rsid w:val="001A6966"/>
    <w:rsid w:val="001A75EA"/>
    <w:rsid w:val="001A7C49"/>
    <w:rsid w:val="001A7F40"/>
    <w:rsid w:val="001A7FC7"/>
    <w:rsid w:val="001B0BD7"/>
    <w:rsid w:val="001B11CA"/>
    <w:rsid w:val="001B12E0"/>
    <w:rsid w:val="001B1446"/>
    <w:rsid w:val="001B165D"/>
    <w:rsid w:val="001B1D3C"/>
    <w:rsid w:val="001B27B4"/>
    <w:rsid w:val="001B2E63"/>
    <w:rsid w:val="001B35E7"/>
    <w:rsid w:val="001B3B1B"/>
    <w:rsid w:val="001B42D0"/>
    <w:rsid w:val="001B4419"/>
    <w:rsid w:val="001B5112"/>
    <w:rsid w:val="001B5A63"/>
    <w:rsid w:val="001B68BA"/>
    <w:rsid w:val="001B69CA"/>
    <w:rsid w:val="001B6C21"/>
    <w:rsid w:val="001B7158"/>
    <w:rsid w:val="001B7479"/>
    <w:rsid w:val="001B7D2B"/>
    <w:rsid w:val="001B7E56"/>
    <w:rsid w:val="001C0B36"/>
    <w:rsid w:val="001C1BB5"/>
    <w:rsid w:val="001C1FE5"/>
    <w:rsid w:val="001C23FF"/>
    <w:rsid w:val="001C2CE6"/>
    <w:rsid w:val="001C2D7B"/>
    <w:rsid w:val="001C2DA5"/>
    <w:rsid w:val="001C3642"/>
    <w:rsid w:val="001C44B7"/>
    <w:rsid w:val="001C5FC2"/>
    <w:rsid w:val="001C6115"/>
    <w:rsid w:val="001C6748"/>
    <w:rsid w:val="001C6C9F"/>
    <w:rsid w:val="001C6CD2"/>
    <w:rsid w:val="001C71DF"/>
    <w:rsid w:val="001C737D"/>
    <w:rsid w:val="001C73DD"/>
    <w:rsid w:val="001C7406"/>
    <w:rsid w:val="001C78D3"/>
    <w:rsid w:val="001C7D2C"/>
    <w:rsid w:val="001D0861"/>
    <w:rsid w:val="001D0FEE"/>
    <w:rsid w:val="001D1D98"/>
    <w:rsid w:val="001D44BD"/>
    <w:rsid w:val="001D4741"/>
    <w:rsid w:val="001D47B0"/>
    <w:rsid w:val="001D5723"/>
    <w:rsid w:val="001D592E"/>
    <w:rsid w:val="001D63E0"/>
    <w:rsid w:val="001D66E3"/>
    <w:rsid w:val="001D6896"/>
    <w:rsid w:val="001D7FC8"/>
    <w:rsid w:val="001E1A9E"/>
    <w:rsid w:val="001E20F5"/>
    <w:rsid w:val="001E31AF"/>
    <w:rsid w:val="001E3EC4"/>
    <w:rsid w:val="001E4C8F"/>
    <w:rsid w:val="001E522E"/>
    <w:rsid w:val="001E553C"/>
    <w:rsid w:val="001E5E10"/>
    <w:rsid w:val="001E6076"/>
    <w:rsid w:val="001E62F9"/>
    <w:rsid w:val="001E6326"/>
    <w:rsid w:val="001E6922"/>
    <w:rsid w:val="001E6AF4"/>
    <w:rsid w:val="001E6D4E"/>
    <w:rsid w:val="001E6FD9"/>
    <w:rsid w:val="001E7136"/>
    <w:rsid w:val="001E7333"/>
    <w:rsid w:val="001E7BBF"/>
    <w:rsid w:val="001F0425"/>
    <w:rsid w:val="001F0460"/>
    <w:rsid w:val="001F1341"/>
    <w:rsid w:val="001F189F"/>
    <w:rsid w:val="001F33AC"/>
    <w:rsid w:val="001F418B"/>
    <w:rsid w:val="001F4355"/>
    <w:rsid w:val="001F485A"/>
    <w:rsid w:val="001F4D48"/>
    <w:rsid w:val="001F5125"/>
    <w:rsid w:val="001F5BCD"/>
    <w:rsid w:val="001F5E34"/>
    <w:rsid w:val="001F6380"/>
    <w:rsid w:val="001F68AC"/>
    <w:rsid w:val="001F6954"/>
    <w:rsid w:val="001F6E28"/>
    <w:rsid w:val="001F7C08"/>
    <w:rsid w:val="002007EA"/>
    <w:rsid w:val="00200D37"/>
    <w:rsid w:val="00201146"/>
    <w:rsid w:val="0020131D"/>
    <w:rsid w:val="002031FE"/>
    <w:rsid w:val="002034B7"/>
    <w:rsid w:val="00204351"/>
    <w:rsid w:val="00204B7B"/>
    <w:rsid w:val="00205396"/>
    <w:rsid w:val="002057BB"/>
    <w:rsid w:val="002062F2"/>
    <w:rsid w:val="00206504"/>
    <w:rsid w:val="002066D2"/>
    <w:rsid w:val="0020678C"/>
    <w:rsid w:val="002101BF"/>
    <w:rsid w:val="00210B76"/>
    <w:rsid w:val="00211235"/>
    <w:rsid w:val="00211587"/>
    <w:rsid w:val="002120D9"/>
    <w:rsid w:val="002123DE"/>
    <w:rsid w:val="0021300A"/>
    <w:rsid w:val="00213AE8"/>
    <w:rsid w:val="00213DE2"/>
    <w:rsid w:val="002161C3"/>
    <w:rsid w:val="00216295"/>
    <w:rsid w:val="00216572"/>
    <w:rsid w:val="00216844"/>
    <w:rsid w:val="00217C3F"/>
    <w:rsid w:val="002201CF"/>
    <w:rsid w:val="0022135A"/>
    <w:rsid w:val="00221AA8"/>
    <w:rsid w:val="00221B53"/>
    <w:rsid w:val="002229EC"/>
    <w:rsid w:val="002236A5"/>
    <w:rsid w:val="002238DA"/>
    <w:rsid w:val="00223ABD"/>
    <w:rsid w:val="0022483F"/>
    <w:rsid w:val="0022568A"/>
    <w:rsid w:val="00225B41"/>
    <w:rsid w:val="00225BE8"/>
    <w:rsid w:val="00225E2D"/>
    <w:rsid w:val="00225E65"/>
    <w:rsid w:val="00227317"/>
    <w:rsid w:val="00227582"/>
    <w:rsid w:val="00227ECB"/>
    <w:rsid w:val="0023019B"/>
    <w:rsid w:val="00231317"/>
    <w:rsid w:val="0023148D"/>
    <w:rsid w:val="002317D1"/>
    <w:rsid w:val="0023180C"/>
    <w:rsid w:val="00231B23"/>
    <w:rsid w:val="00231E84"/>
    <w:rsid w:val="00231EAE"/>
    <w:rsid w:val="00232CEE"/>
    <w:rsid w:val="002334AE"/>
    <w:rsid w:val="00233DE5"/>
    <w:rsid w:val="002344AD"/>
    <w:rsid w:val="00234551"/>
    <w:rsid w:val="0023486C"/>
    <w:rsid w:val="00234A6C"/>
    <w:rsid w:val="00235D20"/>
    <w:rsid w:val="002361AE"/>
    <w:rsid w:val="00236936"/>
    <w:rsid w:val="00236B46"/>
    <w:rsid w:val="002375D7"/>
    <w:rsid w:val="002378A5"/>
    <w:rsid w:val="00240E72"/>
    <w:rsid w:val="00241C24"/>
    <w:rsid w:val="002443B5"/>
    <w:rsid w:val="00244DE6"/>
    <w:rsid w:val="00244E31"/>
    <w:rsid w:val="0024588D"/>
    <w:rsid w:val="00245B08"/>
    <w:rsid w:val="00246578"/>
    <w:rsid w:val="002465B6"/>
    <w:rsid w:val="0024708C"/>
    <w:rsid w:val="002475E4"/>
    <w:rsid w:val="002476A3"/>
    <w:rsid w:val="00247A5D"/>
    <w:rsid w:val="00251026"/>
    <w:rsid w:val="00251D2A"/>
    <w:rsid w:val="00252476"/>
    <w:rsid w:val="0025299E"/>
    <w:rsid w:val="00252B5C"/>
    <w:rsid w:val="00253742"/>
    <w:rsid w:val="00255F7C"/>
    <w:rsid w:val="00257513"/>
    <w:rsid w:val="0026029A"/>
    <w:rsid w:val="00260609"/>
    <w:rsid w:val="00260CBB"/>
    <w:rsid w:val="00261219"/>
    <w:rsid w:val="002615C4"/>
    <w:rsid w:val="0026167C"/>
    <w:rsid w:val="00262577"/>
    <w:rsid w:val="002637E3"/>
    <w:rsid w:val="00263D75"/>
    <w:rsid w:val="00264726"/>
    <w:rsid w:val="00265D07"/>
    <w:rsid w:val="00265FBC"/>
    <w:rsid w:val="00266364"/>
    <w:rsid w:val="0026666E"/>
    <w:rsid w:val="002668A0"/>
    <w:rsid w:val="00267435"/>
    <w:rsid w:val="002674FD"/>
    <w:rsid w:val="00267955"/>
    <w:rsid w:val="0027034F"/>
    <w:rsid w:val="00270974"/>
    <w:rsid w:val="00270FF9"/>
    <w:rsid w:val="002716C3"/>
    <w:rsid w:val="00271935"/>
    <w:rsid w:val="0027229F"/>
    <w:rsid w:val="00272CD0"/>
    <w:rsid w:val="00272F79"/>
    <w:rsid w:val="0027316C"/>
    <w:rsid w:val="002732BA"/>
    <w:rsid w:val="002738F4"/>
    <w:rsid w:val="00274668"/>
    <w:rsid w:val="00274CD8"/>
    <w:rsid w:val="002765F8"/>
    <w:rsid w:val="00276E94"/>
    <w:rsid w:val="00280E02"/>
    <w:rsid w:val="00281087"/>
    <w:rsid w:val="00281BEA"/>
    <w:rsid w:val="002820D5"/>
    <w:rsid w:val="00282942"/>
    <w:rsid w:val="00282B30"/>
    <w:rsid w:val="00283005"/>
    <w:rsid w:val="00283A09"/>
    <w:rsid w:val="00284401"/>
    <w:rsid w:val="0028448E"/>
    <w:rsid w:val="00284ABF"/>
    <w:rsid w:val="00285A14"/>
    <w:rsid w:val="00286179"/>
    <w:rsid w:val="0028638F"/>
    <w:rsid w:val="002864E1"/>
    <w:rsid w:val="0028654D"/>
    <w:rsid w:val="002872DB"/>
    <w:rsid w:val="00287616"/>
    <w:rsid w:val="002905B8"/>
    <w:rsid w:val="00291744"/>
    <w:rsid w:val="00292088"/>
    <w:rsid w:val="002920B3"/>
    <w:rsid w:val="00292B86"/>
    <w:rsid w:val="00293537"/>
    <w:rsid w:val="00293699"/>
    <w:rsid w:val="00293EAC"/>
    <w:rsid w:val="00294FA2"/>
    <w:rsid w:val="00295396"/>
    <w:rsid w:val="00295A73"/>
    <w:rsid w:val="0029646B"/>
    <w:rsid w:val="00296522"/>
    <w:rsid w:val="00296545"/>
    <w:rsid w:val="00296997"/>
    <w:rsid w:val="00296A0B"/>
    <w:rsid w:val="00297036"/>
    <w:rsid w:val="0029778F"/>
    <w:rsid w:val="002978BE"/>
    <w:rsid w:val="002A065F"/>
    <w:rsid w:val="002A076B"/>
    <w:rsid w:val="002A0855"/>
    <w:rsid w:val="002A205B"/>
    <w:rsid w:val="002A291A"/>
    <w:rsid w:val="002A3250"/>
    <w:rsid w:val="002A3353"/>
    <w:rsid w:val="002A47C5"/>
    <w:rsid w:val="002A4DBE"/>
    <w:rsid w:val="002A4E8B"/>
    <w:rsid w:val="002A5253"/>
    <w:rsid w:val="002A5BE8"/>
    <w:rsid w:val="002A6CAD"/>
    <w:rsid w:val="002A713B"/>
    <w:rsid w:val="002A7448"/>
    <w:rsid w:val="002A7652"/>
    <w:rsid w:val="002B062B"/>
    <w:rsid w:val="002B1564"/>
    <w:rsid w:val="002B177C"/>
    <w:rsid w:val="002B1941"/>
    <w:rsid w:val="002B1D07"/>
    <w:rsid w:val="002B1E17"/>
    <w:rsid w:val="002B2678"/>
    <w:rsid w:val="002B2E26"/>
    <w:rsid w:val="002B3424"/>
    <w:rsid w:val="002B37EC"/>
    <w:rsid w:val="002B3839"/>
    <w:rsid w:val="002B53FA"/>
    <w:rsid w:val="002B5609"/>
    <w:rsid w:val="002B5652"/>
    <w:rsid w:val="002B5808"/>
    <w:rsid w:val="002B5873"/>
    <w:rsid w:val="002B5DC3"/>
    <w:rsid w:val="002B657C"/>
    <w:rsid w:val="002B6C35"/>
    <w:rsid w:val="002B6F68"/>
    <w:rsid w:val="002B79AE"/>
    <w:rsid w:val="002B7D3A"/>
    <w:rsid w:val="002B7FB4"/>
    <w:rsid w:val="002C102F"/>
    <w:rsid w:val="002C1116"/>
    <w:rsid w:val="002C1A91"/>
    <w:rsid w:val="002C1B76"/>
    <w:rsid w:val="002C1F33"/>
    <w:rsid w:val="002C259E"/>
    <w:rsid w:val="002C2622"/>
    <w:rsid w:val="002C2E57"/>
    <w:rsid w:val="002C39E3"/>
    <w:rsid w:val="002C3A99"/>
    <w:rsid w:val="002C3C83"/>
    <w:rsid w:val="002C4D90"/>
    <w:rsid w:val="002C4DE6"/>
    <w:rsid w:val="002C5680"/>
    <w:rsid w:val="002C5683"/>
    <w:rsid w:val="002C5744"/>
    <w:rsid w:val="002C7000"/>
    <w:rsid w:val="002C7A7C"/>
    <w:rsid w:val="002C7ADA"/>
    <w:rsid w:val="002D013F"/>
    <w:rsid w:val="002D1EAB"/>
    <w:rsid w:val="002D2CF2"/>
    <w:rsid w:val="002D323C"/>
    <w:rsid w:val="002D3321"/>
    <w:rsid w:val="002D414E"/>
    <w:rsid w:val="002D484B"/>
    <w:rsid w:val="002D4C04"/>
    <w:rsid w:val="002D5320"/>
    <w:rsid w:val="002D62FF"/>
    <w:rsid w:val="002D72FD"/>
    <w:rsid w:val="002D776B"/>
    <w:rsid w:val="002D77A7"/>
    <w:rsid w:val="002D7C8B"/>
    <w:rsid w:val="002D7DE8"/>
    <w:rsid w:val="002D7E18"/>
    <w:rsid w:val="002E0B5B"/>
    <w:rsid w:val="002E0FF4"/>
    <w:rsid w:val="002E18D8"/>
    <w:rsid w:val="002E23EA"/>
    <w:rsid w:val="002E3363"/>
    <w:rsid w:val="002E481E"/>
    <w:rsid w:val="002E4AFF"/>
    <w:rsid w:val="002E4C03"/>
    <w:rsid w:val="002E4F4A"/>
    <w:rsid w:val="002E51F0"/>
    <w:rsid w:val="002E543E"/>
    <w:rsid w:val="002E77CF"/>
    <w:rsid w:val="002F04D5"/>
    <w:rsid w:val="002F073E"/>
    <w:rsid w:val="002F11DE"/>
    <w:rsid w:val="002F1825"/>
    <w:rsid w:val="002F18AB"/>
    <w:rsid w:val="002F195E"/>
    <w:rsid w:val="002F1C53"/>
    <w:rsid w:val="002F2684"/>
    <w:rsid w:val="002F31E7"/>
    <w:rsid w:val="002F3FF4"/>
    <w:rsid w:val="002F4402"/>
    <w:rsid w:val="002F4A6D"/>
    <w:rsid w:val="002F4B66"/>
    <w:rsid w:val="002F57B5"/>
    <w:rsid w:val="002F60B7"/>
    <w:rsid w:val="002F6322"/>
    <w:rsid w:val="002F6485"/>
    <w:rsid w:val="002F665A"/>
    <w:rsid w:val="002F6A14"/>
    <w:rsid w:val="002F6E2B"/>
    <w:rsid w:val="003004E2"/>
    <w:rsid w:val="00300D09"/>
    <w:rsid w:val="003010A3"/>
    <w:rsid w:val="003012B4"/>
    <w:rsid w:val="00302739"/>
    <w:rsid w:val="003027CD"/>
    <w:rsid w:val="00303446"/>
    <w:rsid w:val="00304974"/>
    <w:rsid w:val="00305CE6"/>
    <w:rsid w:val="00306145"/>
    <w:rsid w:val="003067F3"/>
    <w:rsid w:val="00306AC7"/>
    <w:rsid w:val="003076C7"/>
    <w:rsid w:val="00307E93"/>
    <w:rsid w:val="00310F97"/>
    <w:rsid w:val="00311AD1"/>
    <w:rsid w:val="00311CC8"/>
    <w:rsid w:val="00313561"/>
    <w:rsid w:val="003137EF"/>
    <w:rsid w:val="00313D30"/>
    <w:rsid w:val="0031421E"/>
    <w:rsid w:val="0031494F"/>
    <w:rsid w:val="00314980"/>
    <w:rsid w:val="00314987"/>
    <w:rsid w:val="003149F1"/>
    <w:rsid w:val="00315A5E"/>
    <w:rsid w:val="00315DD1"/>
    <w:rsid w:val="0031635B"/>
    <w:rsid w:val="003172DA"/>
    <w:rsid w:val="0032027E"/>
    <w:rsid w:val="00320529"/>
    <w:rsid w:val="00320589"/>
    <w:rsid w:val="003205F7"/>
    <w:rsid w:val="003208D0"/>
    <w:rsid w:val="00321C43"/>
    <w:rsid w:val="00321E65"/>
    <w:rsid w:val="00322306"/>
    <w:rsid w:val="00322ECC"/>
    <w:rsid w:val="00323438"/>
    <w:rsid w:val="00323792"/>
    <w:rsid w:val="00323A3E"/>
    <w:rsid w:val="00324C74"/>
    <w:rsid w:val="00324F10"/>
    <w:rsid w:val="00325090"/>
    <w:rsid w:val="00325B9D"/>
    <w:rsid w:val="00325BB8"/>
    <w:rsid w:val="00325E8E"/>
    <w:rsid w:val="00326D9B"/>
    <w:rsid w:val="00327617"/>
    <w:rsid w:val="00327FFE"/>
    <w:rsid w:val="00330C2D"/>
    <w:rsid w:val="00330FC1"/>
    <w:rsid w:val="00331327"/>
    <w:rsid w:val="0033134E"/>
    <w:rsid w:val="00332339"/>
    <w:rsid w:val="003343CA"/>
    <w:rsid w:val="00334897"/>
    <w:rsid w:val="00334F20"/>
    <w:rsid w:val="00335701"/>
    <w:rsid w:val="003364CF"/>
    <w:rsid w:val="0033679A"/>
    <w:rsid w:val="003369DA"/>
    <w:rsid w:val="003409AB"/>
    <w:rsid w:val="00341B8C"/>
    <w:rsid w:val="00341D1A"/>
    <w:rsid w:val="003434F6"/>
    <w:rsid w:val="003437CB"/>
    <w:rsid w:val="003439FC"/>
    <w:rsid w:val="00344275"/>
    <w:rsid w:val="00344C31"/>
    <w:rsid w:val="00344D03"/>
    <w:rsid w:val="00344F52"/>
    <w:rsid w:val="00344FBE"/>
    <w:rsid w:val="003450E1"/>
    <w:rsid w:val="0034576C"/>
    <w:rsid w:val="0034686B"/>
    <w:rsid w:val="00346F00"/>
    <w:rsid w:val="00347B9C"/>
    <w:rsid w:val="00347FC0"/>
    <w:rsid w:val="00350229"/>
    <w:rsid w:val="0035059C"/>
    <w:rsid w:val="003512B9"/>
    <w:rsid w:val="00353A19"/>
    <w:rsid w:val="00353C7F"/>
    <w:rsid w:val="0035410D"/>
    <w:rsid w:val="0035460D"/>
    <w:rsid w:val="0035590F"/>
    <w:rsid w:val="00355F79"/>
    <w:rsid w:val="0035617A"/>
    <w:rsid w:val="0035666C"/>
    <w:rsid w:val="00356977"/>
    <w:rsid w:val="00357065"/>
    <w:rsid w:val="0035795D"/>
    <w:rsid w:val="00357A54"/>
    <w:rsid w:val="00357A9F"/>
    <w:rsid w:val="0036146D"/>
    <w:rsid w:val="00362105"/>
    <w:rsid w:val="0036233E"/>
    <w:rsid w:val="00362E33"/>
    <w:rsid w:val="00363331"/>
    <w:rsid w:val="00363D5F"/>
    <w:rsid w:val="00364787"/>
    <w:rsid w:val="003661BB"/>
    <w:rsid w:val="003661C8"/>
    <w:rsid w:val="003661E4"/>
    <w:rsid w:val="003669E6"/>
    <w:rsid w:val="00367164"/>
    <w:rsid w:val="00367310"/>
    <w:rsid w:val="0037125C"/>
    <w:rsid w:val="00371684"/>
    <w:rsid w:val="00371AFC"/>
    <w:rsid w:val="00371F9D"/>
    <w:rsid w:val="00372EE6"/>
    <w:rsid w:val="00373468"/>
    <w:rsid w:val="003735C5"/>
    <w:rsid w:val="003735EE"/>
    <w:rsid w:val="003738B2"/>
    <w:rsid w:val="003744C7"/>
    <w:rsid w:val="00374646"/>
    <w:rsid w:val="00374B18"/>
    <w:rsid w:val="00374C37"/>
    <w:rsid w:val="0037519C"/>
    <w:rsid w:val="003754A2"/>
    <w:rsid w:val="00375954"/>
    <w:rsid w:val="00375BBE"/>
    <w:rsid w:val="00375F3F"/>
    <w:rsid w:val="00376C10"/>
    <w:rsid w:val="00376DA0"/>
    <w:rsid w:val="003775F0"/>
    <w:rsid w:val="00377A89"/>
    <w:rsid w:val="00377D5F"/>
    <w:rsid w:val="00380108"/>
    <w:rsid w:val="00380417"/>
    <w:rsid w:val="00380864"/>
    <w:rsid w:val="003809CB"/>
    <w:rsid w:val="003810B5"/>
    <w:rsid w:val="003816FE"/>
    <w:rsid w:val="00381F3C"/>
    <w:rsid w:val="00382D9A"/>
    <w:rsid w:val="00383646"/>
    <w:rsid w:val="00384440"/>
    <w:rsid w:val="00384BD7"/>
    <w:rsid w:val="00385BD6"/>
    <w:rsid w:val="00385C30"/>
    <w:rsid w:val="00385DB1"/>
    <w:rsid w:val="0038605F"/>
    <w:rsid w:val="00386084"/>
    <w:rsid w:val="00386575"/>
    <w:rsid w:val="0039028D"/>
    <w:rsid w:val="00390694"/>
    <w:rsid w:val="00391FE6"/>
    <w:rsid w:val="00392A09"/>
    <w:rsid w:val="00393D05"/>
    <w:rsid w:val="0039423C"/>
    <w:rsid w:val="00394C7B"/>
    <w:rsid w:val="00394D04"/>
    <w:rsid w:val="00394EED"/>
    <w:rsid w:val="00395624"/>
    <w:rsid w:val="00395721"/>
    <w:rsid w:val="00396E87"/>
    <w:rsid w:val="003A0881"/>
    <w:rsid w:val="003A10E5"/>
    <w:rsid w:val="003A11DD"/>
    <w:rsid w:val="003A1517"/>
    <w:rsid w:val="003A1690"/>
    <w:rsid w:val="003A1915"/>
    <w:rsid w:val="003A2ECA"/>
    <w:rsid w:val="003A35CD"/>
    <w:rsid w:val="003A3D5C"/>
    <w:rsid w:val="003A40F9"/>
    <w:rsid w:val="003A5C22"/>
    <w:rsid w:val="003A63DE"/>
    <w:rsid w:val="003A67DB"/>
    <w:rsid w:val="003A6955"/>
    <w:rsid w:val="003A6E86"/>
    <w:rsid w:val="003A72B0"/>
    <w:rsid w:val="003A745A"/>
    <w:rsid w:val="003A751F"/>
    <w:rsid w:val="003B028B"/>
    <w:rsid w:val="003B0653"/>
    <w:rsid w:val="003B0BA4"/>
    <w:rsid w:val="003B0D5F"/>
    <w:rsid w:val="003B1265"/>
    <w:rsid w:val="003B17B7"/>
    <w:rsid w:val="003B2646"/>
    <w:rsid w:val="003B3122"/>
    <w:rsid w:val="003B3474"/>
    <w:rsid w:val="003B41FF"/>
    <w:rsid w:val="003B4988"/>
    <w:rsid w:val="003B4EA9"/>
    <w:rsid w:val="003B50F5"/>
    <w:rsid w:val="003B5343"/>
    <w:rsid w:val="003B5FBB"/>
    <w:rsid w:val="003B621E"/>
    <w:rsid w:val="003B6CCC"/>
    <w:rsid w:val="003B6F90"/>
    <w:rsid w:val="003B7687"/>
    <w:rsid w:val="003B7ECC"/>
    <w:rsid w:val="003C116D"/>
    <w:rsid w:val="003C246C"/>
    <w:rsid w:val="003C2680"/>
    <w:rsid w:val="003C3A99"/>
    <w:rsid w:val="003C3F84"/>
    <w:rsid w:val="003C423A"/>
    <w:rsid w:val="003C44B7"/>
    <w:rsid w:val="003C557A"/>
    <w:rsid w:val="003C6877"/>
    <w:rsid w:val="003C76C9"/>
    <w:rsid w:val="003C77EB"/>
    <w:rsid w:val="003D08BF"/>
    <w:rsid w:val="003D0EE5"/>
    <w:rsid w:val="003D1929"/>
    <w:rsid w:val="003D1FCB"/>
    <w:rsid w:val="003D2483"/>
    <w:rsid w:val="003D2CEC"/>
    <w:rsid w:val="003D30EE"/>
    <w:rsid w:val="003D3122"/>
    <w:rsid w:val="003D3962"/>
    <w:rsid w:val="003D3ADD"/>
    <w:rsid w:val="003D3F53"/>
    <w:rsid w:val="003D5315"/>
    <w:rsid w:val="003D576F"/>
    <w:rsid w:val="003D64F3"/>
    <w:rsid w:val="003D71EA"/>
    <w:rsid w:val="003D7552"/>
    <w:rsid w:val="003D768E"/>
    <w:rsid w:val="003D7B99"/>
    <w:rsid w:val="003E01A4"/>
    <w:rsid w:val="003E0AA9"/>
    <w:rsid w:val="003E1147"/>
    <w:rsid w:val="003E12DE"/>
    <w:rsid w:val="003E146F"/>
    <w:rsid w:val="003E1622"/>
    <w:rsid w:val="003E18A5"/>
    <w:rsid w:val="003E235E"/>
    <w:rsid w:val="003E26D3"/>
    <w:rsid w:val="003E3B9B"/>
    <w:rsid w:val="003E3C0D"/>
    <w:rsid w:val="003E3FE7"/>
    <w:rsid w:val="003E508E"/>
    <w:rsid w:val="003E5753"/>
    <w:rsid w:val="003E5E06"/>
    <w:rsid w:val="003E65B6"/>
    <w:rsid w:val="003E6FAA"/>
    <w:rsid w:val="003F0435"/>
    <w:rsid w:val="003F0AFB"/>
    <w:rsid w:val="003F1166"/>
    <w:rsid w:val="003F14C5"/>
    <w:rsid w:val="003F16C1"/>
    <w:rsid w:val="003F1B65"/>
    <w:rsid w:val="003F2A9D"/>
    <w:rsid w:val="003F4D4A"/>
    <w:rsid w:val="003F52C2"/>
    <w:rsid w:val="003F5AE2"/>
    <w:rsid w:val="003F62CC"/>
    <w:rsid w:val="003F6A07"/>
    <w:rsid w:val="003F725D"/>
    <w:rsid w:val="003F7458"/>
    <w:rsid w:val="003F76F9"/>
    <w:rsid w:val="003F7929"/>
    <w:rsid w:val="003F7C94"/>
    <w:rsid w:val="00400905"/>
    <w:rsid w:val="004015E9"/>
    <w:rsid w:val="00401F2D"/>
    <w:rsid w:val="00402A5C"/>
    <w:rsid w:val="00402EA8"/>
    <w:rsid w:val="00402FC6"/>
    <w:rsid w:val="00403906"/>
    <w:rsid w:val="0040420D"/>
    <w:rsid w:val="00404A24"/>
    <w:rsid w:val="00404B7E"/>
    <w:rsid w:val="00405E33"/>
    <w:rsid w:val="0040605F"/>
    <w:rsid w:val="00406370"/>
    <w:rsid w:val="00406C08"/>
    <w:rsid w:val="0040784A"/>
    <w:rsid w:val="004079B9"/>
    <w:rsid w:val="00407EE1"/>
    <w:rsid w:val="00410708"/>
    <w:rsid w:val="00410D76"/>
    <w:rsid w:val="00410EF3"/>
    <w:rsid w:val="00410FB2"/>
    <w:rsid w:val="00412B7B"/>
    <w:rsid w:val="0041317B"/>
    <w:rsid w:val="00413312"/>
    <w:rsid w:val="00413AB2"/>
    <w:rsid w:val="00413BFA"/>
    <w:rsid w:val="00413C8A"/>
    <w:rsid w:val="00413C8B"/>
    <w:rsid w:val="004145E4"/>
    <w:rsid w:val="0041473C"/>
    <w:rsid w:val="00414DF2"/>
    <w:rsid w:val="00416042"/>
    <w:rsid w:val="00416058"/>
    <w:rsid w:val="00416256"/>
    <w:rsid w:val="00423350"/>
    <w:rsid w:val="00423870"/>
    <w:rsid w:val="00423A02"/>
    <w:rsid w:val="00423E24"/>
    <w:rsid w:val="00423F3E"/>
    <w:rsid w:val="0042539E"/>
    <w:rsid w:val="00425707"/>
    <w:rsid w:val="004257EF"/>
    <w:rsid w:val="00426C42"/>
    <w:rsid w:val="00426FB9"/>
    <w:rsid w:val="004270C7"/>
    <w:rsid w:val="00427114"/>
    <w:rsid w:val="004277B7"/>
    <w:rsid w:val="00427997"/>
    <w:rsid w:val="0043007F"/>
    <w:rsid w:val="00430110"/>
    <w:rsid w:val="00430DE3"/>
    <w:rsid w:val="00432579"/>
    <w:rsid w:val="004326E4"/>
    <w:rsid w:val="00432A4B"/>
    <w:rsid w:val="00432BAA"/>
    <w:rsid w:val="00432D05"/>
    <w:rsid w:val="0043318B"/>
    <w:rsid w:val="00434964"/>
    <w:rsid w:val="00434CAB"/>
    <w:rsid w:val="00434F6D"/>
    <w:rsid w:val="004353EA"/>
    <w:rsid w:val="00435A67"/>
    <w:rsid w:val="00435D18"/>
    <w:rsid w:val="004363C5"/>
    <w:rsid w:val="00436914"/>
    <w:rsid w:val="00436F1E"/>
    <w:rsid w:val="00437321"/>
    <w:rsid w:val="00440D24"/>
    <w:rsid w:val="00440FBE"/>
    <w:rsid w:val="00441102"/>
    <w:rsid w:val="004411DC"/>
    <w:rsid w:val="00442684"/>
    <w:rsid w:val="00442B45"/>
    <w:rsid w:val="00443CDF"/>
    <w:rsid w:val="00443E8E"/>
    <w:rsid w:val="004443B7"/>
    <w:rsid w:val="004458C4"/>
    <w:rsid w:val="00446088"/>
    <w:rsid w:val="00446328"/>
    <w:rsid w:val="004463CA"/>
    <w:rsid w:val="00447B08"/>
    <w:rsid w:val="0045112E"/>
    <w:rsid w:val="00451820"/>
    <w:rsid w:val="00452542"/>
    <w:rsid w:val="004525DD"/>
    <w:rsid w:val="00452A6D"/>
    <w:rsid w:val="004538C2"/>
    <w:rsid w:val="004539E0"/>
    <w:rsid w:val="00453BD8"/>
    <w:rsid w:val="00454DF7"/>
    <w:rsid w:val="00455539"/>
    <w:rsid w:val="0045558A"/>
    <w:rsid w:val="00456AB2"/>
    <w:rsid w:val="00456C85"/>
    <w:rsid w:val="004578BB"/>
    <w:rsid w:val="00457998"/>
    <w:rsid w:val="004600CA"/>
    <w:rsid w:val="0046052B"/>
    <w:rsid w:val="00460702"/>
    <w:rsid w:val="00460710"/>
    <w:rsid w:val="004617A6"/>
    <w:rsid w:val="00461A05"/>
    <w:rsid w:val="00461F63"/>
    <w:rsid w:val="00462184"/>
    <w:rsid w:val="0046260C"/>
    <w:rsid w:val="00463099"/>
    <w:rsid w:val="004631CE"/>
    <w:rsid w:val="00464635"/>
    <w:rsid w:val="00464FAB"/>
    <w:rsid w:val="004664AE"/>
    <w:rsid w:val="00466C45"/>
    <w:rsid w:val="00466E29"/>
    <w:rsid w:val="004670C8"/>
    <w:rsid w:val="004675E3"/>
    <w:rsid w:val="004676BA"/>
    <w:rsid w:val="00467B5F"/>
    <w:rsid w:val="00470953"/>
    <w:rsid w:val="0047112B"/>
    <w:rsid w:val="00471EB5"/>
    <w:rsid w:val="004723BF"/>
    <w:rsid w:val="00473103"/>
    <w:rsid w:val="004734F9"/>
    <w:rsid w:val="004741EB"/>
    <w:rsid w:val="004741EE"/>
    <w:rsid w:val="00474257"/>
    <w:rsid w:val="00474E44"/>
    <w:rsid w:val="00474F3D"/>
    <w:rsid w:val="0047686B"/>
    <w:rsid w:val="00476B17"/>
    <w:rsid w:val="00476FEF"/>
    <w:rsid w:val="004775C7"/>
    <w:rsid w:val="00477887"/>
    <w:rsid w:val="004816AF"/>
    <w:rsid w:val="00481732"/>
    <w:rsid w:val="00481878"/>
    <w:rsid w:val="00481A0F"/>
    <w:rsid w:val="00482709"/>
    <w:rsid w:val="00482BE0"/>
    <w:rsid w:val="00482D26"/>
    <w:rsid w:val="00482F17"/>
    <w:rsid w:val="004832EC"/>
    <w:rsid w:val="00483AA5"/>
    <w:rsid w:val="00484B30"/>
    <w:rsid w:val="00484F21"/>
    <w:rsid w:val="004851E9"/>
    <w:rsid w:val="00486D59"/>
    <w:rsid w:val="00487489"/>
    <w:rsid w:val="00490177"/>
    <w:rsid w:val="004902CF"/>
    <w:rsid w:val="004905F5"/>
    <w:rsid w:val="00490AA5"/>
    <w:rsid w:val="00491406"/>
    <w:rsid w:val="004921CA"/>
    <w:rsid w:val="00494634"/>
    <w:rsid w:val="004965F7"/>
    <w:rsid w:val="004966BF"/>
    <w:rsid w:val="00496F0D"/>
    <w:rsid w:val="00497B7D"/>
    <w:rsid w:val="004A0260"/>
    <w:rsid w:val="004A1257"/>
    <w:rsid w:val="004A16BC"/>
    <w:rsid w:val="004A1918"/>
    <w:rsid w:val="004A1E6C"/>
    <w:rsid w:val="004A1F36"/>
    <w:rsid w:val="004A213E"/>
    <w:rsid w:val="004A289E"/>
    <w:rsid w:val="004A2B20"/>
    <w:rsid w:val="004A32D6"/>
    <w:rsid w:val="004A330A"/>
    <w:rsid w:val="004A386B"/>
    <w:rsid w:val="004A3EB1"/>
    <w:rsid w:val="004A402E"/>
    <w:rsid w:val="004A5003"/>
    <w:rsid w:val="004A514A"/>
    <w:rsid w:val="004A5FE0"/>
    <w:rsid w:val="004A6141"/>
    <w:rsid w:val="004A6436"/>
    <w:rsid w:val="004A6902"/>
    <w:rsid w:val="004A7B7B"/>
    <w:rsid w:val="004B031C"/>
    <w:rsid w:val="004B08A2"/>
    <w:rsid w:val="004B0FD7"/>
    <w:rsid w:val="004B1384"/>
    <w:rsid w:val="004B1A13"/>
    <w:rsid w:val="004B1A79"/>
    <w:rsid w:val="004B1B5B"/>
    <w:rsid w:val="004B1FB0"/>
    <w:rsid w:val="004B3020"/>
    <w:rsid w:val="004B339A"/>
    <w:rsid w:val="004B33B8"/>
    <w:rsid w:val="004B34D0"/>
    <w:rsid w:val="004B3FFE"/>
    <w:rsid w:val="004B45C1"/>
    <w:rsid w:val="004B4B35"/>
    <w:rsid w:val="004B5148"/>
    <w:rsid w:val="004B5B3B"/>
    <w:rsid w:val="004B5B90"/>
    <w:rsid w:val="004B5E09"/>
    <w:rsid w:val="004B5E89"/>
    <w:rsid w:val="004B5FAB"/>
    <w:rsid w:val="004B60F6"/>
    <w:rsid w:val="004B6720"/>
    <w:rsid w:val="004B6F48"/>
    <w:rsid w:val="004B74B9"/>
    <w:rsid w:val="004B7679"/>
    <w:rsid w:val="004B781A"/>
    <w:rsid w:val="004B7E94"/>
    <w:rsid w:val="004C1BB2"/>
    <w:rsid w:val="004C1E4F"/>
    <w:rsid w:val="004C24AA"/>
    <w:rsid w:val="004C2ABE"/>
    <w:rsid w:val="004C3B5E"/>
    <w:rsid w:val="004C3C98"/>
    <w:rsid w:val="004C40F1"/>
    <w:rsid w:val="004C4BBF"/>
    <w:rsid w:val="004C502B"/>
    <w:rsid w:val="004C5C05"/>
    <w:rsid w:val="004C6A01"/>
    <w:rsid w:val="004C6D13"/>
    <w:rsid w:val="004C738E"/>
    <w:rsid w:val="004D04B8"/>
    <w:rsid w:val="004D0812"/>
    <w:rsid w:val="004D08DB"/>
    <w:rsid w:val="004D0C49"/>
    <w:rsid w:val="004D0C9A"/>
    <w:rsid w:val="004D167E"/>
    <w:rsid w:val="004D2ABC"/>
    <w:rsid w:val="004D2ADA"/>
    <w:rsid w:val="004D2F63"/>
    <w:rsid w:val="004D30C5"/>
    <w:rsid w:val="004D4193"/>
    <w:rsid w:val="004D426E"/>
    <w:rsid w:val="004D5F6B"/>
    <w:rsid w:val="004D638E"/>
    <w:rsid w:val="004D6400"/>
    <w:rsid w:val="004D6E7C"/>
    <w:rsid w:val="004D73B4"/>
    <w:rsid w:val="004D776F"/>
    <w:rsid w:val="004D7ACD"/>
    <w:rsid w:val="004E0DF0"/>
    <w:rsid w:val="004E11D5"/>
    <w:rsid w:val="004E26C9"/>
    <w:rsid w:val="004E2953"/>
    <w:rsid w:val="004E2B6F"/>
    <w:rsid w:val="004E2D04"/>
    <w:rsid w:val="004E2D70"/>
    <w:rsid w:val="004E47D3"/>
    <w:rsid w:val="004E48AC"/>
    <w:rsid w:val="004E556F"/>
    <w:rsid w:val="004E68F1"/>
    <w:rsid w:val="004E6AF6"/>
    <w:rsid w:val="004E6F59"/>
    <w:rsid w:val="004E7394"/>
    <w:rsid w:val="004E7C37"/>
    <w:rsid w:val="004F0A6B"/>
    <w:rsid w:val="004F0FB5"/>
    <w:rsid w:val="004F18C4"/>
    <w:rsid w:val="004F20A1"/>
    <w:rsid w:val="004F2725"/>
    <w:rsid w:val="004F377E"/>
    <w:rsid w:val="004F49AD"/>
    <w:rsid w:val="004F5123"/>
    <w:rsid w:val="004F56C1"/>
    <w:rsid w:val="004F6C90"/>
    <w:rsid w:val="004F7411"/>
    <w:rsid w:val="004F7B1F"/>
    <w:rsid w:val="004F7D10"/>
    <w:rsid w:val="00500238"/>
    <w:rsid w:val="00500CC0"/>
    <w:rsid w:val="00501118"/>
    <w:rsid w:val="00501964"/>
    <w:rsid w:val="00501E8D"/>
    <w:rsid w:val="00501F36"/>
    <w:rsid w:val="0050208C"/>
    <w:rsid w:val="00502723"/>
    <w:rsid w:val="005029D4"/>
    <w:rsid w:val="00502BEA"/>
    <w:rsid w:val="005042F3"/>
    <w:rsid w:val="005055CB"/>
    <w:rsid w:val="005058FE"/>
    <w:rsid w:val="00506272"/>
    <w:rsid w:val="00506E79"/>
    <w:rsid w:val="00506F81"/>
    <w:rsid w:val="00507E09"/>
    <w:rsid w:val="00507E77"/>
    <w:rsid w:val="00510275"/>
    <w:rsid w:val="0051150B"/>
    <w:rsid w:val="005135E5"/>
    <w:rsid w:val="0051487C"/>
    <w:rsid w:val="005157EE"/>
    <w:rsid w:val="00515BFC"/>
    <w:rsid w:val="00515CFA"/>
    <w:rsid w:val="0051600E"/>
    <w:rsid w:val="00516929"/>
    <w:rsid w:val="00516B1B"/>
    <w:rsid w:val="005171B2"/>
    <w:rsid w:val="00517919"/>
    <w:rsid w:val="00520542"/>
    <w:rsid w:val="00520869"/>
    <w:rsid w:val="00520A24"/>
    <w:rsid w:val="00520D31"/>
    <w:rsid w:val="00520E89"/>
    <w:rsid w:val="0052179A"/>
    <w:rsid w:val="00521DFB"/>
    <w:rsid w:val="00522565"/>
    <w:rsid w:val="00522A3D"/>
    <w:rsid w:val="00522CAA"/>
    <w:rsid w:val="0052301A"/>
    <w:rsid w:val="00523047"/>
    <w:rsid w:val="00523349"/>
    <w:rsid w:val="00523D6E"/>
    <w:rsid w:val="00523D81"/>
    <w:rsid w:val="00524290"/>
    <w:rsid w:val="00524325"/>
    <w:rsid w:val="0052524C"/>
    <w:rsid w:val="00525CBB"/>
    <w:rsid w:val="00525D1B"/>
    <w:rsid w:val="00525E16"/>
    <w:rsid w:val="00525EDB"/>
    <w:rsid w:val="005262B5"/>
    <w:rsid w:val="0052678F"/>
    <w:rsid w:val="00526E4E"/>
    <w:rsid w:val="00527B13"/>
    <w:rsid w:val="00530701"/>
    <w:rsid w:val="00530A69"/>
    <w:rsid w:val="00530E98"/>
    <w:rsid w:val="005320D3"/>
    <w:rsid w:val="00532F4E"/>
    <w:rsid w:val="0053354A"/>
    <w:rsid w:val="00533796"/>
    <w:rsid w:val="00533959"/>
    <w:rsid w:val="00534799"/>
    <w:rsid w:val="005350FB"/>
    <w:rsid w:val="00535867"/>
    <w:rsid w:val="005358B9"/>
    <w:rsid w:val="00536078"/>
    <w:rsid w:val="005363AF"/>
    <w:rsid w:val="0053671B"/>
    <w:rsid w:val="005373F0"/>
    <w:rsid w:val="0053762C"/>
    <w:rsid w:val="00537969"/>
    <w:rsid w:val="00537B95"/>
    <w:rsid w:val="00537F7C"/>
    <w:rsid w:val="005402B0"/>
    <w:rsid w:val="00540594"/>
    <w:rsid w:val="00540704"/>
    <w:rsid w:val="005419E7"/>
    <w:rsid w:val="00541B24"/>
    <w:rsid w:val="0054283C"/>
    <w:rsid w:val="0054288E"/>
    <w:rsid w:val="00542E9D"/>
    <w:rsid w:val="00543D5B"/>
    <w:rsid w:val="00544357"/>
    <w:rsid w:val="0054462A"/>
    <w:rsid w:val="00544A5A"/>
    <w:rsid w:val="00544C75"/>
    <w:rsid w:val="00544CD8"/>
    <w:rsid w:val="00544CFF"/>
    <w:rsid w:val="0054530F"/>
    <w:rsid w:val="005456E4"/>
    <w:rsid w:val="00545796"/>
    <w:rsid w:val="00545BB3"/>
    <w:rsid w:val="005465D1"/>
    <w:rsid w:val="0054691C"/>
    <w:rsid w:val="00546AC7"/>
    <w:rsid w:val="00546E06"/>
    <w:rsid w:val="00550E69"/>
    <w:rsid w:val="00550FDF"/>
    <w:rsid w:val="00551602"/>
    <w:rsid w:val="00552955"/>
    <w:rsid w:val="00554664"/>
    <w:rsid w:val="005552C5"/>
    <w:rsid w:val="0055599F"/>
    <w:rsid w:val="00555CDA"/>
    <w:rsid w:val="005567E4"/>
    <w:rsid w:val="00556D5A"/>
    <w:rsid w:val="00557134"/>
    <w:rsid w:val="0055780B"/>
    <w:rsid w:val="005579DE"/>
    <w:rsid w:val="00560472"/>
    <w:rsid w:val="00560920"/>
    <w:rsid w:val="00560B0E"/>
    <w:rsid w:val="005611B3"/>
    <w:rsid w:val="0056146B"/>
    <w:rsid w:val="005619AC"/>
    <w:rsid w:val="00561B31"/>
    <w:rsid w:val="00562809"/>
    <w:rsid w:val="00562A26"/>
    <w:rsid w:val="005630C3"/>
    <w:rsid w:val="00563A1A"/>
    <w:rsid w:val="005641D0"/>
    <w:rsid w:val="00564280"/>
    <w:rsid w:val="0056436F"/>
    <w:rsid w:val="00564780"/>
    <w:rsid w:val="00564E6E"/>
    <w:rsid w:val="00565960"/>
    <w:rsid w:val="00565EEF"/>
    <w:rsid w:val="00566BEE"/>
    <w:rsid w:val="00570230"/>
    <w:rsid w:val="00570871"/>
    <w:rsid w:val="00570F5F"/>
    <w:rsid w:val="00571B72"/>
    <w:rsid w:val="00573199"/>
    <w:rsid w:val="00573753"/>
    <w:rsid w:val="0057434D"/>
    <w:rsid w:val="00574A5A"/>
    <w:rsid w:val="00574E69"/>
    <w:rsid w:val="00575225"/>
    <w:rsid w:val="0057582D"/>
    <w:rsid w:val="005758B1"/>
    <w:rsid w:val="005764D0"/>
    <w:rsid w:val="00576DE3"/>
    <w:rsid w:val="00576E6C"/>
    <w:rsid w:val="0057759B"/>
    <w:rsid w:val="0058143E"/>
    <w:rsid w:val="005814F8"/>
    <w:rsid w:val="00582551"/>
    <w:rsid w:val="005825F7"/>
    <w:rsid w:val="00582F75"/>
    <w:rsid w:val="00582F94"/>
    <w:rsid w:val="005835E5"/>
    <w:rsid w:val="00583BA2"/>
    <w:rsid w:val="00584163"/>
    <w:rsid w:val="005851E1"/>
    <w:rsid w:val="005860BA"/>
    <w:rsid w:val="0058750D"/>
    <w:rsid w:val="00587596"/>
    <w:rsid w:val="00590515"/>
    <w:rsid w:val="005908FB"/>
    <w:rsid w:val="005913A1"/>
    <w:rsid w:val="00591CC6"/>
    <w:rsid w:val="0059229F"/>
    <w:rsid w:val="0059273B"/>
    <w:rsid w:val="0059365D"/>
    <w:rsid w:val="005937AE"/>
    <w:rsid w:val="00593FBB"/>
    <w:rsid w:val="00594A14"/>
    <w:rsid w:val="00595172"/>
    <w:rsid w:val="00595F6E"/>
    <w:rsid w:val="00596146"/>
    <w:rsid w:val="00597A8A"/>
    <w:rsid w:val="00597D27"/>
    <w:rsid w:val="00597EA7"/>
    <w:rsid w:val="005A05D6"/>
    <w:rsid w:val="005A226C"/>
    <w:rsid w:val="005A22DF"/>
    <w:rsid w:val="005A3698"/>
    <w:rsid w:val="005A3B68"/>
    <w:rsid w:val="005A3DBC"/>
    <w:rsid w:val="005A5610"/>
    <w:rsid w:val="005A5D02"/>
    <w:rsid w:val="005A6CA2"/>
    <w:rsid w:val="005A73C2"/>
    <w:rsid w:val="005A74A0"/>
    <w:rsid w:val="005A74F0"/>
    <w:rsid w:val="005A7B7B"/>
    <w:rsid w:val="005A7F29"/>
    <w:rsid w:val="005B06BA"/>
    <w:rsid w:val="005B0C0D"/>
    <w:rsid w:val="005B1757"/>
    <w:rsid w:val="005B188B"/>
    <w:rsid w:val="005B1C44"/>
    <w:rsid w:val="005B1DEF"/>
    <w:rsid w:val="005B2606"/>
    <w:rsid w:val="005B3632"/>
    <w:rsid w:val="005B365D"/>
    <w:rsid w:val="005B3CB8"/>
    <w:rsid w:val="005B426C"/>
    <w:rsid w:val="005B4A49"/>
    <w:rsid w:val="005B4C6D"/>
    <w:rsid w:val="005B4D10"/>
    <w:rsid w:val="005B5038"/>
    <w:rsid w:val="005B5333"/>
    <w:rsid w:val="005B6BBA"/>
    <w:rsid w:val="005B6E4B"/>
    <w:rsid w:val="005B7AE3"/>
    <w:rsid w:val="005B7DC5"/>
    <w:rsid w:val="005C1465"/>
    <w:rsid w:val="005C1688"/>
    <w:rsid w:val="005C2261"/>
    <w:rsid w:val="005C2724"/>
    <w:rsid w:val="005C3BE3"/>
    <w:rsid w:val="005C46D3"/>
    <w:rsid w:val="005C46FA"/>
    <w:rsid w:val="005C4F85"/>
    <w:rsid w:val="005C5212"/>
    <w:rsid w:val="005C6058"/>
    <w:rsid w:val="005C6A25"/>
    <w:rsid w:val="005C6C32"/>
    <w:rsid w:val="005C7ABD"/>
    <w:rsid w:val="005D02DE"/>
    <w:rsid w:val="005D0386"/>
    <w:rsid w:val="005D09A9"/>
    <w:rsid w:val="005D100C"/>
    <w:rsid w:val="005D1DFF"/>
    <w:rsid w:val="005D2BBE"/>
    <w:rsid w:val="005D33C2"/>
    <w:rsid w:val="005D4040"/>
    <w:rsid w:val="005D4FDA"/>
    <w:rsid w:val="005D53BA"/>
    <w:rsid w:val="005D5C9F"/>
    <w:rsid w:val="005D6268"/>
    <w:rsid w:val="005D689E"/>
    <w:rsid w:val="005D6DA4"/>
    <w:rsid w:val="005D7633"/>
    <w:rsid w:val="005D7E79"/>
    <w:rsid w:val="005D7E9F"/>
    <w:rsid w:val="005D7EB9"/>
    <w:rsid w:val="005E12D2"/>
    <w:rsid w:val="005E185E"/>
    <w:rsid w:val="005E1E55"/>
    <w:rsid w:val="005E3722"/>
    <w:rsid w:val="005E3D3C"/>
    <w:rsid w:val="005E4469"/>
    <w:rsid w:val="005E57BB"/>
    <w:rsid w:val="005E5CB6"/>
    <w:rsid w:val="005E7108"/>
    <w:rsid w:val="005E7581"/>
    <w:rsid w:val="005E7623"/>
    <w:rsid w:val="005E76B5"/>
    <w:rsid w:val="005E7A69"/>
    <w:rsid w:val="005E7D05"/>
    <w:rsid w:val="005E7F70"/>
    <w:rsid w:val="005F0B86"/>
    <w:rsid w:val="005F11C6"/>
    <w:rsid w:val="005F1409"/>
    <w:rsid w:val="005F1539"/>
    <w:rsid w:val="005F167E"/>
    <w:rsid w:val="005F1A15"/>
    <w:rsid w:val="005F1A5A"/>
    <w:rsid w:val="005F2EA6"/>
    <w:rsid w:val="005F3A5A"/>
    <w:rsid w:val="005F49A2"/>
    <w:rsid w:val="005F4FB1"/>
    <w:rsid w:val="005F5EE8"/>
    <w:rsid w:val="005F6268"/>
    <w:rsid w:val="005F66C4"/>
    <w:rsid w:val="0060077F"/>
    <w:rsid w:val="00600B37"/>
    <w:rsid w:val="00600D8F"/>
    <w:rsid w:val="00600ED9"/>
    <w:rsid w:val="00600EDC"/>
    <w:rsid w:val="006012C1"/>
    <w:rsid w:val="00601348"/>
    <w:rsid w:val="0060203F"/>
    <w:rsid w:val="00602095"/>
    <w:rsid w:val="0060309F"/>
    <w:rsid w:val="00603381"/>
    <w:rsid w:val="00603660"/>
    <w:rsid w:val="00603888"/>
    <w:rsid w:val="00603B1A"/>
    <w:rsid w:val="00604A76"/>
    <w:rsid w:val="00605023"/>
    <w:rsid w:val="00605D2E"/>
    <w:rsid w:val="00605DB8"/>
    <w:rsid w:val="00605EF6"/>
    <w:rsid w:val="006069A5"/>
    <w:rsid w:val="00606CF2"/>
    <w:rsid w:val="00607025"/>
    <w:rsid w:val="006076C6"/>
    <w:rsid w:val="00610DAC"/>
    <w:rsid w:val="00611349"/>
    <w:rsid w:val="006115A4"/>
    <w:rsid w:val="00611F4E"/>
    <w:rsid w:val="00612B27"/>
    <w:rsid w:val="006136E4"/>
    <w:rsid w:val="006136EB"/>
    <w:rsid w:val="00613CA7"/>
    <w:rsid w:val="00614A16"/>
    <w:rsid w:val="00614E57"/>
    <w:rsid w:val="00615C63"/>
    <w:rsid w:val="00615D9B"/>
    <w:rsid w:val="0061695E"/>
    <w:rsid w:val="00616C8B"/>
    <w:rsid w:val="00616F5F"/>
    <w:rsid w:val="00617553"/>
    <w:rsid w:val="006202EB"/>
    <w:rsid w:val="0062049D"/>
    <w:rsid w:val="00620598"/>
    <w:rsid w:val="00621777"/>
    <w:rsid w:val="00621DAD"/>
    <w:rsid w:val="006225A5"/>
    <w:rsid w:val="00622A47"/>
    <w:rsid w:val="00622C0B"/>
    <w:rsid w:val="00623D7E"/>
    <w:rsid w:val="00623E7C"/>
    <w:rsid w:val="006240DF"/>
    <w:rsid w:val="00624425"/>
    <w:rsid w:val="006248B4"/>
    <w:rsid w:val="006251AB"/>
    <w:rsid w:val="00625419"/>
    <w:rsid w:val="00626760"/>
    <w:rsid w:val="00626D4E"/>
    <w:rsid w:val="006270F7"/>
    <w:rsid w:val="006279B6"/>
    <w:rsid w:val="00627FF8"/>
    <w:rsid w:val="006307E5"/>
    <w:rsid w:val="00630A84"/>
    <w:rsid w:val="00631FEC"/>
    <w:rsid w:val="00632FEB"/>
    <w:rsid w:val="006341F8"/>
    <w:rsid w:val="006344C6"/>
    <w:rsid w:val="00634A5C"/>
    <w:rsid w:val="00635C1F"/>
    <w:rsid w:val="006376D9"/>
    <w:rsid w:val="006376E4"/>
    <w:rsid w:val="00637E0F"/>
    <w:rsid w:val="00637FDF"/>
    <w:rsid w:val="00640157"/>
    <w:rsid w:val="006407BE"/>
    <w:rsid w:val="006410CB"/>
    <w:rsid w:val="006413FD"/>
    <w:rsid w:val="00641767"/>
    <w:rsid w:val="00641857"/>
    <w:rsid w:val="006427B7"/>
    <w:rsid w:val="00642AE4"/>
    <w:rsid w:val="00642D3D"/>
    <w:rsid w:val="00643E69"/>
    <w:rsid w:val="00644BE4"/>
    <w:rsid w:val="006459A2"/>
    <w:rsid w:val="006477D7"/>
    <w:rsid w:val="0064795C"/>
    <w:rsid w:val="00647E95"/>
    <w:rsid w:val="0065094B"/>
    <w:rsid w:val="006515D3"/>
    <w:rsid w:val="00651871"/>
    <w:rsid w:val="0065234F"/>
    <w:rsid w:val="006531D5"/>
    <w:rsid w:val="0065394F"/>
    <w:rsid w:val="00653C22"/>
    <w:rsid w:val="00653C9B"/>
    <w:rsid w:val="00653D3B"/>
    <w:rsid w:val="00654B5C"/>
    <w:rsid w:val="0065568B"/>
    <w:rsid w:val="006557DE"/>
    <w:rsid w:val="00655E94"/>
    <w:rsid w:val="00657251"/>
    <w:rsid w:val="006579D4"/>
    <w:rsid w:val="00660180"/>
    <w:rsid w:val="00660E2B"/>
    <w:rsid w:val="00661076"/>
    <w:rsid w:val="00661FAF"/>
    <w:rsid w:val="00662CDA"/>
    <w:rsid w:val="0066391C"/>
    <w:rsid w:val="00663D0E"/>
    <w:rsid w:val="00665036"/>
    <w:rsid w:val="00666813"/>
    <w:rsid w:val="00666885"/>
    <w:rsid w:val="00667777"/>
    <w:rsid w:val="00667C8A"/>
    <w:rsid w:val="006701C2"/>
    <w:rsid w:val="006708A2"/>
    <w:rsid w:val="006711D4"/>
    <w:rsid w:val="00671271"/>
    <w:rsid w:val="006719B8"/>
    <w:rsid w:val="00671ADA"/>
    <w:rsid w:val="00672534"/>
    <w:rsid w:val="006727B0"/>
    <w:rsid w:val="00673511"/>
    <w:rsid w:val="0067363E"/>
    <w:rsid w:val="0067377D"/>
    <w:rsid w:val="00673BE6"/>
    <w:rsid w:val="00674D3F"/>
    <w:rsid w:val="00675394"/>
    <w:rsid w:val="00675906"/>
    <w:rsid w:val="00675BBA"/>
    <w:rsid w:val="00676478"/>
    <w:rsid w:val="006774FF"/>
    <w:rsid w:val="00677D68"/>
    <w:rsid w:val="006818CF"/>
    <w:rsid w:val="00681D29"/>
    <w:rsid w:val="00681E27"/>
    <w:rsid w:val="006828E4"/>
    <w:rsid w:val="00682E16"/>
    <w:rsid w:val="006834F4"/>
    <w:rsid w:val="00684063"/>
    <w:rsid w:val="006843A5"/>
    <w:rsid w:val="006843C1"/>
    <w:rsid w:val="0068560C"/>
    <w:rsid w:val="00685E95"/>
    <w:rsid w:val="00686408"/>
    <w:rsid w:val="00686701"/>
    <w:rsid w:val="00686B64"/>
    <w:rsid w:val="0068724D"/>
    <w:rsid w:val="0068728E"/>
    <w:rsid w:val="00691460"/>
    <w:rsid w:val="00691DBE"/>
    <w:rsid w:val="00692C03"/>
    <w:rsid w:val="00692C64"/>
    <w:rsid w:val="006934A4"/>
    <w:rsid w:val="006937E6"/>
    <w:rsid w:val="00693DB0"/>
    <w:rsid w:val="006943A9"/>
    <w:rsid w:val="00694919"/>
    <w:rsid w:val="0069495D"/>
    <w:rsid w:val="00694D4E"/>
    <w:rsid w:val="00694DB3"/>
    <w:rsid w:val="00694F06"/>
    <w:rsid w:val="00694FDC"/>
    <w:rsid w:val="006950B4"/>
    <w:rsid w:val="006951B7"/>
    <w:rsid w:val="006958F2"/>
    <w:rsid w:val="006963C4"/>
    <w:rsid w:val="006968B2"/>
    <w:rsid w:val="0069726C"/>
    <w:rsid w:val="006973CB"/>
    <w:rsid w:val="00697AC9"/>
    <w:rsid w:val="006A1C5A"/>
    <w:rsid w:val="006A24A9"/>
    <w:rsid w:val="006A2827"/>
    <w:rsid w:val="006A3A54"/>
    <w:rsid w:val="006A43F0"/>
    <w:rsid w:val="006A44CA"/>
    <w:rsid w:val="006A45C3"/>
    <w:rsid w:val="006A4CFA"/>
    <w:rsid w:val="006A4D6B"/>
    <w:rsid w:val="006A60DA"/>
    <w:rsid w:val="006A649B"/>
    <w:rsid w:val="006A65C1"/>
    <w:rsid w:val="006A688A"/>
    <w:rsid w:val="006A7AB8"/>
    <w:rsid w:val="006A7CB7"/>
    <w:rsid w:val="006B01D4"/>
    <w:rsid w:val="006B0542"/>
    <w:rsid w:val="006B11A8"/>
    <w:rsid w:val="006B2225"/>
    <w:rsid w:val="006B2285"/>
    <w:rsid w:val="006B4739"/>
    <w:rsid w:val="006B4EE5"/>
    <w:rsid w:val="006B5F5D"/>
    <w:rsid w:val="006C08C1"/>
    <w:rsid w:val="006C0D43"/>
    <w:rsid w:val="006C1032"/>
    <w:rsid w:val="006C2052"/>
    <w:rsid w:val="006C20CF"/>
    <w:rsid w:val="006C257D"/>
    <w:rsid w:val="006C2FC7"/>
    <w:rsid w:val="006C3786"/>
    <w:rsid w:val="006C49FB"/>
    <w:rsid w:val="006C584D"/>
    <w:rsid w:val="006C62E1"/>
    <w:rsid w:val="006C6380"/>
    <w:rsid w:val="006C6769"/>
    <w:rsid w:val="006C72B9"/>
    <w:rsid w:val="006C7304"/>
    <w:rsid w:val="006C771A"/>
    <w:rsid w:val="006D2247"/>
    <w:rsid w:val="006D22F0"/>
    <w:rsid w:val="006D242E"/>
    <w:rsid w:val="006D251D"/>
    <w:rsid w:val="006D2614"/>
    <w:rsid w:val="006D2CF1"/>
    <w:rsid w:val="006D3A1E"/>
    <w:rsid w:val="006D46B7"/>
    <w:rsid w:val="006D5381"/>
    <w:rsid w:val="006D578E"/>
    <w:rsid w:val="006D59DD"/>
    <w:rsid w:val="006D5DBF"/>
    <w:rsid w:val="006D5E05"/>
    <w:rsid w:val="006D6626"/>
    <w:rsid w:val="006D73D7"/>
    <w:rsid w:val="006D7603"/>
    <w:rsid w:val="006D780E"/>
    <w:rsid w:val="006D7D1A"/>
    <w:rsid w:val="006D7E48"/>
    <w:rsid w:val="006E06CA"/>
    <w:rsid w:val="006E16D6"/>
    <w:rsid w:val="006E19CB"/>
    <w:rsid w:val="006E27D4"/>
    <w:rsid w:val="006E2CC7"/>
    <w:rsid w:val="006E3451"/>
    <w:rsid w:val="006E5065"/>
    <w:rsid w:val="006E5D88"/>
    <w:rsid w:val="006E5FCC"/>
    <w:rsid w:val="006E60B5"/>
    <w:rsid w:val="006E6947"/>
    <w:rsid w:val="006F02DC"/>
    <w:rsid w:val="006F08BB"/>
    <w:rsid w:val="006F0F09"/>
    <w:rsid w:val="006F12B1"/>
    <w:rsid w:val="006F1BAA"/>
    <w:rsid w:val="006F240F"/>
    <w:rsid w:val="006F24FE"/>
    <w:rsid w:val="006F45A9"/>
    <w:rsid w:val="006F4EC3"/>
    <w:rsid w:val="006F4F28"/>
    <w:rsid w:val="006F4F9B"/>
    <w:rsid w:val="006F559E"/>
    <w:rsid w:val="006F560B"/>
    <w:rsid w:val="006F59F6"/>
    <w:rsid w:val="006F5FBF"/>
    <w:rsid w:val="006F60D6"/>
    <w:rsid w:val="006F7286"/>
    <w:rsid w:val="00700EF3"/>
    <w:rsid w:val="00701229"/>
    <w:rsid w:val="007017A5"/>
    <w:rsid w:val="0070199F"/>
    <w:rsid w:val="007032F4"/>
    <w:rsid w:val="00703C4D"/>
    <w:rsid w:val="00704031"/>
    <w:rsid w:val="007040C0"/>
    <w:rsid w:val="0070413B"/>
    <w:rsid w:val="007053D5"/>
    <w:rsid w:val="00706D21"/>
    <w:rsid w:val="007071D2"/>
    <w:rsid w:val="00707EA7"/>
    <w:rsid w:val="0071055F"/>
    <w:rsid w:val="00710792"/>
    <w:rsid w:val="0071095D"/>
    <w:rsid w:val="00711669"/>
    <w:rsid w:val="0071197E"/>
    <w:rsid w:val="0071231B"/>
    <w:rsid w:val="007129E3"/>
    <w:rsid w:val="00712BCD"/>
    <w:rsid w:val="007144E0"/>
    <w:rsid w:val="007146FC"/>
    <w:rsid w:val="00715A57"/>
    <w:rsid w:val="00715D71"/>
    <w:rsid w:val="0071629F"/>
    <w:rsid w:val="007177EA"/>
    <w:rsid w:val="00720AD9"/>
    <w:rsid w:val="007221CC"/>
    <w:rsid w:val="00722F51"/>
    <w:rsid w:val="007232D2"/>
    <w:rsid w:val="0072382E"/>
    <w:rsid w:val="00723ECE"/>
    <w:rsid w:val="007254F4"/>
    <w:rsid w:val="00726E25"/>
    <w:rsid w:val="00726F25"/>
    <w:rsid w:val="00727825"/>
    <w:rsid w:val="007278A1"/>
    <w:rsid w:val="007278E2"/>
    <w:rsid w:val="007301DF"/>
    <w:rsid w:val="0073063E"/>
    <w:rsid w:val="007319DB"/>
    <w:rsid w:val="00731F84"/>
    <w:rsid w:val="00731FD4"/>
    <w:rsid w:val="00732C42"/>
    <w:rsid w:val="00732EBF"/>
    <w:rsid w:val="00732ECC"/>
    <w:rsid w:val="00733337"/>
    <w:rsid w:val="007340E2"/>
    <w:rsid w:val="00734299"/>
    <w:rsid w:val="00734F75"/>
    <w:rsid w:val="00735167"/>
    <w:rsid w:val="00737488"/>
    <w:rsid w:val="007374B5"/>
    <w:rsid w:val="00737B32"/>
    <w:rsid w:val="00742429"/>
    <w:rsid w:val="00742842"/>
    <w:rsid w:val="00743836"/>
    <w:rsid w:val="00743E68"/>
    <w:rsid w:val="00744C9A"/>
    <w:rsid w:val="0074563A"/>
    <w:rsid w:val="00745667"/>
    <w:rsid w:val="00745930"/>
    <w:rsid w:val="00745AE7"/>
    <w:rsid w:val="00745B94"/>
    <w:rsid w:val="00746688"/>
    <w:rsid w:val="00746D48"/>
    <w:rsid w:val="00747475"/>
    <w:rsid w:val="00747CF8"/>
    <w:rsid w:val="007504E6"/>
    <w:rsid w:val="007506F7"/>
    <w:rsid w:val="007514B0"/>
    <w:rsid w:val="00751AA0"/>
    <w:rsid w:val="00751EAB"/>
    <w:rsid w:val="007529FF"/>
    <w:rsid w:val="007541F4"/>
    <w:rsid w:val="0075457A"/>
    <w:rsid w:val="007558E9"/>
    <w:rsid w:val="00755FC2"/>
    <w:rsid w:val="00756336"/>
    <w:rsid w:val="0075744F"/>
    <w:rsid w:val="00757648"/>
    <w:rsid w:val="007576BC"/>
    <w:rsid w:val="00760CF7"/>
    <w:rsid w:val="007612AD"/>
    <w:rsid w:val="00761471"/>
    <w:rsid w:val="00761D01"/>
    <w:rsid w:val="00762556"/>
    <w:rsid w:val="00762DBB"/>
    <w:rsid w:val="007636D5"/>
    <w:rsid w:val="00764580"/>
    <w:rsid w:val="0076548B"/>
    <w:rsid w:val="007668D4"/>
    <w:rsid w:val="00767238"/>
    <w:rsid w:val="007674D2"/>
    <w:rsid w:val="00767D91"/>
    <w:rsid w:val="00767F26"/>
    <w:rsid w:val="00770205"/>
    <w:rsid w:val="00770793"/>
    <w:rsid w:val="0077123C"/>
    <w:rsid w:val="0077141D"/>
    <w:rsid w:val="00771C01"/>
    <w:rsid w:val="00772740"/>
    <w:rsid w:val="007729D2"/>
    <w:rsid w:val="00773038"/>
    <w:rsid w:val="00773A14"/>
    <w:rsid w:val="00773ACD"/>
    <w:rsid w:val="00773E07"/>
    <w:rsid w:val="00774262"/>
    <w:rsid w:val="0077480D"/>
    <w:rsid w:val="00774BF5"/>
    <w:rsid w:val="00774DFE"/>
    <w:rsid w:val="00775247"/>
    <w:rsid w:val="0077525D"/>
    <w:rsid w:val="00775F74"/>
    <w:rsid w:val="0077610E"/>
    <w:rsid w:val="00776349"/>
    <w:rsid w:val="00776AE3"/>
    <w:rsid w:val="007778C3"/>
    <w:rsid w:val="00777A1A"/>
    <w:rsid w:val="00777F12"/>
    <w:rsid w:val="007804CB"/>
    <w:rsid w:val="007806F9"/>
    <w:rsid w:val="00780BAD"/>
    <w:rsid w:val="00780E02"/>
    <w:rsid w:val="00780FC4"/>
    <w:rsid w:val="0078134E"/>
    <w:rsid w:val="007815B6"/>
    <w:rsid w:val="00782248"/>
    <w:rsid w:val="0078270F"/>
    <w:rsid w:val="00784FB0"/>
    <w:rsid w:val="00786E90"/>
    <w:rsid w:val="00787D57"/>
    <w:rsid w:val="00790080"/>
    <w:rsid w:val="00790744"/>
    <w:rsid w:val="00790BBF"/>
    <w:rsid w:val="007910B7"/>
    <w:rsid w:val="0079177E"/>
    <w:rsid w:val="00791B92"/>
    <w:rsid w:val="00792CE8"/>
    <w:rsid w:val="0079430A"/>
    <w:rsid w:val="007947F6"/>
    <w:rsid w:val="007957C3"/>
    <w:rsid w:val="00796BED"/>
    <w:rsid w:val="00796C0D"/>
    <w:rsid w:val="00796D59"/>
    <w:rsid w:val="00796DC2"/>
    <w:rsid w:val="00796E30"/>
    <w:rsid w:val="007976B4"/>
    <w:rsid w:val="00797B07"/>
    <w:rsid w:val="00797F4D"/>
    <w:rsid w:val="007A1407"/>
    <w:rsid w:val="007A156F"/>
    <w:rsid w:val="007A1B99"/>
    <w:rsid w:val="007A21B6"/>
    <w:rsid w:val="007A274E"/>
    <w:rsid w:val="007A2A02"/>
    <w:rsid w:val="007A2CEB"/>
    <w:rsid w:val="007A2DAD"/>
    <w:rsid w:val="007A324C"/>
    <w:rsid w:val="007A4171"/>
    <w:rsid w:val="007A41CB"/>
    <w:rsid w:val="007A4A7B"/>
    <w:rsid w:val="007A4E12"/>
    <w:rsid w:val="007A7322"/>
    <w:rsid w:val="007B037B"/>
    <w:rsid w:val="007B0953"/>
    <w:rsid w:val="007B0A73"/>
    <w:rsid w:val="007B0EAB"/>
    <w:rsid w:val="007B1007"/>
    <w:rsid w:val="007B1622"/>
    <w:rsid w:val="007B1899"/>
    <w:rsid w:val="007B1905"/>
    <w:rsid w:val="007B1A34"/>
    <w:rsid w:val="007B24EA"/>
    <w:rsid w:val="007B2574"/>
    <w:rsid w:val="007B2A66"/>
    <w:rsid w:val="007B36BA"/>
    <w:rsid w:val="007B3F9E"/>
    <w:rsid w:val="007B466D"/>
    <w:rsid w:val="007B4779"/>
    <w:rsid w:val="007B47CD"/>
    <w:rsid w:val="007B52B7"/>
    <w:rsid w:val="007B550B"/>
    <w:rsid w:val="007B58AC"/>
    <w:rsid w:val="007B767D"/>
    <w:rsid w:val="007B7A15"/>
    <w:rsid w:val="007B7F50"/>
    <w:rsid w:val="007C000B"/>
    <w:rsid w:val="007C10A8"/>
    <w:rsid w:val="007C1128"/>
    <w:rsid w:val="007C29F8"/>
    <w:rsid w:val="007C2BF6"/>
    <w:rsid w:val="007C2D34"/>
    <w:rsid w:val="007C5CBF"/>
    <w:rsid w:val="007C6769"/>
    <w:rsid w:val="007C7AD6"/>
    <w:rsid w:val="007C7F37"/>
    <w:rsid w:val="007D046C"/>
    <w:rsid w:val="007D0671"/>
    <w:rsid w:val="007D0C9F"/>
    <w:rsid w:val="007D166E"/>
    <w:rsid w:val="007D1818"/>
    <w:rsid w:val="007D20EF"/>
    <w:rsid w:val="007D2D23"/>
    <w:rsid w:val="007D34DF"/>
    <w:rsid w:val="007D38E8"/>
    <w:rsid w:val="007D46A3"/>
    <w:rsid w:val="007D4A17"/>
    <w:rsid w:val="007D4A26"/>
    <w:rsid w:val="007D558F"/>
    <w:rsid w:val="007D55AB"/>
    <w:rsid w:val="007D64DD"/>
    <w:rsid w:val="007D6731"/>
    <w:rsid w:val="007D6EA6"/>
    <w:rsid w:val="007D7446"/>
    <w:rsid w:val="007D7515"/>
    <w:rsid w:val="007D7BCD"/>
    <w:rsid w:val="007D7D0E"/>
    <w:rsid w:val="007D7DA4"/>
    <w:rsid w:val="007E0632"/>
    <w:rsid w:val="007E08E0"/>
    <w:rsid w:val="007E13A2"/>
    <w:rsid w:val="007E177D"/>
    <w:rsid w:val="007E1BB8"/>
    <w:rsid w:val="007E20AF"/>
    <w:rsid w:val="007E23A4"/>
    <w:rsid w:val="007E2E9F"/>
    <w:rsid w:val="007E311F"/>
    <w:rsid w:val="007E3529"/>
    <w:rsid w:val="007E3993"/>
    <w:rsid w:val="007E4624"/>
    <w:rsid w:val="007E4EA4"/>
    <w:rsid w:val="007E5129"/>
    <w:rsid w:val="007E5589"/>
    <w:rsid w:val="007E56F9"/>
    <w:rsid w:val="007E6B1A"/>
    <w:rsid w:val="007F03B1"/>
    <w:rsid w:val="007F1321"/>
    <w:rsid w:val="007F155C"/>
    <w:rsid w:val="007F181B"/>
    <w:rsid w:val="007F1CB9"/>
    <w:rsid w:val="007F1CCE"/>
    <w:rsid w:val="007F2FFC"/>
    <w:rsid w:val="007F3204"/>
    <w:rsid w:val="007F32B3"/>
    <w:rsid w:val="007F3620"/>
    <w:rsid w:val="007F3A78"/>
    <w:rsid w:val="007F4318"/>
    <w:rsid w:val="007F4566"/>
    <w:rsid w:val="007F45FD"/>
    <w:rsid w:val="007F4B7D"/>
    <w:rsid w:val="007F74D5"/>
    <w:rsid w:val="007F7A53"/>
    <w:rsid w:val="007F7C2E"/>
    <w:rsid w:val="00800709"/>
    <w:rsid w:val="00800CC4"/>
    <w:rsid w:val="00800F82"/>
    <w:rsid w:val="00801C12"/>
    <w:rsid w:val="00801C48"/>
    <w:rsid w:val="00801C65"/>
    <w:rsid w:val="0080421C"/>
    <w:rsid w:val="00804870"/>
    <w:rsid w:val="00804913"/>
    <w:rsid w:val="008059C6"/>
    <w:rsid w:val="008059F9"/>
    <w:rsid w:val="00806330"/>
    <w:rsid w:val="00806698"/>
    <w:rsid w:val="0080676F"/>
    <w:rsid w:val="00807E2E"/>
    <w:rsid w:val="00810477"/>
    <w:rsid w:val="008107FB"/>
    <w:rsid w:val="0081086D"/>
    <w:rsid w:val="008117B7"/>
    <w:rsid w:val="00812199"/>
    <w:rsid w:val="008127D7"/>
    <w:rsid w:val="00812A0A"/>
    <w:rsid w:val="008140CC"/>
    <w:rsid w:val="008147A9"/>
    <w:rsid w:val="008148F6"/>
    <w:rsid w:val="0081492B"/>
    <w:rsid w:val="008149C1"/>
    <w:rsid w:val="00814BD9"/>
    <w:rsid w:val="00815388"/>
    <w:rsid w:val="0081555B"/>
    <w:rsid w:val="00815C73"/>
    <w:rsid w:val="00816236"/>
    <w:rsid w:val="00816C91"/>
    <w:rsid w:val="00817AF7"/>
    <w:rsid w:val="0082020C"/>
    <w:rsid w:val="008203C3"/>
    <w:rsid w:val="0082121E"/>
    <w:rsid w:val="00821331"/>
    <w:rsid w:val="008214DD"/>
    <w:rsid w:val="00821638"/>
    <w:rsid w:val="00822BD7"/>
    <w:rsid w:val="00823447"/>
    <w:rsid w:val="00823D30"/>
    <w:rsid w:val="00823FD8"/>
    <w:rsid w:val="00824269"/>
    <w:rsid w:val="00824B13"/>
    <w:rsid w:val="00824F50"/>
    <w:rsid w:val="00825CF2"/>
    <w:rsid w:val="0082733E"/>
    <w:rsid w:val="0083015F"/>
    <w:rsid w:val="00830B54"/>
    <w:rsid w:val="00830D3F"/>
    <w:rsid w:val="00832510"/>
    <w:rsid w:val="00832C2A"/>
    <w:rsid w:val="008330F7"/>
    <w:rsid w:val="00833C7A"/>
    <w:rsid w:val="008347F8"/>
    <w:rsid w:val="0083545C"/>
    <w:rsid w:val="0083599A"/>
    <w:rsid w:val="0083604B"/>
    <w:rsid w:val="00836136"/>
    <w:rsid w:val="00836538"/>
    <w:rsid w:val="00836BAB"/>
    <w:rsid w:val="00836D90"/>
    <w:rsid w:val="00837773"/>
    <w:rsid w:val="00837E2F"/>
    <w:rsid w:val="00840448"/>
    <w:rsid w:val="00840C2E"/>
    <w:rsid w:val="00841317"/>
    <w:rsid w:val="00841605"/>
    <w:rsid w:val="00842906"/>
    <w:rsid w:val="00842D9A"/>
    <w:rsid w:val="00842E89"/>
    <w:rsid w:val="0084345B"/>
    <w:rsid w:val="0084439D"/>
    <w:rsid w:val="008453C1"/>
    <w:rsid w:val="0084557D"/>
    <w:rsid w:val="008476E3"/>
    <w:rsid w:val="008503C2"/>
    <w:rsid w:val="00850ADD"/>
    <w:rsid w:val="00851043"/>
    <w:rsid w:val="00851138"/>
    <w:rsid w:val="0085170A"/>
    <w:rsid w:val="008524DE"/>
    <w:rsid w:val="008527F3"/>
    <w:rsid w:val="00852867"/>
    <w:rsid w:val="008528DB"/>
    <w:rsid w:val="00852B45"/>
    <w:rsid w:val="00853432"/>
    <w:rsid w:val="008535C1"/>
    <w:rsid w:val="008538FB"/>
    <w:rsid w:val="00853BDB"/>
    <w:rsid w:val="0085403D"/>
    <w:rsid w:val="00854E8C"/>
    <w:rsid w:val="00855356"/>
    <w:rsid w:val="0085557F"/>
    <w:rsid w:val="00855B8D"/>
    <w:rsid w:val="00856B24"/>
    <w:rsid w:val="00857FAE"/>
    <w:rsid w:val="0086001C"/>
    <w:rsid w:val="00860E3C"/>
    <w:rsid w:val="0086165F"/>
    <w:rsid w:val="00861BBA"/>
    <w:rsid w:val="00861EF5"/>
    <w:rsid w:val="00862144"/>
    <w:rsid w:val="00862CCC"/>
    <w:rsid w:val="008647BD"/>
    <w:rsid w:val="00864FE3"/>
    <w:rsid w:val="00865323"/>
    <w:rsid w:val="0086544E"/>
    <w:rsid w:val="00865A23"/>
    <w:rsid w:val="00865BAE"/>
    <w:rsid w:val="00865DBD"/>
    <w:rsid w:val="008665CC"/>
    <w:rsid w:val="00867C4E"/>
    <w:rsid w:val="00867CE6"/>
    <w:rsid w:val="00867F5B"/>
    <w:rsid w:val="00871EDE"/>
    <w:rsid w:val="0087282B"/>
    <w:rsid w:val="00872F5B"/>
    <w:rsid w:val="00872F81"/>
    <w:rsid w:val="00873A0E"/>
    <w:rsid w:val="00873F2B"/>
    <w:rsid w:val="00874452"/>
    <w:rsid w:val="00874F53"/>
    <w:rsid w:val="00874F95"/>
    <w:rsid w:val="00875924"/>
    <w:rsid w:val="00875EDD"/>
    <w:rsid w:val="00877434"/>
    <w:rsid w:val="00877FD0"/>
    <w:rsid w:val="008806E1"/>
    <w:rsid w:val="00880FF8"/>
    <w:rsid w:val="00881267"/>
    <w:rsid w:val="00881488"/>
    <w:rsid w:val="00881B79"/>
    <w:rsid w:val="008822B9"/>
    <w:rsid w:val="0088360F"/>
    <w:rsid w:val="00883FA7"/>
    <w:rsid w:val="008847E1"/>
    <w:rsid w:val="00884DC0"/>
    <w:rsid w:val="00886B1B"/>
    <w:rsid w:val="00886BAC"/>
    <w:rsid w:val="00887E1E"/>
    <w:rsid w:val="00890190"/>
    <w:rsid w:val="008915E1"/>
    <w:rsid w:val="008927FC"/>
    <w:rsid w:val="00894470"/>
    <w:rsid w:val="00895632"/>
    <w:rsid w:val="00895D0E"/>
    <w:rsid w:val="008970D6"/>
    <w:rsid w:val="008974CF"/>
    <w:rsid w:val="00897660"/>
    <w:rsid w:val="008A0C3F"/>
    <w:rsid w:val="008A1AC8"/>
    <w:rsid w:val="008A2C09"/>
    <w:rsid w:val="008A2D9E"/>
    <w:rsid w:val="008A367B"/>
    <w:rsid w:val="008A41B4"/>
    <w:rsid w:val="008A4750"/>
    <w:rsid w:val="008A59CF"/>
    <w:rsid w:val="008A6DF0"/>
    <w:rsid w:val="008A798A"/>
    <w:rsid w:val="008B07BF"/>
    <w:rsid w:val="008B1131"/>
    <w:rsid w:val="008B1270"/>
    <w:rsid w:val="008B218F"/>
    <w:rsid w:val="008B3064"/>
    <w:rsid w:val="008B439C"/>
    <w:rsid w:val="008B467C"/>
    <w:rsid w:val="008B4E97"/>
    <w:rsid w:val="008B4FDB"/>
    <w:rsid w:val="008B589E"/>
    <w:rsid w:val="008B5BA6"/>
    <w:rsid w:val="008B611C"/>
    <w:rsid w:val="008B6DD0"/>
    <w:rsid w:val="008B728B"/>
    <w:rsid w:val="008B7367"/>
    <w:rsid w:val="008B7476"/>
    <w:rsid w:val="008C04BE"/>
    <w:rsid w:val="008C1641"/>
    <w:rsid w:val="008C1956"/>
    <w:rsid w:val="008C1DE4"/>
    <w:rsid w:val="008C26EA"/>
    <w:rsid w:val="008C2818"/>
    <w:rsid w:val="008C29CF"/>
    <w:rsid w:val="008C2A37"/>
    <w:rsid w:val="008C2CA9"/>
    <w:rsid w:val="008C2E4A"/>
    <w:rsid w:val="008C32B3"/>
    <w:rsid w:val="008C3617"/>
    <w:rsid w:val="008C3678"/>
    <w:rsid w:val="008C3C10"/>
    <w:rsid w:val="008C3DE5"/>
    <w:rsid w:val="008C4A30"/>
    <w:rsid w:val="008C52BE"/>
    <w:rsid w:val="008C5305"/>
    <w:rsid w:val="008C5BF0"/>
    <w:rsid w:val="008C62A6"/>
    <w:rsid w:val="008C741F"/>
    <w:rsid w:val="008C7C19"/>
    <w:rsid w:val="008D02AE"/>
    <w:rsid w:val="008D0934"/>
    <w:rsid w:val="008D0B9E"/>
    <w:rsid w:val="008D1546"/>
    <w:rsid w:val="008D1800"/>
    <w:rsid w:val="008D25CB"/>
    <w:rsid w:val="008D3124"/>
    <w:rsid w:val="008D392C"/>
    <w:rsid w:val="008D4C48"/>
    <w:rsid w:val="008D4D52"/>
    <w:rsid w:val="008D5AEE"/>
    <w:rsid w:val="008D6C21"/>
    <w:rsid w:val="008E0169"/>
    <w:rsid w:val="008E066C"/>
    <w:rsid w:val="008E07A5"/>
    <w:rsid w:val="008E0F09"/>
    <w:rsid w:val="008E1054"/>
    <w:rsid w:val="008E1066"/>
    <w:rsid w:val="008E1124"/>
    <w:rsid w:val="008E148E"/>
    <w:rsid w:val="008E15EB"/>
    <w:rsid w:val="008E172A"/>
    <w:rsid w:val="008E177F"/>
    <w:rsid w:val="008E1B7E"/>
    <w:rsid w:val="008E1F55"/>
    <w:rsid w:val="008E337E"/>
    <w:rsid w:val="008E3AB1"/>
    <w:rsid w:val="008E3C0D"/>
    <w:rsid w:val="008E4E2F"/>
    <w:rsid w:val="008E4FB2"/>
    <w:rsid w:val="008E5104"/>
    <w:rsid w:val="008E5207"/>
    <w:rsid w:val="008E52F1"/>
    <w:rsid w:val="008E5C1A"/>
    <w:rsid w:val="008E6228"/>
    <w:rsid w:val="008E650E"/>
    <w:rsid w:val="008E7856"/>
    <w:rsid w:val="008E7A3C"/>
    <w:rsid w:val="008F022A"/>
    <w:rsid w:val="008F1B9C"/>
    <w:rsid w:val="008F4470"/>
    <w:rsid w:val="008F55E9"/>
    <w:rsid w:val="008F585E"/>
    <w:rsid w:val="008F61B4"/>
    <w:rsid w:val="008F6486"/>
    <w:rsid w:val="008F66E8"/>
    <w:rsid w:val="008F6819"/>
    <w:rsid w:val="008F6A13"/>
    <w:rsid w:val="008F7747"/>
    <w:rsid w:val="008F7807"/>
    <w:rsid w:val="008F785E"/>
    <w:rsid w:val="009007DE"/>
    <w:rsid w:val="009009A4"/>
    <w:rsid w:val="00903EF7"/>
    <w:rsid w:val="00904015"/>
    <w:rsid w:val="009049A6"/>
    <w:rsid w:val="009054A3"/>
    <w:rsid w:val="009054CE"/>
    <w:rsid w:val="00906149"/>
    <w:rsid w:val="00906CA2"/>
    <w:rsid w:val="00907C10"/>
    <w:rsid w:val="00911224"/>
    <w:rsid w:val="00911A52"/>
    <w:rsid w:val="00911CC4"/>
    <w:rsid w:val="00911F1A"/>
    <w:rsid w:val="00911F3D"/>
    <w:rsid w:val="00912199"/>
    <w:rsid w:val="0091251E"/>
    <w:rsid w:val="0091297A"/>
    <w:rsid w:val="00913C8C"/>
    <w:rsid w:val="009144FC"/>
    <w:rsid w:val="009157FC"/>
    <w:rsid w:val="009162C3"/>
    <w:rsid w:val="0091645C"/>
    <w:rsid w:val="00916772"/>
    <w:rsid w:val="00916EED"/>
    <w:rsid w:val="00917CF0"/>
    <w:rsid w:val="00917F9A"/>
    <w:rsid w:val="009206B9"/>
    <w:rsid w:val="0092100E"/>
    <w:rsid w:val="00921216"/>
    <w:rsid w:val="00921338"/>
    <w:rsid w:val="009213F7"/>
    <w:rsid w:val="009215A5"/>
    <w:rsid w:val="0092162D"/>
    <w:rsid w:val="0092274A"/>
    <w:rsid w:val="0092370A"/>
    <w:rsid w:val="00923C7A"/>
    <w:rsid w:val="009241F3"/>
    <w:rsid w:val="009245D9"/>
    <w:rsid w:val="00924863"/>
    <w:rsid w:val="009248DD"/>
    <w:rsid w:val="00924BC9"/>
    <w:rsid w:val="00924E0B"/>
    <w:rsid w:val="009251D1"/>
    <w:rsid w:val="00925474"/>
    <w:rsid w:val="009255A9"/>
    <w:rsid w:val="00925759"/>
    <w:rsid w:val="00925A8B"/>
    <w:rsid w:val="00925DE2"/>
    <w:rsid w:val="00926822"/>
    <w:rsid w:val="00926DB8"/>
    <w:rsid w:val="00927DA6"/>
    <w:rsid w:val="00927F01"/>
    <w:rsid w:val="009300B3"/>
    <w:rsid w:val="0093013F"/>
    <w:rsid w:val="009302D5"/>
    <w:rsid w:val="00930761"/>
    <w:rsid w:val="00930912"/>
    <w:rsid w:val="00930D52"/>
    <w:rsid w:val="00930E1D"/>
    <w:rsid w:val="00931050"/>
    <w:rsid w:val="00931D1F"/>
    <w:rsid w:val="009330F0"/>
    <w:rsid w:val="00933896"/>
    <w:rsid w:val="009338E3"/>
    <w:rsid w:val="00934766"/>
    <w:rsid w:val="00934AE8"/>
    <w:rsid w:val="009354B4"/>
    <w:rsid w:val="00935C14"/>
    <w:rsid w:val="00935E99"/>
    <w:rsid w:val="00935F77"/>
    <w:rsid w:val="00936222"/>
    <w:rsid w:val="00936616"/>
    <w:rsid w:val="00936BE7"/>
    <w:rsid w:val="00936E0D"/>
    <w:rsid w:val="00936F9D"/>
    <w:rsid w:val="009372B2"/>
    <w:rsid w:val="009373F7"/>
    <w:rsid w:val="00937A87"/>
    <w:rsid w:val="00940224"/>
    <w:rsid w:val="00940595"/>
    <w:rsid w:val="00940B90"/>
    <w:rsid w:val="00941913"/>
    <w:rsid w:val="00941EDE"/>
    <w:rsid w:val="0094220D"/>
    <w:rsid w:val="00942DD2"/>
    <w:rsid w:val="00942E97"/>
    <w:rsid w:val="00943DB1"/>
    <w:rsid w:val="0094439C"/>
    <w:rsid w:val="00944B91"/>
    <w:rsid w:val="009457C5"/>
    <w:rsid w:val="00945FD4"/>
    <w:rsid w:val="00947968"/>
    <w:rsid w:val="00947ABA"/>
    <w:rsid w:val="00947E66"/>
    <w:rsid w:val="0095005A"/>
    <w:rsid w:val="00950F0E"/>
    <w:rsid w:val="0095127B"/>
    <w:rsid w:val="00951F4E"/>
    <w:rsid w:val="00953957"/>
    <w:rsid w:val="009547CC"/>
    <w:rsid w:val="00955306"/>
    <w:rsid w:val="00956352"/>
    <w:rsid w:val="009568B0"/>
    <w:rsid w:val="009571D8"/>
    <w:rsid w:val="00960034"/>
    <w:rsid w:val="00960BD7"/>
    <w:rsid w:val="009612E8"/>
    <w:rsid w:val="00962141"/>
    <w:rsid w:val="00962771"/>
    <w:rsid w:val="00962C66"/>
    <w:rsid w:val="0096351F"/>
    <w:rsid w:val="00963A0F"/>
    <w:rsid w:val="0096452F"/>
    <w:rsid w:val="00964A64"/>
    <w:rsid w:val="00964DBA"/>
    <w:rsid w:val="00965AEF"/>
    <w:rsid w:val="00966A35"/>
    <w:rsid w:val="00966E2B"/>
    <w:rsid w:val="00966EB8"/>
    <w:rsid w:val="00967B1D"/>
    <w:rsid w:val="00970A9A"/>
    <w:rsid w:val="00970FE7"/>
    <w:rsid w:val="00971AF6"/>
    <w:rsid w:val="00971F20"/>
    <w:rsid w:val="00972828"/>
    <w:rsid w:val="00972DB3"/>
    <w:rsid w:val="00972F60"/>
    <w:rsid w:val="00974599"/>
    <w:rsid w:val="009756CC"/>
    <w:rsid w:val="0097576E"/>
    <w:rsid w:val="009758C7"/>
    <w:rsid w:val="00975A73"/>
    <w:rsid w:val="00976190"/>
    <w:rsid w:val="00976C37"/>
    <w:rsid w:val="00977322"/>
    <w:rsid w:val="009806C5"/>
    <w:rsid w:val="00980FB5"/>
    <w:rsid w:val="0098112E"/>
    <w:rsid w:val="00981328"/>
    <w:rsid w:val="00982D64"/>
    <w:rsid w:val="0098372F"/>
    <w:rsid w:val="0098387D"/>
    <w:rsid w:val="00984EB0"/>
    <w:rsid w:val="0098595B"/>
    <w:rsid w:val="009867D0"/>
    <w:rsid w:val="009878A4"/>
    <w:rsid w:val="00987B5C"/>
    <w:rsid w:val="00990B1F"/>
    <w:rsid w:val="00990E39"/>
    <w:rsid w:val="009914B2"/>
    <w:rsid w:val="00991BF8"/>
    <w:rsid w:val="00993438"/>
    <w:rsid w:val="00994573"/>
    <w:rsid w:val="00995604"/>
    <w:rsid w:val="009956E7"/>
    <w:rsid w:val="009957B4"/>
    <w:rsid w:val="0099611B"/>
    <w:rsid w:val="009967D8"/>
    <w:rsid w:val="009968F2"/>
    <w:rsid w:val="00996963"/>
    <w:rsid w:val="00997DCF"/>
    <w:rsid w:val="009A0429"/>
    <w:rsid w:val="009A05EA"/>
    <w:rsid w:val="009A0B7D"/>
    <w:rsid w:val="009A19D8"/>
    <w:rsid w:val="009A2462"/>
    <w:rsid w:val="009A2969"/>
    <w:rsid w:val="009A46E3"/>
    <w:rsid w:val="009A6701"/>
    <w:rsid w:val="009B01C7"/>
    <w:rsid w:val="009B0DEB"/>
    <w:rsid w:val="009B1C50"/>
    <w:rsid w:val="009B246F"/>
    <w:rsid w:val="009B2637"/>
    <w:rsid w:val="009B2869"/>
    <w:rsid w:val="009B2A5A"/>
    <w:rsid w:val="009B3222"/>
    <w:rsid w:val="009B3302"/>
    <w:rsid w:val="009B3355"/>
    <w:rsid w:val="009B3C1A"/>
    <w:rsid w:val="009B5EBF"/>
    <w:rsid w:val="009B620A"/>
    <w:rsid w:val="009B6D14"/>
    <w:rsid w:val="009B7BEB"/>
    <w:rsid w:val="009C091E"/>
    <w:rsid w:val="009C140C"/>
    <w:rsid w:val="009C183D"/>
    <w:rsid w:val="009C1C12"/>
    <w:rsid w:val="009C1E25"/>
    <w:rsid w:val="009C26E9"/>
    <w:rsid w:val="009C3196"/>
    <w:rsid w:val="009C3488"/>
    <w:rsid w:val="009C38C4"/>
    <w:rsid w:val="009C3BDC"/>
    <w:rsid w:val="009C48A4"/>
    <w:rsid w:val="009C5E47"/>
    <w:rsid w:val="009C6491"/>
    <w:rsid w:val="009C793D"/>
    <w:rsid w:val="009C7973"/>
    <w:rsid w:val="009C7D98"/>
    <w:rsid w:val="009C7FBD"/>
    <w:rsid w:val="009D014D"/>
    <w:rsid w:val="009D0C8D"/>
    <w:rsid w:val="009D14FD"/>
    <w:rsid w:val="009D16BD"/>
    <w:rsid w:val="009D193A"/>
    <w:rsid w:val="009D193C"/>
    <w:rsid w:val="009D1AFC"/>
    <w:rsid w:val="009D2091"/>
    <w:rsid w:val="009D2226"/>
    <w:rsid w:val="009D2305"/>
    <w:rsid w:val="009D23A6"/>
    <w:rsid w:val="009D40A4"/>
    <w:rsid w:val="009D5EBE"/>
    <w:rsid w:val="009D6809"/>
    <w:rsid w:val="009D6D00"/>
    <w:rsid w:val="009D6E91"/>
    <w:rsid w:val="009D6F7B"/>
    <w:rsid w:val="009D7D17"/>
    <w:rsid w:val="009D7F98"/>
    <w:rsid w:val="009E0202"/>
    <w:rsid w:val="009E1531"/>
    <w:rsid w:val="009E161A"/>
    <w:rsid w:val="009E21A8"/>
    <w:rsid w:val="009E332E"/>
    <w:rsid w:val="009E3332"/>
    <w:rsid w:val="009E4307"/>
    <w:rsid w:val="009E4561"/>
    <w:rsid w:val="009E494D"/>
    <w:rsid w:val="009E5E0C"/>
    <w:rsid w:val="009E653D"/>
    <w:rsid w:val="009E667A"/>
    <w:rsid w:val="009E726B"/>
    <w:rsid w:val="009E7688"/>
    <w:rsid w:val="009E7F31"/>
    <w:rsid w:val="009E7FD9"/>
    <w:rsid w:val="009F0A58"/>
    <w:rsid w:val="009F1479"/>
    <w:rsid w:val="009F3C8C"/>
    <w:rsid w:val="009F4008"/>
    <w:rsid w:val="009F46C4"/>
    <w:rsid w:val="009F506F"/>
    <w:rsid w:val="009F5347"/>
    <w:rsid w:val="009F5580"/>
    <w:rsid w:val="009F5695"/>
    <w:rsid w:val="009F5724"/>
    <w:rsid w:val="009F5CCC"/>
    <w:rsid w:val="009F5F1E"/>
    <w:rsid w:val="00A00365"/>
    <w:rsid w:val="00A00469"/>
    <w:rsid w:val="00A01576"/>
    <w:rsid w:val="00A01951"/>
    <w:rsid w:val="00A02404"/>
    <w:rsid w:val="00A03D57"/>
    <w:rsid w:val="00A03EA5"/>
    <w:rsid w:val="00A04186"/>
    <w:rsid w:val="00A041BF"/>
    <w:rsid w:val="00A059D4"/>
    <w:rsid w:val="00A117C4"/>
    <w:rsid w:val="00A11D6E"/>
    <w:rsid w:val="00A11F09"/>
    <w:rsid w:val="00A124BE"/>
    <w:rsid w:val="00A12A94"/>
    <w:rsid w:val="00A14C6C"/>
    <w:rsid w:val="00A150C1"/>
    <w:rsid w:val="00A15299"/>
    <w:rsid w:val="00A15373"/>
    <w:rsid w:val="00A1537B"/>
    <w:rsid w:val="00A15676"/>
    <w:rsid w:val="00A163F7"/>
    <w:rsid w:val="00A17855"/>
    <w:rsid w:val="00A20082"/>
    <w:rsid w:val="00A215E5"/>
    <w:rsid w:val="00A21B4B"/>
    <w:rsid w:val="00A22410"/>
    <w:rsid w:val="00A23041"/>
    <w:rsid w:val="00A2343E"/>
    <w:rsid w:val="00A23510"/>
    <w:rsid w:val="00A23D3A"/>
    <w:rsid w:val="00A23F62"/>
    <w:rsid w:val="00A242E8"/>
    <w:rsid w:val="00A24810"/>
    <w:rsid w:val="00A253CF"/>
    <w:rsid w:val="00A25773"/>
    <w:rsid w:val="00A2615E"/>
    <w:rsid w:val="00A26604"/>
    <w:rsid w:val="00A2679C"/>
    <w:rsid w:val="00A267AD"/>
    <w:rsid w:val="00A26B13"/>
    <w:rsid w:val="00A26C40"/>
    <w:rsid w:val="00A2766C"/>
    <w:rsid w:val="00A277F4"/>
    <w:rsid w:val="00A27BB1"/>
    <w:rsid w:val="00A30AC8"/>
    <w:rsid w:val="00A32221"/>
    <w:rsid w:val="00A3246F"/>
    <w:rsid w:val="00A32B63"/>
    <w:rsid w:val="00A32DF4"/>
    <w:rsid w:val="00A32F94"/>
    <w:rsid w:val="00A342C5"/>
    <w:rsid w:val="00A34621"/>
    <w:rsid w:val="00A3487D"/>
    <w:rsid w:val="00A349B5"/>
    <w:rsid w:val="00A34BF0"/>
    <w:rsid w:val="00A35248"/>
    <w:rsid w:val="00A3560F"/>
    <w:rsid w:val="00A35801"/>
    <w:rsid w:val="00A3593C"/>
    <w:rsid w:val="00A373A7"/>
    <w:rsid w:val="00A403CA"/>
    <w:rsid w:val="00A40900"/>
    <w:rsid w:val="00A40E77"/>
    <w:rsid w:val="00A40EC2"/>
    <w:rsid w:val="00A4118A"/>
    <w:rsid w:val="00A41EAB"/>
    <w:rsid w:val="00A4242E"/>
    <w:rsid w:val="00A42546"/>
    <w:rsid w:val="00A43A65"/>
    <w:rsid w:val="00A43CA9"/>
    <w:rsid w:val="00A43D49"/>
    <w:rsid w:val="00A43E26"/>
    <w:rsid w:val="00A44E38"/>
    <w:rsid w:val="00A4519B"/>
    <w:rsid w:val="00A46210"/>
    <w:rsid w:val="00A465AD"/>
    <w:rsid w:val="00A46743"/>
    <w:rsid w:val="00A474CC"/>
    <w:rsid w:val="00A47E69"/>
    <w:rsid w:val="00A505A3"/>
    <w:rsid w:val="00A50BD0"/>
    <w:rsid w:val="00A520D8"/>
    <w:rsid w:val="00A5245B"/>
    <w:rsid w:val="00A526A3"/>
    <w:rsid w:val="00A5391B"/>
    <w:rsid w:val="00A549AC"/>
    <w:rsid w:val="00A54F54"/>
    <w:rsid w:val="00A56240"/>
    <w:rsid w:val="00A563CA"/>
    <w:rsid w:val="00A56BD7"/>
    <w:rsid w:val="00A56D84"/>
    <w:rsid w:val="00A5705B"/>
    <w:rsid w:val="00A572D3"/>
    <w:rsid w:val="00A57EF0"/>
    <w:rsid w:val="00A57FD4"/>
    <w:rsid w:val="00A61315"/>
    <w:rsid w:val="00A62DC6"/>
    <w:rsid w:val="00A63575"/>
    <w:rsid w:val="00A63845"/>
    <w:rsid w:val="00A63EB0"/>
    <w:rsid w:val="00A642BB"/>
    <w:rsid w:val="00A6468F"/>
    <w:rsid w:val="00A646FD"/>
    <w:rsid w:val="00A64850"/>
    <w:rsid w:val="00A64BDA"/>
    <w:rsid w:val="00A64F58"/>
    <w:rsid w:val="00A65224"/>
    <w:rsid w:val="00A657C9"/>
    <w:rsid w:val="00A65D2D"/>
    <w:rsid w:val="00A65EDE"/>
    <w:rsid w:val="00A66981"/>
    <w:rsid w:val="00A700D4"/>
    <w:rsid w:val="00A70219"/>
    <w:rsid w:val="00A70350"/>
    <w:rsid w:val="00A707D3"/>
    <w:rsid w:val="00A717B9"/>
    <w:rsid w:val="00A72963"/>
    <w:rsid w:val="00A73D32"/>
    <w:rsid w:val="00A75716"/>
    <w:rsid w:val="00A75C37"/>
    <w:rsid w:val="00A76522"/>
    <w:rsid w:val="00A766C6"/>
    <w:rsid w:val="00A76FEA"/>
    <w:rsid w:val="00A77201"/>
    <w:rsid w:val="00A7745E"/>
    <w:rsid w:val="00A77A07"/>
    <w:rsid w:val="00A77D2F"/>
    <w:rsid w:val="00A77D5A"/>
    <w:rsid w:val="00A80CAC"/>
    <w:rsid w:val="00A813A3"/>
    <w:rsid w:val="00A820A4"/>
    <w:rsid w:val="00A8296D"/>
    <w:rsid w:val="00A82EE4"/>
    <w:rsid w:val="00A82F5B"/>
    <w:rsid w:val="00A83180"/>
    <w:rsid w:val="00A83567"/>
    <w:rsid w:val="00A84109"/>
    <w:rsid w:val="00A85145"/>
    <w:rsid w:val="00A85709"/>
    <w:rsid w:val="00A87505"/>
    <w:rsid w:val="00A87990"/>
    <w:rsid w:val="00A90B26"/>
    <w:rsid w:val="00A914AD"/>
    <w:rsid w:val="00A9256E"/>
    <w:rsid w:val="00A92AEC"/>
    <w:rsid w:val="00A93105"/>
    <w:rsid w:val="00A9313D"/>
    <w:rsid w:val="00A9318A"/>
    <w:rsid w:val="00A94062"/>
    <w:rsid w:val="00A9412B"/>
    <w:rsid w:val="00A9449B"/>
    <w:rsid w:val="00A944D6"/>
    <w:rsid w:val="00A94917"/>
    <w:rsid w:val="00A94AB5"/>
    <w:rsid w:val="00A94CEC"/>
    <w:rsid w:val="00A94D8D"/>
    <w:rsid w:val="00A95165"/>
    <w:rsid w:val="00A95607"/>
    <w:rsid w:val="00A9603F"/>
    <w:rsid w:val="00A96579"/>
    <w:rsid w:val="00A9721C"/>
    <w:rsid w:val="00A974BD"/>
    <w:rsid w:val="00AA05C8"/>
    <w:rsid w:val="00AA1F6E"/>
    <w:rsid w:val="00AA2E9A"/>
    <w:rsid w:val="00AA3105"/>
    <w:rsid w:val="00AA35F3"/>
    <w:rsid w:val="00AA4463"/>
    <w:rsid w:val="00AA4818"/>
    <w:rsid w:val="00AA582E"/>
    <w:rsid w:val="00AA5E17"/>
    <w:rsid w:val="00AA5E75"/>
    <w:rsid w:val="00AA6727"/>
    <w:rsid w:val="00AA67AB"/>
    <w:rsid w:val="00AB0CF9"/>
    <w:rsid w:val="00AB2047"/>
    <w:rsid w:val="00AB21BF"/>
    <w:rsid w:val="00AB2745"/>
    <w:rsid w:val="00AB27E1"/>
    <w:rsid w:val="00AB28C5"/>
    <w:rsid w:val="00AB327D"/>
    <w:rsid w:val="00AB5365"/>
    <w:rsid w:val="00AB567E"/>
    <w:rsid w:val="00AB59B9"/>
    <w:rsid w:val="00AB6ADD"/>
    <w:rsid w:val="00AB6C3D"/>
    <w:rsid w:val="00AC06A2"/>
    <w:rsid w:val="00AC0D23"/>
    <w:rsid w:val="00AC0D5C"/>
    <w:rsid w:val="00AC25E4"/>
    <w:rsid w:val="00AC326B"/>
    <w:rsid w:val="00AC33C1"/>
    <w:rsid w:val="00AC3616"/>
    <w:rsid w:val="00AC372B"/>
    <w:rsid w:val="00AC3AC3"/>
    <w:rsid w:val="00AC510D"/>
    <w:rsid w:val="00AC51FF"/>
    <w:rsid w:val="00AC571A"/>
    <w:rsid w:val="00AC58CA"/>
    <w:rsid w:val="00AC5A8A"/>
    <w:rsid w:val="00AC6350"/>
    <w:rsid w:val="00AC6634"/>
    <w:rsid w:val="00AC6CEB"/>
    <w:rsid w:val="00AC7889"/>
    <w:rsid w:val="00AD007D"/>
    <w:rsid w:val="00AD1666"/>
    <w:rsid w:val="00AD1707"/>
    <w:rsid w:val="00AD1D3F"/>
    <w:rsid w:val="00AD1EA6"/>
    <w:rsid w:val="00AD1F14"/>
    <w:rsid w:val="00AD209E"/>
    <w:rsid w:val="00AD21FC"/>
    <w:rsid w:val="00AD3535"/>
    <w:rsid w:val="00AD3925"/>
    <w:rsid w:val="00AD3ABF"/>
    <w:rsid w:val="00AD45D0"/>
    <w:rsid w:val="00AD5355"/>
    <w:rsid w:val="00AD59BC"/>
    <w:rsid w:val="00AD644E"/>
    <w:rsid w:val="00AD6F7B"/>
    <w:rsid w:val="00AD7197"/>
    <w:rsid w:val="00AD71E9"/>
    <w:rsid w:val="00AD794E"/>
    <w:rsid w:val="00AD7C2B"/>
    <w:rsid w:val="00AD7E53"/>
    <w:rsid w:val="00AE099D"/>
    <w:rsid w:val="00AE16EF"/>
    <w:rsid w:val="00AE2290"/>
    <w:rsid w:val="00AE2D1F"/>
    <w:rsid w:val="00AE3315"/>
    <w:rsid w:val="00AE3A62"/>
    <w:rsid w:val="00AE3DFF"/>
    <w:rsid w:val="00AE3FDC"/>
    <w:rsid w:val="00AE4386"/>
    <w:rsid w:val="00AE5346"/>
    <w:rsid w:val="00AE53D2"/>
    <w:rsid w:val="00AE5B84"/>
    <w:rsid w:val="00AE6558"/>
    <w:rsid w:val="00AE6753"/>
    <w:rsid w:val="00AE6F34"/>
    <w:rsid w:val="00AE7140"/>
    <w:rsid w:val="00AF02C3"/>
    <w:rsid w:val="00AF0E79"/>
    <w:rsid w:val="00AF0FA6"/>
    <w:rsid w:val="00AF12A4"/>
    <w:rsid w:val="00AF138F"/>
    <w:rsid w:val="00AF175E"/>
    <w:rsid w:val="00AF1CAA"/>
    <w:rsid w:val="00AF1E47"/>
    <w:rsid w:val="00AF2CE2"/>
    <w:rsid w:val="00AF2FA1"/>
    <w:rsid w:val="00AF34DA"/>
    <w:rsid w:val="00AF3BCF"/>
    <w:rsid w:val="00AF3C22"/>
    <w:rsid w:val="00AF3E31"/>
    <w:rsid w:val="00AF3E4B"/>
    <w:rsid w:val="00AF497A"/>
    <w:rsid w:val="00AF4BB3"/>
    <w:rsid w:val="00AF4BEE"/>
    <w:rsid w:val="00AF4EBC"/>
    <w:rsid w:val="00AF4FE6"/>
    <w:rsid w:val="00AF60FD"/>
    <w:rsid w:val="00AF6EB1"/>
    <w:rsid w:val="00AF760F"/>
    <w:rsid w:val="00B00B4F"/>
    <w:rsid w:val="00B00E08"/>
    <w:rsid w:val="00B0161C"/>
    <w:rsid w:val="00B028F5"/>
    <w:rsid w:val="00B02E6B"/>
    <w:rsid w:val="00B02E77"/>
    <w:rsid w:val="00B03753"/>
    <w:rsid w:val="00B044AA"/>
    <w:rsid w:val="00B04C49"/>
    <w:rsid w:val="00B0570D"/>
    <w:rsid w:val="00B05933"/>
    <w:rsid w:val="00B05BF9"/>
    <w:rsid w:val="00B05ED8"/>
    <w:rsid w:val="00B06273"/>
    <w:rsid w:val="00B062E0"/>
    <w:rsid w:val="00B06600"/>
    <w:rsid w:val="00B06E2A"/>
    <w:rsid w:val="00B077B0"/>
    <w:rsid w:val="00B07D32"/>
    <w:rsid w:val="00B108FD"/>
    <w:rsid w:val="00B11981"/>
    <w:rsid w:val="00B122FD"/>
    <w:rsid w:val="00B123D3"/>
    <w:rsid w:val="00B12788"/>
    <w:rsid w:val="00B12C62"/>
    <w:rsid w:val="00B132F0"/>
    <w:rsid w:val="00B138DD"/>
    <w:rsid w:val="00B14F30"/>
    <w:rsid w:val="00B16282"/>
    <w:rsid w:val="00B16427"/>
    <w:rsid w:val="00B16E87"/>
    <w:rsid w:val="00B17622"/>
    <w:rsid w:val="00B17C2E"/>
    <w:rsid w:val="00B2054F"/>
    <w:rsid w:val="00B207EB"/>
    <w:rsid w:val="00B2192D"/>
    <w:rsid w:val="00B2492C"/>
    <w:rsid w:val="00B24F97"/>
    <w:rsid w:val="00B25942"/>
    <w:rsid w:val="00B25EDC"/>
    <w:rsid w:val="00B267A6"/>
    <w:rsid w:val="00B2692B"/>
    <w:rsid w:val="00B26B51"/>
    <w:rsid w:val="00B27DA2"/>
    <w:rsid w:val="00B3001A"/>
    <w:rsid w:val="00B30478"/>
    <w:rsid w:val="00B3057C"/>
    <w:rsid w:val="00B31380"/>
    <w:rsid w:val="00B31D42"/>
    <w:rsid w:val="00B3335C"/>
    <w:rsid w:val="00B3419B"/>
    <w:rsid w:val="00B3475B"/>
    <w:rsid w:val="00B34C15"/>
    <w:rsid w:val="00B34DE3"/>
    <w:rsid w:val="00B34ED4"/>
    <w:rsid w:val="00B358FC"/>
    <w:rsid w:val="00B35913"/>
    <w:rsid w:val="00B35C8F"/>
    <w:rsid w:val="00B35D1C"/>
    <w:rsid w:val="00B36E25"/>
    <w:rsid w:val="00B37A7F"/>
    <w:rsid w:val="00B4035D"/>
    <w:rsid w:val="00B406BC"/>
    <w:rsid w:val="00B40E01"/>
    <w:rsid w:val="00B425CE"/>
    <w:rsid w:val="00B429CC"/>
    <w:rsid w:val="00B42B20"/>
    <w:rsid w:val="00B430B1"/>
    <w:rsid w:val="00B447D2"/>
    <w:rsid w:val="00B449C7"/>
    <w:rsid w:val="00B44A06"/>
    <w:rsid w:val="00B45610"/>
    <w:rsid w:val="00B46404"/>
    <w:rsid w:val="00B46730"/>
    <w:rsid w:val="00B47714"/>
    <w:rsid w:val="00B50B14"/>
    <w:rsid w:val="00B51755"/>
    <w:rsid w:val="00B52E5D"/>
    <w:rsid w:val="00B53F75"/>
    <w:rsid w:val="00B54313"/>
    <w:rsid w:val="00B54BFE"/>
    <w:rsid w:val="00B5544B"/>
    <w:rsid w:val="00B55E01"/>
    <w:rsid w:val="00B55F2E"/>
    <w:rsid w:val="00B56346"/>
    <w:rsid w:val="00B56DF1"/>
    <w:rsid w:val="00B56F54"/>
    <w:rsid w:val="00B57192"/>
    <w:rsid w:val="00B601FF"/>
    <w:rsid w:val="00B602BC"/>
    <w:rsid w:val="00B605E7"/>
    <w:rsid w:val="00B6090A"/>
    <w:rsid w:val="00B619F1"/>
    <w:rsid w:val="00B6287B"/>
    <w:rsid w:val="00B633DA"/>
    <w:rsid w:val="00B6413B"/>
    <w:rsid w:val="00B64523"/>
    <w:rsid w:val="00B6479B"/>
    <w:rsid w:val="00B64918"/>
    <w:rsid w:val="00B65B4D"/>
    <w:rsid w:val="00B66DDC"/>
    <w:rsid w:val="00B66E6D"/>
    <w:rsid w:val="00B6704A"/>
    <w:rsid w:val="00B678DB"/>
    <w:rsid w:val="00B67B21"/>
    <w:rsid w:val="00B67C38"/>
    <w:rsid w:val="00B71A07"/>
    <w:rsid w:val="00B72184"/>
    <w:rsid w:val="00B72307"/>
    <w:rsid w:val="00B72375"/>
    <w:rsid w:val="00B72580"/>
    <w:rsid w:val="00B72AF5"/>
    <w:rsid w:val="00B7336F"/>
    <w:rsid w:val="00B735CC"/>
    <w:rsid w:val="00B73BAF"/>
    <w:rsid w:val="00B7414B"/>
    <w:rsid w:val="00B75241"/>
    <w:rsid w:val="00B77836"/>
    <w:rsid w:val="00B77E91"/>
    <w:rsid w:val="00B804A2"/>
    <w:rsid w:val="00B80860"/>
    <w:rsid w:val="00B812B8"/>
    <w:rsid w:val="00B81C6D"/>
    <w:rsid w:val="00B81D38"/>
    <w:rsid w:val="00B8209A"/>
    <w:rsid w:val="00B822B7"/>
    <w:rsid w:val="00B82451"/>
    <w:rsid w:val="00B82673"/>
    <w:rsid w:val="00B8375A"/>
    <w:rsid w:val="00B83872"/>
    <w:rsid w:val="00B84043"/>
    <w:rsid w:val="00B844CE"/>
    <w:rsid w:val="00B84957"/>
    <w:rsid w:val="00B85505"/>
    <w:rsid w:val="00B859F0"/>
    <w:rsid w:val="00B86310"/>
    <w:rsid w:val="00B863FF"/>
    <w:rsid w:val="00B86C85"/>
    <w:rsid w:val="00B870F8"/>
    <w:rsid w:val="00B871A0"/>
    <w:rsid w:val="00B87FBD"/>
    <w:rsid w:val="00B91CFA"/>
    <w:rsid w:val="00B91FD0"/>
    <w:rsid w:val="00B92643"/>
    <w:rsid w:val="00B92674"/>
    <w:rsid w:val="00B932BB"/>
    <w:rsid w:val="00B936A5"/>
    <w:rsid w:val="00B93BD6"/>
    <w:rsid w:val="00B94CDD"/>
    <w:rsid w:val="00B94E6D"/>
    <w:rsid w:val="00B9580F"/>
    <w:rsid w:val="00B96321"/>
    <w:rsid w:val="00B96B89"/>
    <w:rsid w:val="00B9729B"/>
    <w:rsid w:val="00B977CD"/>
    <w:rsid w:val="00B9795E"/>
    <w:rsid w:val="00BA0BEB"/>
    <w:rsid w:val="00BA0FDC"/>
    <w:rsid w:val="00BA1721"/>
    <w:rsid w:val="00BA19E8"/>
    <w:rsid w:val="00BA1A71"/>
    <w:rsid w:val="00BA216C"/>
    <w:rsid w:val="00BA26DE"/>
    <w:rsid w:val="00BA353F"/>
    <w:rsid w:val="00BA3EC0"/>
    <w:rsid w:val="00BA4059"/>
    <w:rsid w:val="00BA417D"/>
    <w:rsid w:val="00BA44B3"/>
    <w:rsid w:val="00BA4E71"/>
    <w:rsid w:val="00BA622A"/>
    <w:rsid w:val="00BA6DF9"/>
    <w:rsid w:val="00BB0A88"/>
    <w:rsid w:val="00BB15E2"/>
    <w:rsid w:val="00BB2DD6"/>
    <w:rsid w:val="00BB3082"/>
    <w:rsid w:val="00BB3417"/>
    <w:rsid w:val="00BB3626"/>
    <w:rsid w:val="00BB43AD"/>
    <w:rsid w:val="00BB4602"/>
    <w:rsid w:val="00BB4B71"/>
    <w:rsid w:val="00BB4E35"/>
    <w:rsid w:val="00BB6017"/>
    <w:rsid w:val="00BB683A"/>
    <w:rsid w:val="00BB68A4"/>
    <w:rsid w:val="00BB71C4"/>
    <w:rsid w:val="00BB75C8"/>
    <w:rsid w:val="00BC1B41"/>
    <w:rsid w:val="00BC1DBB"/>
    <w:rsid w:val="00BC1E8D"/>
    <w:rsid w:val="00BC2E71"/>
    <w:rsid w:val="00BC3B1D"/>
    <w:rsid w:val="00BC3B9B"/>
    <w:rsid w:val="00BC466D"/>
    <w:rsid w:val="00BC4ED5"/>
    <w:rsid w:val="00BC5D32"/>
    <w:rsid w:val="00BC6643"/>
    <w:rsid w:val="00BC7083"/>
    <w:rsid w:val="00BC732F"/>
    <w:rsid w:val="00BC7509"/>
    <w:rsid w:val="00BC7EC3"/>
    <w:rsid w:val="00BC7F70"/>
    <w:rsid w:val="00BD0E1B"/>
    <w:rsid w:val="00BD0F36"/>
    <w:rsid w:val="00BD0F5F"/>
    <w:rsid w:val="00BD2051"/>
    <w:rsid w:val="00BD41AA"/>
    <w:rsid w:val="00BD42C5"/>
    <w:rsid w:val="00BD481A"/>
    <w:rsid w:val="00BD4ACA"/>
    <w:rsid w:val="00BD53B7"/>
    <w:rsid w:val="00BD56F0"/>
    <w:rsid w:val="00BD5E7A"/>
    <w:rsid w:val="00BD61C2"/>
    <w:rsid w:val="00BD6877"/>
    <w:rsid w:val="00BD7A5A"/>
    <w:rsid w:val="00BD7CD4"/>
    <w:rsid w:val="00BE09EB"/>
    <w:rsid w:val="00BE0DD2"/>
    <w:rsid w:val="00BE0F98"/>
    <w:rsid w:val="00BE132F"/>
    <w:rsid w:val="00BE18D0"/>
    <w:rsid w:val="00BE2720"/>
    <w:rsid w:val="00BE2FDA"/>
    <w:rsid w:val="00BE35B2"/>
    <w:rsid w:val="00BE3635"/>
    <w:rsid w:val="00BE384F"/>
    <w:rsid w:val="00BE426B"/>
    <w:rsid w:val="00BE527D"/>
    <w:rsid w:val="00BE67AE"/>
    <w:rsid w:val="00BE68AC"/>
    <w:rsid w:val="00BE6BDA"/>
    <w:rsid w:val="00BE6C90"/>
    <w:rsid w:val="00BE768F"/>
    <w:rsid w:val="00BE7E15"/>
    <w:rsid w:val="00BE7F50"/>
    <w:rsid w:val="00BE7FE9"/>
    <w:rsid w:val="00BF10F6"/>
    <w:rsid w:val="00BF17D9"/>
    <w:rsid w:val="00BF1AB1"/>
    <w:rsid w:val="00BF1F20"/>
    <w:rsid w:val="00BF2A01"/>
    <w:rsid w:val="00BF2B99"/>
    <w:rsid w:val="00BF2C90"/>
    <w:rsid w:val="00BF2D00"/>
    <w:rsid w:val="00BF2D05"/>
    <w:rsid w:val="00BF33F2"/>
    <w:rsid w:val="00BF3F93"/>
    <w:rsid w:val="00BF43DF"/>
    <w:rsid w:val="00BF470E"/>
    <w:rsid w:val="00BF4DEE"/>
    <w:rsid w:val="00BF5605"/>
    <w:rsid w:val="00BF5C85"/>
    <w:rsid w:val="00BF622E"/>
    <w:rsid w:val="00BF6571"/>
    <w:rsid w:val="00BF6933"/>
    <w:rsid w:val="00BF6EFC"/>
    <w:rsid w:val="00BF761F"/>
    <w:rsid w:val="00BF7B82"/>
    <w:rsid w:val="00C0069B"/>
    <w:rsid w:val="00C00CA7"/>
    <w:rsid w:val="00C01029"/>
    <w:rsid w:val="00C023C6"/>
    <w:rsid w:val="00C0263E"/>
    <w:rsid w:val="00C0279E"/>
    <w:rsid w:val="00C02906"/>
    <w:rsid w:val="00C02AEF"/>
    <w:rsid w:val="00C02F44"/>
    <w:rsid w:val="00C0324D"/>
    <w:rsid w:val="00C03648"/>
    <w:rsid w:val="00C05037"/>
    <w:rsid w:val="00C06DED"/>
    <w:rsid w:val="00C07FE6"/>
    <w:rsid w:val="00C10428"/>
    <w:rsid w:val="00C11F4E"/>
    <w:rsid w:val="00C132D4"/>
    <w:rsid w:val="00C13CDE"/>
    <w:rsid w:val="00C14443"/>
    <w:rsid w:val="00C14511"/>
    <w:rsid w:val="00C16978"/>
    <w:rsid w:val="00C16E2A"/>
    <w:rsid w:val="00C17265"/>
    <w:rsid w:val="00C21210"/>
    <w:rsid w:val="00C21D80"/>
    <w:rsid w:val="00C21E47"/>
    <w:rsid w:val="00C21EB2"/>
    <w:rsid w:val="00C21F5B"/>
    <w:rsid w:val="00C2225A"/>
    <w:rsid w:val="00C2264B"/>
    <w:rsid w:val="00C229F2"/>
    <w:rsid w:val="00C22E13"/>
    <w:rsid w:val="00C23BC6"/>
    <w:rsid w:val="00C247D9"/>
    <w:rsid w:val="00C24BCA"/>
    <w:rsid w:val="00C252AC"/>
    <w:rsid w:val="00C2557E"/>
    <w:rsid w:val="00C26810"/>
    <w:rsid w:val="00C26C4F"/>
    <w:rsid w:val="00C26EF5"/>
    <w:rsid w:val="00C271AB"/>
    <w:rsid w:val="00C27854"/>
    <w:rsid w:val="00C307DD"/>
    <w:rsid w:val="00C30935"/>
    <w:rsid w:val="00C3190B"/>
    <w:rsid w:val="00C325E9"/>
    <w:rsid w:val="00C33714"/>
    <w:rsid w:val="00C33C7E"/>
    <w:rsid w:val="00C345A0"/>
    <w:rsid w:val="00C347D1"/>
    <w:rsid w:val="00C34A14"/>
    <w:rsid w:val="00C34B02"/>
    <w:rsid w:val="00C3547A"/>
    <w:rsid w:val="00C355E5"/>
    <w:rsid w:val="00C36310"/>
    <w:rsid w:val="00C36481"/>
    <w:rsid w:val="00C3762B"/>
    <w:rsid w:val="00C377BC"/>
    <w:rsid w:val="00C406AA"/>
    <w:rsid w:val="00C40A0D"/>
    <w:rsid w:val="00C4173B"/>
    <w:rsid w:val="00C419CE"/>
    <w:rsid w:val="00C4224C"/>
    <w:rsid w:val="00C43665"/>
    <w:rsid w:val="00C43D71"/>
    <w:rsid w:val="00C460E9"/>
    <w:rsid w:val="00C469C4"/>
    <w:rsid w:val="00C46B47"/>
    <w:rsid w:val="00C46FEE"/>
    <w:rsid w:val="00C47B08"/>
    <w:rsid w:val="00C47C6B"/>
    <w:rsid w:val="00C47FCF"/>
    <w:rsid w:val="00C50128"/>
    <w:rsid w:val="00C502B5"/>
    <w:rsid w:val="00C51C82"/>
    <w:rsid w:val="00C52129"/>
    <w:rsid w:val="00C53564"/>
    <w:rsid w:val="00C53862"/>
    <w:rsid w:val="00C53FA2"/>
    <w:rsid w:val="00C5437A"/>
    <w:rsid w:val="00C548CE"/>
    <w:rsid w:val="00C54D3E"/>
    <w:rsid w:val="00C54D4B"/>
    <w:rsid w:val="00C558A8"/>
    <w:rsid w:val="00C55AA1"/>
    <w:rsid w:val="00C563EB"/>
    <w:rsid w:val="00C5686D"/>
    <w:rsid w:val="00C568EE"/>
    <w:rsid w:val="00C570A1"/>
    <w:rsid w:val="00C621CF"/>
    <w:rsid w:val="00C621FF"/>
    <w:rsid w:val="00C63716"/>
    <w:rsid w:val="00C63F88"/>
    <w:rsid w:val="00C6407E"/>
    <w:rsid w:val="00C6425C"/>
    <w:rsid w:val="00C65113"/>
    <w:rsid w:val="00C65F7A"/>
    <w:rsid w:val="00C6601F"/>
    <w:rsid w:val="00C66968"/>
    <w:rsid w:val="00C66F97"/>
    <w:rsid w:val="00C67163"/>
    <w:rsid w:val="00C67C79"/>
    <w:rsid w:val="00C70305"/>
    <w:rsid w:val="00C70704"/>
    <w:rsid w:val="00C70A7B"/>
    <w:rsid w:val="00C713EB"/>
    <w:rsid w:val="00C72AEC"/>
    <w:rsid w:val="00C747CC"/>
    <w:rsid w:val="00C7486C"/>
    <w:rsid w:val="00C754A2"/>
    <w:rsid w:val="00C75E59"/>
    <w:rsid w:val="00C75F28"/>
    <w:rsid w:val="00C7670A"/>
    <w:rsid w:val="00C76A1F"/>
    <w:rsid w:val="00C7760F"/>
    <w:rsid w:val="00C77B22"/>
    <w:rsid w:val="00C801A7"/>
    <w:rsid w:val="00C80970"/>
    <w:rsid w:val="00C84065"/>
    <w:rsid w:val="00C8421D"/>
    <w:rsid w:val="00C842A1"/>
    <w:rsid w:val="00C84341"/>
    <w:rsid w:val="00C84733"/>
    <w:rsid w:val="00C84939"/>
    <w:rsid w:val="00C8507D"/>
    <w:rsid w:val="00C85C59"/>
    <w:rsid w:val="00C87FD6"/>
    <w:rsid w:val="00C90914"/>
    <w:rsid w:val="00C9150B"/>
    <w:rsid w:val="00C91BC9"/>
    <w:rsid w:val="00C91D9E"/>
    <w:rsid w:val="00C92535"/>
    <w:rsid w:val="00C92626"/>
    <w:rsid w:val="00C9297B"/>
    <w:rsid w:val="00C92F1A"/>
    <w:rsid w:val="00C9319E"/>
    <w:rsid w:val="00C932EB"/>
    <w:rsid w:val="00C933BC"/>
    <w:rsid w:val="00C936A3"/>
    <w:rsid w:val="00C946BC"/>
    <w:rsid w:val="00C94ECE"/>
    <w:rsid w:val="00C95108"/>
    <w:rsid w:val="00C97188"/>
    <w:rsid w:val="00C9753A"/>
    <w:rsid w:val="00C979BA"/>
    <w:rsid w:val="00C97A84"/>
    <w:rsid w:val="00C97E21"/>
    <w:rsid w:val="00CA11E2"/>
    <w:rsid w:val="00CA1302"/>
    <w:rsid w:val="00CA1874"/>
    <w:rsid w:val="00CA19D9"/>
    <w:rsid w:val="00CA19FC"/>
    <w:rsid w:val="00CA1E05"/>
    <w:rsid w:val="00CA39FA"/>
    <w:rsid w:val="00CA3EBA"/>
    <w:rsid w:val="00CA4798"/>
    <w:rsid w:val="00CA4D16"/>
    <w:rsid w:val="00CA4DAF"/>
    <w:rsid w:val="00CA5819"/>
    <w:rsid w:val="00CA5E2F"/>
    <w:rsid w:val="00CA70F8"/>
    <w:rsid w:val="00CA7272"/>
    <w:rsid w:val="00CA7B66"/>
    <w:rsid w:val="00CB1CBF"/>
    <w:rsid w:val="00CB2C2C"/>
    <w:rsid w:val="00CB2F98"/>
    <w:rsid w:val="00CB32D0"/>
    <w:rsid w:val="00CB33A9"/>
    <w:rsid w:val="00CB40B5"/>
    <w:rsid w:val="00CB4819"/>
    <w:rsid w:val="00CB4F19"/>
    <w:rsid w:val="00CB5121"/>
    <w:rsid w:val="00CB517D"/>
    <w:rsid w:val="00CB5A15"/>
    <w:rsid w:val="00CB6ABC"/>
    <w:rsid w:val="00CB6C56"/>
    <w:rsid w:val="00CC01E4"/>
    <w:rsid w:val="00CC0C9E"/>
    <w:rsid w:val="00CC0D95"/>
    <w:rsid w:val="00CC11C2"/>
    <w:rsid w:val="00CC12F4"/>
    <w:rsid w:val="00CC1FC9"/>
    <w:rsid w:val="00CC2417"/>
    <w:rsid w:val="00CC268B"/>
    <w:rsid w:val="00CC2738"/>
    <w:rsid w:val="00CC3991"/>
    <w:rsid w:val="00CC42E9"/>
    <w:rsid w:val="00CC43D6"/>
    <w:rsid w:val="00CC59E5"/>
    <w:rsid w:val="00CC5D01"/>
    <w:rsid w:val="00CC6827"/>
    <w:rsid w:val="00CC711D"/>
    <w:rsid w:val="00CC7137"/>
    <w:rsid w:val="00CC728F"/>
    <w:rsid w:val="00CC7512"/>
    <w:rsid w:val="00CC7D3F"/>
    <w:rsid w:val="00CC7F71"/>
    <w:rsid w:val="00CD02C2"/>
    <w:rsid w:val="00CD08A0"/>
    <w:rsid w:val="00CD0ED6"/>
    <w:rsid w:val="00CD171D"/>
    <w:rsid w:val="00CD17AE"/>
    <w:rsid w:val="00CD251D"/>
    <w:rsid w:val="00CD2AEB"/>
    <w:rsid w:val="00CD2D24"/>
    <w:rsid w:val="00CD318D"/>
    <w:rsid w:val="00CD3385"/>
    <w:rsid w:val="00CD4A71"/>
    <w:rsid w:val="00CD50B6"/>
    <w:rsid w:val="00CD6BB4"/>
    <w:rsid w:val="00CD7E73"/>
    <w:rsid w:val="00CE09EB"/>
    <w:rsid w:val="00CE1147"/>
    <w:rsid w:val="00CE2161"/>
    <w:rsid w:val="00CE2362"/>
    <w:rsid w:val="00CE240C"/>
    <w:rsid w:val="00CE2D4E"/>
    <w:rsid w:val="00CE3A69"/>
    <w:rsid w:val="00CE40D0"/>
    <w:rsid w:val="00CE4138"/>
    <w:rsid w:val="00CE50C6"/>
    <w:rsid w:val="00CE5B6B"/>
    <w:rsid w:val="00CE5C29"/>
    <w:rsid w:val="00CF215D"/>
    <w:rsid w:val="00CF272D"/>
    <w:rsid w:val="00CF3A42"/>
    <w:rsid w:val="00CF4BC6"/>
    <w:rsid w:val="00CF51F1"/>
    <w:rsid w:val="00CF568B"/>
    <w:rsid w:val="00CF77EC"/>
    <w:rsid w:val="00CF78EB"/>
    <w:rsid w:val="00D00551"/>
    <w:rsid w:val="00D00647"/>
    <w:rsid w:val="00D00710"/>
    <w:rsid w:val="00D008C9"/>
    <w:rsid w:val="00D01144"/>
    <w:rsid w:val="00D0204A"/>
    <w:rsid w:val="00D0281F"/>
    <w:rsid w:val="00D028A8"/>
    <w:rsid w:val="00D02CB5"/>
    <w:rsid w:val="00D02FA2"/>
    <w:rsid w:val="00D0336E"/>
    <w:rsid w:val="00D0362E"/>
    <w:rsid w:val="00D04286"/>
    <w:rsid w:val="00D050EF"/>
    <w:rsid w:val="00D056FD"/>
    <w:rsid w:val="00D057A9"/>
    <w:rsid w:val="00D05F89"/>
    <w:rsid w:val="00D060F6"/>
    <w:rsid w:val="00D07450"/>
    <w:rsid w:val="00D074CD"/>
    <w:rsid w:val="00D07A8B"/>
    <w:rsid w:val="00D104E8"/>
    <w:rsid w:val="00D10619"/>
    <w:rsid w:val="00D106D9"/>
    <w:rsid w:val="00D10C28"/>
    <w:rsid w:val="00D112BF"/>
    <w:rsid w:val="00D12C79"/>
    <w:rsid w:val="00D12CFA"/>
    <w:rsid w:val="00D12FFA"/>
    <w:rsid w:val="00D13963"/>
    <w:rsid w:val="00D140E7"/>
    <w:rsid w:val="00D152F1"/>
    <w:rsid w:val="00D154A7"/>
    <w:rsid w:val="00D15944"/>
    <w:rsid w:val="00D162CF"/>
    <w:rsid w:val="00D1784C"/>
    <w:rsid w:val="00D17E6E"/>
    <w:rsid w:val="00D20218"/>
    <w:rsid w:val="00D20725"/>
    <w:rsid w:val="00D2085B"/>
    <w:rsid w:val="00D21252"/>
    <w:rsid w:val="00D217A8"/>
    <w:rsid w:val="00D21E0C"/>
    <w:rsid w:val="00D2260B"/>
    <w:rsid w:val="00D22806"/>
    <w:rsid w:val="00D2389C"/>
    <w:rsid w:val="00D2453D"/>
    <w:rsid w:val="00D246E3"/>
    <w:rsid w:val="00D2470B"/>
    <w:rsid w:val="00D24958"/>
    <w:rsid w:val="00D252B1"/>
    <w:rsid w:val="00D256D5"/>
    <w:rsid w:val="00D268E6"/>
    <w:rsid w:val="00D26A59"/>
    <w:rsid w:val="00D26D8A"/>
    <w:rsid w:val="00D27E61"/>
    <w:rsid w:val="00D27EE9"/>
    <w:rsid w:val="00D27F1E"/>
    <w:rsid w:val="00D30CD7"/>
    <w:rsid w:val="00D31AC7"/>
    <w:rsid w:val="00D31BA9"/>
    <w:rsid w:val="00D3222B"/>
    <w:rsid w:val="00D332B1"/>
    <w:rsid w:val="00D3579D"/>
    <w:rsid w:val="00D35F60"/>
    <w:rsid w:val="00D3646B"/>
    <w:rsid w:val="00D36480"/>
    <w:rsid w:val="00D36E55"/>
    <w:rsid w:val="00D37915"/>
    <w:rsid w:val="00D37E57"/>
    <w:rsid w:val="00D401D4"/>
    <w:rsid w:val="00D4082C"/>
    <w:rsid w:val="00D413C3"/>
    <w:rsid w:val="00D4146F"/>
    <w:rsid w:val="00D41954"/>
    <w:rsid w:val="00D41FBF"/>
    <w:rsid w:val="00D423EE"/>
    <w:rsid w:val="00D42478"/>
    <w:rsid w:val="00D4254D"/>
    <w:rsid w:val="00D42B9C"/>
    <w:rsid w:val="00D42D40"/>
    <w:rsid w:val="00D435DD"/>
    <w:rsid w:val="00D4395D"/>
    <w:rsid w:val="00D43DE7"/>
    <w:rsid w:val="00D44878"/>
    <w:rsid w:val="00D44C85"/>
    <w:rsid w:val="00D462C5"/>
    <w:rsid w:val="00D4659E"/>
    <w:rsid w:val="00D46BF4"/>
    <w:rsid w:val="00D47164"/>
    <w:rsid w:val="00D47B77"/>
    <w:rsid w:val="00D5055A"/>
    <w:rsid w:val="00D50782"/>
    <w:rsid w:val="00D5087E"/>
    <w:rsid w:val="00D51344"/>
    <w:rsid w:val="00D51570"/>
    <w:rsid w:val="00D52CA8"/>
    <w:rsid w:val="00D52DD0"/>
    <w:rsid w:val="00D530D3"/>
    <w:rsid w:val="00D53E08"/>
    <w:rsid w:val="00D54191"/>
    <w:rsid w:val="00D54989"/>
    <w:rsid w:val="00D5505D"/>
    <w:rsid w:val="00D55725"/>
    <w:rsid w:val="00D562E0"/>
    <w:rsid w:val="00D5637A"/>
    <w:rsid w:val="00D56C34"/>
    <w:rsid w:val="00D57DF4"/>
    <w:rsid w:val="00D57F68"/>
    <w:rsid w:val="00D60172"/>
    <w:rsid w:val="00D605E5"/>
    <w:rsid w:val="00D61C2F"/>
    <w:rsid w:val="00D62A3F"/>
    <w:rsid w:val="00D62C9A"/>
    <w:rsid w:val="00D63D3D"/>
    <w:rsid w:val="00D643A2"/>
    <w:rsid w:val="00D64750"/>
    <w:rsid w:val="00D64ABE"/>
    <w:rsid w:val="00D64C6E"/>
    <w:rsid w:val="00D64DBD"/>
    <w:rsid w:val="00D650C6"/>
    <w:rsid w:val="00D653CC"/>
    <w:rsid w:val="00D66735"/>
    <w:rsid w:val="00D67F95"/>
    <w:rsid w:val="00D70025"/>
    <w:rsid w:val="00D70873"/>
    <w:rsid w:val="00D721EA"/>
    <w:rsid w:val="00D724F1"/>
    <w:rsid w:val="00D72A34"/>
    <w:rsid w:val="00D732F4"/>
    <w:rsid w:val="00D73562"/>
    <w:rsid w:val="00D748DB"/>
    <w:rsid w:val="00D75188"/>
    <w:rsid w:val="00D75C77"/>
    <w:rsid w:val="00D75FF9"/>
    <w:rsid w:val="00D76083"/>
    <w:rsid w:val="00D761CE"/>
    <w:rsid w:val="00D762DC"/>
    <w:rsid w:val="00D76D8A"/>
    <w:rsid w:val="00D77027"/>
    <w:rsid w:val="00D81712"/>
    <w:rsid w:val="00D8188D"/>
    <w:rsid w:val="00D81D41"/>
    <w:rsid w:val="00D82714"/>
    <w:rsid w:val="00D829EA"/>
    <w:rsid w:val="00D82BCB"/>
    <w:rsid w:val="00D82D4C"/>
    <w:rsid w:val="00D873C6"/>
    <w:rsid w:val="00D87E98"/>
    <w:rsid w:val="00D90390"/>
    <w:rsid w:val="00D90760"/>
    <w:rsid w:val="00D90B96"/>
    <w:rsid w:val="00D90CB4"/>
    <w:rsid w:val="00D912D2"/>
    <w:rsid w:val="00D915C5"/>
    <w:rsid w:val="00D91E8F"/>
    <w:rsid w:val="00D934B6"/>
    <w:rsid w:val="00D9371C"/>
    <w:rsid w:val="00D940BA"/>
    <w:rsid w:val="00D94A95"/>
    <w:rsid w:val="00D950C1"/>
    <w:rsid w:val="00D95185"/>
    <w:rsid w:val="00D95661"/>
    <w:rsid w:val="00D9624E"/>
    <w:rsid w:val="00D96324"/>
    <w:rsid w:val="00D96516"/>
    <w:rsid w:val="00D96AA1"/>
    <w:rsid w:val="00D96EE6"/>
    <w:rsid w:val="00DA035D"/>
    <w:rsid w:val="00DA078A"/>
    <w:rsid w:val="00DA082B"/>
    <w:rsid w:val="00DA0DCE"/>
    <w:rsid w:val="00DA10D6"/>
    <w:rsid w:val="00DA15F4"/>
    <w:rsid w:val="00DA3031"/>
    <w:rsid w:val="00DA393B"/>
    <w:rsid w:val="00DA3D05"/>
    <w:rsid w:val="00DA4605"/>
    <w:rsid w:val="00DA467C"/>
    <w:rsid w:val="00DA48D7"/>
    <w:rsid w:val="00DA4CFC"/>
    <w:rsid w:val="00DA5817"/>
    <w:rsid w:val="00DB0462"/>
    <w:rsid w:val="00DB0844"/>
    <w:rsid w:val="00DB0B74"/>
    <w:rsid w:val="00DB13C5"/>
    <w:rsid w:val="00DB175B"/>
    <w:rsid w:val="00DB20A9"/>
    <w:rsid w:val="00DB330B"/>
    <w:rsid w:val="00DB3FFB"/>
    <w:rsid w:val="00DB408C"/>
    <w:rsid w:val="00DB41A1"/>
    <w:rsid w:val="00DB41CC"/>
    <w:rsid w:val="00DB4A3F"/>
    <w:rsid w:val="00DB4C22"/>
    <w:rsid w:val="00DB5582"/>
    <w:rsid w:val="00DB57D2"/>
    <w:rsid w:val="00DB6F62"/>
    <w:rsid w:val="00DB79A2"/>
    <w:rsid w:val="00DC0373"/>
    <w:rsid w:val="00DC2749"/>
    <w:rsid w:val="00DC27C4"/>
    <w:rsid w:val="00DC3020"/>
    <w:rsid w:val="00DC3D16"/>
    <w:rsid w:val="00DC40FC"/>
    <w:rsid w:val="00DC4875"/>
    <w:rsid w:val="00DC4DB8"/>
    <w:rsid w:val="00DC71AE"/>
    <w:rsid w:val="00DC7AF1"/>
    <w:rsid w:val="00DC7D5D"/>
    <w:rsid w:val="00DC7F02"/>
    <w:rsid w:val="00DD0025"/>
    <w:rsid w:val="00DD03EA"/>
    <w:rsid w:val="00DD13F3"/>
    <w:rsid w:val="00DD1F4C"/>
    <w:rsid w:val="00DD21F9"/>
    <w:rsid w:val="00DD3B38"/>
    <w:rsid w:val="00DD460E"/>
    <w:rsid w:val="00DD52EB"/>
    <w:rsid w:val="00DD52F5"/>
    <w:rsid w:val="00DD5578"/>
    <w:rsid w:val="00DD619F"/>
    <w:rsid w:val="00DD6448"/>
    <w:rsid w:val="00DD64CD"/>
    <w:rsid w:val="00DD76EB"/>
    <w:rsid w:val="00DD7F44"/>
    <w:rsid w:val="00DE1660"/>
    <w:rsid w:val="00DE1872"/>
    <w:rsid w:val="00DE22BA"/>
    <w:rsid w:val="00DE2E35"/>
    <w:rsid w:val="00DE353E"/>
    <w:rsid w:val="00DE357A"/>
    <w:rsid w:val="00DE3E2B"/>
    <w:rsid w:val="00DE471D"/>
    <w:rsid w:val="00DE4902"/>
    <w:rsid w:val="00DE4EEA"/>
    <w:rsid w:val="00DE5406"/>
    <w:rsid w:val="00DE55BB"/>
    <w:rsid w:val="00DE6327"/>
    <w:rsid w:val="00DE67BC"/>
    <w:rsid w:val="00DE683A"/>
    <w:rsid w:val="00DE6A92"/>
    <w:rsid w:val="00DE6FC3"/>
    <w:rsid w:val="00DE7CCE"/>
    <w:rsid w:val="00DF006D"/>
    <w:rsid w:val="00DF02CE"/>
    <w:rsid w:val="00DF036B"/>
    <w:rsid w:val="00DF06FD"/>
    <w:rsid w:val="00DF1412"/>
    <w:rsid w:val="00DF2233"/>
    <w:rsid w:val="00DF2803"/>
    <w:rsid w:val="00DF2F70"/>
    <w:rsid w:val="00DF36F4"/>
    <w:rsid w:val="00DF4252"/>
    <w:rsid w:val="00DF477A"/>
    <w:rsid w:val="00DF485C"/>
    <w:rsid w:val="00DF4982"/>
    <w:rsid w:val="00DF5722"/>
    <w:rsid w:val="00DF5C01"/>
    <w:rsid w:val="00E00D93"/>
    <w:rsid w:val="00E01198"/>
    <w:rsid w:val="00E015D5"/>
    <w:rsid w:val="00E01606"/>
    <w:rsid w:val="00E01702"/>
    <w:rsid w:val="00E03074"/>
    <w:rsid w:val="00E04EC9"/>
    <w:rsid w:val="00E053F7"/>
    <w:rsid w:val="00E06E73"/>
    <w:rsid w:val="00E073FF"/>
    <w:rsid w:val="00E07E0B"/>
    <w:rsid w:val="00E1012E"/>
    <w:rsid w:val="00E10AEE"/>
    <w:rsid w:val="00E10DD6"/>
    <w:rsid w:val="00E10DDA"/>
    <w:rsid w:val="00E11717"/>
    <w:rsid w:val="00E11BFA"/>
    <w:rsid w:val="00E11C19"/>
    <w:rsid w:val="00E11F49"/>
    <w:rsid w:val="00E1214A"/>
    <w:rsid w:val="00E1291C"/>
    <w:rsid w:val="00E147BC"/>
    <w:rsid w:val="00E14CDA"/>
    <w:rsid w:val="00E14DF2"/>
    <w:rsid w:val="00E15FAD"/>
    <w:rsid w:val="00E16F78"/>
    <w:rsid w:val="00E17A0C"/>
    <w:rsid w:val="00E17BBE"/>
    <w:rsid w:val="00E20F82"/>
    <w:rsid w:val="00E21528"/>
    <w:rsid w:val="00E21885"/>
    <w:rsid w:val="00E21E5A"/>
    <w:rsid w:val="00E21F8F"/>
    <w:rsid w:val="00E22E52"/>
    <w:rsid w:val="00E24C5B"/>
    <w:rsid w:val="00E24F3C"/>
    <w:rsid w:val="00E25147"/>
    <w:rsid w:val="00E257CD"/>
    <w:rsid w:val="00E26AD8"/>
    <w:rsid w:val="00E26CE6"/>
    <w:rsid w:val="00E27095"/>
    <w:rsid w:val="00E27A84"/>
    <w:rsid w:val="00E3047D"/>
    <w:rsid w:val="00E30DF2"/>
    <w:rsid w:val="00E3179A"/>
    <w:rsid w:val="00E31C8F"/>
    <w:rsid w:val="00E32554"/>
    <w:rsid w:val="00E33D6A"/>
    <w:rsid w:val="00E33DD5"/>
    <w:rsid w:val="00E33E36"/>
    <w:rsid w:val="00E34533"/>
    <w:rsid w:val="00E346F5"/>
    <w:rsid w:val="00E347F8"/>
    <w:rsid w:val="00E34A12"/>
    <w:rsid w:val="00E34DD3"/>
    <w:rsid w:val="00E3570A"/>
    <w:rsid w:val="00E359B4"/>
    <w:rsid w:val="00E35F6D"/>
    <w:rsid w:val="00E361CD"/>
    <w:rsid w:val="00E37E8A"/>
    <w:rsid w:val="00E41A87"/>
    <w:rsid w:val="00E41AF8"/>
    <w:rsid w:val="00E41F03"/>
    <w:rsid w:val="00E43513"/>
    <w:rsid w:val="00E43EF3"/>
    <w:rsid w:val="00E44218"/>
    <w:rsid w:val="00E465B2"/>
    <w:rsid w:val="00E46CB8"/>
    <w:rsid w:val="00E47A3F"/>
    <w:rsid w:val="00E50044"/>
    <w:rsid w:val="00E5076B"/>
    <w:rsid w:val="00E51EA6"/>
    <w:rsid w:val="00E52292"/>
    <w:rsid w:val="00E52F4B"/>
    <w:rsid w:val="00E5369A"/>
    <w:rsid w:val="00E53FBA"/>
    <w:rsid w:val="00E54409"/>
    <w:rsid w:val="00E547C5"/>
    <w:rsid w:val="00E548E7"/>
    <w:rsid w:val="00E54BFA"/>
    <w:rsid w:val="00E550B2"/>
    <w:rsid w:val="00E556BB"/>
    <w:rsid w:val="00E55FA1"/>
    <w:rsid w:val="00E56A85"/>
    <w:rsid w:val="00E56E2B"/>
    <w:rsid w:val="00E57093"/>
    <w:rsid w:val="00E5749C"/>
    <w:rsid w:val="00E5773E"/>
    <w:rsid w:val="00E578B1"/>
    <w:rsid w:val="00E57A86"/>
    <w:rsid w:val="00E57BE0"/>
    <w:rsid w:val="00E57F7B"/>
    <w:rsid w:val="00E6044C"/>
    <w:rsid w:val="00E6055B"/>
    <w:rsid w:val="00E60745"/>
    <w:rsid w:val="00E6126A"/>
    <w:rsid w:val="00E62388"/>
    <w:rsid w:val="00E63957"/>
    <w:rsid w:val="00E63A2E"/>
    <w:rsid w:val="00E63C91"/>
    <w:rsid w:val="00E63FD9"/>
    <w:rsid w:val="00E64B8A"/>
    <w:rsid w:val="00E64E17"/>
    <w:rsid w:val="00E6620E"/>
    <w:rsid w:val="00E67214"/>
    <w:rsid w:val="00E67966"/>
    <w:rsid w:val="00E67CED"/>
    <w:rsid w:val="00E70179"/>
    <w:rsid w:val="00E702DC"/>
    <w:rsid w:val="00E70B1F"/>
    <w:rsid w:val="00E70D69"/>
    <w:rsid w:val="00E71250"/>
    <w:rsid w:val="00E72E2C"/>
    <w:rsid w:val="00E73F8D"/>
    <w:rsid w:val="00E743A0"/>
    <w:rsid w:val="00E746E7"/>
    <w:rsid w:val="00E7494F"/>
    <w:rsid w:val="00E75969"/>
    <w:rsid w:val="00E76760"/>
    <w:rsid w:val="00E76B1D"/>
    <w:rsid w:val="00E76B3D"/>
    <w:rsid w:val="00E76CBB"/>
    <w:rsid w:val="00E7715F"/>
    <w:rsid w:val="00E77BEE"/>
    <w:rsid w:val="00E77D1E"/>
    <w:rsid w:val="00E80BAE"/>
    <w:rsid w:val="00E813B8"/>
    <w:rsid w:val="00E8149A"/>
    <w:rsid w:val="00E81543"/>
    <w:rsid w:val="00E82228"/>
    <w:rsid w:val="00E824A1"/>
    <w:rsid w:val="00E82A89"/>
    <w:rsid w:val="00E8302D"/>
    <w:rsid w:val="00E834B3"/>
    <w:rsid w:val="00E840F0"/>
    <w:rsid w:val="00E842B6"/>
    <w:rsid w:val="00E846E1"/>
    <w:rsid w:val="00E846E3"/>
    <w:rsid w:val="00E869DD"/>
    <w:rsid w:val="00E90250"/>
    <w:rsid w:val="00E90563"/>
    <w:rsid w:val="00E92151"/>
    <w:rsid w:val="00E9232D"/>
    <w:rsid w:val="00E92591"/>
    <w:rsid w:val="00E928FC"/>
    <w:rsid w:val="00E929D5"/>
    <w:rsid w:val="00E94226"/>
    <w:rsid w:val="00E947F4"/>
    <w:rsid w:val="00E9487F"/>
    <w:rsid w:val="00E94CBB"/>
    <w:rsid w:val="00E9528D"/>
    <w:rsid w:val="00E95CC7"/>
    <w:rsid w:val="00E9645B"/>
    <w:rsid w:val="00E96B72"/>
    <w:rsid w:val="00E96BD6"/>
    <w:rsid w:val="00EA0320"/>
    <w:rsid w:val="00EA0DE3"/>
    <w:rsid w:val="00EA2368"/>
    <w:rsid w:val="00EA281E"/>
    <w:rsid w:val="00EA36F8"/>
    <w:rsid w:val="00EA3EAD"/>
    <w:rsid w:val="00EA50EF"/>
    <w:rsid w:val="00EA5C44"/>
    <w:rsid w:val="00EA66E2"/>
    <w:rsid w:val="00EA6709"/>
    <w:rsid w:val="00EA6A11"/>
    <w:rsid w:val="00EA72C7"/>
    <w:rsid w:val="00EA762A"/>
    <w:rsid w:val="00EA7CD8"/>
    <w:rsid w:val="00EB0282"/>
    <w:rsid w:val="00EB089F"/>
    <w:rsid w:val="00EB12F0"/>
    <w:rsid w:val="00EB1A03"/>
    <w:rsid w:val="00EB211B"/>
    <w:rsid w:val="00EB227D"/>
    <w:rsid w:val="00EB2ACC"/>
    <w:rsid w:val="00EB2C79"/>
    <w:rsid w:val="00EB3A29"/>
    <w:rsid w:val="00EB3AFF"/>
    <w:rsid w:val="00EB480D"/>
    <w:rsid w:val="00EB488B"/>
    <w:rsid w:val="00EB4A26"/>
    <w:rsid w:val="00EB4FE2"/>
    <w:rsid w:val="00EB5680"/>
    <w:rsid w:val="00EB588F"/>
    <w:rsid w:val="00EB6380"/>
    <w:rsid w:val="00EB6382"/>
    <w:rsid w:val="00EB6BFB"/>
    <w:rsid w:val="00EC043F"/>
    <w:rsid w:val="00EC08FE"/>
    <w:rsid w:val="00EC0A37"/>
    <w:rsid w:val="00EC1045"/>
    <w:rsid w:val="00EC2021"/>
    <w:rsid w:val="00EC31CF"/>
    <w:rsid w:val="00EC3650"/>
    <w:rsid w:val="00EC36D4"/>
    <w:rsid w:val="00EC3908"/>
    <w:rsid w:val="00EC428C"/>
    <w:rsid w:val="00EC4404"/>
    <w:rsid w:val="00EC4B3D"/>
    <w:rsid w:val="00EC51E7"/>
    <w:rsid w:val="00EC5457"/>
    <w:rsid w:val="00EC5590"/>
    <w:rsid w:val="00EC6274"/>
    <w:rsid w:val="00EC70FF"/>
    <w:rsid w:val="00EC726A"/>
    <w:rsid w:val="00EC72E8"/>
    <w:rsid w:val="00EC7344"/>
    <w:rsid w:val="00EC7414"/>
    <w:rsid w:val="00ED008A"/>
    <w:rsid w:val="00ED00C0"/>
    <w:rsid w:val="00ED084F"/>
    <w:rsid w:val="00ED1B8F"/>
    <w:rsid w:val="00ED221C"/>
    <w:rsid w:val="00ED25F3"/>
    <w:rsid w:val="00ED35FA"/>
    <w:rsid w:val="00ED3768"/>
    <w:rsid w:val="00ED3A86"/>
    <w:rsid w:val="00ED4BC8"/>
    <w:rsid w:val="00ED4EE8"/>
    <w:rsid w:val="00ED5224"/>
    <w:rsid w:val="00ED55F6"/>
    <w:rsid w:val="00ED5C21"/>
    <w:rsid w:val="00ED61EB"/>
    <w:rsid w:val="00ED6429"/>
    <w:rsid w:val="00ED650C"/>
    <w:rsid w:val="00ED70BF"/>
    <w:rsid w:val="00ED7CB1"/>
    <w:rsid w:val="00EE0753"/>
    <w:rsid w:val="00EE1A81"/>
    <w:rsid w:val="00EE1B55"/>
    <w:rsid w:val="00EE1F13"/>
    <w:rsid w:val="00EE2059"/>
    <w:rsid w:val="00EE2384"/>
    <w:rsid w:val="00EE2DC5"/>
    <w:rsid w:val="00EE443D"/>
    <w:rsid w:val="00EE48D2"/>
    <w:rsid w:val="00EE4B5B"/>
    <w:rsid w:val="00EE4D31"/>
    <w:rsid w:val="00EE4E8F"/>
    <w:rsid w:val="00EE533B"/>
    <w:rsid w:val="00EE56FE"/>
    <w:rsid w:val="00EE5A42"/>
    <w:rsid w:val="00EE5EE6"/>
    <w:rsid w:val="00EE6244"/>
    <w:rsid w:val="00EE6555"/>
    <w:rsid w:val="00EE67A9"/>
    <w:rsid w:val="00EE71B1"/>
    <w:rsid w:val="00EE7B92"/>
    <w:rsid w:val="00EE7EBB"/>
    <w:rsid w:val="00EF0586"/>
    <w:rsid w:val="00EF0F21"/>
    <w:rsid w:val="00EF133F"/>
    <w:rsid w:val="00EF16DE"/>
    <w:rsid w:val="00EF262E"/>
    <w:rsid w:val="00EF28E9"/>
    <w:rsid w:val="00EF3FFC"/>
    <w:rsid w:val="00EF4271"/>
    <w:rsid w:val="00EF4363"/>
    <w:rsid w:val="00EF4ABE"/>
    <w:rsid w:val="00EF4B21"/>
    <w:rsid w:val="00EF598E"/>
    <w:rsid w:val="00EF607C"/>
    <w:rsid w:val="00EF6122"/>
    <w:rsid w:val="00EF6364"/>
    <w:rsid w:val="00EF6509"/>
    <w:rsid w:val="00EF66A0"/>
    <w:rsid w:val="00EF69D7"/>
    <w:rsid w:val="00EF6CD1"/>
    <w:rsid w:val="00F003AB"/>
    <w:rsid w:val="00F00BEE"/>
    <w:rsid w:val="00F01D36"/>
    <w:rsid w:val="00F027D2"/>
    <w:rsid w:val="00F02A80"/>
    <w:rsid w:val="00F040D3"/>
    <w:rsid w:val="00F043CC"/>
    <w:rsid w:val="00F05251"/>
    <w:rsid w:val="00F06077"/>
    <w:rsid w:val="00F060AB"/>
    <w:rsid w:val="00F063A8"/>
    <w:rsid w:val="00F064FC"/>
    <w:rsid w:val="00F06A81"/>
    <w:rsid w:val="00F076EC"/>
    <w:rsid w:val="00F07B7C"/>
    <w:rsid w:val="00F1069D"/>
    <w:rsid w:val="00F108DE"/>
    <w:rsid w:val="00F10D6D"/>
    <w:rsid w:val="00F12221"/>
    <w:rsid w:val="00F1278A"/>
    <w:rsid w:val="00F1435B"/>
    <w:rsid w:val="00F149CE"/>
    <w:rsid w:val="00F14FFC"/>
    <w:rsid w:val="00F157B1"/>
    <w:rsid w:val="00F15FFB"/>
    <w:rsid w:val="00F161A9"/>
    <w:rsid w:val="00F16750"/>
    <w:rsid w:val="00F16866"/>
    <w:rsid w:val="00F170DF"/>
    <w:rsid w:val="00F17659"/>
    <w:rsid w:val="00F203FB"/>
    <w:rsid w:val="00F2043A"/>
    <w:rsid w:val="00F211A4"/>
    <w:rsid w:val="00F2138A"/>
    <w:rsid w:val="00F21626"/>
    <w:rsid w:val="00F21DBC"/>
    <w:rsid w:val="00F2222B"/>
    <w:rsid w:val="00F22255"/>
    <w:rsid w:val="00F2287D"/>
    <w:rsid w:val="00F23126"/>
    <w:rsid w:val="00F235DC"/>
    <w:rsid w:val="00F237D9"/>
    <w:rsid w:val="00F240AF"/>
    <w:rsid w:val="00F241DB"/>
    <w:rsid w:val="00F24C70"/>
    <w:rsid w:val="00F255BA"/>
    <w:rsid w:val="00F26993"/>
    <w:rsid w:val="00F26B4D"/>
    <w:rsid w:val="00F26E12"/>
    <w:rsid w:val="00F276C1"/>
    <w:rsid w:val="00F27A0D"/>
    <w:rsid w:val="00F27AF2"/>
    <w:rsid w:val="00F301A5"/>
    <w:rsid w:val="00F30D49"/>
    <w:rsid w:val="00F31225"/>
    <w:rsid w:val="00F316AC"/>
    <w:rsid w:val="00F32CF8"/>
    <w:rsid w:val="00F32F0E"/>
    <w:rsid w:val="00F33F3E"/>
    <w:rsid w:val="00F34624"/>
    <w:rsid w:val="00F34629"/>
    <w:rsid w:val="00F34713"/>
    <w:rsid w:val="00F3545D"/>
    <w:rsid w:val="00F3550C"/>
    <w:rsid w:val="00F35D1C"/>
    <w:rsid w:val="00F369AA"/>
    <w:rsid w:val="00F3779A"/>
    <w:rsid w:val="00F41F38"/>
    <w:rsid w:val="00F43323"/>
    <w:rsid w:val="00F435F0"/>
    <w:rsid w:val="00F43602"/>
    <w:rsid w:val="00F444BF"/>
    <w:rsid w:val="00F44D29"/>
    <w:rsid w:val="00F459D0"/>
    <w:rsid w:val="00F45B59"/>
    <w:rsid w:val="00F45B8D"/>
    <w:rsid w:val="00F45DBD"/>
    <w:rsid w:val="00F45E12"/>
    <w:rsid w:val="00F46437"/>
    <w:rsid w:val="00F4644D"/>
    <w:rsid w:val="00F46500"/>
    <w:rsid w:val="00F47BD1"/>
    <w:rsid w:val="00F503F2"/>
    <w:rsid w:val="00F504AC"/>
    <w:rsid w:val="00F5074C"/>
    <w:rsid w:val="00F53136"/>
    <w:rsid w:val="00F539A2"/>
    <w:rsid w:val="00F53D7C"/>
    <w:rsid w:val="00F546E3"/>
    <w:rsid w:val="00F54F59"/>
    <w:rsid w:val="00F553B6"/>
    <w:rsid w:val="00F56156"/>
    <w:rsid w:val="00F56860"/>
    <w:rsid w:val="00F56B37"/>
    <w:rsid w:val="00F57368"/>
    <w:rsid w:val="00F57BA0"/>
    <w:rsid w:val="00F57BF6"/>
    <w:rsid w:val="00F6094E"/>
    <w:rsid w:val="00F60B77"/>
    <w:rsid w:val="00F61032"/>
    <w:rsid w:val="00F617DD"/>
    <w:rsid w:val="00F617FD"/>
    <w:rsid w:val="00F62040"/>
    <w:rsid w:val="00F63674"/>
    <w:rsid w:val="00F637C5"/>
    <w:rsid w:val="00F639F0"/>
    <w:rsid w:val="00F640C4"/>
    <w:rsid w:val="00F64260"/>
    <w:rsid w:val="00F64CCF"/>
    <w:rsid w:val="00F65968"/>
    <w:rsid w:val="00F65B4B"/>
    <w:rsid w:val="00F66A59"/>
    <w:rsid w:val="00F671BD"/>
    <w:rsid w:val="00F67238"/>
    <w:rsid w:val="00F70406"/>
    <w:rsid w:val="00F70F1E"/>
    <w:rsid w:val="00F71051"/>
    <w:rsid w:val="00F7136E"/>
    <w:rsid w:val="00F71D12"/>
    <w:rsid w:val="00F72364"/>
    <w:rsid w:val="00F72A6D"/>
    <w:rsid w:val="00F73B2C"/>
    <w:rsid w:val="00F73C23"/>
    <w:rsid w:val="00F745F1"/>
    <w:rsid w:val="00F74EDD"/>
    <w:rsid w:val="00F765A3"/>
    <w:rsid w:val="00F7691B"/>
    <w:rsid w:val="00F76B0D"/>
    <w:rsid w:val="00F77088"/>
    <w:rsid w:val="00F7746F"/>
    <w:rsid w:val="00F80339"/>
    <w:rsid w:val="00F80D47"/>
    <w:rsid w:val="00F8151E"/>
    <w:rsid w:val="00F81562"/>
    <w:rsid w:val="00F815B7"/>
    <w:rsid w:val="00F820FF"/>
    <w:rsid w:val="00F8236E"/>
    <w:rsid w:val="00F82AC9"/>
    <w:rsid w:val="00F832BD"/>
    <w:rsid w:val="00F8342D"/>
    <w:rsid w:val="00F83768"/>
    <w:rsid w:val="00F83BAC"/>
    <w:rsid w:val="00F83BC5"/>
    <w:rsid w:val="00F83E8D"/>
    <w:rsid w:val="00F847B4"/>
    <w:rsid w:val="00F84831"/>
    <w:rsid w:val="00F84B10"/>
    <w:rsid w:val="00F85129"/>
    <w:rsid w:val="00F85A8D"/>
    <w:rsid w:val="00F8655A"/>
    <w:rsid w:val="00F865D7"/>
    <w:rsid w:val="00F869E7"/>
    <w:rsid w:val="00F87B16"/>
    <w:rsid w:val="00F87CA9"/>
    <w:rsid w:val="00F87E44"/>
    <w:rsid w:val="00F90066"/>
    <w:rsid w:val="00F90957"/>
    <w:rsid w:val="00F91717"/>
    <w:rsid w:val="00F927BD"/>
    <w:rsid w:val="00F93AA4"/>
    <w:rsid w:val="00F93F32"/>
    <w:rsid w:val="00F94798"/>
    <w:rsid w:val="00F947EB"/>
    <w:rsid w:val="00F94E30"/>
    <w:rsid w:val="00F950AC"/>
    <w:rsid w:val="00F95262"/>
    <w:rsid w:val="00F9563B"/>
    <w:rsid w:val="00F95964"/>
    <w:rsid w:val="00F95B59"/>
    <w:rsid w:val="00F96B9D"/>
    <w:rsid w:val="00F96C79"/>
    <w:rsid w:val="00F96D8B"/>
    <w:rsid w:val="00F97067"/>
    <w:rsid w:val="00F9710D"/>
    <w:rsid w:val="00F97AEB"/>
    <w:rsid w:val="00F97BA7"/>
    <w:rsid w:val="00F97DDC"/>
    <w:rsid w:val="00FA1604"/>
    <w:rsid w:val="00FA311F"/>
    <w:rsid w:val="00FA3866"/>
    <w:rsid w:val="00FA3929"/>
    <w:rsid w:val="00FA415D"/>
    <w:rsid w:val="00FA45FB"/>
    <w:rsid w:val="00FA4E1A"/>
    <w:rsid w:val="00FA5179"/>
    <w:rsid w:val="00FA51BB"/>
    <w:rsid w:val="00FA62FA"/>
    <w:rsid w:val="00FA689B"/>
    <w:rsid w:val="00FA6D69"/>
    <w:rsid w:val="00FA6F11"/>
    <w:rsid w:val="00FA6F93"/>
    <w:rsid w:val="00FA6FC3"/>
    <w:rsid w:val="00FA719C"/>
    <w:rsid w:val="00FA74D3"/>
    <w:rsid w:val="00FA7D26"/>
    <w:rsid w:val="00FA7D2F"/>
    <w:rsid w:val="00FA7DF9"/>
    <w:rsid w:val="00FB0191"/>
    <w:rsid w:val="00FB0E57"/>
    <w:rsid w:val="00FB197E"/>
    <w:rsid w:val="00FB31FA"/>
    <w:rsid w:val="00FB38D3"/>
    <w:rsid w:val="00FB3C62"/>
    <w:rsid w:val="00FB41D8"/>
    <w:rsid w:val="00FB43D6"/>
    <w:rsid w:val="00FB469B"/>
    <w:rsid w:val="00FB494F"/>
    <w:rsid w:val="00FB4A8F"/>
    <w:rsid w:val="00FB4F53"/>
    <w:rsid w:val="00FB5365"/>
    <w:rsid w:val="00FB572F"/>
    <w:rsid w:val="00FB615C"/>
    <w:rsid w:val="00FB6F71"/>
    <w:rsid w:val="00FB74CB"/>
    <w:rsid w:val="00FB760D"/>
    <w:rsid w:val="00FB77E9"/>
    <w:rsid w:val="00FB7AB6"/>
    <w:rsid w:val="00FB7AD2"/>
    <w:rsid w:val="00FB7D56"/>
    <w:rsid w:val="00FC0873"/>
    <w:rsid w:val="00FC0F12"/>
    <w:rsid w:val="00FC1437"/>
    <w:rsid w:val="00FC25DC"/>
    <w:rsid w:val="00FC2B20"/>
    <w:rsid w:val="00FC3682"/>
    <w:rsid w:val="00FC3A38"/>
    <w:rsid w:val="00FC40AC"/>
    <w:rsid w:val="00FC412E"/>
    <w:rsid w:val="00FC4596"/>
    <w:rsid w:val="00FC469A"/>
    <w:rsid w:val="00FC476B"/>
    <w:rsid w:val="00FC476E"/>
    <w:rsid w:val="00FC4E8F"/>
    <w:rsid w:val="00FC50AA"/>
    <w:rsid w:val="00FC50ED"/>
    <w:rsid w:val="00FC5AB6"/>
    <w:rsid w:val="00FC6421"/>
    <w:rsid w:val="00FC6ECF"/>
    <w:rsid w:val="00FD0881"/>
    <w:rsid w:val="00FD0973"/>
    <w:rsid w:val="00FD2023"/>
    <w:rsid w:val="00FD25A8"/>
    <w:rsid w:val="00FD2BF5"/>
    <w:rsid w:val="00FD37B1"/>
    <w:rsid w:val="00FD42A6"/>
    <w:rsid w:val="00FD483F"/>
    <w:rsid w:val="00FD5962"/>
    <w:rsid w:val="00FD5FE0"/>
    <w:rsid w:val="00FD62AA"/>
    <w:rsid w:val="00FD666C"/>
    <w:rsid w:val="00FD69F4"/>
    <w:rsid w:val="00FE0001"/>
    <w:rsid w:val="00FE0295"/>
    <w:rsid w:val="00FE057A"/>
    <w:rsid w:val="00FE05D6"/>
    <w:rsid w:val="00FE0AD5"/>
    <w:rsid w:val="00FE1744"/>
    <w:rsid w:val="00FE1CB7"/>
    <w:rsid w:val="00FE21E1"/>
    <w:rsid w:val="00FE223E"/>
    <w:rsid w:val="00FE234D"/>
    <w:rsid w:val="00FE2385"/>
    <w:rsid w:val="00FE3119"/>
    <w:rsid w:val="00FE3151"/>
    <w:rsid w:val="00FE34B2"/>
    <w:rsid w:val="00FE5080"/>
    <w:rsid w:val="00FE5FB8"/>
    <w:rsid w:val="00FE63E6"/>
    <w:rsid w:val="00FE78D7"/>
    <w:rsid w:val="00FF143B"/>
    <w:rsid w:val="00FF1D37"/>
    <w:rsid w:val="00FF2639"/>
    <w:rsid w:val="00FF2649"/>
    <w:rsid w:val="00FF3366"/>
    <w:rsid w:val="00FF376A"/>
    <w:rsid w:val="00FF3FC4"/>
    <w:rsid w:val="00FF4039"/>
    <w:rsid w:val="00FF4185"/>
    <w:rsid w:val="00FF485B"/>
    <w:rsid w:val="00FF5521"/>
    <w:rsid w:val="00FF5F17"/>
    <w:rsid w:val="00FF61DA"/>
    <w:rsid w:val="00FF6A77"/>
    <w:rsid w:val="00FF78E1"/>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CED730"/>
  <w15:docId w15:val="{EE82513F-E86F-4E4B-91BB-F40F0D448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7"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78E"/>
  </w:style>
  <w:style w:type="paragraph" w:styleId="Heading1">
    <w:name w:val="heading 1"/>
    <w:basedOn w:val="Normal"/>
    <w:next w:val="Normal"/>
    <w:link w:val="Heading1Char"/>
    <w:uiPriority w:val="9"/>
    <w:qFormat/>
    <w:rsid w:val="00930E1D"/>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paragraph" w:styleId="Heading2">
    <w:name w:val="heading 2"/>
    <w:basedOn w:val="Normal"/>
    <w:next w:val="Normal"/>
    <w:link w:val="Heading2Char"/>
    <w:uiPriority w:val="9"/>
    <w:unhideWhenUsed/>
    <w:qFormat/>
    <w:rsid w:val="00930E1D"/>
    <w:pPr>
      <w:keepNext/>
      <w:keepLines/>
      <w:spacing w:before="40" w:after="0"/>
      <w:outlineLvl w:val="1"/>
    </w:pPr>
    <w:rPr>
      <w:rFonts w:asciiTheme="majorHAnsi" w:eastAsiaTheme="majorEastAsia" w:hAnsiTheme="majorHAnsi" w:cstheme="majorBidi"/>
      <w:color w:val="2E74B5" w:themeColor="accent1" w:themeShade="BF"/>
      <w:sz w:val="26"/>
      <w:szCs w:val="23"/>
    </w:rPr>
  </w:style>
  <w:style w:type="paragraph" w:styleId="Heading3">
    <w:name w:val="heading 3"/>
    <w:basedOn w:val="Normal"/>
    <w:next w:val="Normal"/>
    <w:link w:val="Heading3Char"/>
    <w:uiPriority w:val="9"/>
    <w:semiHidden/>
    <w:unhideWhenUsed/>
    <w:qFormat/>
    <w:rsid w:val="00CA7B66"/>
    <w:pPr>
      <w:keepNext/>
      <w:keepLines/>
      <w:spacing w:before="40" w:after="0"/>
      <w:outlineLvl w:val="2"/>
    </w:pPr>
    <w:rPr>
      <w:rFonts w:asciiTheme="majorHAnsi" w:eastAsiaTheme="majorEastAsia" w:hAnsiTheme="majorHAnsi" w:cstheme="majorBidi"/>
      <w:color w:val="1F4D78" w:themeColor="accent1" w:themeShade="7F"/>
      <w:sz w:val="24"/>
      <w:szCs w:val="21"/>
    </w:rPr>
  </w:style>
  <w:style w:type="paragraph" w:styleId="Heading4">
    <w:name w:val="heading 4"/>
    <w:basedOn w:val="Normal"/>
    <w:next w:val="Normal"/>
    <w:link w:val="Heading4Char"/>
    <w:uiPriority w:val="9"/>
    <w:semiHidden/>
    <w:unhideWhenUsed/>
    <w:qFormat/>
    <w:rsid w:val="006727B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0E1D"/>
    <w:rPr>
      <w:rFonts w:asciiTheme="majorHAnsi" w:eastAsiaTheme="majorEastAsia" w:hAnsiTheme="majorHAnsi" w:cstheme="majorBidi"/>
      <w:color w:val="2E74B5" w:themeColor="accent1" w:themeShade="BF"/>
      <w:sz w:val="32"/>
      <w:szCs w:val="29"/>
    </w:rPr>
  </w:style>
  <w:style w:type="paragraph" w:styleId="ListParagraph">
    <w:name w:val="List Paragraph"/>
    <w:basedOn w:val="Normal"/>
    <w:link w:val="ListParagraphChar"/>
    <w:uiPriority w:val="34"/>
    <w:qFormat/>
    <w:rsid w:val="00930E1D"/>
    <w:pPr>
      <w:spacing w:after="0" w:line="240" w:lineRule="auto"/>
      <w:ind w:left="720"/>
      <w:contextualSpacing/>
    </w:pPr>
    <w:rPr>
      <w:rFonts w:ascii="Times" w:eastAsia="Times" w:hAnsi="Times" w:cs="Times New Roman"/>
      <w:sz w:val="24"/>
      <w:lang w:eastAsia="en-AU" w:bidi="ar-SA"/>
    </w:rPr>
  </w:style>
  <w:style w:type="paragraph" w:customStyle="1" w:styleId="AABodyText">
    <w:name w:val="AA Body Text"/>
    <w:basedOn w:val="Normal"/>
    <w:link w:val="AABodyTextChar"/>
    <w:qFormat/>
    <w:rsid w:val="00930E1D"/>
    <w:pPr>
      <w:spacing w:before="120" w:after="60" w:line="280" w:lineRule="exact"/>
      <w:contextualSpacing/>
      <w:jc w:val="both"/>
    </w:pPr>
    <w:rPr>
      <w:rFonts w:ascii="Segoe UI" w:eastAsia="Times New Roman" w:hAnsi="Segoe UI" w:cs="Arial"/>
      <w:sz w:val="16"/>
      <w:szCs w:val="21"/>
      <w:lang w:val="en-US" w:eastAsia="en-AU" w:bidi="ar-SA"/>
    </w:rPr>
  </w:style>
  <w:style w:type="character" w:styleId="Hyperlink">
    <w:name w:val="Hyperlink"/>
    <w:basedOn w:val="DefaultParagraphFont"/>
    <w:uiPriority w:val="99"/>
    <w:unhideWhenUsed/>
    <w:rsid w:val="00930E1D"/>
    <w:rPr>
      <w:rFonts w:ascii="Times New Roman" w:hAnsi="Times New Roman" w:cs="Times New Roman" w:hint="default"/>
      <w:color w:val="0000FF"/>
      <w:u w:val="single"/>
    </w:rPr>
  </w:style>
  <w:style w:type="character" w:customStyle="1" w:styleId="AABodyTextChar">
    <w:name w:val="AA Body Text Char"/>
    <w:link w:val="AABodyText"/>
    <w:rsid w:val="00930E1D"/>
    <w:rPr>
      <w:rFonts w:ascii="Segoe UI" w:eastAsia="Times New Roman" w:hAnsi="Segoe UI" w:cs="Arial"/>
      <w:sz w:val="16"/>
      <w:szCs w:val="21"/>
      <w:lang w:val="en-US" w:eastAsia="en-AU" w:bidi="ar-SA"/>
    </w:rPr>
  </w:style>
  <w:style w:type="character" w:customStyle="1" w:styleId="ListParagraphChar">
    <w:name w:val="List Paragraph Char"/>
    <w:link w:val="ListParagraph"/>
    <w:uiPriority w:val="34"/>
    <w:rsid w:val="00930E1D"/>
    <w:rPr>
      <w:rFonts w:ascii="Times" w:eastAsia="Times" w:hAnsi="Times" w:cs="Times New Roman"/>
      <w:sz w:val="24"/>
      <w:lang w:eastAsia="en-AU" w:bidi="ar-SA"/>
    </w:rPr>
  </w:style>
  <w:style w:type="paragraph" w:customStyle="1" w:styleId="AAAnswerBullet">
    <w:name w:val="AA Answer Bullet"/>
    <w:rsid w:val="00930E1D"/>
    <w:pPr>
      <w:numPr>
        <w:numId w:val="1"/>
      </w:numPr>
      <w:spacing w:before="120" w:after="120" w:line="240" w:lineRule="exact"/>
      <w:ind w:right="837"/>
    </w:pPr>
    <w:rPr>
      <w:rFonts w:ascii="Kalinga" w:eastAsia="Calibri" w:hAnsi="Kalinga" w:cs="Kalinga"/>
      <w:color w:val="FF0000"/>
      <w:sz w:val="19"/>
      <w:szCs w:val="22"/>
      <w:lang w:bidi="ar-SA"/>
    </w:rPr>
  </w:style>
  <w:style w:type="paragraph" w:customStyle="1" w:styleId="AABodyTextList">
    <w:name w:val="AA Body Text List"/>
    <w:basedOn w:val="Normal"/>
    <w:rsid w:val="00930E1D"/>
    <w:pPr>
      <w:spacing w:before="120" w:after="120" w:line="240" w:lineRule="exact"/>
      <w:ind w:left="360" w:hanging="360"/>
      <w:outlineLvl w:val="6"/>
    </w:pPr>
    <w:rPr>
      <w:rFonts w:ascii="Kalinga" w:eastAsia="Calibri" w:hAnsi="Kalinga" w:cs="Kalinga"/>
      <w:sz w:val="19"/>
      <w:szCs w:val="19"/>
      <w:lang w:eastAsia="en-AU" w:bidi="ar-SA"/>
    </w:rPr>
  </w:style>
  <w:style w:type="paragraph" w:customStyle="1" w:styleId="AAAnswerTextIndent">
    <w:name w:val="AA Answer Text Indent"/>
    <w:rsid w:val="00930E1D"/>
    <w:pPr>
      <w:spacing w:before="120" w:after="120" w:line="240" w:lineRule="exact"/>
      <w:ind w:left="357"/>
    </w:pPr>
    <w:rPr>
      <w:rFonts w:ascii="Kalinga" w:eastAsia="Calibri" w:hAnsi="Kalinga" w:cs="Kalinga"/>
      <w:color w:val="FF0000"/>
      <w:sz w:val="19"/>
      <w:lang w:eastAsia="en-AU" w:bidi="ar-SA"/>
    </w:rPr>
  </w:style>
  <w:style w:type="character" w:customStyle="1" w:styleId="Heading2Char">
    <w:name w:val="Heading 2 Char"/>
    <w:basedOn w:val="DefaultParagraphFont"/>
    <w:link w:val="Heading2"/>
    <w:uiPriority w:val="9"/>
    <w:rsid w:val="00930E1D"/>
    <w:rPr>
      <w:rFonts w:asciiTheme="majorHAnsi" w:eastAsiaTheme="majorEastAsia" w:hAnsiTheme="majorHAnsi" w:cstheme="majorBidi"/>
      <w:color w:val="2E74B5" w:themeColor="accent1" w:themeShade="BF"/>
      <w:sz w:val="26"/>
      <w:szCs w:val="23"/>
    </w:rPr>
  </w:style>
  <w:style w:type="paragraph" w:customStyle="1" w:styleId="Bullets">
    <w:name w:val="Bullets"/>
    <w:basedOn w:val="Normal"/>
    <w:link w:val="BulletsChar"/>
    <w:qFormat/>
    <w:rsid w:val="00930E1D"/>
    <w:pPr>
      <w:numPr>
        <w:numId w:val="2"/>
      </w:numPr>
      <w:spacing w:after="200" w:line="276" w:lineRule="auto"/>
    </w:pPr>
    <w:rPr>
      <w:rFonts w:ascii="Calibri" w:eastAsia="Calibri" w:hAnsi="Calibri" w:cs="Times New Roman"/>
      <w:szCs w:val="22"/>
      <w:lang w:bidi="ar-SA"/>
    </w:rPr>
  </w:style>
  <w:style w:type="character" w:customStyle="1" w:styleId="BulletsChar">
    <w:name w:val="Bullets Char"/>
    <w:link w:val="Bullets"/>
    <w:rsid w:val="00930E1D"/>
    <w:rPr>
      <w:rFonts w:ascii="Calibri" w:eastAsia="Calibri" w:hAnsi="Calibri" w:cs="Times New Roman"/>
      <w:szCs w:val="22"/>
      <w:lang w:bidi="ar-SA"/>
    </w:rPr>
  </w:style>
  <w:style w:type="paragraph" w:customStyle="1" w:styleId="Bullets2">
    <w:name w:val="Bullets2"/>
    <w:basedOn w:val="Bullets"/>
    <w:qFormat/>
    <w:rsid w:val="00930E1D"/>
    <w:pPr>
      <w:numPr>
        <w:ilvl w:val="1"/>
      </w:numPr>
      <w:ind w:left="1800"/>
    </w:pPr>
  </w:style>
  <w:style w:type="paragraph" w:customStyle="1" w:styleId="Bullets3">
    <w:name w:val="Bullets3"/>
    <w:basedOn w:val="Bullets"/>
    <w:qFormat/>
    <w:rsid w:val="00930E1D"/>
    <w:pPr>
      <w:numPr>
        <w:ilvl w:val="2"/>
      </w:numPr>
      <w:ind w:left="2160"/>
    </w:pPr>
  </w:style>
  <w:style w:type="paragraph" w:styleId="NoSpacing">
    <w:name w:val="No Spacing"/>
    <w:link w:val="NoSpacingChar"/>
    <w:qFormat/>
    <w:rsid w:val="00930E1D"/>
    <w:pPr>
      <w:spacing w:after="0" w:line="240" w:lineRule="auto"/>
    </w:pPr>
    <w:rPr>
      <w:rFonts w:ascii="Calibri" w:eastAsia="Times New Roman" w:hAnsi="Calibri" w:cs="Times New Roman"/>
      <w:szCs w:val="22"/>
      <w:lang w:val="en-US" w:bidi="ar-SA"/>
    </w:rPr>
  </w:style>
  <w:style w:type="character" w:customStyle="1" w:styleId="NoSpacingChar">
    <w:name w:val="No Spacing Char"/>
    <w:link w:val="NoSpacing"/>
    <w:uiPriority w:val="1"/>
    <w:rsid w:val="00930E1D"/>
    <w:rPr>
      <w:rFonts w:ascii="Calibri" w:eastAsia="Times New Roman" w:hAnsi="Calibri" w:cs="Times New Roman"/>
      <w:szCs w:val="22"/>
      <w:lang w:val="en-US" w:bidi="ar-SA"/>
    </w:rPr>
  </w:style>
  <w:style w:type="paragraph" w:styleId="NormalWeb">
    <w:name w:val="Normal (Web)"/>
    <w:basedOn w:val="Normal"/>
    <w:uiPriority w:val="99"/>
    <w:unhideWhenUsed/>
    <w:rsid w:val="0080487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pple-converted-space">
    <w:name w:val="apple-converted-space"/>
    <w:basedOn w:val="DefaultParagraphFont"/>
    <w:rsid w:val="00804870"/>
  </w:style>
  <w:style w:type="character" w:styleId="Strong">
    <w:name w:val="Strong"/>
    <w:basedOn w:val="DefaultParagraphFont"/>
    <w:uiPriority w:val="22"/>
    <w:qFormat/>
    <w:rsid w:val="00804870"/>
    <w:rPr>
      <w:b/>
      <w:bCs/>
    </w:rPr>
  </w:style>
  <w:style w:type="character" w:customStyle="1" w:styleId="Heading3Char">
    <w:name w:val="Heading 3 Char"/>
    <w:basedOn w:val="DefaultParagraphFont"/>
    <w:link w:val="Heading3"/>
    <w:uiPriority w:val="9"/>
    <w:semiHidden/>
    <w:rsid w:val="00CA7B66"/>
    <w:rPr>
      <w:rFonts w:asciiTheme="majorHAnsi" w:eastAsiaTheme="majorEastAsia" w:hAnsiTheme="majorHAnsi" w:cstheme="majorBidi"/>
      <w:color w:val="1F4D78" w:themeColor="accent1" w:themeShade="7F"/>
      <w:sz w:val="24"/>
      <w:szCs w:val="21"/>
    </w:rPr>
  </w:style>
  <w:style w:type="character" w:styleId="Emphasis">
    <w:name w:val="Emphasis"/>
    <w:basedOn w:val="DefaultParagraphFont"/>
    <w:uiPriority w:val="7"/>
    <w:qFormat/>
    <w:rsid w:val="00CA7B66"/>
    <w:rPr>
      <w:i/>
      <w:iCs/>
    </w:rPr>
  </w:style>
  <w:style w:type="character" w:styleId="HTMLCode">
    <w:name w:val="HTML Code"/>
    <w:basedOn w:val="DefaultParagraphFont"/>
    <w:uiPriority w:val="99"/>
    <w:semiHidden/>
    <w:unhideWhenUsed/>
    <w:rsid w:val="00CA7B66"/>
    <w:rPr>
      <w:rFonts w:ascii="Courier New" w:eastAsia="Times New Roman" w:hAnsi="Courier New" w:cs="Courier New"/>
      <w:sz w:val="20"/>
      <w:szCs w:val="20"/>
    </w:rPr>
  </w:style>
  <w:style w:type="character" w:customStyle="1" w:styleId="rg">
    <w:name w:val="rg"/>
    <w:basedOn w:val="DefaultParagraphFont"/>
    <w:rsid w:val="007B58AC"/>
  </w:style>
  <w:style w:type="table" w:styleId="TableGrid">
    <w:name w:val="Table Grid"/>
    <w:basedOn w:val="TableNormal"/>
    <w:uiPriority w:val="39"/>
    <w:rsid w:val="007B58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x1">
    <w:name w:val="tx 1"/>
    <w:basedOn w:val="Normal"/>
    <w:link w:val="tx1Char1"/>
    <w:qFormat/>
    <w:rsid w:val="00AD1707"/>
    <w:pPr>
      <w:suppressAutoHyphens/>
      <w:autoSpaceDN w:val="0"/>
      <w:spacing w:after="120" w:line="240" w:lineRule="auto"/>
      <w:textAlignment w:val="baseline"/>
    </w:pPr>
    <w:rPr>
      <w:rFonts w:ascii="Century Gothic" w:eastAsia="Times" w:hAnsi="Century Gothic" w:cs="Arial"/>
      <w:kern w:val="3"/>
      <w:sz w:val="18"/>
      <w:lang w:val="en-US" w:eastAsia="zh-TW" w:bidi="ar-SA"/>
    </w:rPr>
  </w:style>
  <w:style w:type="paragraph" w:customStyle="1" w:styleId="txreferenceAnswer">
    <w:name w:val="tx reference/Answer"/>
    <w:basedOn w:val="Normal"/>
    <w:link w:val="txreferenceAnswerChar"/>
    <w:qFormat/>
    <w:rsid w:val="00AD1707"/>
    <w:pPr>
      <w:spacing w:after="0" w:line="240" w:lineRule="auto"/>
    </w:pPr>
    <w:rPr>
      <w:rFonts w:ascii="Times New Roman" w:eastAsia="Times New Roman" w:hAnsi="Times New Roman" w:cs="Times New Roman"/>
      <w:sz w:val="24"/>
      <w:szCs w:val="24"/>
      <w:lang w:eastAsia="en-AU" w:bidi="ar-SA"/>
    </w:rPr>
  </w:style>
  <w:style w:type="character" w:customStyle="1" w:styleId="tx1Char1">
    <w:name w:val="tx 1 Char1"/>
    <w:basedOn w:val="DefaultParagraphFont"/>
    <w:link w:val="tx1"/>
    <w:rsid w:val="00AD1707"/>
    <w:rPr>
      <w:rFonts w:ascii="Century Gothic" w:eastAsia="Times" w:hAnsi="Century Gothic" w:cs="Arial"/>
      <w:kern w:val="3"/>
      <w:sz w:val="18"/>
      <w:lang w:val="en-US" w:eastAsia="zh-TW" w:bidi="ar-SA"/>
    </w:rPr>
  </w:style>
  <w:style w:type="character" w:customStyle="1" w:styleId="txreferenceAnswerChar">
    <w:name w:val="tx reference/Answer Char"/>
    <w:basedOn w:val="DefaultParagraphFont"/>
    <w:link w:val="txreferenceAnswer"/>
    <w:rsid w:val="00AD1707"/>
    <w:rPr>
      <w:rFonts w:ascii="Times New Roman" w:eastAsia="Times New Roman" w:hAnsi="Times New Roman" w:cs="Times New Roman"/>
      <w:sz w:val="24"/>
      <w:szCs w:val="24"/>
      <w:lang w:eastAsia="en-AU" w:bidi="ar-SA"/>
    </w:rPr>
  </w:style>
  <w:style w:type="paragraph" w:styleId="Header">
    <w:name w:val="header"/>
    <w:basedOn w:val="Normal"/>
    <w:link w:val="HeaderChar"/>
    <w:semiHidden/>
    <w:rsid w:val="00AD1707"/>
    <w:pPr>
      <w:tabs>
        <w:tab w:val="center" w:pos="4153"/>
        <w:tab w:val="right" w:pos="8306"/>
      </w:tabs>
      <w:spacing w:after="0" w:line="240" w:lineRule="auto"/>
    </w:pPr>
    <w:rPr>
      <w:rFonts w:ascii="Times New Roman" w:eastAsia="Times New Roman" w:hAnsi="Times New Roman" w:cs="Times New Roman"/>
      <w:sz w:val="24"/>
      <w:szCs w:val="24"/>
      <w:lang w:bidi="ar-SA"/>
    </w:rPr>
  </w:style>
  <w:style w:type="character" w:customStyle="1" w:styleId="HeaderChar">
    <w:name w:val="Header Char"/>
    <w:basedOn w:val="DefaultParagraphFont"/>
    <w:link w:val="Header"/>
    <w:semiHidden/>
    <w:rsid w:val="00AD1707"/>
    <w:rPr>
      <w:rFonts w:ascii="Times New Roman" w:eastAsia="Times New Roman" w:hAnsi="Times New Roman" w:cs="Times New Roman"/>
      <w:sz w:val="24"/>
      <w:szCs w:val="24"/>
      <w:lang w:bidi="ar-SA"/>
    </w:rPr>
  </w:style>
  <w:style w:type="character" w:customStyle="1" w:styleId="WW8Num10z3">
    <w:name w:val="WW8Num10z3"/>
    <w:rsid w:val="0000332A"/>
    <w:rPr>
      <w:rFonts w:ascii="Symbol" w:hAnsi="Symbol"/>
    </w:rPr>
  </w:style>
  <w:style w:type="paragraph" w:styleId="Footer">
    <w:name w:val="footer"/>
    <w:basedOn w:val="Normal"/>
    <w:link w:val="FooterChar"/>
    <w:uiPriority w:val="99"/>
    <w:unhideWhenUsed/>
    <w:rsid w:val="00AF1C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1CAA"/>
  </w:style>
  <w:style w:type="table" w:customStyle="1" w:styleId="TableGrid111">
    <w:name w:val="Table Grid111"/>
    <w:basedOn w:val="TableNormal"/>
    <w:rsid w:val="002920B3"/>
    <w:pPr>
      <w:spacing w:after="0" w:line="240" w:lineRule="auto"/>
    </w:pPr>
    <w:rPr>
      <w:rFonts w:ascii="Century Gothic" w:eastAsia="Calibri" w:hAnsi="Century Gothic"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alentitem">
    <w:name w:val="covalentitem"/>
    <w:basedOn w:val="DefaultParagraphFont"/>
    <w:rsid w:val="005E7581"/>
  </w:style>
  <w:style w:type="character" w:customStyle="1" w:styleId="mclabel">
    <w:name w:val="mclabel"/>
    <w:basedOn w:val="DefaultParagraphFont"/>
    <w:rsid w:val="005E7581"/>
  </w:style>
  <w:style w:type="paragraph" w:styleId="z-TopofForm">
    <w:name w:val="HTML Top of Form"/>
    <w:basedOn w:val="Normal"/>
    <w:next w:val="Normal"/>
    <w:link w:val="z-TopofFormChar"/>
    <w:hidden/>
    <w:uiPriority w:val="99"/>
    <w:semiHidden/>
    <w:unhideWhenUsed/>
    <w:rsid w:val="00CB40B5"/>
    <w:pPr>
      <w:pBdr>
        <w:bottom w:val="single" w:sz="6" w:space="1" w:color="auto"/>
      </w:pBdr>
      <w:spacing w:after="0"/>
      <w:jc w:val="center"/>
    </w:pPr>
    <w:rPr>
      <w:rFonts w:ascii="Arial" w:hAnsi="Arial" w:cs="Mangal"/>
      <w:vanish/>
      <w:sz w:val="16"/>
      <w:szCs w:val="14"/>
    </w:rPr>
  </w:style>
  <w:style w:type="character" w:customStyle="1" w:styleId="z-TopofFormChar">
    <w:name w:val="z-Top of Form Char"/>
    <w:basedOn w:val="DefaultParagraphFont"/>
    <w:link w:val="z-TopofForm"/>
    <w:uiPriority w:val="99"/>
    <w:semiHidden/>
    <w:rsid w:val="00CB40B5"/>
    <w:rPr>
      <w:rFonts w:ascii="Arial" w:hAnsi="Arial" w:cs="Mangal"/>
      <w:vanish/>
      <w:sz w:val="16"/>
      <w:szCs w:val="14"/>
    </w:rPr>
  </w:style>
  <w:style w:type="paragraph" w:styleId="z-BottomofForm">
    <w:name w:val="HTML Bottom of Form"/>
    <w:basedOn w:val="Normal"/>
    <w:next w:val="Normal"/>
    <w:link w:val="z-BottomofFormChar"/>
    <w:hidden/>
    <w:uiPriority w:val="99"/>
    <w:semiHidden/>
    <w:unhideWhenUsed/>
    <w:rsid w:val="00CB40B5"/>
    <w:pPr>
      <w:pBdr>
        <w:top w:val="single" w:sz="6" w:space="1" w:color="auto"/>
      </w:pBdr>
      <w:spacing w:after="0"/>
      <w:jc w:val="center"/>
    </w:pPr>
    <w:rPr>
      <w:rFonts w:ascii="Arial" w:hAnsi="Arial" w:cs="Mangal"/>
      <w:vanish/>
      <w:sz w:val="16"/>
      <w:szCs w:val="14"/>
    </w:rPr>
  </w:style>
  <w:style w:type="character" w:customStyle="1" w:styleId="z-BottomofFormChar">
    <w:name w:val="z-Bottom of Form Char"/>
    <w:basedOn w:val="DefaultParagraphFont"/>
    <w:link w:val="z-BottomofForm"/>
    <w:uiPriority w:val="99"/>
    <w:semiHidden/>
    <w:rsid w:val="00CB40B5"/>
    <w:rPr>
      <w:rFonts w:ascii="Arial" w:hAnsi="Arial" w:cs="Mangal"/>
      <w:vanish/>
      <w:sz w:val="16"/>
      <w:szCs w:val="14"/>
    </w:rPr>
  </w:style>
  <w:style w:type="paragraph" w:customStyle="1" w:styleId="AAAQuestions">
    <w:name w:val="AAA Questions"/>
    <w:basedOn w:val="Normal"/>
    <w:link w:val="AAAQuestionsChar"/>
    <w:qFormat/>
    <w:rsid w:val="00C22E13"/>
    <w:pPr>
      <w:spacing w:after="0" w:line="240" w:lineRule="auto"/>
    </w:pPr>
    <w:rPr>
      <w:rFonts w:ascii="Calibri" w:eastAsia="Calibri" w:hAnsi="Calibri" w:cs="Times New Roman"/>
      <w:b/>
      <w:lang w:val="en-GB" w:eastAsia="en-GB" w:bidi="ar-SA"/>
    </w:rPr>
  </w:style>
  <w:style w:type="character" w:customStyle="1" w:styleId="AAAQuestionsChar">
    <w:name w:val="AAA Questions Char"/>
    <w:link w:val="AAAQuestions"/>
    <w:rsid w:val="00C22E13"/>
    <w:rPr>
      <w:rFonts w:ascii="Calibri" w:eastAsia="Calibri" w:hAnsi="Calibri" w:cs="Times New Roman"/>
      <w:b/>
      <w:lang w:val="en-GB" w:eastAsia="en-GB" w:bidi="ar-SA"/>
    </w:rPr>
  </w:style>
  <w:style w:type="character" w:customStyle="1" w:styleId="UnresolvedMention1">
    <w:name w:val="Unresolved Mention1"/>
    <w:basedOn w:val="DefaultParagraphFont"/>
    <w:uiPriority w:val="99"/>
    <w:semiHidden/>
    <w:unhideWhenUsed/>
    <w:rsid w:val="006E19CB"/>
    <w:rPr>
      <w:color w:val="808080"/>
      <w:shd w:val="clear" w:color="auto" w:fill="E6E6E6"/>
    </w:rPr>
  </w:style>
  <w:style w:type="character" w:customStyle="1" w:styleId="Heading4Char">
    <w:name w:val="Heading 4 Char"/>
    <w:basedOn w:val="DefaultParagraphFont"/>
    <w:link w:val="Heading4"/>
    <w:uiPriority w:val="9"/>
    <w:semiHidden/>
    <w:rsid w:val="006727B0"/>
    <w:rPr>
      <w:rFonts w:asciiTheme="majorHAnsi" w:eastAsiaTheme="majorEastAsia" w:hAnsiTheme="majorHAnsi" w:cstheme="majorBidi"/>
      <w:i/>
      <w:iCs/>
      <w:color w:val="2E74B5" w:themeColor="accent1" w:themeShade="BF"/>
    </w:rPr>
  </w:style>
  <w:style w:type="paragraph" w:customStyle="1" w:styleId="linked-out">
    <w:name w:val="linked-out"/>
    <w:basedOn w:val="Normal"/>
    <w:rsid w:val="006D5DBF"/>
    <w:pPr>
      <w:spacing w:before="100" w:beforeAutospacing="1" w:after="100" w:afterAutospacing="1" w:line="240" w:lineRule="auto"/>
    </w:pPr>
    <w:rPr>
      <w:rFonts w:ascii="Times New Roman" w:eastAsia="Times New Roman" w:hAnsi="Times New Roman" w:cs="Times New Roman"/>
      <w:sz w:val="24"/>
      <w:szCs w:val="24"/>
      <w:lang w:val="en-US" w:bidi="ar-SA"/>
    </w:rPr>
  </w:style>
  <w:style w:type="paragraph" w:styleId="BalloonText">
    <w:name w:val="Balloon Text"/>
    <w:basedOn w:val="Normal"/>
    <w:link w:val="BalloonTextChar"/>
    <w:uiPriority w:val="99"/>
    <w:semiHidden/>
    <w:unhideWhenUsed/>
    <w:rsid w:val="00D22806"/>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D22806"/>
    <w:rPr>
      <w:rFonts w:ascii="Segoe UI" w:hAnsi="Segoe UI" w:cs="Mangal"/>
      <w:sz w:val="18"/>
      <w:szCs w:val="16"/>
    </w:rPr>
  </w:style>
  <w:style w:type="paragraph" w:styleId="DocumentMap">
    <w:name w:val="Document Map"/>
    <w:basedOn w:val="Normal"/>
    <w:link w:val="DocumentMapChar"/>
    <w:uiPriority w:val="99"/>
    <w:semiHidden/>
    <w:unhideWhenUsed/>
    <w:rsid w:val="006D3A1E"/>
    <w:pPr>
      <w:spacing w:after="0" w:line="240" w:lineRule="auto"/>
    </w:pPr>
    <w:rPr>
      <w:rFonts w:ascii="Tahoma" w:hAnsi="Tahoma" w:cs="Mangal"/>
      <w:sz w:val="16"/>
      <w:szCs w:val="14"/>
    </w:rPr>
  </w:style>
  <w:style w:type="character" w:customStyle="1" w:styleId="DocumentMapChar">
    <w:name w:val="Document Map Char"/>
    <w:basedOn w:val="DefaultParagraphFont"/>
    <w:link w:val="DocumentMap"/>
    <w:uiPriority w:val="99"/>
    <w:semiHidden/>
    <w:rsid w:val="006D3A1E"/>
    <w:rPr>
      <w:rFonts w:ascii="Tahoma" w:hAnsi="Tahoma" w:cs="Mangal"/>
      <w:sz w:val="16"/>
      <w:szCs w:val="14"/>
    </w:rPr>
  </w:style>
  <w:style w:type="paragraph" w:customStyle="1" w:styleId="TableParagraph">
    <w:name w:val="Table Paragraph"/>
    <w:basedOn w:val="Normal"/>
    <w:uiPriority w:val="1"/>
    <w:qFormat/>
    <w:rsid w:val="00EA5C44"/>
    <w:pPr>
      <w:widowControl w:val="0"/>
      <w:spacing w:before="43" w:after="0" w:line="240" w:lineRule="auto"/>
      <w:ind w:left="74"/>
      <w:jc w:val="both"/>
    </w:pPr>
    <w:rPr>
      <w:rFonts w:ascii="Calibri" w:eastAsia="Calibri" w:hAnsi="Calibri" w:cs="Calibri"/>
      <w:szCs w:val="24"/>
      <w:lang w:val="en-US" w:bidi="ar-SA"/>
    </w:rPr>
  </w:style>
  <w:style w:type="character" w:styleId="UnresolvedMention">
    <w:name w:val="Unresolved Mention"/>
    <w:basedOn w:val="DefaultParagraphFont"/>
    <w:uiPriority w:val="99"/>
    <w:semiHidden/>
    <w:unhideWhenUsed/>
    <w:rsid w:val="008D5AEE"/>
    <w:rPr>
      <w:color w:val="808080"/>
      <w:shd w:val="clear" w:color="auto" w:fill="E6E6E6"/>
    </w:rPr>
  </w:style>
  <w:style w:type="character" w:styleId="FollowedHyperlink">
    <w:name w:val="FollowedHyperlink"/>
    <w:basedOn w:val="DefaultParagraphFont"/>
    <w:uiPriority w:val="99"/>
    <w:semiHidden/>
    <w:unhideWhenUsed/>
    <w:rsid w:val="00B26B51"/>
    <w:rPr>
      <w:color w:val="954F72" w:themeColor="followedHyperlink"/>
      <w:u w:val="single"/>
    </w:rPr>
  </w:style>
  <w:style w:type="paragraph" w:customStyle="1" w:styleId="tableheading">
    <w:name w:val="table heading"/>
    <w:basedOn w:val="Normal"/>
    <w:rsid w:val="00990B1F"/>
    <w:pPr>
      <w:spacing w:before="60" w:after="60" w:line="240" w:lineRule="auto"/>
      <w:jc w:val="center"/>
    </w:pPr>
    <w:rPr>
      <w:rFonts w:ascii="Arial Narrow" w:eastAsia="Times New Roman" w:hAnsi="Arial Narrow" w:cs="Times New Roman"/>
      <w:b/>
      <w:sz w:val="20"/>
      <w:lang w:val="en-US" w:bidi="ar-SA"/>
    </w:rPr>
  </w:style>
  <w:style w:type="paragraph" w:customStyle="1" w:styleId="Bullet">
    <w:name w:val="Bullet"/>
    <w:basedOn w:val="Normal"/>
    <w:qFormat/>
    <w:rsid w:val="00391FE6"/>
    <w:pPr>
      <w:numPr>
        <w:numId w:val="4"/>
      </w:numPr>
      <w:spacing w:after="0" w:line="240" w:lineRule="auto"/>
      <w:jc w:val="both"/>
    </w:pPr>
    <w:rPr>
      <w:rFonts w:ascii="Times New Roman" w:eastAsia="Times New Roman" w:hAnsi="Times New Roman" w:cs="Times New Roman"/>
      <w:sz w:val="20"/>
      <w:lang w:val="en-US" w:bidi="ar-SA"/>
    </w:rPr>
  </w:style>
  <w:style w:type="paragraph" w:customStyle="1" w:styleId="example">
    <w:name w:val="example"/>
    <w:basedOn w:val="Normal"/>
    <w:rsid w:val="00391FE6"/>
    <w:pPr>
      <w:spacing w:after="0" w:line="240" w:lineRule="auto"/>
      <w:jc w:val="both"/>
    </w:pPr>
    <w:rPr>
      <w:rFonts w:ascii="Times New Roman" w:eastAsia="Times New Roman" w:hAnsi="Times New Roman" w:cs="Times New Roman"/>
      <w:sz w:val="20"/>
      <w:u w:val="single"/>
      <w:lang w:val="en-US" w:bidi="ar-SA"/>
    </w:rPr>
  </w:style>
  <w:style w:type="paragraph" w:customStyle="1" w:styleId="QuestionBullet">
    <w:name w:val="Question Bullet"/>
    <w:basedOn w:val="Normal"/>
    <w:rsid w:val="00391FE6"/>
    <w:pPr>
      <w:numPr>
        <w:numId w:val="3"/>
      </w:numPr>
      <w:tabs>
        <w:tab w:val="clear" w:pos="644"/>
        <w:tab w:val="left" w:pos="851"/>
      </w:tabs>
      <w:spacing w:after="60" w:line="240" w:lineRule="auto"/>
      <w:ind w:left="851"/>
      <w:jc w:val="both"/>
    </w:pPr>
    <w:rPr>
      <w:rFonts w:ascii="Times New Roman" w:eastAsia="Times New Roman" w:hAnsi="Times New Roman" w:cs="Times New Roman"/>
      <w:sz w:val="20"/>
      <w:lang w:val="en-US" w:bidi="ar-SA"/>
    </w:rPr>
  </w:style>
  <w:style w:type="paragraph" w:styleId="ListBullet5">
    <w:name w:val="List Bullet 5"/>
    <w:basedOn w:val="Normal"/>
    <w:rsid w:val="00C16978"/>
    <w:pPr>
      <w:framePr w:w="1860" w:wrap="around" w:vAnchor="text" w:hAnchor="page" w:x="1201" w:y="1"/>
      <w:numPr>
        <w:numId w:val="5"/>
      </w:numPr>
      <w:pBdr>
        <w:bottom w:val="single" w:sz="6" w:space="0" w:color="auto"/>
        <w:between w:val="single" w:sz="6" w:space="0" w:color="auto"/>
      </w:pBdr>
      <w:spacing w:after="240" w:line="320" w:lineRule="exact"/>
    </w:pPr>
    <w:rPr>
      <w:rFonts w:ascii="Arial" w:eastAsia="Times New Roman" w:hAnsi="Arial" w:cs="Arial"/>
      <w:sz w:val="18"/>
      <w:lang w:eastAsia="en-GB" w:bidi="ar-SA"/>
    </w:rPr>
  </w:style>
  <w:style w:type="character" w:customStyle="1" w:styleId="ilad">
    <w:name w:val="il_ad"/>
    <w:basedOn w:val="DefaultParagraphFont"/>
    <w:rsid w:val="004B1A79"/>
  </w:style>
  <w:style w:type="character" w:styleId="CommentReference">
    <w:name w:val="annotation reference"/>
    <w:basedOn w:val="DefaultParagraphFont"/>
    <w:uiPriority w:val="99"/>
    <w:semiHidden/>
    <w:unhideWhenUsed/>
    <w:rsid w:val="00544A5A"/>
    <w:rPr>
      <w:sz w:val="16"/>
      <w:szCs w:val="16"/>
    </w:rPr>
  </w:style>
  <w:style w:type="paragraph" w:styleId="CommentText">
    <w:name w:val="annotation text"/>
    <w:basedOn w:val="Normal"/>
    <w:link w:val="CommentTextChar"/>
    <w:uiPriority w:val="99"/>
    <w:semiHidden/>
    <w:unhideWhenUsed/>
    <w:rsid w:val="00544A5A"/>
    <w:pPr>
      <w:spacing w:line="240" w:lineRule="auto"/>
    </w:pPr>
    <w:rPr>
      <w:sz w:val="20"/>
      <w:szCs w:val="18"/>
    </w:rPr>
  </w:style>
  <w:style w:type="character" w:customStyle="1" w:styleId="CommentTextChar">
    <w:name w:val="Comment Text Char"/>
    <w:basedOn w:val="DefaultParagraphFont"/>
    <w:link w:val="CommentText"/>
    <w:uiPriority w:val="99"/>
    <w:semiHidden/>
    <w:rsid w:val="00544A5A"/>
    <w:rPr>
      <w:sz w:val="20"/>
      <w:szCs w:val="18"/>
    </w:rPr>
  </w:style>
  <w:style w:type="paragraph" w:styleId="CommentSubject">
    <w:name w:val="annotation subject"/>
    <w:basedOn w:val="CommentText"/>
    <w:next w:val="CommentText"/>
    <w:link w:val="CommentSubjectChar"/>
    <w:uiPriority w:val="99"/>
    <w:semiHidden/>
    <w:unhideWhenUsed/>
    <w:rsid w:val="00544A5A"/>
    <w:rPr>
      <w:b/>
      <w:bCs/>
    </w:rPr>
  </w:style>
  <w:style w:type="character" w:customStyle="1" w:styleId="CommentSubjectChar">
    <w:name w:val="Comment Subject Char"/>
    <w:basedOn w:val="CommentTextChar"/>
    <w:link w:val="CommentSubject"/>
    <w:uiPriority w:val="99"/>
    <w:semiHidden/>
    <w:rsid w:val="00544A5A"/>
    <w:rPr>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9170">
      <w:bodyDiv w:val="1"/>
      <w:marLeft w:val="0"/>
      <w:marRight w:val="0"/>
      <w:marTop w:val="0"/>
      <w:marBottom w:val="0"/>
      <w:divBdr>
        <w:top w:val="none" w:sz="0" w:space="0" w:color="auto"/>
        <w:left w:val="none" w:sz="0" w:space="0" w:color="auto"/>
        <w:bottom w:val="none" w:sz="0" w:space="0" w:color="auto"/>
        <w:right w:val="none" w:sz="0" w:space="0" w:color="auto"/>
      </w:divBdr>
    </w:div>
    <w:div w:id="16661654">
      <w:bodyDiv w:val="1"/>
      <w:marLeft w:val="0"/>
      <w:marRight w:val="0"/>
      <w:marTop w:val="0"/>
      <w:marBottom w:val="0"/>
      <w:divBdr>
        <w:top w:val="none" w:sz="0" w:space="0" w:color="auto"/>
        <w:left w:val="none" w:sz="0" w:space="0" w:color="auto"/>
        <w:bottom w:val="none" w:sz="0" w:space="0" w:color="auto"/>
        <w:right w:val="none" w:sz="0" w:space="0" w:color="auto"/>
      </w:divBdr>
    </w:div>
    <w:div w:id="29501412">
      <w:bodyDiv w:val="1"/>
      <w:marLeft w:val="0"/>
      <w:marRight w:val="0"/>
      <w:marTop w:val="0"/>
      <w:marBottom w:val="0"/>
      <w:divBdr>
        <w:top w:val="none" w:sz="0" w:space="0" w:color="auto"/>
        <w:left w:val="none" w:sz="0" w:space="0" w:color="auto"/>
        <w:bottom w:val="none" w:sz="0" w:space="0" w:color="auto"/>
        <w:right w:val="none" w:sz="0" w:space="0" w:color="auto"/>
      </w:divBdr>
    </w:div>
    <w:div w:id="37559982">
      <w:bodyDiv w:val="1"/>
      <w:marLeft w:val="0"/>
      <w:marRight w:val="0"/>
      <w:marTop w:val="0"/>
      <w:marBottom w:val="0"/>
      <w:divBdr>
        <w:top w:val="none" w:sz="0" w:space="0" w:color="auto"/>
        <w:left w:val="none" w:sz="0" w:space="0" w:color="auto"/>
        <w:bottom w:val="none" w:sz="0" w:space="0" w:color="auto"/>
        <w:right w:val="none" w:sz="0" w:space="0" w:color="auto"/>
      </w:divBdr>
      <w:divsChild>
        <w:div w:id="76178596">
          <w:marLeft w:val="547"/>
          <w:marRight w:val="0"/>
          <w:marTop w:val="0"/>
          <w:marBottom w:val="0"/>
          <w:divBdr>
            <w:top w:val="none" w:sz="0" w:space="0" w:color="auto"/>
            <w:left w:val="none" w:sz="0" w:space="0" w:color="auto"/>
            <w:bottom w:val="none" w:sz="0" w:space="0" w:color="auto"/>
            <w:right w:val="none" w:sz="0" w:space="0" w:color="auto"/>
          </w:divBdr>
        </w:div>
      </w:divsChild>
    </w:div>
    <w:div w:id="54936199">
      <w:bodyDiv w:val="1"/>
      <w:marLeft w:val="0"/>
      <w:marRight w:val="0"/>
      <w:marTop w:val="0"/>
      <w:marBottom w:val="0"/>
      <w:divBdr>
        <w:top w:val="none" w:sz="0" w:space="0" w:color="auto"/>
        <w:left w:val="none" w:sz="0" w:space="0" w:color="auto"/>
        <w:bottom w:val="none" w:sz="0" w:space="0" w:color="auto"/>
        <w:right w:val="none" w:sz="0" w:space="0" w:color="auto"/>
      </w:divBdr>
    </w:div>
    <w:div w:id="98184752">
      <w:bodyDiv w:val="1"/>
      <w:marLeft w:val="0"/>
      <w:marRight w:val="0"/>
      <w:marTop w:val="0"/>
      <w:marBottom w:val="0"/>
      <w:divBdr>
        <w:top w:val="none" w:sz="0" w:space="0" w:color="auto"/>
        <w:left w:val="none" w:sz="0" w:space="0" w:color="auto"/>
        <w:bottom w:val="none" w:sz="0" w:space="0" w:color="auto"/>
        <w:right w:val="none" w:sz="0" w:space="0" w:color="auto"/>
      </w:divBdr>
    </w:div>
    <w:div w:id="164366751">
      <w:bodyDiv w:val="1"/>
      <w:marLeft w:val="0"/>
      <w:marRight w:val="0"/>
      <w:marTop w:val="0"/>
      <w:marBottom w:val="0"/>
      <w:divBdr>
        <w:top w:val="none" w:sz="0" w:space="0" w:color="auto"/>
        <w:left w:val="none" w:sz="0" w:space="0" w:color="auto"/>
        <w:bottom w:val="none" w:sz="0" w:space="0" w:color="auto"/>
        <w:right w:val="none" w:sz="0" w:space="0" w:color="auto"/>
      </w:divBdr>
    </w:div>
    <w:div w:id="178783587">
      <w:bodyDiv w:val="1"/>
      <w:marLeft w:val="0"/>
      <w:marRight w:val="0"/>
      <w:marTop w:val="0"/>
      <w:marBottom w:val="0"/>
      <w:divBdr>
        <w:top w:val="none" w:sz="0" w:space="0" w:color="auto"/>
        <w:left w:val="none" w:sz="0" w:space="0" w:color="auto"/>
        <w:bottom w:val="none" w:sz="0" w:space="0" w:color="auto"/>
        <w:right w:val="none" w:sz="0" w:space="0" w:color="auto"/>
      </w:divBdr>
    </w:div>
    <w:div w:id="209584869">
      <w:bodyDiv w:val="1"/>
      <w:marLeft w:val="0"/>
      <w:marRight w:val="0"/>
      <w:marTop w:val="0"/>
      <w:marBottom w:val="0"/>
      <w:divBdr>
        <w:top w:val="none" w:sz="0" w:space="0" w:color="auto"/>
        <w:left w:val="none" w:sz="0" w:space="0" w:color="auto"/>
        <w:bottom w:val="none" w:sz="0" w:space="0" w:color="auto"/>
        <w:right w:val="none" w:sz="0" w:space="0" w:color="auto"/>
      </w:divBdr>
    </w:div>
    <w:div w:id="240138347">
      <w:bodyDiv w:val="1"/>
      <w:marLeft w:val="0"/>
      <w:marRight w:val="0"/>
      <w:marTop w:val="0"/>
      <w:marBottom w:val="0"/>
      <w:divBdr>
        <w:top w:val="none" w:sz="0" w:space="0" w:color="auto"/>
        <w:left w:val="none" w:sz="0" w:space="0" w:color="auto"/>
        <w:bottom w:val="none" w:sz="0" w:space="0" w:color="auto"/>
        <w:right w:val="none" w:sz="0" w:space="0" w:color="auto"/>
      </w:divBdr>
    </w:div>
    <w:div w:id="240526149">
      <w:bodyDiv w:val="1"/>
      <w:marLeft w:val="0"/>
      <w:marRight w:val="0"/>
      <w:marTop w:val="0"/>
      <w:marBottom w:val="0"/>
      <w:divBdr>
        <w:top w:val="none" w:sz="0" w:space="0" w:color="auto"/>
        <w:left w:val="none" w:sz="0" w:space="0" w:color="auto"/>
        <w:bottom w:val="none" w:sz="0" w:space="0" w:color="auto"/>
        <w:right w:val="none" w:sz="0" w:space="0" w:color="auto"/>
      </w:divBdr>
    </w:div>
    <w:div w:id="247693046">
      <w:bodyDiv w:val="1"/>
      <w:marLeft w:val="0"/>
      <w:marRight w:val="0"/>
      <w:marTop w:val="0"/>
      <w:marBottom w:val="0"/>
      <w:divBdr>
        <w:top w:val="none" w:sz="0" w:space="0" w:color="auto"/>
        <w:left w:val="none" w:sz="0" w:space="0" w:color="auto"/>
        <w:bottom w:val="none" w:sz="0" w:space="0" w:color="auto"/>
        <w:right w:val="none" w:sz="0" w:space="0" w:color="auto"/>
      </w:divBdr>
    </w:div>
    <w:div w:id="300618983">
      <w:bodyDiv w:val="1"/>
      <w:marLeft w:val="0"/>
      <w:marRight w:val="0"/>
      <w:marTop w:val="0"/>
      <w:marBottom w:val="0"/>
      <w:divBdr>
        <w:top w:val="none" w:sz="0" w:space="0" w:color="auto"/>
        <w:left w:val="none" w:sz="0" w:space="0" w:color="auto"/>
        <w:bottom w:val="none" w:sz="0" w:space="0" w:color="auto"/>
        <w:right w:val="none" w:sz="0" w:space="0" w:color="auto"/>
      </w:divBdr>
    </w:div>
    <w:div w:id="301157572">
      <w:bodyDiv w:val="1"/>
      <w:marLeft w:val="0"/>
      <w:marRight w:val="0"/>
      <w:marTop w:val="0"/>
      <w:marBottom w:val="0"/>
      <w:divBdr>
        <w:top w:val="none" w:sz="0" w:space="0" w:color="auto"/>
        <w:left w:val="none" w:sz="0" w:space="0" w:color="auto"/>
        <w:bottom w:val="none" w:sz="0" w:space="0" w:color="auto"/>
        <w:right w:val="none" w:sz="0" w:space="0" w:color="auto"/>
      </w:divBdr>
    </w:div>
    <w:div w:id="302080704">
      <w:bodyDiv w:val="1"/>
      <w:marLeft w:val="0"/>
      <w:marRight w:val="0"/>
      <w:marTop w:val="0"/>
      <w:marBottom w:val="0"/>
      <w:divBdr>
        <w:top w:val="none" w:sz="0" w:space="0" w:color="auto"/>
        <w:left w:val="none" w:sz="0" w:space="0" w:color="auto"/>
        <w:bottom w:val="none" w:sz="0" w:space="0" w:color="auto"/>
        <w:right w:val="none" w:sz="0" w:space="0" w:color="auto"/>
      </w:divBdr>
    </w:div>
    <w:div w:id="308285668">
      <w:bodyDiv w:val="1"/>
      <w:marLeft w:val="0"/>
      <w:marRight w:val="0"/>
      <w:marTop w:val="0"/>
      <w:marBottom w:val="0"/>
      <w:divBdr>
        <w:top w:val="none" w:sz="0" w:space="0" w:color="auto"/>
        <w:left w:val="none" w:sz="0" w:space="0" w:color="auto"/>
        <w:bottom w:val="none" w:sz="0" w:space="0" w:color="auto"/>
        <w:right w:val="none" w:sz="0" w:space="0" w:color="auto"/>
      </w:divBdr>
    </w:div>
    <w:div w:id="318311702">
      <w:bodyDiv w:val="1"/>
      <w:marLeft w:val="0"/>
      <w:marRight w:val="0"/>
      <w:marTop w:val="0"/>
      <w:marBottom w:val="0"/>
      <w:divBdr>
        <w:top w:val="none" w:sz="0" w:space="0" w:color="auto"/>
        <w:left w:val="none" w:sz="0" w:space="0" w:color="auto"/>
        <w:bottom w:val="none" w:sz="0" w:space="0" w:color="auto"/>
        <w:right w:val="none" w:sz="0" w:space="0" w:color="auto"/>
      </w:divBdr>
    </w:div>
    <w:div w:id="324820624">
      <w:bodyDiv w:val="1"/>
      <w:marLeft w:val="0"/>
      <w:marRight w:val="0"/>
      <w:marTop w:val="0"/>
      <w:marBottom w:val="0"/>
      <w:divBdr>
        <w:top w:val="none" w:sz="0" w:space="0" w:color="auto"/>
        <w:left w:val="none" w:sz="0" w:space="0" w:color="auto"/>
        <w:bottom w:val="none" w:sz="0" w:space="0" w:color="auto"/>
        <w:right w:val="none" w:sz="0" w:space="0" w:color="auto"/>
      </w:divBdr>
    </w:div>
    <w:div w:id="331300883">
      <w:bodyDiv w:val="1"/>
      <w:marLeft w:val="0"/>
      <w:marRight w:val="0"/>
      <w:marTop w:val="0"/>
      <w:marBottom w:val="0"/>
      <w:divBdr>
        <w:top w:val="none" w:sz="0" w:space="0" w:color="auto"/>
        <w:left w:val="none" w:sz="0" w:space="0" w:color="auto"/>
        <w:bottom w:val="none" w:sz="0" w:space="0" w:color="auto"/>
        <w:right w:val="none" w:sz="0" w:space="0" w:color="auto"/>
      </w:divBdr>
    </w:div>
    <w:div w:id="367337475">
      <w:bodyDiv w:val="1"/>
      <w:marLeft w:val="0"/>
      <w:marRight w:val="0"/>
      <w:marTop w:val="0"/>
      <w:marBottom w:val="0"/>
      <w:divBdr>
        <w:top w:val="none" w:sz="0" w:space="0" w:color="auto"/>
        <w:left w:val="none" w:sz="0" w:space="0" w:color="auto"/>
        <w:bottom w:val="none" w:sz="0" w:space="0" w:color="auto"/>
        <w:right w:val="none" w:sz="0" w:space="0" w:color="auto"/>
      </w:divBdr>
    </w:div>
    <w:div w:id="382337841">
      <w:bodyDiv w:val="1"/>
      <w:marLeft w:val="0"/>
      <w:marRight w:val="0"/>
      <w:marTop w:val="0"/>
      <w:marBottom w:val="0"/>
      <w:divBdr>
        <w:top w:val="none" w:sz="0" w:space="0" w:color="auto"/>
        <w:left w:val="none" w:sz="0" w:space="0" w:color="auto"/>
        <w:bottom w:val="none" w:sz="0" w:space="0" w:color="auto"/>
        <w:right w:val="none" w:sz="0" w:space="0" w:color="auto"/>
      </w:divBdr>
    </w:div>
    <w:div w:id="411925747">
      <w:bodyDiv w:val="1"/>
      <w:marLeft w:val="0"/>
      <w:marRight w:val="0"/>
      <w:marTop w:val="0"/>
      <w:marBottom w:val="0"/>
      <w:divBdr>
        <w:top w:val="none" w:sz="0" w:space="0" w:color="auto"/>
        <w:left w:val="none" w:sz="0" w:space="0" w:color="auto"/>
        <w:bottom w:val="none" w:sz="0" w:space="0" w:color="auto"/>
        <w:right w:val="none" w:sz="0" w:space="0" w:color="auto"/>
      </w:divBdr>
    </w:div>
    <w:div w:id="448862865">
      <w:bodyDiv w:val="1"/>
      <w:marLeft w:val="0"/>
      <w:marRight w:val="0"/>
      <w:marTop w:val="0"/>
      <w:marBottom w:val="0"/>
      <w:divBdr>
        <w:top w:val="none" w:sz="0" w:space="0" w:color="auto"/>
        <w:left w:val="none" w:sz="0" w:space="0" w:color="auto"/>
        <w:bottom w:val="none" w:sz="0" w:space="0" w:color="auto"/>
        <w:right w:val="none" w:sz="0" w:space="0" w:color="auto"/>
      </w:divBdr>
    </w:div>
    <w:div w:id="471020761">
      <w:bodyDiv w:val="1"/>
      <w:marLeft w:val="0"/>
      <w:marRight w:val="0"/>
      <w:marTop w:val="0"/>
      <w:marBottom w:val="0"/>
      <w:divBdr>
        <w:top w:val="none" w:sz="0" w:space="0" w:color="auto"/>
        <w:left w:val="none" w:sz="0" w:space="0" w:color="auto"/>
        <w:bottom w:val="none" w:sz="0" w:space="0" w:color="auto"/>
        <w:right w:val="none" w:sz="0" w:space="0" w:color="auto"/>
      </w:divBdr>
    </w:div>
    <w:div w:id="483204493">
      <w:bodyDiv w:val="1"/>
      <w:marLeft w:val="0"/>
      <w:marRight w:val="0"/>
      <w:marTop w:val="0"/>
      <w:marBottom w:val="0"/>
      <w:divBdr>
        <w:top w:val="none" w:sz="0" w:space="0" w:color="auto"/>
        <w:left w:val="none" w:sz="0" w:space="0" w:color="auto"/>
        <w:bottom w:val="none" w:sz="0" w:space="0" w:color="auto"/>
        <w:right w:val="none" w:sz="0" w:space="0" w:color="auto"/>
      </w:divBdr>
    </w:div>
    <w:div w:id="498229300">
      <w:bodyDiv w:val="1"/>
      <w:marLeft w:val="0"/>
      <w:marRight w:val="0"/>
      <w:marTop w:val="0"/>
      <w:marBottom w:val="0"/>
      <w:divBdr>
        <w:top w:val="none" w:sz="0" w:space="0" w:color="auto"/>
        <w:left w:val="none" w:sz="0" w:space="0" w:color="auto"/>
        <w:bottom w:val="none" w:sz="0" w:space="0" w:color="auto"/>
        <w:right w:val="none" w:sz="0" w:space="0" w:color="auto"/>
      </w:divBdr>
    </w:div>
    <w:div w:id="506603644">
      <w:bodyDiv w:val="1"/>
      <w:marLeft w:val="0"/>
      <w:marRight w:val="0"/>
      <w:marTop w:val="0"/>
      <w:marBottom w:val="0"/>
      <w:divBdr>
        <w:top w:val="none" w:sz="0" w:space="0" w:color="auto"/>
        <w:left w:val="none" w:sz="0" w:space="0" w:color="auto"/>
        <w:bottom w:val="none" w:sz="0" w:space="0" w:color="auto"/>
        <w:right w:val="none" w:sz="0" w:space="0" w:color="auto"/>
      </w:divBdr>
    </w:div>
    <w:div w:id="516192376">
      <w:bodyDiv w:val="1"/>
      <w:marLeft w:val="0"/>
      <w:marRight w:val="0"/>
      <w:marTop w:val="0"/>
      <w:marBottom w:val="0"/>
      <w:divBdr>
        <w:top w:val="none" w:sz="0" w:space="0" w:color="auto"/>
        <w:left w:val="none" w:sz="0" w:space="0" w:color="auto"/>
        <w:bottom w:val="none" w:sz="0" w:space="0" w:color="auto"/>
        <w:right w:val="none" w:sz="0" w:space="0" w:color="auto"/>
      </w:divBdr>
    </w:div>
    <w:div w:id="531184952">
      <w:bodyDiv w:val="1"/>
      <w:marLeft w:val="0"/>
      <w:marRight w:val="0"/>
      <w:marTop w:val="0"/>
      <w:marBottom w:val="0"/>
      <w:divBdr>
        <w:top w:val="none" w:sz="0" w:space="0" w:color="auto"/>
        <w:left w:val="none" w:sz="0" w:space="0" w:color="auto"/>
        <w:bottom w:val="none" w:sz="0" w:space="0" w:color="auto"/>
        <w:right w:val="none" w:sz="0" w:space="0" w:color="auto"/>
      </w:divBdr>
    </w:div>
    <w:div w:id="577322385">
      <w:bodyDiv w:val="1"/>
      <w:marLeft w:val="0"/>
      <w:marRight w:val="0"/>
      <w:marTop w:val="0"/>
      <w:marBottom w:val="0"/>
      <w:divBdr>
        <w:top w:val="none" w:sz="0" w:space="0" w:color="auto"/>
        <w:left w:val="none" w:sz="0" w:space="0" w:color="auto"/>
        <w:bottom w:val="none" w:sz="0" w:space="0" w:color="auto"/>
        <w:right w:val="none" w:sz="0" w:space="0" w:color="auto"/>
      </w:divBdr>
    </w:div>
    <w:div w:id="600841307">
      <w:bodyDiv w:val="1"/>
      <w:marLeft w:val="0"/>
      <w:marRight w:val="0"/>
      <w:marTop w:val="0"/>
      <w:marBottom w:val="0"/>
      <w:divBdr>
        <w:top w:val="none" w:sz="0" w:space="0" w:color="auto"/>
        <w:left w:val="none" w:sz="0" w:space="0" w:color="auto"/>
        <w:bottom w:val="none" w:sz="0" w:space="0" w:color="auto"/>
        <w:right w:val="none" w:sz="0" w:space="0" w:color="auto"/>
      </w:divBdr>
    </w:div>
    <w:div w:id="653483872">
      <w:bodyDiv w:val="1"/>
      <w:marLeft w:val="0"/>
      <w:marRight w:val="0"/>
      <w:marTop w:val="0"/>
      <w:marBottom w:val="0"/>
      <w:divBdr>
        <w:top w:val="none" w:sz="0" w:space="0" w:color="auto"/>
        <w:left w:val="none" w:sz="0" w:space="0" w:color="auto"/>
        <w:bottom w:val="none" w:sz="0" w:space="0" w:color="auto"/>
        <w:right w:val="none" w:sz="0" w:space="0" w:color="auto"/>
      </w:divBdr>
    </w:div>
    <w:div w:id="653993573">
      <w:bodyDiv w:val="1"/>
      <w:marLeft w:val="0"/>
      <w:marRight w:val="0"/>
      <w:marTop w:val="0"/>
      <w:marBottom w:val="0"/>
      <w:divBdr>
        <w:top w:val="none" w:sz="0" w:space="0" w:color="auto"/>
        <w:left w:val="none" w:sz="0" w:space="0" w:color="auto"/>
        <w:bottom w:val="none" w:sz="0" w:space="0" w:color="auto"/>
        <w:right w:val="none" w:sz="0" w:space="0" w:color="auto"/>
      </w:divBdr>
      <w:divsChild>
        <w:div w:id="9379413">
          <w:marLeft w:val="0"/>
          <w:marRight w:val="0"/>
          <w:marTop w:val="0"/>
          <w:marBottom w:val="0"/>
          <w:divBdr>
            <w:top w:val="none" w:sz="0" w:space="0" w:color="auto"/>
            <w:left w:val="none" w:sz="0" w:space="0" w:color="auto"/>
            <w:bottom w:val="none" w:sz="0" w:space="0" w:color="auto"/>
            <w:right w:val="none" w:sz="0" w:space="0" w:color="auto"/>
          </w:divBdr>
        </w:div>
        <w:div w:id="38675153">
          <w:marLeft w:val="0"/>
          <w:marRight w:val="0"/>
          <w:marTop w:val="0"/>
          <w:marBottom w:val="0"/>
          <w:divBdr>
            <w:top w:val="none" w:sz="0" w:space="0" w:color="auto"/>
            <w:left w:val="none" w:sz="0" w:space="0" w:color="auto"/>
            <w:bottom w:val="none" w:sz="0" w:space="0" w:color="auto"/>
            <w:right w:val="none" w:sz="0" w:space="0" w:color="auto"/>
          </w:divBdr>
        </w:div>
        <w:div w:id="82185599">
          <w:marLeft w:val="0"/>
          <w:marRight w:val="0"/>
          <w:marTop w:val="0"/>
          <w:marBottom w:val="0"/>
          <w:divBdr>
            <w:top w:val="none" w:sz="0" w:space="0" w:color="auto"/>
            <w:left w:val="none" w:sz="0" w:space="0" w:color="auto"/>
            <w:bottom w:val="none" w:sz="0" w:space="0" w:color="auto"/>
            <w:right w:val="none" w:sz="0" w:space="0" w:color="auto"/>
          </w:divBdr>
        </w:div>
        <w:div w:id="100801553">
          <w:marLeft w:val="0"/>
          <w:marRight w:val="0"/>
          <w:marTop w:val="0"/>
          <w:marBottom w:val="0"/>
          <w:divBdr>
            <w:top w:val="none" w:sz="0" w:space="0" w:color="auto"/>
            <w:left w:val="none" w:sz="0" w:space="0" w:color="auto"/>
            <w:bottom w:val="none" w:sz="0" w:space="0" w:color="auto"/>
            <w:right w:val="none" w:sz="0" w:space="0" w:color="auto"/>
          </w:divBdr>
        </w:div>
        <w:div w:id="118183510">
          <w:marLeft w:val="0"/>
          <w:marRight w:val="0"/>
          <w:marTop w:val="0"/>
          <w:marBottom w:val="0"/>
          <w:divBdr>
            <w:top w:val="none" w:sz="0" w:space="0" w:color="auto"/>
            <w:left w:val="none" w:sz="0" w:space="0" w:color="auto"/>
            <w:bottom w:val="none" w:sz="0" w:space="0" w:color="auto"/>
            <w:right w:val="none" w:sz="0" w:space="0" w:color="auto"/>
          </w:divBdr>
        </w:div>
        <w:div w:id="175124034">
          <w:marLeft w:val="0"/>
          <w:marRight w:val="0"/>
          <w:marTop w:val="0"/>
          <w:marBottom w:val="0"/>
          <w:divBdr>
            <w:top w:val="none" w:sz="0" w:space="0" w:color="auto"/>
            <w:left w:val="none" w:sz="0" w:space="0" w:color="auto"/>
            <w:bottom w:val="none" w:sz="0" w:space="0" w:color="auto"/>
            <w:right w:val="none" w:sz="0" w:space="0" w:color="auto"/>
          </w:divBdr>
        </w:div>
        <w:div w:id="183130796">
          <w:marLeft w:val="0"/>
          <w:marRight w:val="0"/>
          <w:marTop w:val="0"/>
          <w:marBottom w:val="0"/>
          <w:divBdr>
            <w:top w:val="none" w:sz="0" w:space="0" w:color="auto"/>
            <w:left w:val="none" w:sz="0" w:space="0" w:color="auto"/>
            <w:bottom w:val="none" w:sz="0" w:space="0" w:color="auto"/>
            <w:right w:val="none" w:sz="0" w:space="0" w:color="auto"/>
          </w:divBdr>
          <w:divsChild>
            <w:div w:id="554395742">
              <w:marLeft w:val="0"/>
              <w:marRight w:val="0"/>
              <w:marTop w:val="0"/>
              <w:marBottom w:val="0"/>
              <w:divBdr>
                <w:top w:val="none" w:sz="0" w:space="0" w:color="auto"/>
                <w:left w:val="none" w:sz="0" w:space="0" w:color="auto"/>
                <w:bottom w:val="none" w:sz="0" w:space="0" w:color="auto"/>
                <w:right w:val="none" w:sz="0" w:space="0" w:color="auto"/>
              </w:divBdr>
              <w:divsChild>
                <w:div w:id="1884170290">
                  <w:marLeft w:val="0"/>
                  <w:marRight w:val="0"/>
                  <w:marTop w:val="0"/>
                  <w:marBottom w:val="0"/>
                  <w:divBdr>
                    <w:top w:val="none" w:sz="0" w:space="0" w:color="auto"/>
                    <w:left w:val="none" w:sz="0" w:space="0" w:color="auto"/>
                    <w:bottom w:val="none" w:sz="0" w:space="0" w:color="auto"/>
                    <w:right w:val="none" w:sz="0" w:space="0" w:color="auto"/>
                  </w:divBdr>
                  <w:divsChild>
                    <w:div w:id="821308806">
                      <w:marLeft w:val="0"/>
                      <w:marRight w:val="0"/>
                      <w:marTop w:val="0"/>
                      <w:marBottom w:val="0"/>
                      <w:divBdr>
                        <w:top w:val="none" w:sz="0" w:space="0" w:color="auto"/>
                        <w:left w:val="none" w:sz="0" w:space="0" w:color="auto"/>
                        <w:bottom w:val="none" w:sz="0" w:space="0" w:color="auto"/>
                        <w:right w:val="none" w:sz="0" w:space="0" w:color="auto"/>
                      </w:divBdr>
                      <w:divsChild>
                        <w:div w:id="41964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440351">
              <w:marLeft w:val="0"/>
              <w:marRight w:val="0"/>
              <w:marTop w:val="0"/>
              <w:marBottom w:val="0"/>
              <w:divBdr>
                <w:top w:val="none" w:sz="0" w:space="0" w:color="auto"/>
                <w:left w:val="none" w:sz="0" w:space="0" w:color="auto"/>
                <w:bottom w:val="none" w:sz="0" w:space="0" w:color="auto"/>
                <w:right w:val="none" w:sz="0" w:space="0" w:color="auto"/>
              </w:divBdr>
              <w:divsChild>
                <w:div w:id="136447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50779">
          <w:marLeft w:val="0"/>
          <w:marRight w:val="0"/>
          <w:marTop w:val="0"/>
          <w:marBottom w:val="0"/>
          <w:divBdr>
            <w:top w:val="none" w:sz="0" w:space="0" w:color="auto"/>
            <w:left w:val="none" w:sz="0" w:space="0" w:color="auto"/>
            <w:bottom w:val="none" w:sz="0" w:space="0" w:color="auto"/>
            <w:right w:val="none" w:sz="0" w:space="0" w:color="auto"/>
          </w:divBdr>
        </w:div>
        <w:div w:id="263727208">
          <w:marLeft w:val="0"/>
          <w:marRight w:val="0"/>
          <w:marTop w:val="0"/>
          <w:marBottom w:val="0"/>
          <w:divBdr>
            <w:top w:val="none" w:sz="0" w:space="0" w:color="auto"/>
            <w:left w:val="none" w:sz="0" w:space="0" w:color="auto"/>
            <w:bottom w:val="none" w:sz="0" w:space="0" w:color="auto"/>
            <w:right w:val="none" w:sz="0" w:space="0" w:color="auto"/>
          </w:divBdr>
          <w:divsChild>
            <w:div w:id="409622751">
              <w:marLeft w:val="0"/>
              <w:marRight w:val="0"/>
              <w:marTop w:val="0"/>
              <w:marBottom w:val="0"/>
              <w:divBdr>
                <w:top w:val="none" w:sz="0" w:space="0" w:color="auto"/>
                <w:left w:val="none" w:sz="0" w:space="0" w:color="auto"/>
                <w:bottom w:val="none" w:sz="0" w:space="0" w:color="auto"/>
                <w:right w:val="none" w:sz="0" w:space="0" w:color="auto"/>
              </w:divBdr>
              <w:divsChild>
                <w:div w:id="1071535834">
                  <w:marLeft w:val="0"/>
                  <w:marRight w:val="0"/>
                  <w:marTop w:val="0"/>
                  <w:marBottom w:val="0"/>
                  <w:divBdr>
                    <w:top w:val="none" w:sz="0" w:space="0" w:color="auto"/>
                    <w:left w:val="none" w:sz="0" w:space="0" w:color="auto"/>
                    <w:bottom w:val="none" w:sz="0" w:space="0" w:color="auto"/>
                    <w:right w:val="none" w:sz="0" w:space="0" w:color="auto"/>
                  </w:divBdr>
                </w:div>
              </w:divsChild>
            </w:div>
            <w:div w:id="1111973121">
              <w:marLeft w:val="0"/>
              <w:marRight w:val="0"/>
              <w:marTop w:val="0"/>
              <w:marBottom w:val="0"/>
              <w:divBdr>
                <w:top w:val="none" w:sz="0" w:space="0" w:color="auto"/>
                <w:left w:val="none" w:sz="0" w:space="0" w:color="auto"/>
                <w:bottom w:val="none" w:sz="0" w:space="0" w:color="auto"/>
                <w:right w:val="none" w:sz="0" w:space="0" w:color="auto"/>
              </w:divBdr>
              <w:divsChild>
                <w:div w:id="405685371">
                  <w:marLeft w:val="0"/>
                  <w:marRight w:val="0"/>
                  <w:marTop w:val="0"/>
                  <w:marBottom w:val="0"/>
                  <w:divBdr>
                    <w:top w:val="none" w:sz="0" w:space="0" w:color="auto"/>
                    <w:left w:val="none" w:sz="0" w:space="0" w:color="auto"/>
                    <w:bottom w:val="none" w:sz="0" w:space="0" w:color="auto"/>
                    <w:right w:val="none" w:sz="0" w:space="0" w:color="auto"/>
                  </w:divBdr>
                  <w:divsChild>
                    <w:div w:id="2122650899">
                      <w:marLeft w:val="0"/>
                      <w:marRight w:val="0"/>
                      <w:marTop w:val="0"/>
                      <w:marBottom w:val="0"/>
                      <w:divBdr>
                        <w:top w:val="none" w:sz="0" w:space="0" w:color="auto"/>
                        <w:left w:val="none" w:sz="0" w:space="0" w:color="auto"/>
                        <w:bottom w:val="none" w:sz="0" w:space="0" w:color="auto"/>
                        <w:right w:val="none" w:sz="0" w:space="0" w:color="auto"/>
                      </w:divBdr>
                      <w:divsChild>
                        <w:div w:id="122652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153921">
          <w:marLeft w:val="0"/>
          <w:marRight w:val="0"/>
          <w:marTop w:val="0"/>
          <w:marBottom w:val="0"/>
          <w:divBdr>
            <w:top w:val="none" w:sz="0" w:space="0" w:color="auto"/>
            <w:left w:val="none" w:sz="0" w:space="0" w:color="auto"/>
            <w:bottom w:val="none" w:sz="0" w:space="0" w:color="auto"/>
            <w:right w:val="none" w:sz="0" w:space="0" w:color="auto"/>
          </w:divBdr>
        </w:div>
        <w:div w:id="349065486">
          <w:marLeft w:val="0"/>
          <w:marRight w:val="0"/>
          <w:marTop w:val="0"/>
          <w:marBottom w:val="0"/>
          <w:divBdr>
            <w:top w:val="none" w:sz="0" w:space="0" w:color="auto"/>
            <w:left w:val="none" w:sz="0" w:space="0" w:color="auto"/>
            <w:bottom w:val="none" w:sz="0" w:space="0" w:color="auto"/>
            <w:right w:val="none" w:sz="0" w:space="0" w:color="auto"/>
          </w:divBdr>
          <w:divsChild>
            <w:div w:id="1040325175">
              <w:marLeft w:val="0"/>
              <w:marRight w:val="0"/>
              <w:marTop w:val="0"/>
              <w:marBottom w:val="0"/>
              <w:divBdr>
                <w:top w:val="none" w:sz="0" w:space="0" w:color="auto"/>
                <w:left w:val="none" w:sz="0" w:space="0" w:color="auto"/>
                <w:bottom w:val="none" w:sz="0" w:space="0" w:color="auto"/>
                <w:right w:val="none" w:sz="0" w:space="0" w:color="auto"/>
              </w:divBdr>
              <w:divsChild>
                <w:div w:id="1652979068">
                  <w:marLeft w:val="0"/>
                  <w:marRight w:val="0"/>
                  <w:marTop w:val="0"/>
                  <w:marBottom w:val="0"/>
                  <w:divBdr>
                    <w:top w:val="none" w:sz="0" w:space="0" w:color="auto"/>
                    <w:left w:val="none" w:sz="0" w:space="0" w:color="auto"/>
                    <w:bottom w:val="none" w:sz="0" w:space="0" w:color="auto"/>
                    <w:right w:val="none" w:sz="0" w:space="0" w:color="auto"/>
                  </w:divBdr>
                  <w:divsChild>
                    <w:div w:id="1311402074">
                      <w:marLeft w:val="0"/>
                      <w:marRight w:val="0"/>
                      <w:marTop w:val="0"/>
                      <w:marBottom w:val="0"/>
                      <w:divBdr>
                        <w:top w:val="none" w:sz="0" w:space="0" w:color="auto"/>
                        <w:left w:val="none" w:sz="0" w:space="0" w:color="auto"/>
                        <w:bottom w:val="none" w:sz="0" w:space="0" w:color="auto"/>
                        <w:right w:val="none" w:sz="0" w:space="0" w:color="auto"/>
                      </w:divBdr>
                      <w:divsChild>
                        <w:div w:id="203896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496219">
              <w:marLeft w:val="0"/>
              <w:marRight w:val="0"/>
              <w:marTop w:val="0"/>
              <w:marBottom w:val="0"/>
              <w:divBdr>
                <w:top w:val="none" w:sz="0" w:space="0" w:color="auto"/>
                <w:left w:val="none" w:sz="0" w:space="0" w:color="auto"/>
                <w:bottom w:val="none" w:sz="0" w:space="0" w:color="auto"/>
                <w:right w:val="none" w:sz="0" w:space="0" w:color="auto"/>
              </w:divBdr>
              <w:divsChild>
                <w:div w:id="3265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270456">
          <w:marLeft w:val="0"/>
          <w:marRight w:val="0"/>
          <w:marTop w:val="0"/>
          <w:marBottom w:val="0"/>
          <w:divBdr>
            <w:top w:val="none" w:sz="0" w:space="0" w:color="auto"/>
            <w:left w:val="none" w:sz="0" w:space="0" w:color="auto"/>
            <w:bottom w:val="none" w:sz="0" w:space="0" w:color="auto"/>
            <w:right w:val="none" w:sz="0" w:space="0" w:color="auto"/>
          </w:divBdr>
        </w:div>
        <w:div w:id="425421320">
          <w:marLeft w:val="0"/>
          <w:marRight w:val="0"/>
          <w:marTop w:val="0"/>
          <w:marBottom w:val="0"/>
          <w:divBdr>
            <w:top w:val="none" w:sz="0" w:space="0" w:color="auto"/>
            <w:left w:val="none" w:sz="0" w:space="0" w:color="auto"/>
            <w:bottom w:val="none" w:sz="0" w:space="0" w:color="auto"/>
            <w:right w:val="none" w:sz="0" w:space="0" w:color="auto"/>
          </w:divBdr>
          <w:divsChild>
            <w:div w:id="136145127">
              <w:marLeft w:val="0"/>
              <w:marRight w:val="0"/>
              <w:marTop w:val="0"/>
              <w:marBottom w:val="0"/>
              <w:divBdr>
                <w:top w:val="none" w:sz="0" w:space="0" w:color="auto"/>
                <w:left w:val="none" w:sz="0" w:space="0" w:color="auto"/>
                <w:bottom w:val="none" w:sz="0" w:space="0" w:color="auto"/>
                <w:right w:val="none" w:sz="0" w:space="0" w:color="auto"/>
              </w:divBdr>
              <w:divsChild>
                <w:div w:id="646128679">
                  <w:marLeft w:val="0"/>
                  <w:marRight w:val="0"/>
                  <w:marTop w:val="0"/>
                  <w:marBottom w:val="0"/>
                  <w:divBdr>
                    <w:top w:val="none" w:sz="0" w:space="0" w:color="auto"/>
                    <w:left w:val="none" w:sz="0" w:space="0" w:color="auto"/>
                    <w:bottom w:val="none" w:sz="0" w:space="0" w:color="auto"/>
                    <w:right w:val="none" w:sz="0" w:space="0" w:color="auto"/>
                  </w:divBdr>
                </w:div>
              </w:divsChild>
            </w:div>
            <w:div w:id="840389324">
              <w:marLeft w:val="0"/>
              <w:marRight w:val="0"/>
              <w:marTop w:val="0"/>
              <w:marBottom w:val="0"/>
              <w:divBdr>
                <w:top w:val="none" w:sz="0" w:space="0" w:color="auto"/>
                <w:left w:val="none" w:sz="0" w:space="0" w:color="auto"/>
                <w:bottom w:val="none" w:sz="0" w:space="0" w:color="auto"/>
                <w:right w:val="none" w:sz="0" w:space="0" w:color="auto"/>
              </w:divBdr>
              <w:divsChild>
                <w:div w:id="4661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603468">
          <w:marLeft w:val="0"/>
          <w:marRight w:val="0"/>
          <w:marTop w:val="0"/>
          <w:marBottom w:val="0"/>
          <w:divBdr>
            <w:top w:val="none" w:sz="0" w:space="0" w:color="auto"/>
            <w:left w:val="none" w:sz="0" w:space="0" w:color="auto"/>
            <w:bottom w:val="none" w:sz="0" w:space="0" w:color="auto"/>
            <w:right w:val="none" w:sz="0" w:space="0" w:color="auto"/>
          </w:divBdr>
        </w:div>
        <w:div w:id="460273368">
          <w:marLeft w:val="0"/>
          <w:marRight w:val="0"/>
          <w:marTop w:val="0"/>
          <w:marBottom w:val="0"/>
          <w:divBdr>
            <w:top w:val="none" w:sz="0" w:space="0" w:color="auto"/>
            <w:left w:val="none" w:sz="0" w:space="0" w:color="auto"/>
            <w:bottom w:val="none" w:sz="0" w:space="0" w:color="auto"/>
            <w:right w:val="none" w:sz="0" w:space="0" w:color="auto"/>
          </w:divBdr>
          <w:divsChild>
            <w:div w:id="859703022">
              <w:marLeft w:val="0"/>
              <w:marRight w:val="0"/>
              <w:marTop w:val="0"/>
              <w:marBottom w:val="0"/>
              <w:divBdr>
                <w:top w:val="none" w:sz="0" w:space="0" w:color="auto"/>
                <w:left w:val="none" w:sz="0" w:space="0" w:color="auto"/>
                <w:bottom w:val="none" w:sz="0" w:space="0" w:color="auto"/>
                <w:right w:val="none" w:sz="0" w:space="0" w:color="auto"/>
              </w:divBdr>
              <w:divsChild>
                <w:div w:id="988022546">
                  <w:marLeft w:val="0"/>
                  <w:marRight w:val="0"/>
                  <w:marTop w:val="0"/>
                  <w:marBottom w:val="0"/>
                  <w:divBdr>
                    <w:top w:val="none" w:sz="0" w:space="0" w:color="auto"/>
                    <w:left w:val="none" w:sz="0" w:space="0" w:color="auto"/>
                    <w:bottom w:val="none" w:sz="0" w:space="0" w:color="auto"/>
                    <w:right w:val="none" w:sz="0" w:space="0" w:color="auto"/>
                  </w:divBdr>
                </w:div>
              </w:divsChild>
            </w:div>
            <w:div w:id="1855419681">
              <w:marLeft w:val="0"/>
              <w:marRight w:val="0"/>
              <w:marTop w:val="0"/>
              <w:marBottom w:val="0"/>
              <w:divBdr>
                <w:top w:val="none" w:sz="0" w:space="0" w:color="auto"/>
                <w:left w:val="none" w:sz="0" w:space="0" w:color="auto"/>
                <w:bottom w:val="none" w:sz="0" w:space="0" w:color="auto"/>
                <w:right w:val="none" w:sz="0" w:space="0" w:color="auto"/>
              </w:divBdr>
              <w:divsChild>
                <w:div w:id="1773474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602754">
          <w:marLeft w:val="0"/>
          <w:marRight w:val="0"/>
          <w:marTop w:val="0"/>
          <w:marBottom w:val="0"/>
          <w:divBdr>
            <w:top w:val="none" w:sz="0" w:space="0" w:color="auto"/>
            <w:left w:val="none" w:sz="0" w:space="0" w:color="auto"/>
            <w:bottom w:val="none" w:sz="0" w:space="0" w:color="auto"/>
            <w:right w:val="none" w:sz="0" w:space="0" w:color="auto"/>
          </w:divBdr>
          <w:divsChild>
            <w:div w:id="108748654">
              <w:marLeft w:val="0"/>
              <w:marRight w:val="0"/>
              <w:marTop w:val="0"/>
              <w:marBottom w:val="0"/>
              <w:divBdr>
                <w:top w:val="none" w:sz="0" w:space="0" w:color="auto"/>
                <w:left w:val="none" w:sz="0" w:space="0" w:color="auto"/>
                <w:bottom w:val="none" w:sz="0" w:space="0" w:color="auto"/>
                <w:right w:val="none" w:sz="0" w:space="0" w:color="auto"/>
              </w:divBdr>
              <w:divsChild>
                <w:div w:id="2072773552">
                  <w:marLeft w:val="0"/>
                  <w:marRight w:val="0"/>
                  <w:marTop w:val="0"/>
                  <w:marBottom w:val="0"/>
                  <w:divBdr>
                    <w:top w:val="none" w:sz="0" w:space="0" w:color="auto"/>
                    <w:left w:val="none" w:sz="0" w:space="0" w:color="auto"/>
                    <w:bottom w:val="none" w:sz="0" w:space="0" w:color="auto"/>
                    <w:right w:val="none" w:sz="0" w:space="0" w:color="auto"/>
                  </w:divBdr>
                </w:div>
              </w:divsChild>
            </w:div>
            <w:div w:id="902255321">
              <w:marLeft w:val="0"/>
              <w:marRight w:val="0"/>
              <w:marTop w:val="0"/>
              <w:marBottom w:val="0"/>
              <w:divBdr>
                <w:top w:val="none" w:sz="0" w:space="0" w:color="auto"/>
                <w:left w:val="none" w:sz="0" w:space="0" w:color="auto"/>
                <w:bottom w:val="none" w:sz="0" w:space="0" w:color="auto"/>
                <w:right w:val="none" w:sz="0" w:space="0" w:color="auto"/>
              </w:divBdr>
              <w:divsChild>
                <w:div w:id="798105530">
                  <w:marLeft w:val="0"/>
                  <w:marRight w:val="0"/>
                  <w:marTop w:val="0"/>
                  <w:marBottom w:val="0"/>
                  <w:divBdr>
                    <w:top w:val="none" w:sz="0" w:space="0" w:color="auto"/>
                    <w:left w:val="none" w:sz="0" w:space="0" w:color="auto"/>
                    <w:bottom w:val="none" w:sz="0" w:space="0" w:color="auto"/>
                    <w:right w:val="none" w:sz="0" w:space="0" w:color="auto"/>
                  </w:divBdr>
                  <w:divsChild>
                    <w:div w:id="187106772">
                      <w:marLeft w:val="0"/>
                      <w:marRight w:val="0"/>
                      <w:marTop w:val="0"/>
                      <w:marBottom w:val="0"/>
                      <w:divBdr>
                        <w:top w:val="none" w:sz="0" w:space="0" w:color="auto"/>
                        <w:left w:val="none" w:sz="0" w:space="0" w:color="auto"/>
                        <w:bottom w:val="none" w:sz="0" w:space="0" w:color="auto"/>
                        <w:right w:val="none" w:sz="0" w:space="0" w:color="auto"/>
                      </w:divBdr>
                      <w:divsChild>
                        <w:div w:id="181017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363568">
          <w:marLeft w:val="0"/>
          <w:marRight w:val="0"/>
          <w:marTop w:val="0"/>
          <w:marBottom w:val="0"/>
          <w:divBdr>
            <w:top w:val="none" w:sz="0" w:space="0" w:color="auto"/>
            <w:left w:val="none" w:sz="0" w:space="0" w:color="auto"/>
            <w:bottom w:val="none" w:sz="0" w:space="0" w:color="auto"/>
            <w:right w:val="none" w:sz="0" w:space="0" w:color="auto"/>
          </w:divBdr>
          <w:divsChild>
            <w:div w:id="1636057390">
              <w:marLeft w:val="0"/>
              <w:marRight w:val="0"/>
              <w:marTop w:val="0"/>
              <w:marBottom w:val="0"/>
              <w:divBdr>
                <w:top w:val="none" w:sz="0" w:space="0" w:color="auto"/>
                <w:left w:val="none" w:sz="0" w:space="0" w:color="auto"/>
                <w:bottom w:val="none" w:sz="0" w:space="0" w:color="auto"/>
                <w:right w:val="none" w:sz="0" w:space="0" w:color="auto"/>
              </w:divBdr>
              <w:divsChild>
                <w:div w:id="710572817">
                  <w:marLeft w:val="0"/>
                  <w:marRight w:val="0"/>
                  <w:marTop w:val="0"/>
                  <w:marBottom w:val="0"/>
                  <w:divBdr>
                    <w:top w:val="none" w:sz="0" w:space="0" w:color="auto"/>
                    <w:left w:val="none" w:sz="0" w:space="0" w:color="auto"/>
                    <w:bottom w:val="none" w:sz="0" w:space="0" w:color="auto"/>
                    <w:right w:val="none" w:sz="0" w:space="0" w:color="auto"/>
                  </w:divBdr>
                </w:div>
              </w:divsChild>
            </w:div>
            <w:div w:id="1658725279">
              <w:marLeft w:val="0"/>
              <w:marRight w:val="0"/>
              <w:marTop w:val="0"/>
              <w:marBottom w:val="0"/>
              <w:divBdr>
                <w:top w:val="none" w:sz="0" w:space="0" w:color="auto"/>
                <w:left w:val="none" w:sz="0" w:space="0" w:color="auto"/>
                <w:bottom w:val="none" w:sz="0" w:space="0" w:color="auto"/>
                <w:right w:val="none" w:sz="0" w:space="0" w:color="auto"/>
              </w:divBdr>
              <w:divsChild>
                <w:div w:id="824592255">
                  <w:marLeft w:val="0"/>
                  <w:marRight w:val="0"/>
                  <w:marTop w:val="0"/>
                  <w:marBottom w:val="0"/>
                  <w:divBdr>
                    <w:top w:val="none" w:sz="0" w:space="0" w:color="auto"/>
                    <w:left w:val="none" w:sz="0" w:space="0" w:color="auto"/>
                    <w:bottom w:val="none" w:sz="0" w:space="0" w:color="auto"/>
                    <w:right w:val="none" w:sz="0" w:space="0" w:color="auto"/>
                  </w:divBdr>
                  <w:divsChild>
                    <w:div w:id="1679649564">
                      <w:marLeft w:val="0"/>
                      <w:marRight w:val="0"/>
                      <w:marTop w:val="0"/>
                      <w:marBottom w:val="0"/>
                      <w:divBdr>
                        <w:top w:val="none" w:sz="0" w:space="0" w:color="auto"/>
                        <w:left w:val="none" w:sz="0" w:space="0" w:color="auto"/>
                        <w:bottom w:val="none" w:sz="0" w:space="0" w:color="auto"/>
                        <w:right w:val="none" w:sz="0" w:space="0" w:color="auto"/>
                      </w:divBdr>
                      <w:divsChild>
                        <w:div w:id="164916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2885179">
          <w:marLeft w:val="0"/>
          <w:marRight w:val="0"/>
          <w:marTop w:val="0"/>
          <w:marBottom w:val="0"/>
          <w:divBdr>
            <w:top w:val="none" w:sz="0" w:space="0" w:color="auto"/>
            <w:left w:val="none" w:sz="0" w:space="0" w:color="auto"/>
            <w:bottom w:val="none" w:sz="0" w:space="0" w:color="auto"/>
            <w:right w:val="none" w:sz="0" w:space="0" w:color="auto"/>
          </w:divBdr>
          <w:divsChild>
            <w:div w:id="740835877">
              <w:marLeft w:val="0"/>
              <w:marRight w:val="0"/>
              <w:marTop w:val="0"/>
              <w:marBottom w:val="0"/>
              <w:divBdr>
                <w:top w:val="none" w:sz="0" w:space="0" w:color="auto"/>
                <w:left w:val="none" w:sz="0" w:space="0" w:color="auto"/>
                <w:bottom w:val="none" w:sz="0" w:space="0" w:color="auto"/>
                <w:right w:val="none" w:sz="0" w:space="0" w:color="auto"/>
              </w:divBdr>
              <w:divsChild>
                <w:div w:id="1898317559">
                  <w:marLeft w:val="0"/>
                  <w:marRight w:val="0"/>
                  <w:marTop w:val="0"/>
                  <w:marBottom w:val="0"/>
                  <w:divBdr>
                    <w:top w:val="none" w:sz="0" w:space="0" w:color="auto"/>
                    <w:left w:val="none" w:sz="0" w:space="0" w:color="auto"/>
                    <w:bottom w:val="none" w:sz="0" w:space="0" w:color="auto"/>
                    <w:right w:val="none" w:sz="0" w:space="0" w:color="auto"/>
                  </w:divBdr>
                </w:div>
              </w:divsChild>
            </w:div>
            <w:div w:id="1183401750">
              <w:marLeft w:val="0"/>
              <w:marRight w:val="0"/>
              <w:marTop w:val="0"/>
              <w:marBottom w:val="0"/>
              <w:divBdr>
                <w:top w:val="none" w:sz="0" w:space="0" w:color="auto"/>
                <w:left w:val="none" w:sz="0" w:space="0" w:color="auto"/>
                <w:bottom w:val="none" w:sz="0" w:space="0" w:color="auto"/>
                <w:right w:val="none" w:sz="0" w:space="0" w:color="auto"/>
              </w:divBdr>
              <w:divsChild>
                <w:div w:id="1016420727">
                  <w:marLeft w:val="0"/>
                  <w:marRight w:val="0"/>
                  <w:marTop w:val="0"/>
                  <w:marBottom w:val="0"/>
                  <w:divBdr>
                    <w:top w:val="none" w:sz="0" w:space="0" w:color="auto"/>
                    <w:left w:val="none" w:sz="0" w:space="0" w:color="auto"/>
                    <w:bottom w:val="none" w:sz="0" w:space="0" w:color="auto"/>
                    <w:right w:val="none" w:sz="0" w:space="0" w:color="auto"/>
                  </w:divBdr>
                  <w:divsChild>
                    <w:div w:id="1799909032">
                      <w:marLeft w:val="0"/>
                      <w:marRight w:val="0"/>
                      <w:marTop w:val="0"/>
                      <w:marBottom w:val="0"/>
                      <w:divBdr>
                        <w:top w:val="none" w:sz="0" w:space="0" w:color="auto"/>
                        <w:left w:val="none" w:sz="0" w:space="0" w:color="auto"/>
                        <w:bottom w:val="none" w:sz="0" w:space="0" w:color="auto"/>
                        <w:right w:val="none" w:sz="0" w:space="0" w:color="auto"/>
                      </w:divBdr>
                      <w:divsChild>
                        <w:div w:id="649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799411">
          <w:marLeft w:val="0"/>
          <w:marRight w:val="0"/>
          <w:marTop w:val="0"/>
          <w:marBottom w:val="0"/>
          <w:divBdr>
            <w:top w:val="none" w:sz="0" w:space="0" w:color="auto"/>
            <w:left w:val="none" w:sz="0" w:space="0" w:color="auto"/>
            <w:bottom w:val="none" w:sz="0" w:space="0" w:color="auto"/>
            <w:right w:val="none" w:sz="0" w:space="0" w:color="auto"/>
          </w:divBdr>
          <w:divsChild>
            <w:div w:id="25329157">
              <w:marLeft w:val="0"/>
              <w:marRight w:val="0"/>
              <w:marTop w:val="0"/>
              <w:marBottom w:val="0"/>
              <w:divBdr>
                <w:top w:val="none" w:sz="0" w:space="0" w:color="auto"/>
                <w:left w:val="none" w:sz="0" w:space="0" w:color="auto"/>
                <w:bottom w:val="none" w:sz="0" w:space="0" w:color="auto"/>
                <w:right w:val="none" w:sz="0" w:space="0" w:color="auto"/>
              </w:divBdr>
              <w:divsChild>
                <w:div w:id="245189580">
                  <w:marLeft w:val="0"/>
                  <w:marRight w:val="0"/>
                  <w:marTop w:val="0"/>
                  <w:marBottom w:val="0"/>
                  <w:divBdr>
                    <w:top w:val="none" w:sz="0" w:space="0" w:color="auto"/>
                    <w:left w:val="none" w:sz="0" w:space="0" w:color="auto"/>
                    <w:bottom w:val="none" w:sz="0" w:space="0" w:color="auto"/>
                    <w:right w:val="none" w:sz="0" w:space="0" w:color="auto"/>
                  </w:divBdr>
                </w:div>
              </w:divsChild>
            </w:div>
            <w:div w:id="1515993487">
              <w:marLeft w:val="0"/>
              <w:marRight w:val="0"/>
              <w:marTop w:val="0"/>
              <w:marBottom w:val="0"/>
              <w:divBdr>
                <w:top w:val="none" w:sz="0" w:space="0" w:color="auto"/>
                <w:left w:val="none" w:sz="0" w:space="0" w:color="auto"/>
                <w:bottom w:val="none" w:sz="0" w:space="0" w:color="auto"/>
                <w:right w:val="none" w:sz="0" w:space="0" w:color="auto"/>
              </w:divBdr>
              <w:divsChild>
                <w:div w:id="1021858654">
                  <w:marLeft w:val="0"/>
                  <w:marRight w:val="0"/>
                  <w:marTop w:val="0"/>
                  <w:marBottom w:val="0"/>
                  <w:divBdr>
                    <w:top w:val="none" w:sz="0" w:space="0" w:color="auto"/>
                    <w:left w:val="none" w:sz="0" w:space="0" w:color="auto"/>
                    <w:bottom w:val="none" w:sz="0" w:space="0" w:color="auto"/>
                    <w:right w:val="none" w:sz="0" w:space="0" w:color="auto"/>
                  </w:divBdr>
                  <w:divsChild>
                    <w:div w:id="847448006">
                      <w:marLeft w:val="0"/>
                      <w:marRight w:val="0"/>
                      <w:marTop w:val="0"/>
                      <w:marBottom w:val="0"/>
                      <w:divBdr>
                        <w:top w:val="none" w:sz="0" w:space="0" w:color="auto"/>
                        <w:left w:val="none" w:sz="0" w:space="0" w:color="auto"/>
                        <w:bottom w:val="none" w:sz="0" w:space="0" w:color="auto"/>
                        <w:right w:val="none" w:sz="0" w:space="0" w:color="auto"/>
                      </w:divBdr>
                      <w:divsChild>
                        <w:div w:id="134455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3616985">
          <w:marLeft w:val="0"/>
          <w:marRight w:val="0"/>
          <w:marTop w:val="0"/>
          <w:marBottom w:val="0"/>
          <w:divBdr>
            <w:top w:val="none" w:sz="0" w:space="0" w:color="auto"/>
            <w:left w:val="none" w:sz="0" w:space="0" w:color="auto"/>
            <w:bottom w:val="none" w:sz="0" w:space="0" w:color="auto"/>
            <w:right w:val="none" w:sz="0" w:space="0" w:color="auto"/>
          </w:divBdr>
        </w:div>
        <w:div w:id="895942747">
          <w:marLeft w:val="0"/>
          <w:marRight w:val="0"/>
          <w:marTop w:val="0"/>
          <w:marBottom w:val="0"/>
          <w:divBdr>
            <w:top w:val="none" w:sz="0" w:space="0" w:color="auto"/>
            <w:left w:val="none" w:sz="0" w:space="0" w:color="auto"/>
            <w:bottom w:val="none" w:sz="0" w:space="0" w:color="auto"/>
            <w:right w:val="none" w:sz="0" w:space="0" w:color="auto"/>
          </w:divBdr>
          <w:divsChild>
            <w:div w:id="470056586">
              <w:marLeft w:val="0"/>
              <w:marRight w:val="0"/>
              <w:marTop w:val="0"/>
              <w:marBottom w:val="0"/>
              <w:divBdr>
                <w:top w:val="none" w:sz="0" w:space="0" w:color="auto"/>
                <w:left w:val="none" w:sz="0" w:space="0" w:color="auto"/>
                <w:bottom w:val="none" w:sz="0" w:space="0" w:color="auto"/>
                <w:right w:val="none" w:sz="0" w:space="0" w:color="auto"/>
              </w:divBdr>
              <w:divsChild>
                <w:div w:id="1375739660">
                  <w:marLeft w:val="0"/>
                  <w:marRight w:val="0"/>
                  <w:marTop w:val="0"/>
                  <w:marBottom w:val="0"/>
                  <w:divBdr>
                    <w:top w:val="none" w:sz="0" w:space="0" w:color="auto"/>
                    <w:left w:val="none" w:sz="0" w:space="0" w:color="auto"/>
                    <w:bottom w:val="none" w:sz="0" w:space="0" w:color="auto"/>
                    <w:right w:val="none" w:sz="0" w:space="0" w:color="auto"/>
                  </w:divBdr>
                  <w:divsChild>
                    <w:div w:id="877012256">
                      <w:marLeft w:val="0"/>
                      <w:marRight w:val="0"/>
                      <w:marTop w:val="0"/>
                      <w:marBottom w:val="0"/>
                      <w:divBdr>
                        <w:top w:val="none" w:sz="0" w:space="0" w:color="auto"/>
                        <w:left w:val="none" w:sz="0" w:space="0" w:color="auto"/>
                        <w:bottom w:val="none" w:sz="0" w:space="0" w:color="auto"/>
                        <w:right w:val="none" w:sz="0" w:space="0" w:color="auto"/>
                      </w:divBdr>
                      <w:divsChild>
                        <w:div w:id="99491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835223">
              <w:marLeft w:val="0"/>
              <w:marRight w:val="0"/>
              <w:marTop w:val="0"/>
              <w:marBottom w:val="0"/>
              <w:divBdr>
                <w:top w:val="none" w:sz="0" w:space="0" w:color="auto"/>
                <w:left w:val="none" w:sz="0" w:space="0" w:color="auto"/>
                <w:bottom w:val="none" w:sz="0" w:space="0" w:color="auto"/>
                <w:right w:val="none" w:sz="0" w:space="0" w:color="auto"/>
              </w:divBdr>
              <w:divsChild>
                <w:div w:id="956449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772558">
          <w:marLeft w:val="0"/>
          <w:marRight w:val="0"/>
          <w:marTop w:val="0"/>
          <w:marBottom w:val="0"/>
          <w:divBdr>
            <w:top w:val="none" w:sz="0" w:space="0" w:color="auto"/>
            <w:left w:val="none" w:sz="0" w:space="0" w:color="auto"/>
            <w:bottom w:val="none" w:sz="0" w:space="0" w:color="auto"/>
            <w:right w:val="none" w:sz="0" w:space="0" w:color="auto"/>
          </w:divBdr>
        </w:div>
        <w:div w:id="940843637">
          <w:marLeft w:val="0"/>
          <w:marRight w:val="0"/>
          <w:marTop w:val="0"/>
          <w:marBottom w:val="0"/>
          <w:divBdr>
            <w:top w:val="none" w:sz="0" w:space="0" w:color="auto"/>
            <w:left w:val="none" w:sz="0" w:space="0" w:color="auto"/>
            <w:bottom w:val="none" w:sz="0" w:space="0" w:color="auto"/>
            <w:right w:val="none" w:sz="0" w:space="0" w:color="auto"/>
          </w:divBdr>
          <w:divsChild>
            <w:div w:id="450367470">
              <w:marLeft w:val="0"/>
              <w:marRight w:val="0"/>
              <w:marTop w:val="0"/>
              <w:marBottom w:val="0"/>
              <w:divBdr>
                <w:top w:val="none" w:sz="0" w:space="0" w:color="auto"/>
                <w:left w:val="none" w:sz="0" w:space="0" w:color="auto"/>
                <w:bottom w:val="none" w:sz="0" w:space="0" w:color="auto"/>
                <w:right w:val="none" w:sz="0" w:space="0" w:color="auto"/>
              </w:divBdr>
              <w:divsChild>
                <w:div w:id="1322853412">
                  <w:marLeft w:val="0"/>
                  <w:marRight w:val="0"/>
                  <w:marTop w:val="0"/>
                  <w:marBottom w:val="0"/>
                  <w:divBdr>
                    <w:top w:val="none" w:sz="0" w:space="0" w:color="auto"/>
                    <w:left w:val="none" w:sz="0" w:space="0" w:color="auto"/>
                    <w:bottom w:val="none" w:sz="0" w:space="0" w:color="auto"/>
                    <w:right w:val="none" w:sz="0" w:space="0" w:color="auto"/>
                  </w:divBdr>
                </w:div>
              </w:divsChild>
            </w:div>
            <w:div w:id="1648629962">
              <w:marLeft w:val="0"/>
              <w:marRight w:val="0"/>
              <w:marTop w:val="0"/>
              <w:marBottom w:val="0"/>
              <w:divBdr>
                <w:top w:val="none" w:sz="0" w:space="0" w:color="auto"/>
                <w:left w:val="none" w:sz="0" w:space="0" w:color="auto"/>
                <w:bottom w:val="none" w:sz="0" w:space="0" w:color="auto"/>
                <w:right w:val="none" w:sz="0" w:space="0" w:color="auto"/>
              </w:divBdr>
              <w:divsChild>
                <w:div w:id="122325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7113">
          <w:marLeft w:val="0"/>
          <w:marRight w:val="0"/>
          <w:marTop w:val="0"/>
          <w:marBottom w:val="0"/>
          <w:divBdr>
            <w:top w:val="none" w:sz="0" w:space="0" w:color="auto"/>
            <w:left w:val="none" w:sz="0" w:space="0" w:color="auto"/>
            <w:bottom w:val="none" w:sz="0" w:space="0" w:color="auto"/>
            <w:right w:val="none" w:sz="0" w:space="0" w:color="auto"/>
          </w:divBdr>
        </w:div>
        <w:div w:id="963846538">
          <w:marLeft w:val="0"/>
          <w:marRight w:val="0"/>
          <w:marTop w:val="0"/>
          <w:marBottom w:val="0"/>
          <w:divBdr>
            <w:top w:val="none" w:sz="0" w:space="0" w:color="auto"/>
            <w:left w:val="none" w:sz="0" w:space="0" w:color="auto"/>
            <w:bottom w:val="none" w:sz="0" w:space="0" w:color="auto"/>
            <w:right w:val="none" w:sz="0" w:space="0" w:color="auto"/>
          </w:divBdr>
          <w:divsChild>
            <w:div w:id="2048146">
              <w:marLeft w:val="0"/>
              <w:marRight w:val="0"/>
              <w:marTop w:val="0"/>
              <w:marBottom w:val="0"/>
              <w:divBdr>
                <w:top w:val="none" w:sz="0" w:space="0" w:color="auto"/>
                <w:left w:val="none" w:sz="0" w:space="0" w:color="auto"/>
                <w:bottom w:val="none" w:sz="0" w:space="0" w:color="auto"/>
                <w:right w:val="none" w:sz="0" w:space="0" w:color="auto"/>
              </w:divBdr>
              <w:divsChild>
                <w:div w:id="1504390577">
                  <w:marLeft w:val="0"/>
                  <w:marRight w:val="0"/>
                  <w:marTop w:val="0"/>
                  <w:marBottom w:val="0"/>
                  <w:divBdr>
                    <w:top w:val="none" w:sz="0" w:space="0" w:color="auto"/>
                    <w:left w:val="none" w:sz="0" w:space="0" w:color="auto"/>
                    <w:bottom w:val="none" w:sz="0" w:space="0" w:color="auto"/>
                    <w:right w:val="none" w:sz="0" w:space="0" w:color="auto"/>
                  </w:divBdr>
                </w:div>
              </w:divsChild>
            </w:div>
            <w:div w:id="1616986671">
              <w:marLeft w:val="0"/>
              <w:marRight w:val="0"/>
              <w:marTop w:val="0"/>
              <w:marBottom w:val="0"/>
              <w:divBdr>
                <w:top w:val="none" w:sz="0" w:space="0" w:color="auto"/>
                <w:left w:val="none" w:sz="0" w:space="0" w:color="auto"/>
                <w:bottom w:val="none" w:sz="0" w:space="0" w:color="auto"/>
                <w:right w:val="none" w:sz="0" w:space="0" w:color="auto"/>
              </w:divBdr>
              <w:divsChild>
                <w:div w:id="646783151">
                  <w:marLeft w:val="0"/>
                  <w:marRight w:val="0"/>
                  <w:marTop w:val="0"/>
                  <w:marBottom w:val="0"/>
                  <w:divBdr>
                    <w:top w:val="none" w:sz="0" w:space="0" w:color="auto"/>
                    <w:left w:val="none" w:sz="0" w:space="0" w:color="auto"/>
                    <w:bottom w:val="none" w:sz="0" w:space="0" w:color="auto"/>
                    <w:right w:val="none" w:sz="0" w:space="0" w:color="auto"/>
                  </w:divBdr>
                  <w:divsChild>
                    <w:div w:id="1974866536">
                      <w:marLeft w:val="0"/>
                      <w:marRight w:val="0"/>
                      <w:marTop w:val="0"/>
                      <w:marBottom w:val="0"/>
                      <w:divBdr>
                        <w:top w:val="none" w:sz="0" w:space="0" w:color="auto"/>
                        <w:left w:val="none" w:sz="0" w:space="0" w:color="auto"/>
                        <w:bottom w:val="none" w:sz="0" w:space="0" w:color="auto"/>
                        <w:right w:val="none" w:sz="0" w:space="0" w:color="auto"/>
                      </w:divBdr>
                      <w:divsChild>
                        <w:div w:id="195363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501472">
          <w:marLeft w:val="0"/>
          <w:marRight w:val="0"/>
          <w:marTop w:val="0"/>
          <w:marBottom w:val="0"/>
          <w:divBdr>
            <w:top w:val="none" w:sz="0" w:space="0" w:color="auto"/>
            <w:left w:val="none" w:sz="0" w:space="0" w:color="auto"/>
            <w:bottom w:val="none" w:sz="0" w:space="0" w:color="auto"/>
            <w:right w:val="none" w:sz="0" w:space="0" w:color="auto"/>
          </w:divBdr>
          <w:divsChild>
            <w:div w:id="166405097">
              <w:marLeft w:val="0"/>
              <w:marRight w:val="0"/>
              <w:marTop w:val="0"/>
              <w:marBottom w:val="0"/>
              <w:divBdr>
                <w:top w:val="none" w:sz="0" w:space="0" w:color="auto"/>
                <w:left w:val="none" w:sz="0" w:space="0" w:color="auto"/>
                <w:bottom w:val="none" w:sz="0" w:space="0" w:color="auto"/>
                <w:right w:val="none" w:sz="0" w:space="0" w:color="auto"/>
              </w:divBdr>
              <w:divsChild>
                <w:div w:id="698436000">
                  <w:marLeft w:val="0"/>
                  <w:marRight w:val="0"/>
                  <w:marTop w:val="0"/>
                  <w:marBottom w:val="0"/>
                  <w:divBdr>
                    <w:top w:val="none" w:sz="0" w:space="0" w:color="auto"/>
                    <w:left w:val="none" w:sz="0" w:space="0" w:color="auto"/>
                    <w:bottom w:val="none" w:sz="0" w:space="0" w:color="auto"/>
                    <w:right w:val="none" w:sz="0" w:space="0" w:color="auto"/>
                  </w:divBdr>
                  <w:divsChild>
                    <w:div w:id="2029746632">
                      <w:marLeft w:val="0"/>
                      <w:marRight w:val="0"/>
                      <w:marTop w:val="0"/>
                      <w:marBottom w:val="0"/>
                      <w:divBdr>
                        <w:top w:val="none" w:sz="0" w:space="0" w:color="auto"/>
                        <w:left w:val="none" w:sz="0" w:space="0" w:color="auto"/>
                        <w:bottom w:val="none" w:sz="0" w:space="0" w:color="auto"/>
                        <w:right w:val="none" w:sz="0" w:space="0" w:color="auto"/>
                      </w:divBdr>
                      <w:divsChild>
                        <w:div w:id="21448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966047">
              <w:marLeft w:val="0"/>
              <w:marRight w:val="0"/>
              <w:marTop w:val="0"/>
              <w:marBottom w:val="0"/>
              <w:divBdr>
                <w:top w:val="none" w:sz="0" w:space="0" w:color="auto"/>
                <w:left w:val="none" w:sz="0" w:space="0" w:color="auto"/>
                <w:bottom w:val="none" w:sz="0" w:space="0" w:color="auto"/>
                <w:right w:val="none" w:sz="0" w:space="0" w:color="auto"/>
              </w:divBdr>
              <w:divsChild>
                <w:div w:id="1376344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792663">
          <w:marLeft w:val="0"/>
          <w:marRight w:val="0"/>
          <w:marTop w:val="0"/>
          <w:marBottom w:val="0"/>
          <w:divBdr>
            <w:top w:val="none" w:sz="0" w:space="0" w:color="auto"/>
            <w:left w:val="none" w:sz="0" w:space="0" w:color="auto"/>
            <w:bottom w:val="none" w:sz="0" w:space="0" w:color="auto"/>
            <w:right w:val="none" w:sz="0" w:space="0" w:color="auto"/>
          </w:divBdr>
          <w:divsChild>
            <w:div w:id="885529252">
              <w:marLeft w:val="0"/>
              <w:marRight w:val="0"/>
              <w:marTop w:val="0"/>
              <w:marBottom w:val="0"/>
              <w:divBdr>
                <w:top w:val="none" w:sz="0" w:space="0" w:color="auto"/>
                <w:left w:val="none" w:sz="0" w:space="0" w:color="auto"/>
                <w:bottom w:val="none" w:sz="0" w:space="0" w:color="auto"/>
                <w:right w:val="none" w:sz="0" w:space="0" w:color="auto"/>
              </w:divBdr>
              <w:divsChild>
                <w:div w:id="669332999">
                  <w:marLeft w:val="0"/>
                  <w:marRight w:val="0"/>
                  <w:marTop w:val="0"/>
                  <w:marBottom w:val="0"/>
                  <w:divBdr>
                    <w:top w:val="none" w:sz="0" w:space="0" w:color="auto"/>
                    <w:left w:val="none" w:sz="0" w:space="0" w:color="auto"/>
                    <w:bottom w:val="none" w:sz="0" w:space="0" w:color="auto"/>
                    <w:right w:val="none" w:sz="0" w:space="0" w:color="auto"/>
                  </w:divBdr>
                </w:div>
              </w:divsChild>
            </w:div>
            <w:div w:id="1836459993">
              <w:marLeft w:val="0"/>
              <w:marRight w:val="0"/>
              <w:marTop w:val="0"/>
              <w:marBottom w:val="0"/>
              <w:divBdr>
                <w:top w:val="none" w:sz="0" w:space="0" w:color="auto"/>
                <w:left w:val="none" w:sz="0" w:space="0" w:color="auto"/>
                <w:bottom w:val="none" w:sz="0" w:space="0" w:color="auto"/>
                <w:right w:val="none" w:sz="0" w:space="0" w:color="auto"/>
              </w:divBdr>
              <w:divsChild>
                <w:div w:id="122075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762065">
          <w:marLeft w:val="0"/>
          <w:marRight w:val="0"/>
          <w:marTop w:val="0"/>
          <w:marBottom w:val="0"/>
          <w:divBdr>
            <w:top w:val="none" w:sz="0" w:space="0" w:color="auto"/>
            <w:left w:val="none" w:sz="0" w:space="0" w:color="auto"/>
            <w:bottom w:val="none" w:sz="0" w:space="0" w:color="auto"/>
            <w:right w:val="none" w:sz="0" w:space="0" w:color="auto"/>
          </w:divBdr>
          <w:divsChild>
            <w:div w:id="1365596094">
              <w:marLeft w:val="0"/>
              <w:marRight w:val="0"/>
              <w:marTop w:val="0"/>
              <w:marBottom w:val="0"/>
              <w:divBdr>
                <w:top w:val="none" w:sz="0" w:space="0" w:color="auto"/>
                <w:left w:val="none" w:sz="0" w:space="0" w:color="auto"/>
                <w:bottom w:val="none" w:sz="0" w:space="0" w:color="auto"/>
                <w:right w:val="none" w:sz="0" w:space="0" w:color="auto"/>
              </w:divBdr>
              <w:divsChild>
                <w:div w:id="153650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457162">
          <w:marLeft w:val="0"/>
          <w:marRight w:val="0"/>
          <w:marTop w:val="0"/>
          <w:marBottom w:val="0"/>
          <w:divBdr>
            <w:top w:val="none" w:sz="0" w:space="0" w:color="auto"/>
            <w:left w:val="none" w:sz="0" w:space="0" w:color="auto"/>
            <w:bottom w:val="none" w:sz="0" w:space="0" w:color="auto"/>
            <w:right w:val="none" w:sz="0" w:space="0" w:color="auto"/>
          </w:divBdr>
          <w:divsChild>
            <w:div w:id="220023288">
              <w:marLeft w:val="0"/>
              <w:marRight w:val="0"/>
              <w:marTop w:val="0"/>
              <w:marBottom w:val="0"/>
              <w:divBdr>
                <w:top w:val="none" w:sz="0" w:space="0" w:color="auto"/>
                <w:left w:val="none" w:sz="0" w:space="0" w:color="auto"/>
                <w:bottom w:val="none" w:sz="0" w:space="0" w:color="auto"/>
                <w:right w:val="none" w:sz="0" w:space="0" w:color="auto"/>
              </w:divBdr>
              <w:divsChild>
                <w:div w:id="1436511283">
                  <w:marLeft w:val="0"/>
                  <w:marRight w:val="0"/>
                  <w:marTop w:val="0"/>
                  <w:marBottom w:val="0"/>
                  <w:divBdr>
                    <w:top w:val="none" w:sz="0" w:space="0" w:color="auto"/>
                    <w:left w:val="none" w:sz="0" w:space="0" w:color="auto"/>
                    <w:bottom w:val="none" w:sz="0" w:space="0" w:color="auto"/>
                    <w:right w:val="none" w:sz="0" w:space="0" w:color="auto"/>
                  </w:divBdr>
                </w:div>
              </w:divsChild>
            </w:div>
            <w:div w:id="1697998273">
              <w:marLeft w:val="0"/>
              <w:marRight w:val="0"/>
              <w:marTop w:val="0"/>
              <w:marBottom w:val="0"/>
              <w:divBdr>
                <w:top w:val="none" w:sz="0" w:space="0" w:color="auto"/>
                <w:left w:val="none" w:sz="0" w:space="0" w:color="auto"/>
                <w:bottom w:val="none" w:sz="0" w:space="0" w:color="auto"/>
                <w:right w:val="none" w:sz="0" w:space="0" w:color="auto"/>
              </w:divBdr>
              <w:divsChild>
                <w:div w:id="228617480">
                  <w:marLeft w:val="0"/>
                  <w:marRight w:val="0"/>
                  <w:marTop w:val="0"/>
                  <w:marBottom w:val="0"/>
                  <w:divBdr>
                    <w:top w:val="none" w:sz="0" w:space="0" w:color="auto"/>
                    <w:left w:val="none" w:sz="0" w:space="0" w:color="auto"/>
                    <w:bottom w:val="none" w:sz="0" w:space="0" w:color="auto"/>
                    <w:right w:val="none" w:sz="0" w:space="0" w:color="auto"/>
                  </w:divBdr>
                  <w:divsChild>
                    <w:div w:id="237249555">
                      <w:marLeft w:val="0"/>
                      <w:marRight w:val="0"/>
                      <w:marTop w:val="0"/>
                      <w:marBottom w:val="0"/>
                      <w:divBdr>
                        <w:top w:val="none" w:sz="0" w:space="0" w:color="auto"/>
                        <w:left w:val="none" w:sz="0" w:space="0" w:color="auto"/>
                        <w:bottom w:val="none" w:sz="0" w:space="0" w:color="auto"/>
                        <w:right w:val="none" w:sz="0" w:space="0" w:color="auto"/>
                      </w:divBdr>
                      <w:divsChild>
                        <w:div w:id="160376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261471">
          <w:marLeft w:val="0"/>
          <w:marRight w:val="0"/>
          <w:marTop w:val="0"/>
          <w:marBottom w:val="0"/>
          <w:divBdr>
            <w:top w:val="none" w:sz="0" w:space="0" w:color="auto"/>
            <w:left w:val="none" w:sz="0" w:space="0" w:color="auto"/>
            <w:bottom w:val="none" w:sz="0" w:space="0" w:color="auto"/>
            <w:right w:val="none" w:sz="0" w:space="0" w:color="auto"/>
          </w:divBdr>
        </w:div>
        <w:div w:id="1074551179">
          <w:marLeft w:val="0"/>
          <w:marRight w:val="0"/>
          <w:marTop w:val="0"/>
          <w:marBottom w:val="0"/>
          <w:divBdr>
            <w:top w:val="none" w:sz="0" w:space="0" w:color="auto"/>
            <w:left w:val="none" w:sz="0" w:space="0" w:color="auto"/>
            <w:bottom w:val="none" w:sz="0" w:space="0" w:color="auto"/>
            <w:right w:val="none" w:sz="0" w:space="0" w:color="auto"/>
          </w:divBdr>
        </w:div>
        <w:div w:id="1131096039">
          <w:marLeft w:val="0"/>
          <w:marRight w:val="0"/>
          <w:marTop w:val="0"/>
          <w:marBottom w:val="0"/>
          <w:divBdr>
            <w:top w:val="none" w:sz="0" w:space="0" w:color="auto"/>
            <w:left w:val="none" w:sz="0" w:space="0" w:color="auto"/>
            <w:bottom w:val="none" w:sz="0" w:space="0" w:color="auto"/>
            <w:right w:val="none" w:sz="0" w:space="0" w:color="auto"/>
          </w:divBdr>
        </w:div>
        <w:div w:id="1162237120">
          <w:marLeft w:val="0"/>
          <w:marRight w:val="0"/>
          <w:marTop w:val="0"/>
          <w:marBottom w:val="0"/>
          <w:divBdr>
            <w:top w:val="none" w:sz="0" w:space="0" w:color="auto"/>
            <w:left w:val="none" w:sz="0" w:space="0" w:color="auto"/>
            <w:bottom w:val="none" w:sz="0" w:space="0" w:color="auto"/>
            <w:right w:val="none" w:sz="0" w:space="0" w:color="auto"/>
          </w:divBdr>
          <w:divsChild>
            <w:div w:id="175310326">
              <w:marLeft w:val="0"/>
              <w:marRight w:val="0"/>
              <w:marTop w:val="0"/>
              <w:marBottom w:val="0"/>
              <w:divBdr>
                <w:top w:val="none" w:sz="0" w:space="0" w:color="auto"/>
                <w:left w:val="none" w:sz="0" w:space="0" w:color="auto"/>
                <w:bottom w:val="none" w:sz="0" w:space="0" w:color="auto"/>
                <w:right w:val="none" w:sz="0" w:space="0" w:color="auto"/>
              </w:divBdr>
              <w:divsChild>
                <w:div w:id="656148204">
                  <w:marLeft w:val="0"/>
                  <w:marRight w:val="0"/>
                  <w:marTop w:val="0"/>
                  <w:marBottom w:val="0"/>
                  <w:divBdr>
                    <w:top w:val="none" w:sz="0" w:space="0" w:color="auto"/>
                    <w:left w:val="none" w:sz="0" w:space="0" w:color="auto"/>
                    <w:bottom w:val="none" w:sz="0" w:space="0" w:color="auto"/>
                    <w:right w:val="none" w:sz="0" w:space="0" w:color="auto"/>
                  </w:divBdr>
                </w:div>
              </w:divsChild>
            </w:div>
            <w:div w:id="1786775213">
              <w:marLeft w:val="0"/>
              <w:marRight w:val="0"/>
              <w:marTop w:val="0"/>
              <w:marBottom w:val="0"/>
              <w:divBdr>
                <w:top w:val="none" w:sz="0" w:space="0" w:color="auto"/>
                <w:left w:val="none" w:sz="0" w:space="0" w:color="auto"/>
                <w:bottom w:val="none" w:sz="0" w:space="0" w:color="auto"/>
                <w:right w:val="none" w:sz="0" w:space="0" w:color="auto"/>
              </w:divBdr>
              <w:divsChild>
                <w:div w:id="1979801159">
                  <w:marLeft w:val="0"/>
                  <w:marRight w:val="0"/>
                  <w:marTop w:val="0"/>
                  <w:marBottom w:val="0"/>
                  <w:divBdr>
                    <w:top w:val="none" w:sz="0" w:space="0" w:color="auto"/>
                    <w:left w:val="none" w:sz="0" w:space="0" w:color="auto"/>
                    <w:bottom w:val="none" w:sz="0" w:space="0" w:color="auto"/>
                    <w:right w:val="none" w:sz="0" w:space="0" w:color="auto"/>
                  </w:divBdr>
                  <w:divsChild>
                    <w:div w:id="646932183">
                      <w:marLeft w:val="0"/>
                      <w:marRight w:val="0"/>
                      <w:marTop w:val="0"/>
                      <w:marBottom w:val="0"/>
                      <w:divBdr>
                        <w:top w:val="none" w:sz="0" w:space="0" w:color="auto"/>
                        <w:left w:val="none" w:sz="0" w:space="0" w:color="auto"/>
                        <w:bottom w:val="none" w:sz="0" w:space="0" w:color="auto"/>
                        <w:right w:val="none" w:sz="0" w:space="0" w:color="auto"/>
                      </w:divBdr>
                      <w:divsChild>
                        <w:div w:id="162523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045304">
          <w:marLeft w:val="0"/>
          <w:marRight w:val="0"/>
          <w:marTop w:val="0"/>
          <w:marBottom w:val="0"/>
          <w:divBdr>
            <w:top w:val="none" w:sz="0" w:space="0" w:color="auto"/>
            <w:left w:val="none" w:sz="0" w:space="0" w:color="auto"/>
            <w:bottom w:val="none" w:sz="0" w:space="0" w:color="auto"/>
            <w:right w:val="none" w:sz="0" w:space="0" w:color="auto"/>
          </w:divBdr>
        </w:div>
        <w:div w:id="1245842591">
          <w:marLeft w:val="0"/>
          <w:marRight w:val="0"/>
          <w:marTop w:val="0"/>
          <w:marBottom w:val="0"/>
          <w:divBdr>
            <w:top w:val="none" w:sz="0" w:space="0" w:color="auto"/>
            <w:left w:val="none" w:sz="0" w:space="0" w:color="auto"/>
            <w:bottom w:val="none" w:sz="0" w:space="0" w:color="auto"/>
            <w:right w:val="none" w:sz="0" w:space="0" w:color="auto"/>
          </w:divBdr>
        </w:div>
        <w:div w:id="1320957848">
          <w:marLeft w:val="0"/>
          <w:marRight w:val="0"/>
          <w:marTop w:val="0"/>
          <w:marBottom w:val="0"/>
          <w:divBdr>
            <w:top w:val="none" w:sz="0" w:space="0" w:color="auto"/>
            <w:left w:val="none" w:sz="0" w:space="0" w:color="auto"/>
            <w:bottom w:val="none" w:sz="0" w:space="0" w:color="auto"/>
            <w:right w:val="none" w:sz="0" w:space="0" w:color="auto"/>
          </w:divBdr>
          <w:divsChild>
            <w:div w:id="17239776">
              <w:marLeft w:val="0"/>
              <w:marRight w:val="0"/>
              <w:marTop w:val="0"/>
              <w:marBottom w:val="0"/>
              <w:divBdr>
                <w:top w:val="none" w:sz="0" w:space="0" w:color="auto"/>
                <w:left w:val="none" w:sz="0" w:space="0" w:color="auto"/>
                <w:bottom w:val="none" w:sz="0" w:space="0" w:color="auto"/>
                <w:right w:val="none" w:sz="0" w:space="0" w:color="auto"/>
              </w:divBdr>
              <w:divsChild>
                <w:div w:id="314258209">
                  <w:marLeft w:val="0"/>
                  <w:marRight w:val="0"/>
                  <w:marTop w:val="0"/>
                  <w:marBottom w:val="0"/>
                  <w:divBdr>
                    <w:top w:val="none" w:sz="0" w:space="0" w:color="auto"/>
                    <w:left w:val="none" w:sz="0" w:space="0" w:color="auto"/>
                    <w:bottom w:val="none" w:sz="0" w:space="0" w:color="auto"/>
                    <w:right w:val="none" w:sz="0" w:space="0" w:color="auto"/>
                  </w:divBdr>
                  <w:divsChild>
                    <w:div w:id="118376557">
                      <w:marLeft w:val="0"/>
                      <w:marRight w:val="0"/>
                      <w:marTop w:val="0"/>
                      <w:marBottom w:val="0"/>
                      <w:divBdr>
                        <w:top w:val="none" w:sz="0" w:space="0" w:color="auto"/>
                        <w:left w:val="none" w:sz="0" w:space="0" w:color="auto"/>
                        <w:bottom w:val="none" w:sz="0" w:space="0" w:color="auto"/>
                        <w:right w:val="none" w:sz="0" w:space="0" w:color="auto"/>
                      </w:divBdr>
                      <w:divsChild>
                        <w:div w:id="86837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898336">
              <w:marLeft w:val="0"/>
              <w:marRight w:val="0"/>
              <w:marTop w:val="0"/>
              <w:marBottom w:val="0"/>
              <w:divBdr>
                <w:top w:val="none" w:sz="0" w:space="0" w:color="auto"/>
                <w:left w:val="none" w:sz="0" w:space="0" w:color="auto"/>
                <w:bottom w:val="none" w:sz="0" w:space="0" w:color="auto"/>
                <w:right w:val="none" w:sz="0" w:space="0" w:color="auto"/>
              </w:divBdr>
              <w:divsChild>
                <w:div w:id="140456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069667">
          <w:marLeft w:val="0"/>
          <w:marRight w:val="0"/>
          <w:marTop w:val="0"/>
          <w:marBottom w:val="0"/>
          <w:divBdr>
            <w:top w:val="none" w:sz="0" w:space="0" w:color="auto"/>
            <w:left w:val="none" w:sz="0" w:space="0" w:color="auto"/>
            <w:bottom w:val="none" w:sz="0" w:space="0" w:color="auto"/>
            <w:right w:val="none" w:sz="0" w:space="0" w:color="auto"/>
          </w:divBdr>
        </w:div>
        <w:div w:id="1340886617">
          <w:marLeft w:val="0"/>
          <w:marRight w:val="0"/>
          <w:marTop w:val="0"/>
          <w:marBottom w:val="0"/>
          <w:divBdr>
            <w:top w:val="none" w:sz="0" w:space="0" w:color="auto"/>
            <w:left w:val="none" w:sz="0" w:space="0" w:color="auto"/>
            <w:bottom w:val="none" w:sz="0" w:space="0" w:color="auto"/>
            <w:right w:val="none" w:sz="0" w:space="0" w:color="auto"/>
          </w:divBdr>
          <w:divsChild>
            <w:div w:id="1941522304">
              <w:marLeft w:val="0"/>
              <w:marRight w:val="0"/>
              <w:marTop w:val="0"/>
              <w:marBottom w:val="0"/>
              <w:divBdr>
                <w:top w:val="none" w:sz="0" w:space="0" w:color="auto"/>
                <w:left w:val="none" w:sz="0" w:space="0" w:color="auto"/>
                <w:bottom w:val="none" w:sz="0" w:space="0" w:color="auto"/>
                <w:right w:val="none" w:sz="0" w:space="0" w:color="auto"/>
              </w:divBdr>
              <w:divsChild>
                <w:div w:id="268583734">
                  <w:marLeft w:val="0"/>
                  <w:marRight w:val="0"/>
                  <w:marTop w:val="0"/>
                  <w:marBottom w:val="0"/>
                  <w:divBdr>
                    <w:top w:val="none" w:sz="0" w:space="0" w:color="auto"/>
                    <w:left w:val="none" w:sz="0" w:space="0" w:color="auto"/>
                    <w:bottom w:val="none" w:sz="0" w:space="0" w:color="auto"/>
                    <w:right w:val="none" w:sz="0" w:space="0" w:color="auto"/>
                  </w:divBdr>
                </w:div>
              </w:divsChild>
            </w:div>
            <w:div w:id="2145274140">
              <w:marLeft w:val="0"/>
              <w:marRight w:val="0"/>
              <w:marTop w:val="0"/>
              <w:marBottom w:val="0"/>
              <w:divBdr>
                <w:top w:val="none" w:sz="0" w:space="0" w:color="auto"/>
                <w:left w:val="none" w:sz="0" w:space="0" w:color="auto"/>
                <w:bottom w:val="none" w:sz="0" w:space="0" w:color="auto"/>
                <w:right w:val="none" w:sz="0" w:space="0" w:color="auto"/>
              </w:divBdr>
              <w:divsChild>
                <w:div w:id="136721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988041">
          <w:marLeft w:val="0"/>
          <w:marRight w:val="0"/>
          <w:marTop w:val="0"/>
          <w:marBottom w:val="0"/>
          <w:divBdr>
            <w:top w:val="none" w:sz="0" w:space="0" w:color="auto"/>
            <w:left w:val="none" w:sz="0" w:space="0" w:color="auto"/>
            <w:bottom w:val="none" w:sz="0" w:space="0" w:color="auto"/>
            <w:right w:val="none" w:sz="0" w:space="0" w:color="auto"/>
          </w:divBdr>
        </w:div>
        <w:div w:id="1383409595">
          <w:marLeft w:val="0"/>
          <w:marRight w:val="0"/>
          <w:marTop w:val="0"/>
          <w:marBottom w:val="0"/>
          <w:divBdr>
            <w:top w:val="none" w:sz="0" w:space="0" w:color="auto"/>
            <w:left w:val="none" w:sz="0" w:space="0" w:color="auto"/>
            <w:bottom w:val="none" w:sz="0" w:space="0" w:color="auto"/>
            <w:right w:val="none" w:sz="0" w:space="0" w:color="auto"/>
          </w:divBdr>
          <w:divsChild>
            <w:div w:id="483088090">
              <w:marLeft w:val="0"/>
              <w:marRight w:val="0"/>
              <w:marTop w:val="0"/>
              <w:marBottom w:val="0"/>
              <w:divBdr>
                <w:top w:val="none" w:sz="0" w:space="0" w:color="auto"/>
                <w:left w:val="none" w:sz="0" w:space="0" w:color="auto"/>
                <w:bottom w:val="none" w:sz="0" w:space="0" w:color="auto"/>
                <w:right w:val="none" w:sz="0" w:space="0" w:color="auto"/>
              </w:divBdr>
              <w:divsChild>
                <w:div w:id="853614903">
                  <w:marLeft w:val="0"/>
                  <w:marRight w:val="0"/>
                  <w:marTop w:val="0"/>
                  <w:marBottom w:val="0"/>
                  <w:divBdr>
                    <w:top w:val="none" w:sz="0" w:space="0" w:color="auto"/>
                    <w:left w:val="none" w:sz="0" w:space="0" w:color="auto"/>
                    <w:bottom w:val="none" w:sz="0" w:space="0" w:color="auto"/>
                    <w:right w:val="none" w:sz="0" w:space="0" w:color="auto"/>
                  </w:divBdr>
                </w:div>
              </w:divsChild>
            </w:div>
            <w:div w:id="2120680680">
              <w:marLeft w:val="0"/>
              <w:marRight w:val="0"/>
              <w:marTop w:val="0"/>
              <w:marBottom w:val="0"/>
              <w:divBdr>
                <w:top w:val="none" w:sz="0" w:space="0" w:color="auto"/>
                <w:left w:val="none" w:sz="0" w:space="0" w:color="auto"/>
                <w:bottom w:val="none" w:sz="0" w:space="0" w:color="auto"/>
                <w:right w:val="none" w:sz="0" w:space="0" w:color="auto"/>
              </w:divBdr>
              <w:divsChild>
                <w:div w:id="75532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31263">
          <w:marLeft w:val="0"/>
          <w:marRight w:val="0"/>
          <w:marTop w:val="0"/>
          <w:marBottom w:val="0"/>
          <w:divBdr>
            <w:top w:val="none" w:sz="0" w:space="0" w:color="auto"/>
            <w:left w:val="none" w:sz="0" w:space="0" w:color="auto"/>
            <w:bottom w:val="none" w:sz="0" w:space="0" w:color="auto"/>
            <w:right w:val="none" w:sz="0" w:space="0" w:color="auto"/>
          </w:divBdr>
          <w:divsChild>
            <w:div w:id="462961473">
              <w:marLeft w:val="0"/>
              <w:marRight w:val="0"/>
              <w:marTop w:val="0"/>
              <w:marBottom w:val="0"/>
              <w:divBdr>
                <w:top w:val="none" w:sz="0" w:space="0" w:color="auto"/>
                <w:left w:val="none" w:sz="0" w:space="0" w:color="auto"/>
                <w:bottom w:val="none" w:sz="0" w:space="0" w:color="auto"/>
                <w:right w:val="none" w:sz="0" w:space="0" w:color="auto"/>
              </w:divBdr>
              <w:divsChild>
                <w:div w:id="795564643">
                  <w:marLeft w:val="0"/>
                  <w:marRight w:val="0"/>
                  <w:marTop w:val="0"/>
                  <w:marBottom w:val="0"/>
                  <w:divBdr>
                    <w:top w:val="none" w:sz="0" w:space="0" w:color="auto"/>
                    <w:left w:val="none" w:sz="0" w:space="0" w:color="auto"/>
                    <w:bottom w:val="none" w:sz="0" w:space="0" w:color="auto"/>
                    <w:right w:val="none" w:sz="0" w:space="0" w:color="auto"/>
                  </w:divBdr>
                </w:div>
              </w:divsChild>
            </w:div>
            <w:div w:id="1873807272">
              <w:marLeft w:val="0"/>
              <w:marRight w:val="0"/>
              <w:marTop w:val="0"/>
              <w:marBottom w:val="0"/>
              <w:divBdr>
                <w:top w:val="none" w:sz="0" w:space="0" w:color="auto"/>
                <w:left w:val="none" w:sz="0" w:space="0" w:color="auto"/>
                <w:bottom w:val="none" w:sz="0" w:space="0" w:color="auto"/>
                <w:right w:val="none" w:sz="0" w:space="0" w:color="auto"/>
              </w:divBdr>
              <w:divsChild>
                <w:div w:id="56298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652306">
          <w:marLeft w:val="0"/>
          <w:marRight w:val="0"/>
          <w:marTop w:val="0"/>
          <w:marBottom w:val="0"/>
          <w:divBdr>
            <w:top w:val="none" w:sz="0" w:space="0" w:color="auto"/>
            <w:left w:val="none" w:sz="0" w:space="0" w:color="auto"/>
            <w:bottom w:val="none" w:sz="0" w:space="0" w:color="auto"/>
            <w:right w:val="none" w:sz="0" w:space="0" w:color="auto"/>
          </w:divBdr>
        </w:div>
        <w:div w:id="1436634199">
          <w:marLeft w:val="0"/>
          <w:marRight w:val="0"/>
          <w:marTop w:val="0"/>
          <w:marBottom w:val="0"/>
          <w:divBdr>
            <w:top w:val="none" w:sz="0" w:space="0" w:color="auto"/>
            <w:left w:val="none" w:sz="0" w:space="0" w:color="auto"/>
            <w:bottom w:val="none" w:sz="0" w:space="0" w:color="auto"/>
            <w:right w:val="none" w:sz="0" w:space="0" w:color="auto"/>
          </w:divBdr>
          <w:divsChild>
            <w:div w:id="2044943671">
              <w:marLeft w:val="0"/>
              <w:marRight w:val="0"/>
              <w:marTop w:val="0"/>
              <w:marBottom w:val="0"/>
              <w:divBdr>
                <w:top w:val="none" w:sz="0" w:space="0" w:color="auto"/>
                <w:left w:val="none" w:sz="0" w:space="0" w:color="auto"/>
                <w:bottom w:val="none" w:sz="0" w:space="0" w:color="auto"/>
                <w:right w:val="none" w:sz="0" w:space="0" w:color="auto"/>
              </w:divBdr>
              <w:divsChild>
                <w:div w:id="1090279130">
                  <w:marLeft w:val="0"/>
                  <w:marRight w:val="0"/>
                  <w:marTop w:val="0"/>
                  <w:marBottom w:val="0"/>
                  <w:divBdr>
                    <w:top w:val="none" w:sz="0" w:space="0" w:color="auto"/>
                    <w:left w:val="none" w:sz="0" w:space="0" w:color="auto"/>
                    <w:bottom w:val="none" w:sz="0" w:space="0" w:color="auto"/>
                    <w:right w:val="none" w:sz="0" w:space="0" w:color="auto"/>
                  </w:divBdr>
                  <w:divsChild>
                    <w:div w:id="1755125376">
                      <w:marLeft w:val="0"/>
                      <w:marRight w:val="0"/>
                      <w:marTop w:val="0"/>
                      <w:marBottom w:val="0"/>
                      <w:divBdr>
                        <w:top w:val="none" w:sz="0" w:space="0" w:color="auto"/>
                        <w:left w:val="none" w:sz="0" w:space="0" w:color="auto"/>
                        <w:bottom w:val="none" w:sz="0" w:space="0" w:color="auto"/>
                        <w:right w:val="none" w:sz="0" w:space="0" w:color="auto"/>
                      </w:divBdr>
                      <w:divsChild>
                        <w:div w:id="11634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734122">
              <w:marLeft w:val="0"/>
              <w:marRight w:val="0"/>
              <w:marTop w:val="0"/>
              <w:marBottom w:val="0"/>
              <w:divBdr>
                <w:top w:val="none" w:sz="0" w:space="0" w:color="auto"/>
                <w:left w:val="none" w:sz="0" w:space="0" w:color="auto"/>
                <w:bottom w:val="none" w:sz="0" w:space="0" w:color="auto"/>
                <w:right w:val="none" w:sz="0" w:space="0" w:color="auto"/>
              </w:divBdr>
              <w:divsChild>
                <w:div w:id="133210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242444">
          <w:marLeft w:val="0"/>
          <w:marRight w:val="0"/>
          <w:marTop w:val="0"/>
          <w:marBottom w:val="0"/>
          <w:divBdr>
            <w:top w:val="none" w:sz="0" w:space="0" w:color="auto"/>
            <w:left w:val="none" w:sz="0" w:space="0" w:color="auto"/>
            <w:bottom w:val="none" w:sz="0" w:space="0" w:color="auto"/>
            <w:right w:val="none" w:sz="0" w:space="0" w:color="auto"/>
          </w:divBdr>
        </w:div>
        <w:div w:id="1481919656">
          <w:marLeft w:val="0"/>
          <w:marRight w:val="0"/>
          <w:marTop w:val="0"/>
          <w:marBottom w:val="0"/>
          <w:divBdr>
            <w:top w:val="none" w:sz="0" w:space="0" w:color="auto"/>
            <w:left w:val="none" w:sz="0" w:space="0" w:color="auto"/>
            <w:bottom w:val="none" w:sz="0" w:space="0" w:color="auto"/>
            <w:right w:val="none" w:sz="0" w:space="0" w:color="auto"/>
          </w:divBdr>
        </w:div>
        <w:div w:id="1548302482">
          <w:marLeft w:val="0"/>
          <w:marRight w:val="0"/>
          <w:marTop w:val="0"/>
          <w:marBottom w:val="0"/>
          <w:divBdr>
            <w:top w:val="none" w:sz="0" w:space="0" w:color="auto"/>
            <w:left w:val="none" w:sz="0" w:space="0" w:color="auto"/>
            <w:bottom w:val="none" w:sz="0" w:space="0" w:color="auto"/>
            <w:right w:val="none" w:sz="0" w:space="0" w:color="auto"/>
          </w:divBdr>
        </w:div>
        <w:div w:id="1575510711">
          <w:marLeft w:val="0"/>
          <w:marRight w:val="0"/>
          <w:marTop w:val="0"/>
          <w:marBottom w:val="0"/>
          <w:divBdr>
            <w:top w:val="none" w:sz="0" w:space="0" w:color="auto"/>
            <w:left w:val="none" w:sz="0" w:space="0" w:color="auto"/>
            <w:bottom w:val="none" w:sz="0" w:space="0" w:color="auto"/>
            <w:right w:val="none" w:sz="0" w:space="0" w:color="auto"/>
          </w:divBdr>
          <w:divsChild>
            <w:div w:id="127748927">
              <w:marLeft w:val="0"/>
              <w:marRight w:val="0"/>
              <w:marTop w:val="0"/>
              <w:marBottom w:val="0"/>
              <w:divBdr>
                <w:top w:val="none" w:sz="0" w:space="0" w:color="auto"/>
                <w:left w:val="none" w:sz="0" w:space="0" w:color="auto"/>
                <w:bottom w:val="none" w:sz="0" w:space="0" w:color="auto"/>
                <w:right w:val="none" w:sz="0" w:space="0" w:color="auto"/>
              </w:divBdr>
              <w:divsChild>
                <w:div w:id="1462311770">
                  <w:marLeft w:val="0"/>
                  <w:marRight w:val="0"/>
                  <w:marTop w:val="0"/>
                  <w:marBottom w:val="0"/>
                  <w:divBdr>
                    <w:top w:val="none" w:sz="0" w:space="0" w:color="auto"/>
                    <w:left w:val="none" w:sz="0" w:space="0" w:color="auto"/>
                    <w:bottom w:val="none" w:sz="0" w:space="0" w:color="auto"/>
                    <w:right w:val="none" w:sz="0" w:space="0" w:color="auto"/>
                  </w:divBdr>
                </w:div>
              </w:divsChild>
            </w:div>
            <w:div w:id="1572349370">
              <w:marLeft w:val="0"/>
              <w:marRight w:val="0"/>
              <w:marTop w:val="0"/>
              <w:marBottom w:val="0"/>
              <w:divBdr>
                <w:top w:val="none" w:sz="0" w:space="0" w:color="auto"/>
                <w:left w:val="none" w:sz="0" w:space="0" w:color="auto"/>
                <w:bottom w:val="none" w:sz="0" w:space="0" w:color="auto"/>
                <w:right w:val="none" w:sz="0" w:space="0" w:color="auto"/>
              </w:divBdr>
              <w:divsChild>
                <w:div w:id="130358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616077">
          <w:marLeft w:val="0"/>
          <w:marRight w:val="0"/>
          <w:marTop w:val="0"/>
          <w:marBottom w:val="0"/>
          <w:divBdr>
            <w:top w:val="none" w:sz="0" w:space="0" w:color="auto"/>
            <w:left w:val="none" w:sz="0" w:space="0" w:color="auto"/>
            <w:bottom w:val="none" w:sz="0" w:space="0" w:color="auto"/>
            <w:right w:val="none" w:sz="0" w:space="0" w:color="auto"/>
          </w:divBdr>
          <w:divsChild>
            <w:div w:id="501092419">
              <w:marLeft w:val="0"/>
              <w:marRight w:val="0"/>
              <w:marTop w:val="0"/>
              <w:marBottom w:val="0"/>
              <w:divBdr>
                <w:top w:val="none" w:sz="0" w:space="0" w:color="auto"/>
                <w:left w:val="none" w:sz="0" w:space="0" w:color="auto"/>
                <w:bottom w:val="none" w:sz="0" w:space="0" w:color="auto"/>
                <w:right w:val="none" w:sz="0" w:space="0" w:color="auto"/>
              </w:divBdr>
              <w:divsChild>
                <w:div w:id="1318613561">
                  <w:marLeft w:val="0"/>
                  <w:marRight w:val="0"/>
                  <w:marTop w:val="0"/>
                  <w:marBottom w:val="0"/>
                  <w:divBdr>
                    <w:top w:val="none" w:sz="0" w:space="0" w:color="auto"/>
                    <w:left w:val="none" w:sz="0" w:space="0" w:color="auto"/>
                    <w:bottom w:val="none" w:sz="0" w:space="0" w:color="auto"/>
                    <w:right w:val="none" w:sz="0" w:space="0" w:color="auto"/>
                  </w:divBdr>
                </w:div>
              </w:divsChild>
            </w:div>
            <w:div w:id="1787389143">
              <w:marLeft w:val="0"/>
              <w:marRight w:val="0"/>
              <w:marTop w:val="0"/>
              <w:marBottom w:val="0"/>
              <w:divBdr>
                <w:top w:val="none" w:sz="0" w:space="0" w:color="auto"/>
                <w:left w:val="none" w:sz="0" w:space="0" w:color="auto"/>
                <w:bottom w:val="none" w:sz="0" w:space="0" w:color="auto"/>
                <w:right w:val="none" w:sz="0" w:space="0" w:color="auto"/>
              </w:divBdr>
              <w:divsChild>
                <w:div w:id="2042584327">
                  <w:marLeft w:val="0"/>
                  <w:marRight w:val="0"/>
                  <w:marTop w:val="0"/>
                  <w:marBottom w:val="0"/>
                  <w:divBdr>
                    <w:top w:val="none" w:sz="0" w:space="0" w:color="auto"/>
                    <w:left w:val="none" w:sz="0" w:space="0" w:color="auto"/>
                    <w:bottom w:val="none" w:sz="0" w:space="0" w:color="auto"/>
                    <w:right w:val="none" w:sz="0" w:space="0" w:color="auto"/>
                  </w:divBdr>
                  <w:divsChild>
                    <w:div w:id="657997801">
                      <w:marLeft w:val="0"/>
                      <w:marRight w:val="0"/>
                      <w:marTop w:val="0"/>
                      <w:marBottom w:val="0"/>
                      <w:divBdr>
                        <w:top w:val="none" w:sz="0" w:space="0" w:color="auto"/>
                        <w:left w:val="none" w:sz="0" w:space="0" w:color="auto"/>
                        <w:bottom w:val="none" w:sz="0" w:space="0" w:color="auto"/>
                        <w:right w:val="none" w:sz="0" w:space="0" w:color="auto"/>
                      </w:divBdr>
                      <w:divsChild>
                        <w:div w:id="128584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139953">
          <w:marLeft w:val="0"/>
          <w:marRight w:val="0"/>
          <w:marTop w:val="0"/>
          <w:marBottom w:val="0"/>
          <w:divBdr>
            <w:top w:val="none" w:sz="0" w:space="0" w:color="auto"/>
            <w:left w:val="none" w:sz="0" w:space="0" w:color="auto"/>
            <w:bottom w:val="none" w:sz="0" w:space="0" w:color="auto"/>
            <w:right w:val="none" w:sz="0" w:space="0" w:color="auto"/>
          </w:divBdr>
        </w:div>
        <w:div w:id="1705248235">
          <w:marLeft w:val="0"/>
          <w:marRight w:val="0"/>
          <w:marTop w:val="0"/>
          <w:marBottom w:val="0"/>
          <w:divBdr>
            <w:top w:val="none" w:sz="0" w:space="0" w:color="auto"/>
            <w:left w:val="none" w:sz="0" w:space="0" w:color="auto"/>
            <w:bottom w:val="none" w:sz="0" w:space="0" w:color="auto"/>
            <w:right w:val="none" w:sz="0" w:space="0" w:color="auto"/>
          </w:divBdr>
        </w:div>
        <w:div w:id="1705978473">
          <w:marLeft w:val="0"/>
          <w:marRight w:val="0"/>
          <w:marTop w:val="0"/>
          <w:marBottom w:val="0"/>
          <w:divBdr>
            <w:top w:val="none" w:sz="0" w:space="0" w:color="auto"/>
            <w:left w:val="none" w:sz="0" w:space="0" w:color="auto"/>
            <w:bottom w:val="none" w:sz="0" w:space="0" w:color="auto"/>
            <w:right w:val="none" w:sz="0" w:space="0" w:color="auto"/>
          </w:divBdr>
          <w:divsChild>
            <w:div w:id="1070735925">
              <w:marLeft w:val="0"/>
              <w:marRight w:val="0"/>
              <w:marTop w:val="0"/>
              <w:marBottom w:val="0"/>
              <w:divBdr>
                <w:top w:val="none" w:sz="0" w:space="0" w:color="auto"/>
                <w:left w:val="none" w:sz="0" w:space="0" w:color="auto"/>
                <w:bottom w:val="none" w:sz="0" w:space="0" w:color="auto"/>
                <w:right w:val="none" w:sz="0" w:space="0" w:color="auto"/>
              </w:divBdr>
              <w:divsChild>
                <w:div w:id="1387340217">
                  <w:marLeft w:val="0"/>
                  <w:marRight w:val="0"/>
                  <w:marTop w:val="0"/>
                  <w:marBottom w:val="0"/>
                  <w:divBdr>
                    <w:top w:val="none" w:sz="0" w:space="0" w:color="auto"/>
                    <w:left w:val="none" w:sz="0" w:space="0" w:color="auto"/>
                    <w:bottom w:val="none" w:sz="0" w:space="0" w:color="auto"/>
                    <w:right w:val="none" w:sz="0" w:space="0" w:color="auto"/>
                  </w:divBdr>
                  <w:divsChild>
                    <w:div w:id="1514611366">
                      <w:marLeft w:val="0"/>
                      <w:marRight w:val="0"/>
                      <w:marTop w:val="0"/>
                      <w:marBottom w:val="0"/>
                      <w:divBdr>
                        <w:top w:val="none" w:sz="0" w:space="0" w:color="auto"/>
                        <w:left w:val="none" w:sz="0" w:space="0" w:color="auto"/>
                        <w:bottom w:val="none" w:sz="0" w:space="0" w:color="auto"/>
                        <w:right w:val="none" w:sz="0" w:space="0" w:color="auto"/>
                      </w:divBdr>
                      <w:divsChild>
                        <w:div w:id="72498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514289">
              <w:marLeft w:val="0"/>
              <w:marRight w:val="0"/>
              <w:marTop w:val="0"/>
              <w:marBottom w:val="0"/>
              <w:divBdr>
                <w:top w:val="none" w:sz="0" w:space="0" w:color="auto"/>
                <w:left w:val="none" w:sz="0" w:space="0" w:color="auto"/>
                <w:bottom w:val="none" w:sz="0" w:space="0" w:color="auto"/>
                <w:right w:val="none" w:sz="0" w:space="0" w:color="auto"/>
              </w:divBdr>
              <w:divsChild>
                <w:div w:id="202744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729443">
          <w:marLeft w:val="0"/>
          <w:marRight w:val="0"/>
          <w:marTop w:val="0"/>
          <w:marBottom w:val="0"/>
          <w:divBdr>
            <w:top w:val="none" w:sz="0" w:space="0" w:color="auto"/>
            <w:left w:val="none" w:sz="0" w:space="0" w:color="auto"/>
            <w:bottom w:val="none" w:sz="0" w:space="0" w:color="auto"/>
            <w:right w:val="none" w:sz="0" w:space="0" w:color="auto"/>
          </w:divBdr>
          <w:divsChild>
            <w:div w:id="554513578">
              <w:marLeft w:val="0"/>
              <w:marRight w:val="0"/>
              <w:marTop w:val="0"/>
              <w:marBottom w:val="0"/>
              <w:divBdr>
                <w:top w:val="none" w:sz="0" w:space="0" w:color="auto"/>
                <w:left w:val="none" w:sz="0" w:space="0" w:color="auto"/>
                <w:bottom w:val="none" w:sz="0" w:space="0" w:color="auto"/>
                <w:right w:val="none" w:sz="0" w:space="0" w:color="auto"/>
              </w:divBdr>
              <w:divsChild>
                <w:div w:id="1432042384">
                  <w:marLeft w:val="0"/>
                  <w:marRight w:val="0"/>
                  <w:marTop w:val="0"/>
                  <w:marBottom w:val="0"/>
                  <w:divBdr>
                    <w:top w:val="none" w:sz="0" w:space="0" w:color="auto"/>
                    <w:left w:val="none" w:sz="0" w:space="0" w:color="auto"/>
                    <w:bottom w:val="none" w:sz="0" w:space="0" w:color="auto"/>
                    <w:right w:val="none" w:sz="0" w:space="0" w:color="auto"/>
                  </w:divBdr>
                  <w:divsChild>
                    <w:div w:id="1252858167">
                      <w:marLeft w:val="0"/>
                      <w:marRight w:val="0"/>
                      <w:marTop w:val="0"/>
                      <w:marBottom w:val="0"/>
                      <w:divBdr>
                        <w:top w:val="none" w:sz="0" w:space="0" w:color="auto"/>
                        <w:left w:val="none" w:sz="0" w:space="0" w:color="auto"/>
                        <w:bottom w:val="none" w:sz="0" w:space="0" w:color="auto"/>
                        <w:right w:val="none" w:sz="0" w:space="0" w:color="auto"/>
                      </w:divBdr>
                      <w:divsChild>
                        <w:div w:id="179471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943580">
              <w:marLeft w:val="0"/>
              <w:marRight w:val="0"/>
              <w:marTop w:val="0"/>
              <w:marBottom w:val="0"/>
              <w:divBdr>
                <w:top w:val="none" w:sz="0" w:space="0" w:color="auto"/>
                <w:left w:val="none" w:sz="0" w:space="0" w:color="auto"/>
                <w:bottom w:val="none" w:sz="0" w:space="0" w:color="auto"/>
                <w:right w:val="none" w:sz="0" w:space="0" w:color="auto"/>
              </w:divBdr>
              <w:divsChild>
                <w:div w:id="136991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69873">
          <w:marLeft w:val="0"/>
          <w:marRight w:val="0"/>
          <w:marTop w:val="0"/>
          <w:marBottom w:val="0"/>
          <w:divBdr>
            <w:top w:val="none" w:sz="0" w:space="0" w:color="auto"/>
            <w:left w:val="none" w:sz="0" w:space="0" w:color="auto"/>
            <w:bottom w:val="none" w:sz="0" w:space="0" w:color="auto"/>
            <w:right w:val="none" w:sz="0" w:space="0" w:color="auto"/>
          </w:divBdr>
        </w:div>
        <w:div w:id="1769504027">
          <w:marLeft w:val="0"/>
          <w:marRight w:val="0"/>
          <w:marTop w:val="0"/>
          <w:marBottom w:val="0"/>
          <w:divBdr>
            <w:top w:val="none" w:sz="0" w:space="0" w:color="auto"/>
            <w:left w:val="none" w:sz="0" w:space="0" w:color="auto"/>
            <w:bottom w:val="none" w:sz="0" w:space="0" w:color="auto"/>
            <w:right w:val="none" w:sz="0" w:space="0" w:color="auto"/>
          </w:divBdr>
          <w:divsChild>
            <w:div w:id="518471039">
              <w:marLeft w:val="0"/>
              <w:marRight w:val="0"/>
              <w:marTop w:val="0"/>
              <w:marBottom w:val="0"/>
              <w:divBdr>
                <w:top w:val="none" w:sz="0" w:space="0" w:color="auto"/>
                <w:left w:val="none" w:sz="0" w:space="0" w:color="auto"/>
                <w:bottom w:val="none" w:sz="0" w:space="0" w:color="auto"/>
                <w:right w:val="none" w:sz="0" w:space="0" w:color="auto"/>
              </w:divBdr>
              <w:divsChild>
                <w:div w:id="1534466544">
                  <w:marLeft w:val="0"/>
                  <w:marRight w:val="0"/>
                  <w:marTop w:val="0"/>
                  <w:marBottom w:val="0"/>
                  <w:divBdr>
                    <w:top w:val="none" w:sz="0" w:space="0" w:color="auto"/>
                    <w:left w:val="none" w:sz="0" w:space="0" w:color="auto"/>
                    <w:bottom w:val="none" w:sz="0" w:space="0" w:color="auto"/>
                    <w:right w:val="none" w:sz="0" w:space="0" w:color="auto"/>
                  </w:divBdr>
                  <w:divsChild>
                    <w:div w:id="712921576">
                      <w:marLeft w:val="0"/>
                      <w:marRight w:val="0"/>
                      <w:marTop w:val="0"/>
                      <w:marBottom w:val="0"/>
                      <w:divBdr>
                        <w:top w:val="none" w:sz="0" w:space="0" w:color="auto"/>
                        <w:left w:val="none" w:sz="0" w:space="0" w:color="auto"/>
                        <w:bottom w:val="none" w:sz="0" w:space="0" w:color="auto"/>
                        <w:right w:val="none" w:sz="0" w:space="0" w:color="auto"/>
                      </w:divBdr>
                      <w:divsChild>
                        <w:div w:id="103411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763341">
              <w:marLeft w:val="0"/>
              <w:marRight w:val="0"/>
              <w:marTop w:val="0"/>
              <w:marBottom w:val="0"/>
              <w:divBdr>
                <w:top w:val="none" w:sz="0" w:space="0" w:color="auto"/>
                <w:left w:val="none" w:sz="0" w:space="0" w:color="auto"/>
                <w:bottom w:val="none" w:sz="0" w:space="0" w:color="auto"/>
                <w:right w:val="none" w:sz="0" w:space="0" w:color="auto"/>
              </w:divBdr>
              <w:divsChild>
                <w:div w:id="87531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989695">
          <w:marLeft w:val="0"/>
          <w:marRight w:val="0"/>
          <w:marTop w:val="0"/>
          <w:marBottom w:val="0"/>
          <w:divBdr>
            <w:top w:val="none" w:sz="0" w:space="0" w:color="auto"/>
            <w:left w:val="none" w:sz="0" w:space="0" w:color="auto"/>
            <w:bottom w:val="none" w:sz="0" w:space="0" w:color="auto"/>
            <w:right w:val="none" w:sz="0" w:space="0" w:color="auto"/>
          </w:divBdr>
        </w:div>
        <w:div w:id="1825661171">
          <w:marLeft w:val="0"/>
          <w:marRight w:val="0"/>
          <w:marTop w:val="0"/>
          <w:marBottom w:val="0"/>
          <w:divBdr>
            <w:top w:val="none" w:sz="0" w:space="0" w:color="auto"/>
            <w:left w:val="none" w:sz="0" w:space="0" w:color="auto"/>
            <w:bottom w:val="none" w:sz="0" w:space="0" w:color="auto"/>
            <w:right w:val="none" w:sz="0" w:space="0" w:color="auto"/>
          </w:divBdr>
          <w:divsChild>
            <w:div w:id="986209222">
              <w:marLeft w:val="0"/>
              <w:marRight w:val="0"/>
              <w:marTop w:val="0"/>
              <w:marBottom w:val="0"/>
              <w:divBdr>
                <w:top w:val="none" w:sz="0" w:space="0" w:color="auto"/>
                <w:left w:val="none" w:sz="0" w:space="0" w:color="auto"/>
                <w:bottom w:val="none" w:sz="0" w:space="0" w:color="auto"/>
                <w:right w:val="none" w:sz="0" w:space="0" w:color="auto"/>
              </w:divBdr>
              <w:divsChild>
                <w:div w:id="1110664898">
                  <w:marLeft w:val="0"/>
                  <w:marRight w:val="0"/>
                  <w:marTop w:val="0"/>
                  <w:marBottom w:val="0"/>
                  <w:divBdr>
                    <w:top w:val="none" w:sz="0" w:space="0" w:color="auto"/>
                    <w:left w:val="none" w:sz="0" w:space="0" w:color="auto"/>
                    <w:bottom w:val="none" w:sz="0" w:space="0" w:color="auto"/>
                    <w:right w:val="none" w:sz="0" w:space="0" w:color="auto"/>
                  </w:divBdr>
                </w:div>
              </w:divsChild>
            </w:div>
            <w:div w:id="1919289382">
              <w:marLeft w:val="0"/>
              <w:marRight w:val="0"/>
              <w:marTop w:val="0"/>
              <w:marBottom w:val="0"/>
              <w:divBdr>
                <w:top w:val="none" w:sz="0" w:space="0" w:color="auto"/>
                <w:left w:val="none" w:sz="0" w:space="0" w:color="auto"/>
                <w:bottom w:val="none" w:sz="0" w:space="0" w:color="auto"/>
                <w:right w:val="none" w:sz="0" w:space="0" w:color="auto"/>
              </w:divBdr>
              <w:divsChild>
                <w:div w:id="1120756716">
                  <w:marLeft w:val="0"/>
                  <w:marRight w:val="0"/>
                  <w:marTop w:val="0"/>
                  <w:marBottom w:val="0"/>
                  <w:divBdr>
                    <w:top w:val="none" w:sz="0" w:space="0" w:color="auto"/>
                    <w:left w:val="none" w:sz="0" w:space="0" w:color="auto"/>
                    <w:bottom w:val="none" w:sz="0" w:space="0" w:color="auto"/>
                    <w:right w:val="none" w:sz="0" w:space="0" w:color="auto"/>
                  </w:divBdr>
                  <w:divsChild>
                    <w:div w:id="1169758191">
                      <w:marLeft w:val="0"/>
                      <w:marRight w:val="0"/>
                      <w:marTop w:val="0"/>
                      <w:marBottom w:val="0"/>
                      <w:divBdr>
                        <w:top w:val="none" w:sz="0" w:space="0" w:color="auto"/>
                        <w:left w:val="none" w:sz="0" w:space="0" w:color="auto"/>
                        <w:bottom w:val="none" w:sz="0" w:space="0" w:color="auto"/>
                        <w:right w:val="none" w:sz="0" w:space="0" w:color="auto"/>
                      </w:divBdr>
                      <w:divsChild>
                        <w:div w:id="105018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449422">
          <w:marLeft w:val="0"/>
          <w:marRight w:val="0"/>
          <w:marTop w:val="0"/>
          <w:marBottom w:val="0"/>
          <w:divBdr>
            <w:top w:val="none" w:sz="0" w:space="0" w:color="auto"/>
            <w:left w:val="none" w:sz="0" w:space="0" w:color="auto"/>
            <w:bottom w:val="none" w:sz="0" w:space="0" w:color="auto"/>
            <w:right w:val="none" w:sz="0" w:space="0" w:color="auto"/>
          </w:divBdr>
          <w:divsChild>
            <w:div w:id="582839056">
              <w:marLeft w:val="0"/>
              <w:marRight w:val="0"/>
              <w:marTop w:val="0"/>
              <w:marBottom w:val="0"/>
              <w:divBdr>
                <w:top w:val="none" w:sz="0" w:space="0" w:color="auto"/>
                <w:left w:val="none" w:sz="0" w:space="0" w:color="auto"/>
                <w:bottom w:val="none" w:sz="0" w:space="0" w:color="auto"/>
                <w:right w:val="none" w:sz="0" w:space="0" w:color="auto"/>
              </w:divBdr>
              <w:divsChild>
                <w:div w:id="819926535">
                  <w:marLeft w:val="0"/>
                  <w:marRight w:val="0"/>
                  <w:marTop w:val="0"/>
                  <w:marBottom w:val="0"/>
                  <w:divBdr>
                    <w:top w:val="none" w:sz="0" w:space="0" w:color="auto"/>
                    <w:left w:val="none" w:sz="0" w:space="0" w:color="auto"/>
                    <w:bottom w:val="none" w:sz="0" w:space="0" w:color="auto"/>
                    <w:right w:val="none" w:sz="0" w:space="0" w:color="auto"/>
                  </w:divBdr>
                </w:div>
              </w:divsChild>
            </w:div>
            <w:div w:id="1228028271">
              <w:marLeft w:val="0"/>
              <w:marRight w:val="0"/>
              <w:marTop w:val="0"/>
              <w:marBottom w:val="0"/>
              <w:divBdr>
                <w:top w:val="none" w:sz="0" w:space="0" w:color="auto"/>
                <w:left w:val="none" w:sz="0" w:space="0" w:color="auto"/>
                <w:bottom w:val="none" w:sz="0" w:space="0" w:color="auto"/>
                <w:right w:val="none" w:sz="0" w:space="0" w:color="auto"/>
              </w:divBdr>
              <w:divsChild>
                <w:div w:id="713622537">
                  <w:marLeft w:val="0"/>
                  <w:marRight w:val="0"/>
                  <w:marTop w:val="0"/>
                  <w:marBottom w:val="0"/>
                  <w:divBdr>
                    <w:top w:val="none" w:sz="0" w:space="0" w:color="auto"/>
                    <w:left w:val="none" w:sz="0" w:space="0" w:color="auto"/>
                    <w:bottom w:val="none" w:sz="0" w:space="0" w:color="auto"/>
                    <w:right w:val="none" w:sz="0" w:space="0" w:color="auto"/>
                  </w:divBdr>
                  <w:divsChild>
                    <w:div w:id="1838689661">
                      <w:marLeft w:val="0"/>
                      <w:marRight w:val="0"/>
                      <w:marTop w:val="0"/>
                      <w:marBottom w:val="0"/>
                      <w:divBdr>
                        <w:top w:val="none" w:sz="0" w:space="0" w:color="auto"/>
                        <w:left w:val="none" w:sz="0" w:space="0" w:color="auto"/>
                        <w:bottom w:val="none" w:sz="0" w:space="0" w:color="auto"/>
                        <w:right w:val="none" w:sz="0" w:space="0" w:color="auto"/>
                      </w:divBdr>
                      <w:divsChild>
                        <w:div w:id="82196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281789">
          <w:marLeft w:val="0"/>
          <w:marRight w:val="0"/>
          <w:marTop w:val="0"/>
          <w:marBottom w:val="0"/>
          <w:divBdr>
            <w:top w:val="none" w:sz="0" w:space="0" w:color="auto"/>
            <w:left w:val="none" w:sz="0" w:space="0" w:color="auto"/>
            <w:bottom w:val="none" w:sz="0" w:space="0" w:color="auto"/>
            <w:right w:val="none" w:sz="0" w:space="0" w:color="auto"/>
          </w:divBdr>
          <w:divsChild>
            <w:div w:id="384259791">
              <w:marLeft w:val="0"/>
              <w:marRight w:val="0"/>
              <w:marTop w:val="0"/>
              <w:marBottom w:val="0"/>
              <w:divBdr>
                <w:top w:val="none" w:sz="0" w:space="0" w:color="auto"/>
                <w:left w:val="none" w:sz="0" w:space="0" w:color="auto"/>
                <w:bottom w:val="none" w:sz="0" w:space="0" w:color="auto"/>
                <w:right w:val="none" w:sz="0" w:space="0" w:color="auto"/>
              </w:divBdr>
              <w:divsChild>
                <w:div w:id="1430193967">
                  <w:marLeft w:val="0"/>
                  <w:marRight w:val="0"/>
                  <w:marTop w:val="0"/>
                  <w:marBottom w:val="0"/>
                  <w:divBdr>
                    <w:top w:val="none" w:sz="0" w:space="0" w:color="auto"/>
                    <w:left w:val="none" w:sz="0" w:space="0" w:color="auto"/>
                    <w:bottom w:val="none" w:sz="0" w:space="0" w:color="auto"/>
                    <w:right w:val="none" w:sz="0" w:space="0" w:color="auto"/>
                  </w:divBdr>
                </w:div>
              </w:divsChild>
            </w:div>
            <w:div w:id="876820571">
              <w:marLeft w:val="0"/>
              <w:marRight w:val="0"/>
              <w:marTop w:val="0"/>
              <w:marBottom w:val="0"/>
              <w:divBdr>
                <w:top w:val="none" w:sz="0" w:space="0" w:color="auto"/>
                <w:left w:val="none" w:sz="0" w:space="0" w:color="auto"/>
                <w:bottom w:val="none" w:sz="0" w:space="0" w:color="auto"/>
                <w:right w:val="none" w:sz="0" w:space="0" w:color="auto"/>
              </w:divBdr>
              <w:divsChild>
                <w:div w:id="530194582">
                  <w:marLeft w:val="0"/>
                  <w:marRight w:val="0"/>
                  <w:marTop w:val="0"/>
                  <w:marBottom w:val="0"/>
                  <w:divBdr>
                    <w:top w:val="none" w:sz="0" w:space="0" w:color="auto"/>
                    <w:left w:val="none" w:sz="0" w:space="0" w:color="auto"/>
                    <w:bottom w:val="none" w:sz="0" w:space="0" w:color="auto"/>
                    <w:right w:val="none" w:sz="0" w:space="0" w:color="auto"/>
                  </w:divBdr>
                  <w:divsChild>
                    <w:div w:id="1337881085">
                      <w:marLeft w:val="0"/>
                      <w:marRight w:val="0"/>
                      <w:marTop w:val="0"/>
                      <w:marBottom w:val="0"/>
                      <w:divBdr>
                        <w:top w:val="none" w:sz="0" w:space="0" w:color="auto"/>
                        <w:left w:val="none" w:sz="0" w:space="0" w:color="auto"/>
                        <w:bottom w:val="none" w:sz="0" w:space="0" w:color="auto"/>
                        <w:right w:val="none" w:sz="0" w:space="0" w:color="auto"/>
                      </w:divBdr>
                      <w:divsChild>
                        <w:div w:id="178481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677008">
          <w:marLeft w:val="0"/>
          <w:marRight w:val="0"/>
          <w:marTop w:val="0"/>
          <w:marBottom w:val="0"/>
          <w:divBdr>
            <w:top w:val="none" w:sz="0" w:space="0" w:color="auto"/>
            <w:left w:val="none" w:sz="0" w:space="0" w:color="auto"/>
            <w:bottom w:val="none" w:sz="0" w:space="0" w:color="auto"/>
            <w:right w:val="none" w:sz="0" w:space="0" w:color="auto"/>
          </w:divBdr>
        </w:div>
        <w:div w:id="1901670877">
          <w:marLeft w:val="0"/>
          <w:marRight w:val="0"/>
          <w:marTop w:val="0"/>
          <w:marBottom w:val="0"/>
          <w:divBdr>
            <w:top w:val="none" w:sz="0" w:space="0" w:color="auto"/>
            <w:left w:val="none" w:sz="0" w:space="0" w:color="auto"/>
            <w:bottom w:val="none" w:sz="0" w:space="0" w:color="auto"/>
            <w:right w:val="none" w:sz="0" w:space="0" w:color="auto"/>
          </w:divBdr>
          <w:divsChild>
            <w:div w:id="1480657673">
              <w:marLeft w:val="0"/>
              <w:marRight w:val="0"/>
              <w:marTop w:val="0"/>
              <w:marBottom w:val="0"/>
              <w:divBdr>
                <w:top w:val="none" w:sz="0" w:space="0" w:color="auto"/>
                <w:left w:val="none" w:sz="0" w:space="0" w:color="auto"/>
                <w:bottom w:val="none" w:sz="0" w:space="0" w:color="auto"/>
                <w:right w:val="none" w:sz="0" w:space="0" w:color="auto"/>
              </w:divBdr>
              <w:divsChild>
                <w:div w:id="714543341">
                  <w:marLeft w:val="0"/>
                  <w:marRight w:val="0"/>
                  <w:marTop w:val="0"/>
                  <w:marBottom w:val="0"/>
                  <w:divBdr>
                    <w:top w:val="none" w:sz="0" w:space="0" w:color="auto"/>
                    <w:left w:val="none" w:sz="0" w:space="0" w:color="auto"/>
                    <w:bottom w:val="none" w:sz="0" w:space="0" w:color="auto"/>
                    <w:right w:val="none" w:sz="0" w:space="0" w:color="auto"/>
                  </w:divBdr>
                  <w:divsChild>
                    <w:div w:id="1487824093">
                      <w:marLeft w:val="0"/>
                      <w:marRight w:val="0"/>
                      <w:marTop w:val="0"/>
                      <w:marBottom w:val="0"/>
                      <w:divBdr>
                        <w:top w:val="none" w:sz="0" w:space="0" w:color="auto"/>
                        <w:left w:val="none" w:sz="0" w:space="0" w:color="auto"/>
                        <w:bottom w:val="none" w:sz="0" w:space="0" w:color="auto"/>
                        <w:right w:val="none" w:sz="0" w:space="0" w:color="auto"/>
                      </w:divBdr>
                      <w:divsChild>
                        <w:div w:id="188613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985091">
              <w:marLeft w:val="0"/>
              <w:marRight w:val="0"/>
              <w:marTop w:val="0"/>
              <w:marBottom w:val="0"/>
              <w:divBdr>
                <w:top w:val="none" w:sz="0" w:space="0" w:color="auto"/>
                <w:left w:val="none" w:sz="0" w:space="0" w:color="auto"/>
                <w:bottom w:val="none" w:sz="0" w:space="0" w:color="auto"/>
                <w:right w:val="none" w:sz="0" w:space="0" w:color="auto"/>
              </w:divBdr>
              <w:divsChild>
                <w:div w:id="12242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393388">
          <w:marLeft w:val="0"/>
          <w:marRight w:val="0"/>
          <w:marTop w:val="0"/>
          <w:marBottom w:val="0"/>
          <w:divBdr>
            <w:top w:val="none" w:sz="0" w:space="0" w:color="auto"/>
            <w:left w:val="none" w:sz="0" w:space="0" w:color="auto"/>
            <w:bottom w:val="none" w:sz="0" w:space="0" w:color="auto"/>
            <w:right w:val="none" w:sz="0" w:space="0" w:color="auto"/>
          </w:divBdr>
          <w:divsChild>
            <w:div w:id="520632273">
              <w:marLeft w:val="0"/>
              <w:marRight w:val="0"/>
              <w:marTop w:val="0"/>
              <w:marBottom w:val="0"/>
              <w:divBdr>
                <w:top w:val="none" w:sz="0" w:space="0" w:color="auto"/>
                <w:left w:val="none" w:sz="0" w:space="0" w:color="auto"/>
                <w:bottom w:val="none" w:sz="0" w:space="0" w:color="auto"/>
                <w:right w:val="none" w:sz="0" w:space="0" w:color="auto"/>
              </w:divBdr>
              <w:divsChild>
                <w:div w:id="1438285153">
                  <w:marLeft w:val="0"/>
                  <w:marRight w:val="0"/>
                  <w:marTop w:val="0"/>
                  <w:marBottom w:val="0"/>
                  <w:divBdr>
                    <w:top w:val="none" w:sz="0" w:space="0" w:color="auto"/>
                    <w:left w:val="none" w:sz="0" w:space="0" w:color="auto"/>
                    <w:bottom w:val="none" w:sz="0" w:space="0" w:color="auto"/>
                    <w:right w:val="none" w:sz="0" w:space="0" w:color="auto"/>
                  </w:divBdr>
                </w:div>
              </w:divsChild>
            </w:div>
            <w:div w:id="580523037">
              <w:marLeft w:val="0"/>
              <w:marRight w:val="0"/>
              <w:marTop w:val="0"/>
              <w:marBottom w:val="0"/>
              <w:divBdr>
                <w:top w:val="none" w:sz="0" w:space="0" w:color="auto"/>
                <w:left w:val="none" w:sz="0" w:space="0" w:color="auto"/>
                <w:bottom w:val="none" w:sz="0" w:space="0" w:color="auto"/>
                <w:right w:val="none" w:sz="0" w:space="0" w:color="auto"/>
              </w:divBdr>
              <w:divsChild>
                <w:div w:id="1845002063">
                  <w:marLeft w:val="0"/>
                  <w:marRight w:val="0"/>
                  <w:marTop w:val="0"/>
                  <w:marBottom w:val="0"/>
                  <w:divBdr>
                    <w:top w:val="none" w:sz="0" w:space="0" w:color="auto"/>
                    <w:left w:val="none" w:sz="0" w:space="0" w:color="auto"/>
                    <w:bottom w:val="none" w:sz="0" w:space="0" w:color="auto"/>
                    <w:right w:val="none" w:sz="0" w:space="0" w:color="auto"/>
                  </w:divBdr>
                  <w:divsChild>
                    <w:div w:id="1563252852">
                      <w:marLeft w:val="0"/>
                      <w:marRight w:val="0"/>
                      <w:marTop w:val="0"/>
                      <w:marBottom w:val="0"/>
                      <w:divBdr>
                        <w:top w:val="none" w:sz="0" w:space="0" w:color="auto"/>
                        <w:left w:val="none" w:sz="0" w:space="0" w:color="auto"/>
                        <w:bottom w:val="none" w:sz="0" w:space="0" w:color="auto"/>
                        <w:right w:val="none" w:sz="0" w:space="0" w:color="auto"/>
                      </w:divBdr>
                      <w:divsChild>
                        <w:div w:id="98805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959422">
          <w:marLeft w:val="0"/>
          <w:marRight w:val="0"/>
          <w:marTop w:val="0"/>
          <w:marBottom w:val="0"/>
          <w:divBdr>
            <w:top w:val="none" w:sz="0" w:space="0" w:color="auto"/>
            <w:left w:val="none" w:sz="0" w:space="0" w:color="auto"/>
            <w:bottom w:val="none" w:sz="0" w:space="0" w:color="auto"/>
            <w:right w:val="none" w:sz="0" w:space="0" w:color="auto"/>
          </w:divBdr>
          <w:divsChild>
            <w:div w:id="845243940">
              <w:marLeft w:val="0"/>
              <w:marRight w:val="0"/>
              <w:marTop w:val="0"/>
              <w:marBottom w:val="0"/>
              <w:divBdr>
                <w:top w:val="none" w:sz="0" w:space="0" w:color="auto"/>
                <w:left w:val="none" w:sz="0" w:space="0" w:color="auto"/>
                <w:bottom w:val="none" w:sz="0" w:space="0" w:color="auto"/>
                <w:right w:val="none" w:sz="0" w:space="0" w:color="auto"/>
              </w:divBdr>
              <w:divsChild>
                <w:div w:id="1516068394">
                  <w:marLeft w:val="0"/>
                  <w:marRight w:val="0"/>
                  <w:marTop w:val="0"/>
                  <w:marBottom w:val="0"/>
                  <w:divBdr>
                    <w:top w:val="none" w:sz="0" w:space="0" w:color="auto"/>
                    <w:left w:val="none" w:sz="0" w:space="0" w:color="auto"/>
                    <w:bottom w:val="none" w:sz="0" w:space="0" w:color="auto"/>
                    <w:right w:val="none" w:sz="0" w:space="0" w:color="auto"/>
                  </w:divBdr>
                </w:div>
              </w:divsChild>
            </w:div>
            <w:div w:id="1362627621">
              <w:marLeft w:val="0"/>
              <w:marRight w:val="0"/>
              <w:marTop w:val="0"/>
              <w:marBottom w:val="0"/>
              <w:divBdr>
                <w:top w:val="none" w:sz="0" w:space="0" w:color="auto"/>
                <w:left w:val="none" w:sz="0" w:space="0" w:color="auto"/>
                <w:bottom w:val="none" w:sz="0" w:space="0" w:color="auto"/>
                <w:right w:val="none" w:sz="0" w:space="0" w:color="auto"/>
              </w:divBdr>
              <w:divsChild>
                <w:div w:id="1176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22842">
          <w:marLeft w:val="0"/>
          <w:marRight w:val="0"/>
          <w:marTop w:val="0"/>
          <w:marBottom w:val="0"/>
          <w:divBdr>
            <w:top w:val="none" w:sz="0" w:space="0" w:color="auto"/>
            <w:left w:val="none" w:sz="0" w:space="0" w:color="auto"/>
            <w:bottom w:val="none" w:sz="0" w:space="0" w:color="auto"/>
            <w:right w:val="none" w:sz="0" w:space="0" w:color="auto"/>
          </w:divBdr>
        </w:div>
        <w:div w:id="1974092921">
          <w:marLeft w:val="0"/>
          <w:marRight w:val="0"/>
          <w:marTop w:val="0"/>
          <w:marBottom w:val="0"/>
          <w:divBdr>
            <w:top w:val="none" w:sz="0" w:space="0" w:color="auto"/>
            <w:left w:val="none" w:sz="0" w:space="0" w:color="auto"/>
            <w:bottom w:val="none" w:sz="0" w:space="0" w:color="auto"/>
            <w:right w:val="none" w:sz="0" w:space="0" w:color="auto"/>
          </w:divBdr>
        </w:div>
        <w:div w:id="2004619778">
          <w:marLeft w:val="0"/>
          <w:marRight w:val="0"/>
          <w:marTop w:val="0"/>
          <w:marBottom w:val="0"/>
          <w:divBdr>
            <w:top w:val="none" w:sz="0" w:space="0" w:color="auto"/>
            <w:left w:val="none" w:sz="0" w:space="0" w:color="auto"/>
            <w:bottom w:val="none" w:sz="0" w:space="0" w:color="auto"/>
            <w:right w:val="none" w:sz="0" w:space="0" w:color="auto"/>
          </w:divBdr>
        </w:div>
        <w:div w:id="2053190969">
          <w:marLeft w:val="0"/>
          <w:marRight w:val="0"/>
          <w:marTop w:val="0"/>
          <w:marBottom w:val="0"/>
          <w:divBdr>
            <w:top w:val="none" w:sz="0" w:space="0" w:color="auto"/>
            <w:left w:val="none" w:sz="0" w:space="0" w:color="auto"/>
            <w:bottom w:val="none" w:sz="0" w:space="0" w:color="auto"/>
            <w:right w:val="none" w:sz="0" w:space="0" w:color="auto"/>
          </w:divBdr>
        </w:div>
        <w:div w:id="2067340471">
          <w:marLeft w:val="0"/>
          <w:marRight w:val="0"/>
          <w:marTop w:val="0"/>
          <w:marBottom w:val="0"/>
          <w:divBdr>
            <w:top w:val="none" w:sz="0" w:space="0" w:color="auto"/>
            <w:left w:val="none" w:sz="0" w:space="0" w:color="auto"/>
            <w:bottom w:val="none" w:sz="0" w:space="0" w:color="auto"/>
            <w:right w:val="none" w:sz="0" w:space="0" w:color="auto"/>
          </w:divBdr>
          <w:divsChild>
            <w:div w:id="663122261">
              <w:marLeft w:val="0"/>
              <w:marRight w:val="0"/>
              <w:marTop w:val="0"/>
              <w:marBottom w:val="0"/>
              <w:divBdr>
                <w:top w:val="none" w:sz="0" w:space="0" w:color="auto"/>
                <w:left w:val="none" w:sz="0" w:space="0" w:color="auto"/>
                <w:bottom w:val="none" w:sz="0" w:space="0" w:color="auto"/>
                <w:right w:val="none" w:sz="0" w:space="0" w:color="auto"/>
              </w:divBdr>
              <w:divsChild>
                <w:div w:id="939068461">
                  <w:marLeft w:val="0"/>
                  <w:marRight w:val="0"/>
                  <w:marTop w:val="0"/>
                  <w:marBottom w:val="0"/>
                  <w:divBdr>
                    <w:top w:val="none" w:sz="0" w:space="0" w:color="auto"/>
                    <w:left w:val="none" w:sz="0" w:space="0" w:color="auto"/>
                    <w:bottom w:val="none" w:sz="0" w:space="0" w:color="auto"/>
                    <w:right w:val="none" w:sz="0" w:space="0" w:color="auto"/>
                  </w:divBdr>
                </w:div>
              </w:divsChild>
            </w:div>
            <w:div w:id="684481413">
              <w:marLeft w:val="0"/>
              <w:marRight w:val="0"/>
              <w:marTop w:val="0"/>
              <w:marBottom w:val="0"/>
              <w:divBdr>
                <w:top w:val="none" w:sz="0" w:space="0" w:color="auto"/>
                <w:left w:val="none" w:sz="0" w:space="0" w:color="auto"/>
                <w:bottom w:val="none" w:sz="0" w:space="0" w:color="auto"/>
                <w:right w:val="none" w:sz="0" w:space="0" w:color="auto"/>
              </w:divBdr>
              <w:divsChild>
                <w:div w:id="1201166016">
                  <w:marLeft w:val="0"/>
                  <w:marRight w:val="0"/>
                  <w:marTop w:val="0"/>
                  <w:marBottom w:val="0"/>
                  <w:divBdr>
                    <w:top w:val="none" w:sz="0" w:space="0" w:color="auto"/>
                    <w:left w:val="none" w:sz="0" w:space="0" w:color="auto"/>
                    <w:bottom w:val="none" w:sz="0" w:space="0" w:color="auto"/>
                    <w:right w:val="none" w:sz="0" w:space="0" w:color="auto"/>
                  </w:divBdr>
                  <w:divsChild>
                    <w:div w:id="457113662">
                      <w:marLeft w:val="0"/>
                      <w:marRight w:val="0"/>
                      <w:marTop w:val="0"/>
                      <w:marBottom w:val="0"/>
                      <w:divBdr>
                        <w:top w:val="none" w:sz="0" w:space="0" w:color="auto"/>
                        <w:left w:val="none" w:sz="0" w:space="0" w:color="auto"/>
                        <w:bottom w:val="none" w:sz="0" w:space="0" w:color="auto"/>
                        <w:right w:val="none" w:sz="0" w:space="0" w:color="auto"/>
                      </w:divBdr>
                      <w:divsChild>
                        <w:div w:id="24026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0029758">
          <w:marLeft w:val="0"/>
          <w:marRight w:val="0"/>
          <w:marTop w:val="0"/>
          <w:marBottom w:val="0"/>
          <w:divBdr>
            <w:top w:val="none" w:sz="0" w:space="0" w:color="auto"/>
            <w:left w:val="none" w:sz="0" w:space="0" w:color="auto"/>
            <w:bottom w:val="none" w:sz="0" w:space="0" w:color="auto"/>
            <w:right w:val="none" w:sz="0" w:space="0" w:color="auto"/>
          </w:divBdr>
        </w:div>
        <w:div w:id="2141221441">
          <w:marLeft w:val="0"/>
          <w:marRight w:val="0"/>
          <w:marTop w:val="0"/>
          <w:marBottom w:val="0"/>
          <w:divBdr>
            <w:top w:val="none" w:sz="0" w:space="0" w:color="auto"/>
            <w:left w:val="none" w:sz="0" w:space="0" w:color="auto"/>
            <w:bottom w:val="none" w:sz="0" w:space="0" w:color="auto"/>
            <w:right w:val="none" w:sz="0" w:space="0" w:color="auto"/>
          </w:divBdr>
          <w:divsChild>
            <w:div w:id="608121586">
              <w:marLeft w:val="0"/>
              <w:marRight w:val="0"/>
              <w:marTop w:val="0"/>
              <w:marBottom w:val="0"/>
              <w:divBdr>
                <w:top w:val="none" w:sz="0" w:space="0" w:color="auto"/>
                <w:left w:val="none" w:sz="0" w:space="0" w:color="auto"/>
                <w:bottom w:val="none" w:sz="0" w:space="0" w:color="auto"/>
                <w:right w:val="none" w:sz="0" w:space="0" w:color="auto"/>
              </w:divBdr>
              <w:divsChild>
                <w:div w:id="128986203">
                  <w:marLeft w:val="0"/>
                  <w:marRight w:val="0"/>
                  <w:marTop w:val="0"/>
                  <w:marBottom w:val="0"/>
                  <w:divBdr>
                    <w:top w:val="none" w:sz="0" w:space="0" w:color="auto"/>
                    <w:left w:val="none" w:sz="0" w:space="0" w:color="auto"/>
                    <w:bottom w:val="none" w:sz="0" w:space="0" w:color="auto"/>
                    <w:right w:val="none" w:sz="0" w:space="0" w:color="auto"/>
                  </w:divBdr>
                  <w:divsChild>
                    <w:div w:id="712003880">
                      <w:marLeft w:val="0"/>
                      <w:marRight w:val="0"/>
                      <w:marTop w:val="0"/>
                      <w:marBottom w:val="0"/>
                      <w:divBdr>
                        <w:top w:val="none" w:sz="0" w:space="0" w:color="auto"/>
                        <w:left w:val="none" w:sz="0" w:space="0" w:color="auto"/>
                        <w:bottom w:val="none" w:sz="0" w:space="0" w:color="auto"/>
                        <w:right w:val="none" w:sz="0" w:space="0" w:color="auto"/>
                      </w:divBdr>
                      <w:divsChild>
                        <w:div w:id="158082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7047460">
              <w:marLeft w:val="0"/>
              <w:marRight w:val="0"/>
              <w:marTop w:val="0"/>
              <w:marBottom w:val="0"/>
              <w:divBdr>
                <w:top w:val="none" w:sz="0" w:space="0" w:color="auto"/>
                <w:left w:val="none" w:sz="0" w:space="0" w:color="auto"/>
                <w:bottom w:val="none" w:sz="0" w:space="0" w:color="auto"/>
                <w:right w:val="none" w:sz="0" w:space="0" w:color="auto"/>
              </w:divBdr>
              <w:divsChild>
                <w:div w:id="141277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316884">
      <w:bodyDiv w:val="1"/>
      <w:marLeft w:val="0"/>
      <w:marRight w:val="0"/>
      <w:marTop w:val="0"/>
      <w:marBottom w:val="0"/>
      <w:divBdr>
        <w:top w:val="none" w:sz="0" w:space="0" w:color="auto"/>
        <w:left w:val="none" w:sz="0" w:space="0" w:color="auto"/>
        <w:bottom w:val="none" w:sz="0" w:space="0" w:color="auto"/>
        <w:right w:val="none" w:sz="0" w:space="0" w:color="auto"/>
      </w:divBdr>
    </w:div>
    <w:div w:id="676465034">
      <w:bodyDiv w:val="1"/>
      <w:marLeft w:val="0"/>
      <w:marRight w:val="0"/>
      <w:marTop w:val="0"/>
      <w:marBottom w:val="0"/>
      <w:divBdr>
        <w:top w:val="none" w:sz="0" w:space="0" w:color="auto"/>
        <w:left w:val="none" w:sz="0" w:space="0" w:color="auto"/>
        <w:bottom w:val="none" w:sz="0" w:space="0" w:color="auto"/>
        <w:right w:val="none" w:sz="0" w:space="0" w:color="auto"/>
      </w:divBdr>
      <w:divsChild>
        <w:div w:id="1399940171">
          <w:marLeft w:val="0"/>
          <w:marRight w:val="0"/>
          <w:marTop w:val="240"/>
          <w:marBottom w:val="240"/>
          <w:divBdr>
            <w:top w:val="none" w:sz="0" w:space="0" w:color="auto"/>
            <w:left w:val="single" w:sz="6" w:space="6" w:color="B43F97"/>
            <w:bottom w:val="single" w:sz="6" w:space="6" w:color="B43F97"/>
            <w:right w:val="single" w:sz="6" w:space="6" w:color="B43F97"/>
          </w:divBdr>
        </w:div>
      </w:divsChild>
    </w:div>
    <w:div w:id="736171332">
      <w:bodyDiv w:val="1"/>
      <w:marLeft w:val="0"/>
      <w:marRight w:val="0"/>
      <w:marTop w:val="0"/>
      <w:marBottom w:val="0"/>
      <w:divBdr>
        <w:top w:val="none" w:sz="0" w:space="0" w:color="auto"/>
        <w:left w:val="none" w:sz="0" w:space="0" w:color="auto"/>
        <w:bottom w:val="none" w:sz="0" w:space="0" w:color="auto"/>
        <w:right w:val="none" w:sz="0" w:space="0" w:color="auto"/>
      </w:divBdr>
    </w:div>
    <w:div w:id="749155374">
      <w:bodyDiv w:val="1"/>
      <w:marLeft w:val="0"/>
      <w:marRight w:val="0"/>
      <w:marTop w:val="0"/>
      <w:marBottom w:val="0"/>
      <w:divBdr>
        <w:top w:val="none" w:sz="0" w:space="0" w:color="auto"/>
        <w:left w:val="none" w:sz="0" w:space="0" w:color="auto"/>
        <w:bottom w:val="none" w:sz="0" w:space="0" w:color="auto"/>
        <w:right w:val="none" w:sz="0" w:space="0" w:color="auto"/>
      </w:divBdr>
    </w:div>
    <w:div w:id="757797046">
      <w:bodyDiv w:val="1"/>
      <w:marLeft w:val="0"/>
      <w:marRight w:val="0"/>
      <w:marTop w:val="0"/>
      <w:marBottom w:val="0"/>
      <w:divBdr>
        <w:top w:val="none" w:sz="0" w:space="0" w:color="auto"/>
        <w:left w:val="none" w:sz="0" w:space="0" w:color="auto"/>
        <w:bottom w:val="none" w:sz="0" w:space="0" w:color="auto"/>
        <w:right w:val="none" w:sz="0" w:space="0" w:color="auto"/>
      </w:divBdr>
    </w:div>
    <w:div w:id="824322768">
      <w:bodyDiv w:val="1"/>
      <w:marLeft w:val="0"/>
      <w:marRight w:val="0"/>
      <w:marTop w:val="0"/>
      <w:marBottom w:val="0"/>
      <w:divBdr>
        <w:top w:val="none" w:sz="0" w:space="0" w:color="auto"/>
        <w:left w:val="none" w:sz="0" w:space="0" w:color="auto"/>
        <w:bottom w:val="none" w:sz="0" w:space="0" w:color="auto"/>
        <w:right w:val="none" w:sz="0" w:space="0" w:color="auto"/>
      </w:divBdr>
      <w:divsChild>
        <w:div w:id="2025940695">
          <w:marLeft w:val="0"/>
          <w:marRight w:val="0"/>
          <w:marTop w:val="0"/>
          <w:marBottom w:val="0"/>
          <w:divBdr>
            <w:top w:val="none" w:sz="0" w:space="0" w:color="auto"/>
            <w:left w:val="none" w:sz="0" w:space="0" w:color="auto"/>
            <w:bottom w:val="none" w:sz="0" w:space="0" w:color="auto"/>
            <w:right w:val="none" w:sz="0" w:space="0" w:color="auto"/>
          </w:divBdr>
        </w:div>
      </w:divsChild>
    </w:div>
    <w:div w:id="839278548">
      <w:bodyDiv w:val="1"/>
      <w:marLeft w:val="0"/>
      <w:marRight w:val="0"/>
      <w:marTop w:val="0"/>
      <w:marBottom w:val="0"/>
      <w:divBdr>
        <w:top w:val="none" w:sz="0" w:space="0" w:color="auto"/>
        <w:left w:val="none" w:sz="0" w:space="0" w:color="auto"/>
        <w:bottom w:val="none" w:sz="0" w:space="0" w:color="auto"/>
        <w:right w:val="none" w:sz="0" w:space="0" w:color="auto"/>
      </w:divBdr>
    </w:div>
    <w:div w:id="845286808">
      <w:bodyDiv w:val="1"/>
      <w:marLeft w:val="0"/>
      <w:marRight w:val="0"/>
      <w:marTop w:val="0"/>
      <w:marBottom w:val="0"/>
      <w:divBdr>
        <w:top w:val="none" w:sz="0" w:space="0" w:color="auto"/>
        <w:left w:val="none" w:sz="0" w:space="0" w:color="auto"/>
        <w:bottom w:val="none" w:sz="0" w:space="0" w:color="auto"/>
        <w:right w:val="none" w:sz="0" w:space="0" w:color="auto"/>
      </w:divBdr>
    </w:div>
    <w:div w:id="845897097">
      <w:bodyDiv w:val="1"/>
      <w:marLeft w:val="0"/>
      <w:marRight w:val="0"/>
      <w:marTop w:val="0"/>
      <w:marBottom w:val="0"/>
      <w:divBdr>
        <w:top w:val="none" w:sz="0" w:space="0" w:color="auto"/>
        <w:left w:val="none" w:sz="0" w:space="0" w:color="auto"/>
        <w:bottom w:val="none" w:sz="0" w:space="0" w:color="auto"/>
        <w:right w:val="none" w:sz="0" w:space="0" w:color="auto"/>
      </w:divBdr>
    </w:div>
    <w:div w:id="864363330">
      <w:bodyDiv w:val="1"/>
      <w:marLeft w:val="0"/>
      <w:marRight w:val="0"/>
      <w:marTop w:val="0"/>
      <w:marBottom w:val="0"/>
      <w:divBdr>
        <w:top w:val="none" w:sz="0" w:space="0" w:color="auto"/>
        <w:left w:val="none" w:sz="0" w:space="0" w:color="auto"/>
        <w:bottom w:val="none" w:sz="0" w:space="0" w:color="auto"/>
        <w:right w:val="none" w:sz="0" w:space="0" w:color="auto"/>
      </w:divBdr>
    </w:div>
    <w:div w:id="912202575">
      <w:bodyDiv w:val="1"/>
      <w:marLeft w:val="0"/>
      <w:marRight w:val="0"/>
      <w:marTop w:val="0"/>
      <w:marBottom w:val="0"/>
      <w:divBdr>
        <w:top w:val="none" w:sz="0" w:space="0" w:color="auto"/>
        <w:left w:val="none" w:sz="0" w:space="0" w:color="auto"/>
        <w:bottom w:val="none" w:sz="0" w:space="0" w:color="auto"/>
        <w:right w:val="none" w:sz="0" w:space="0" w:color="auto"/>
      </w:divBdr>
    </w:div>
    <w:div w:id="940071887">
      <w:bodyDiv w:val="1"/>
      <w:marLeft w:val="0"/>
      <w:marRight w:val="0"/>
      <w:marTop w:val="0"/>
      <w:marBottom w:val="0"/>
      <w:divBdr>
        <w:top w:val="none" w:sz="0" w:space="0" w:color="auto"/>
        <w:left w:val="none" w:sz="0" w:space="0" w:color="auto"/>
        <w:bottom w:val="none" w:sz="0" w:space="0" w:color="auto"/>
        <w:right w:val="none" w:sz="0" w:space="0" w:color="auto"/>
      </w:divBdr>
    </w:div>
    <w:div w:id="944537100">
      <w:bodyDiv w:val="1"/>
      <w:marLeft w:val="0"/>
      <w:marRight w:val="0"/>
      <w:marTop w:val="0"/>
      <w:marBottom w:val="0"/>
      <w:divBdr>
        <w:top w:val="none" w:sz="0" w:space="0" w:color="auto"/>
        <w:left w:val="none" w:sz="0" w:space="0" w:color="auto"/>
        <w:bottom w:val="none" w:sz="0" w:space="0" w:color="auto"/>
        <w:right w:val="none" w:sz="0" w:space="0" w:color="auto"/>
      </w:divBdr>
    </w:div>
    <w:div w:id="950360950">
      <w:bodyDiv w:val="1"/>
      <w:marLeft w:val="0"/>
      <w:marRight w:val="0"/>
      <w:marTop w:val="0"/>
      <w:marBottom w:val="0"/>
      <w:divBdr>
        <w:top w:val="none" w:sz="0" w:space="0" w:color="auto"/>
        <w:left w:val="none" w:sz="0" w:space="0" w:color="auto"/>
        <w:bottom w:val="none" w:sz="0" w:space="0" w:color="auto"/>
        <w:right w:val="none" w:sz="0" w:space="0" w:color="auto"/>
      </w:divBdr>
    </w:div>
    <w:div w:id="982731116">
      <w:bodyDiv w:val="1"/>
      <w:marLeft w:val="0"/>
      <w:marRight w:val="0"/>
      <w:marTop w:val="0"/>
      <w:marBottom w:val="0"/>
      <w:divBdr>
        <w:top w:val="none" w:sz="0" w:space="0" w:color="auto"/>
        <w:left w:val="none" w:sz="0" w:space="0" w:color="auto"/>
        <w:bottom w:val="none" w:sz="0" w:space="0" w:color="auto"/>
        <w:right w:val="none" w:sz="0" w:space="0" w:color="auto"/>
      </w:divBdr>
    </w:div>
    <w:div w:id="991056114">
      <w:bodyDiv w:val="1"/>
      <w:marLeft w:val="0"/>
      <w:marRight w:val="0"/>
      <w:marTop w:val="0"/>
      <w:marBottom w:val="0"/>
      <w:divBdr>
        <w:top w:val="none" w:sz="0" w:space="0" w:color="auto"/>
        <w:left w:val="none" w:sz="0" w:space="0" w:color="auto"/>
        <w:bottom w:val="none" w:sz="0" w:space="0" w:color="auto"/>
        <w:right w:val="none" w:sz="0" w:space="0" w:color="auto"/>
      </w:divBdr>
    </w:div>
    <w:div w:id="1006594227">
      <w:bodyDiv w:val="1"/>
      <w:marLeft w:val="0"/>
      <w:marRight w:val="0"/>
      <w:marTop w:val="0"/>
      <w:marBottom w:val="0"/>
      <w:divBdr>
        <w:top w:val="none" w:sz="0" w:space="0" w:color="auto"/>
        <w:left w:val="none" w:sz="0" w:space="0" w:color="auto"/>
        <w:bottom w:val="none" w:sz="0" w:space="0" w:color="auto"/>
        <w:right w:val="none" w:sz="0" w:space="0" w:color="auto"/>
      </w:divBdr>
    </w:div>
    <w:div w:id="1009795844">
      <w:bodyDiv w:val="1"/>
      <w:marLeft w:val="0"/>
      <w:marRight w:val="0"/>
      <w:marTop w:val="0"/>
      <w:marBottom w:val="0"/>
      <w:divBdr>
        <w:top w:val="none" w:sz="0" w:space="0" w:color="auto"/>
        <w:left w:val="none" w:sz="0" w:space="0" w:color="auto"/>
        <w:bottom w:val="none" w:sz="0" w:space="0" w:color="auto"/>
        <w:right w:val="none" w:sz="0" w:space="0" w:color="auto"/>
      </w:divBdr>
    </w:div>
    <w:div w:id="1019966801">
      <w:bodyDiv w:val="1"/>
      <w:marLeft w:val="0"/>
      <w:marRight w:val="0"/>
      <w:marTop w:val="0"/>
      <w:marBottom w:val="0"/>
      <w:divBdr>
        <w:top w:val="none" w:sz="0" w:space="0" w:color="auto"/>
        <w:left w:val="none" w:sz="0" w:space="0" w:color="auto"/>
        <w:bottom w:val="none" w:sz="0" w:space="0" w:color="auto"/>
        <w:right w:val="none" w:sz="0" w:space="0" w:color="auto"/>
      </w:divBdr>
    </w:div>
    <w:div w:id="1032078517">
      <w:bodyDiv w:val="1"/>
      <w:marLeft w:val="0"/>
      <w:marRight w:val="0"/>
      <w:marTop w:val="0"/>
      <w:marBottom w:val="0"/>
      <w:divBdr>
        <w:top w:val="none" w:sz="0" w:space="0" w:color="auto"/>
        <w:left w:val="none" w:sz="0" w:space="0" w:color="auto"/>
        <w:bottom w:val="none" w:sz="0" w:space="0" w:color="auto"/>
        <w:right w:val="none" w:sz="0" w:space="0" w:color="auto"/>
      </w:divBdr>
    </w:div>
    <w:div w:id="1032531664">
      <w:bodyDiv w:val="1"/>
      <w:marLeft w:val="0"/>
      <w:marRight w:val="0"/>
      <w:marTop w:val="0"/>
      <w:marBottom w:val="0"/>
      <w:divBdr>
        <w:top w:val="none" w:sz="0" w:space="0" w:color="auto"/>
        <w:left w:val="none" w:sz="0" w:space="0" w:color="auto"/>
        <w:bottom w:val="none" w:sz="0" w:space="0" w:color="auto"/>
        <w:right w:val="none" w:sz="0" w:space="0" w:color="auto"/>
      </w:divBdr>
    </w:div>
    <w:div w:id="1039814154">
      <w:bodyDiv w:val="1"/>
      <w:marLeft w:val="0"/>
      <w:marRight w:val="0"/>
      <w:marTop w:val="0"/>
      <w:marBottom w:val="0"/>
      <w:divBdr>
        <w:top w:val="none" w:sz="0" w:space="0" w:color="auto"/>
        <w:left w:val="none" w:sz="0" w:space="0" w:color="auto"/>
        <w:bottom w:val="none" w:sz="0" w:space="0" w:color="auto"/>
        <w:right w:val="none" w:sz="0" w:space="0" w:color="auto"/>
      </w:divBdr>
    </w:div>
    <w:div w:id="1063605741">
      <w:bodyDiv w:val="1"/>
      <w:marLeft w:val="0"/>
      <w:marRight w:val="0"/>
      <w:marTop w:val="0"/>
      <w:marBottom w:val="0"/>
      <w:divBdr>
        <w:top w:val="none" w:sz="0" w:space="0" w:color="auto"/>
        <w:left w:val="none" w:sz="0" w:space="0" w:color="auto"/>
        <w:bottom w:val="none" w:sz="0" w:space="0" w:color="auto"/>
        <w:right w:val="none" w:sz="0" w:space="0" w:color="auto"/>
      </w:divBdr>
    </w:div>
    <w:div w:id="1065491178">
      <w:bodyDiv w:val="1"/>
      <w:marLeft w:val="0"/>
      <w:marRight w:val="0"/>
      <w:marTop w:val="0"/>
      <w:marBottom w:val="0"/>
      <w:divBdr>
        <w:top w:val="none" w:sz="0" w:space="0" w:color="auto"/>
        <w:left w:val="none" w:sz="0" w:space="0" w:color="auto"/>
        <w:bottom w:val="none" w:sz="0" w:space="0" w:color="auto"/>
        <w:right w:val="none" w:sz="0" w:space="0" w:color="auto"/>
      </w:divBdr>
    </w:div>
    <w:div w:id="1084184989">
      <w:bodyDiv w:val="1"/>
      <w:marLeft w:val="0"/>
      <w:marRight w:val="0"/>
      <w:marTop w:val="0"/>
      <w:marBottom w:val="0"/>
      <w:divBdr>
        <w:top w:val="none" w:sz="0" w:space="0" w:color="auto"/>
        <w:left w:val="none" w:sz="0" w:space="0" w:color="auto"/>
        <w:bottom w:val="none" w:sz="0" w:space="0" w:color="auto"/>
        <w:right w:val="none" w:sz="0" w:space="0" w:color="auto"/>
      </w:divBdr>
    </w:div>
    <w:div w:id="1099518989">
      <w:bodyDiv w:val="1"/>
      <w:marLeft w:val="0"/>
      <w:marRight w:val="0"/>
      <w:marTop w:val="0"/>
      <w:marBottom w:val="0"/>
      <w:divBdr>
        <w:top w:val="none" w:sz="0" w:space="0" w:color="auto"/>
        <w:left w:val="none" w:sz="0" w:space="0" w:color="auto"/>
        <w:bottom w:val="none" w:sz="0" w:space="0" w:color="auto"/>
        <w:right w:val="none" w:sz="0" w:space="0" w:color="auto"/>
      </w:divBdr>
    </w:div>
    <w:div w:id="1126314185">
      <w:bodyDiv w:val="1"/>
      <w:marLeft w:val="0"/>
      <w:marRight w:val="0"/>
      <w:marTop w:val="0"/>
      <w:marBottom w:val="0"/>
      <w:divBdr>
        <w:top w:val="none" w:sz="0" w:space="0" w:color="auto"/>
        <w:left w:val="none" w:sz="0" w:space="0" w:color="auto"/>
        <w:bottom w:val="none" w:sz="0" w:space="0" w:color="auto"/>
        <w:right w:val="none" w:sz="0" w:space="0" w:color="auto"/>
      </w:divBdr>
    </w:div>
    <w:div w:id="1157843058">
      <w:bodyDiv w:val="1"/>
      <w:marLeft w:val="0"/>
      <w:marRight w:val="0"/>
      <w:marTop w:val="0"/>
      <w:marBottom w:val="0"/>
      <w:divBdr>
        <w:top w:val="none" w:sz="0" w:space="0" w:color="auto"/>
        <w:left w:val="none" w:sz="0" w:space="0" w:color="auto"/>
        <w:bottom w:val="none" w:sz="0" w:space="0" w:color="auto"/>
        <w:right w:val="none" w:sz="0" w:space="0" w:color="auto"/>
      </w:divBdr>
    </w:div>
    <w:div w:id="1181354915">
      <w:bodyDiv w:val="1"/>
      <w:marLeft w:val="0"/>
      <w:marRight w:val="0"/>
      <w:marTop w:val="0"/>
      <w:marBottom w:val="0"/>
      <w:divBdr>
        <w:top w:val="none" w:sz="0" w:space="0" w:color="auto"/>
        <w:left w:val="none" w:sz="0" w:space="0" w:color="auto"/>
        <w:bottom w:val="none" w:sz="0" w:space="0" w:color="auto"/>
        <w:right w:val="none" w:sz="0" w:space="0" w:color="auto"/>
      </w:divBdr>
    </w:div>
    <w:div w:id="1193156452">
      <w:bodyDiv w:val="1"/>
      <w:marLeft w:val="0"/>
      <w:marRight w:val="0"/>
      <w:marTop w:val="0"/>
      <w:marBottom w:val="0"/>
      <w:divBdr>
        <w:top w:val="none" w:sz="0" w:space="0" w:color="auto"/>
        <w:left w:val="none" w:sz="0" w:space="0" w:color="auto"/>
        <w:bottom w:val="none" w:sz="0" w:space="0" w:color="auto"/>
        <w:right w:val="none" w:sz="0" w:space="0" w:color="auto"/>
      </w:divBdr>
    </w:div>
    <w:div w:id="1194415664">
      <w:bodyDiv w:val="1"/>
      <w:marLeft w:val="0"/>
      <w:marRight w:val="0"/>
      <w:marTop w:val="0"/>
      <w:marBottom w:val="0"/>
      <w:divBdr>
        <w:top w:val="none" w:sz="0" w:space="0" w:color="auto"/>
        <w:left w:val="none" w:sz="0" w:space="0" w:color="auto"/>
        <w:bottom w:val="none" w:sz="0" w:space="0" w:color="auto"/>
        <w:right w:val="none" w:sz="0" w:space="0" w:color="auto"/>
      </w:divBdr>
    </w:div>
    <w:div w:id="1203372052">
      <w:bodyDiv w:val="1"/>
      <w:marLeft w:val="0"/>
      <w:marRight w:val="0"/>
      <w:marTop w:val="0"/>
      <w:marBottom w:val="0"/>
      <w:divBdr>
        <w:top w:val="none" w:sz="0" w:space="0" w:color="auto"/>
        <w:left w:val="none" w:sz="0" w:space="0" w:color="auto"/>
        <w:bottom w:val="none" w:sz="0" w:space="0" w:color="auto"/>
        <w:right w:val="none" w:sz="0" w:space="0" w:color="auto"/>
      </w:divBdr>
    </w:div>
    <w:div w:id="1248998370">
      <w:bodyDiv w:val="1"/>
      <w:marLeft w:val="0"/>
      <w:marRight w:val="0"/>
      <w:marTop w:val="0"/>
      <w:marBottom w:val="0"/>
      <w:divBdr>
        <w:top w:val="none" w:sz="0" w:space="0" w:color="auto"/>
        <w:left w:val="none" w:sz="0" w:space="0" w:color="auto"/>
        <w:bottom w:val="none" w:sz="0" w:space="0" w:color="auto"/>
        <w:right w:val="none" w:sz="0" w:space="0" w:color="auto"/>
      </w:divBdr>
    </w:div>
    <w:div w:id="1277785632">
      <w:bodyDiv w:val="1"/>
      <w:marLeft w:val="0"/>
      <w:marRight w:val="0"/>
      <w:marTop w:val="0"/>
      <w:marBottom w:val="0"/>
      <w:divBdr>
        <w:top w:val="none" w:sz="0" w:space="0" w:color="auto"/>
        <w:left w:val="none" w:sz="0" w:space="0" w:color="auto"/>
        <w:bottom w:val="none" w:sz="0" w:space="0" w:color="auto"/>
        <w:right w:val="none" w:sz="0" w:space="0" w:color="auto"/>
      </w:divBdr>
    </w:div>
    <w:div w:id="1350452098">
      <w:bodyDiv w:val="1"/>
      <w:marLeft w:val="0"/>
      <w:marRight w:val="0"/>
      <w:marTop w:val="0"/>
      <w:marBottom w:val="0"/>
      <w:divBdr>
        <w:top w:val="none" w:sz="0" w:space="0" w:color="auto"/>
        <w:left w:val="none" w:sz="0" w:space="0" w:color="auto"/>
        <w:bottom w:val="none" w:sz="0" w:space="0" w:color="auto"/>
        <w:right w:val="none" w:sz="0" w:space="0" w:color="auto"/>
      </w:divBdr>
    </w:div>
    <w:div w:id="1425610480">
      <w:bodyDiv w:val="1"/>
      <w:marLeft w:val="0"/>
      <w:marRight w:val="0"/>
      <w:marTop w:val="0"/>
      <w:marBottom w:val="0"/>
      <w:divBdr>
        <w:top w:val="none" w:sz="0" w:space="0" w:color="auto"/>
        <w:left w:val="none" w:sz="0" w:space="0" w:color="auto"/>
        <w:bottom w:val="none" w:sz="0" w:space="0" w:color="auto"/>
        <w:right w:val="none" w:sz="0" w:space="0" w:color="auto"/>
      </w:divBdr>
    </w:div>
    <w:div w:id="1432626078">
      <w:bodyDiv w:val="1"/>
      <w:marLeft w:val="0"/>
      <w:marRight w:val="0"/>
      <w:marTop w:val="0"/>
      <w:marBottom w:val="0"/>
      <w:divBdr>
        <w:top w:val="none" w:sz="0" w:space="0" w:color="auto"/>
        <w:left w:val="none" w:sz="0" w:space="0" w:color="auto"/>
        <w:bottom w:val="none" w:sz="0" w:space="0" w:color="auto"/>
        <w:right w:val="none" w:sz="0" w:space="0" w:color="auto"/>
      </w:divBdr>
    </w:div>
    <w:div w:id="1433936228">
      <w:bodyDiv w:val="1"/>
      <w:marLeft w:val="0"/>
      <w:marRight w:val="0"/>
      <w:marTop w:val="0"/>
      <w:marBottom w:val="0"/>
      <w:divBdr>
        <w:top w:val="none" w:sz="0" w:space="0" w:color="auto"/>
        <w:left w:val="none" w:sz="0" w:space="0" w:color="auto"/>
        <w:bottom w:val="none" w:sz="0" w:space="0" w:color="auto"/>
        <w:right w:val="none" w:sz="0" w:space="0" w:color="auto"/>
      </w:divBdr>
    </w:div>
    <w:div w:id="1445268686">
      <w:bodyDiv w:val="1"/>
      <w:marLeft w:val="0"/>
      <w:marRight w:val="0"/>
      <w:marTop w:val="0"/>
      <w:marBottom w:val="0"/>
      <w:divBdr>
        <w:top w:val="none" w:sz="0" w:space="0" w:color="auto"/>
        <w:left w:val="none" w:sz="0" w:space="0" w:color="auto"/>
        <w:bottom w:val="none" w:sz="0" w:space="0" w:color="auto"/>
        <w:right w:val="none" w:sz="0" w:space="0" w:color="auto"/>
      </w:divBdr>
    </w:div>
    <w:div w:id="1467046039">
      <w:bodyDiv w:val="1"/>
      <w:marLeft w:val="0"/>
      <w:marRight w:val="0"/>
      <w:marTop w:val="0"/>
      <w:marBottom w:val="0"/>
      <w:divBdr>
        <w:top w:val="none" w:sz="0" w:space="0" w:color="auto"/>
        <w:left w:val="none" w:sz="0" w:space="0" w:color="auto"/>
        <w:bottom w:val="none" w:sz="0" w:space="0" w:color="auto"/>
        <w:right w:val="none" w:sz="0" w:space="0" w:color="auto"/>
      </w:divBdr>
    </w:div>
    <w:div w:id="1469086642">
      <w:bodyDiv w:val="1"/>
      <w:marLeft w:val="0"/>
      <w:marRight w:val="0"/>
      <w:marTop w:val="0"/>
      <w:marBottom w:val="0"/>
      <w:divBdr>
        <w:top w:val="none" w:sz="0" w:space="0" w:color="auto"/>
        <w:left w:val="none" w:sz="0" w:space="0" w:color="auto"/>
        <w:bottom w:val="none" w:sz="0" w:space="0" w:color="auto"/>
        <w:right w:val="none" w:sz="0" w:space="0" w:color="auto"/>
      </w:divBdr>
    </w:div>
    <w:div w:id="1470199225">
      <w:bodyDiv w:val="1"/>
      <w:marLeft w:val="0"/>
      <w:marRight w:val="0"/>
      <w:marTop w:val="0"/>
      <w:marBottom w:val="0"/>
      <w:divBdr>
        <w:top w:val="none" w:sz="0" w:space="0" w:color="auto"/>
        <w:left w:val="none" w:sz="0" w:space="0" w:color="auto"/>
        <w:bottom w:val="none" w:sz="0" w:space="0" w:color="auto"/>
        <w:right w:val="none" w:sz="0" w:space="0" w:color="auto"/>
      </w:divBdr>
    </w:div>
    <w:div w:id="1472409258">
      <w:bodyDiv w:val="1"/>
      <w:marLeft w:val="0"/>
      <w:marRight w:val="0"/>
      <w:marTop w:val="0"/>
      <w:marBottom w:val="0"/>
      <w:divBdr>
        <w:top w:val="none" w:sz="0" w:space="0" w:color="auto"/>
        <w:left w:val="none" w:sz="0" w:space="0" w:color="auto"/>
        <w:bottom w:val="none" w:sz="0" w:space="0" w:color="auto"/>
        <w:right w:val="none" w:sz="0" w:space="0" w:color="auto"/>
      </w:divBdr>
    </w:div>
    <w:div w:id="1478567680">
      <w:bodyDiv w:val="1"/>
      <w:marLeft w:val="0"/>
      <w:marRight w:val="0"/>
      <w:marTop w:val="0"/>
      <w:marBottom w:val="0"/>
      <w:divBdr>
        <w:top w:val="none" w:sz="0" w:space="0" w:color="auto"/>
        <w:left w:val="none" w:sz="0" w:space="0" w:color="auto"/>
        <w:bottom w:val="none" w:sz="0" w:space="0" w:color="auto"/>
        <w:right w:val="none" w:sz="0" w:space="0" w:color="auto"/>
      </w:divBdr>
    </w:div>
    <w:div w:id="1490905309">
      <w:bodyDiv w:val="1"/>
      <w:marLeft w:val="0"/>
      <w:marRight w:val="0"/>
      <w:marTop w:val="0"/>
      <w:marBottom w:val="0"/>
      <w:divBdr>
        <w:top w:val="none" w:sz="0" w:space="0" w:color="auto"/>
        <w:left w:val="none" w:sz="0" w:space="0" w:color="auto"/>
        <w:bottom w:val="none" w:sz="0" w:space="0" w:color="auto"/>
        <w:right w:val="none" w:sz="0" w:space="0" w:color="auto"/>
      </w:divBdr>
    </w:div>
    <w:div w:id="1498033135">
      <w:bodyDiv w:val="1"/>
      <w:marLeft w:val="0"/>
      <w:marRight w:val="0"/>
      <w:marTop w:val="0"/>
      <w:marBottom w:val="0"/>
      <w:divBdr>
        <w:top w:val="none" w:sz="0" w:space="0" w:color="auto"/>
        <w:left w:val="none" w:sz="0" w:space="0" w:color="auto"/>
        <w:bottom w:val="none" w:sz="0" w:space="0" w:color="auto"/>
        <w:right w:val="none" w:sz="0" w:space="0" w:color="auto"/>
      </w:divBdr>
    </w:div>
    <w:div w:id="1522545611">
      <w:bodyDiv w:val="1"/>
      <w:marLeft w:val="0"/>
      <w:marRight w:val="0"/>
      <w:marTop w:val="0"/>
      <w:marBottom w:val="0"/>
      <w:divBdr>
        <w:top w:val="none" w:sz="0" w:space="0" w:color="auto"/>
        <w:left w:val="none" w:sz="0" w:space="0" w:color="auto"/>
        <w:bottom w:val="none" w:sz="0" w:space="0" w:color="auto"/>
        <w:right w:val="none" w:sz="0" w:space="0" w:color="auto"/>
      </w:divBdr>
    </w:div>
    <w:div w:id="1568570710">
      <w:bodyDiv w:val="1"/>
      <w:marLeft w:val="0"/>
      <w:marRight w:val="0"/>
      <w:marTop w:val="0"/>
      <w:marBottom w:val="0"/>
      <w:divBdr>
        <w:top w:val="none" w:sz="0" w:space="0" w:color="auto"/>
        <w:left w:val="none" w:sz="0" w:space="0" w:color="auto"/>
        <w:bottom w:val="none" w:sz="0" w:space="0" w:color="auto"/>
        <w:right w:val="none" w:sz="0" w:space="0" w:color="auto"/>
      </w:divBdr>
    </w:div>
    <w:div w:id="1573586594">
      <w:bodyDiv w:val="1"/>
      <w:marLeft w:val="0"/>
      <w:marRight w:val="0"/>
      <w:marTop w:val="0"/>
      <w:marBottom w:val="0"/>
      <w:divBdr>
        <w:top w:val="none" w:sz="0" w:space="0" w:color="auto"/>
        <w:left w:val="none" w:sz="0" w:space="0" w:color="auto"/>
        <w:bottom w:val="none" w:sz="0" w:space="0" w:color="auto"/>
        <w:right w:val="none" w:sz="0" w:space="0" w:color="auto"/>
      </w:divBdr>
    </w:div>
    <w:div w:id="1596786917">
      <w:bodyDiv w:val="1"/>
      <w:marLeft w:val="0"/>
      <w:marRight w:val="0"/>
      <w:marTop w:val="0"/>
      <w:marBottom w:val="0"/>
      <w:divBdr>
        <w:top w:val="none" w:sz="0" w:space="0" w:color="auto"/>
        <w:left w:val="none" w:sz="0" w:space="0" w:color="auto"/>
        <w:bottom w:val="none" w:sz="0" w:space="0" w:color="auto"/>
        <w:right w:val="none" w:sz="0" w:space="0" w:color="auto"/>
      </w:divBdr>
    </w:div>
    <w:div w:id="1610041089">
      <w:bodyDiv w:val="1"/>
      <w:marLeft w:val="0"/>
      <w:marRight w:val="0"/>
      <w:marTop w:val="0"/>
      <w:marBottom w:val="0"/>
      <w:divBdr>
        <w:top w:val="none" w:sz="0" w:space="0" w:color="auto"/>
        <w:left w:val="none" w:sz="0" w:space="0" w:color="auto"/>
        <w:bottom w:val="none" w:sz="0" w:space="0" w:color="auto"/>
        <w:right w:val="none" w:sz="0" w:space="0" w:color="auto"/>
      </w:divBdr>
    </w:div>
    <w:div w:id="1632323611">
      <w:bodyDiv w:val="1"/>
      <w:marLeft w:val="0"/>
      <w:marRight w:val="0"/>
      <w:marTop w:val="0"/>
      <w:marBottom w:val="0"/>
      <w:divBdr>
        <w:top w:val="none" w:sz="0" w:space="0" w:color="auto"/>
        <w:left w:val="none" w:sz="0" w:space="0" w:color="auto"/>
        <w:bottom w:val="none" w:sz="0" w:space="0" w:color="auto"/>
        <w:right w:val="none" w:sz="0" w:space="0" w:color="auto"/>
      </w:divBdr>
    </w:div>
    <w:div w:id="1633561821">
      <w:bodyDiv w:val="1"/>
      <w:marLeft w:val="0"/>
      <w:marRight w:val="0"/>
      <w:marTop w:val="0"/>
      <w:marBottom w:val="0"/>
      <w:divBdr>
        <w:top w:val="none" w:sz="0" w:space="0" w:color="auto"/>
        <w:left w:val="none" w:sz="0" w:space="0" w:color="auto"/>
        <w:bottom w:val="none" w:sz="0" w:space="0" w:color="auto"/>
        <w:right w:val="none" w:sz="0" w:space="0" w:color="auto"/>
      </w:divBdr>
    </w:div>
    <w:div w:id="1640840252">
      <w:bodyDiv w:val="1"/>
      <w:marLeft w:val="0"/>
      <w:marRight w:val="0"/>
      <w:marTop w:val="0"/>
      <w:marBottom w:val="0"/>
      <w:divBdr>
        <w:top w:val="none" w:sz="0" w:space="0" w:color="auto"/>
        <w:left w:val="none" w:sz="0" w:space="0" w:color="auto"/>
        <w:bottom w:val="none" w:sz="0" w:space="0" w:color="auto"/>
        <w:right w:val="none" w:sz="0" w:space="0" w:color="auto"/>
      </w:divBdr>
    </w:div>
    <w:div w:id="1685861986">
      <w:bodyDiv w:val="1"/>
      <w:marLeft w:val="0"/>
      <w:marRight w:val="0"/>
      <w:marTop w:val="0"/>
      <w:marBottom w:val="0"/>
      <w:divBdr>
        <w:top w:val="none" w:sz="0" w:space="0" w:color="auto"/>
        <w:left w:val="none" w:sz="0" w:space="0" w:color="auto"/>
        <w:bottom w:val="none" w:sz="0" w:space="0" w:color="auto"/>
        <w:right w:val="none" w:sz="0" w:space="0" w:color="auto"/>
      </w:divBdr>
    </w:div>
    <w:div w:id="1695378246">
      <w:bodyDiv w:val="1"/>
      <w:marLeft w:val="0"/>
      <w:marRight w:val="0"/>
      <w:marTop w:val="0"/>
      <w:marBottom w:val="0"/>
      <w:divBdr>
        <w:top w:val="none" w:sz="0" w:space="0" w:color="auto"/>
        <w:left w:val="none" w:sz="0" w:space="0" w:color="auto"/>
        <w:bottom w:val="none" w:sz="0" w:space="0" w:color="auto"/>
        <w:right w:val="none" w:sz="0" w:space="0" w:color="auto"/>
      </w:divBdr>
    </w:div>
    <w:div w:id="1725177808">
      <w:bodyDiv w:val="1"/>
      <w:marLeft w:val="0"/>
      <w:marRight w:val="0"/>
      <w:marTop w:val="0"/>
      <w:marBottom w:val="0"/>
      <w:divBdr>
        <w:top w:val="none" w:sz="0" w:space="0" w:color="auto"/>
        <w:left w:val="none" w:sz="0" w:space="0" w:color="auto"/>
        <w:bottom w:val="none" w:sz="0" w:space="0" w:color="auto"/>
        <w:right w:val="none" w:sz="0" w:space="0" w:color="auto"/>
      </w:divBdr>
    </w:div>
    <w:div w:id="1740857825">
      <w:bodyDiv w:val="1"/>
      <w:marLeft w:val="0"/>
      <w:marRight w:val="0"/>
      <w:marTop w:val="0"/>
      <w:marBottom w:val="0"/>
      <w:divBdr>
        <w:top w:val="none" w:sz="0" w:space="0" w:color="auto"/>
        <w:left w:val="none" w:sz="0" w:space="0" w:color="auto"/>
        <w:bottom w:val="none" w:sz="0" w:space="0" w:color="auto"/>
        <w:right w:val="none" w:sz="0" w:space="0" w:color="auto"/>
      </w:divBdr>
    </w:div>
    <w:div w:id="1760449077">
      <w:bodyDiv w:val="1"/>
      <w:marLeft w:val="0"/>
      <w:marRight w:val="0"/>
      <w:marTop w:val="0"/>
      <w:marBottom w:val="0"/>
      <w:divBdr>
        <w:top w:val="none" w:sz="0" w:space="0" w:color="auto"/>
        <w:left w:val="none" w:sz="0" w:space="0" w:color="auto"/>
        <w:bottom w:val="none" w:sz="0" w:space="0" w:color="auto"/>
        <w:right w:val="none" w:sz="0" w:space="0" w:color="auto"/>
      </w:divBdr>
    </w:div>
    <w:div w:id="1773815651">
      <w:bodyDiv w:val="1"/>
      <w:marLeft w:val="0"/>
      <w:marRight w:val="0"/>
      <w:marTop w:val="0"/>
      <w:marBottom w:val="0"/>
      <w:divBdr>
        <w:top w:val="none" w:sz="0" w:space="0" w:color="auto"/>
        <w:left w:val="none" w:sz="0" w:space="0" w:color="auto"/>
        <w:bottom w:val="none" w:sz="0" w:space="0" w:color="auto"/>
        <w:right w:val="none" w:sz="0" w:space="0" w:color="auto"/>
      </w:divBdr>
    </w:div>
    <w:div w:id="1774745900">
      <w:bodyDiv w:val="1"/>
      <w:marLeft w:val="0"/>
      <w:marRight w:val="0"/>
      <w:marTop w:val="0"/>
      <w:marBottom w:val="0"/>
      <w:divBdr>
        <w:top w:val="none" w:sz="0" w:space="0" w:color="auto"/>
        <w:left w:val="none" w:sz="0" w:space="0" w:color="auto"/>
        <w:bottom w:val="none" w:sz="0" w:space="0" w:color="auto"/>
        <w:right w:val="none" w:sz="0" w:space="0" w:color="auto"/>
      </w:divBdr>
    </w:div>
    <w:div w:id="1778788226">
      <w:bodyDiv w:val="1"/>
      <w:marLeft w:val="0"/>
      <w:marRight w:val="0"/>
      <w:marTop w:val="0"/>
      <w:marBottom w:val="0"/>
      <w:divBdr>
        <w:top w:val="none" w:sz="0" w:space="0" w:color="auto"/>
        <w:left w:val="none" w:sz="0" w:space="0" w:color="auto"/>
        <w:bottom w:val="none" w:sz="0" w:space="0" w:color="auto"/>
        <w:right w:val="none" w:sz="0" w:space="0" w:color="auto"/>
      </w:divBdr>
    </w:div>
    <w:div w:id="1793399505">
      <w:bodyDiv w:val="1"/>
      <w:marLeft w:val="0"/>
      <w:marRight w:val="0"/>
      <w:marTop w:val="0"/>
      <w:marBottom w:val="0"/>
      <w:divBdr>
        <w:top w:val="none" w:sz="0" w:space="0" w:color="auto"/>
        <w:left w:val="none" w:sz="0" w:space="0" w:color="auto"/>
        <w:bottom w:val="none" w:sz="0" w:space="0" w:color="auto"/>
        <w:right w:val="none" w:sz="0" w:space="0" w:color="auto"/>
      </w:divBdr>
    </w:div>
    <w:div w:id="1880168156">
      <w:bodyDiv w:val="1"/>
      <w:marLeft w:val="0"/>
      <w:marRight w:val="0"/>
      <w:marTop w:val="0"/>
      <w:marBottom w:val="0"/>
      <w:divBdr>
        <w:top w:val="none" w:sz="0" w:space="0" w:color="auto"/>
        <w:left w:val="none" w:sz="0" w:space="0" w:color="auto"/>
        <w:bottom w:val="none" w:sz="0" w:space="0" w:color="auto"/>
        <w:right w:val="none" w:sz="0" w:space="0" w:color="auto"/>
      </w:divBdr>
    </w:div>
    <w:div w:id="1901745018">
      <w:bodyDiv w:val="1"/>
      <w:marLeft w:val="0"/>
      <w:marRight w:val="0"/>
      <w:marTop w:val="0"/>
      <w:marBottom w:val="0"/>
      <w:divBdr>
        <w:top w:val="none" w:sz="0" w:space="0" w:color="auto"/>
        <w:left w:val="none" w:sz="0" w:space="0" w:color="auto"/>
        <w:bottom w:val="none" w:sz="0" w:space="0" w:color="auto"/>
        <w:right w:val="none" w:sz="0" w:space="0" w:color="auto"/>
      </w:divBdr>
    </w:div>
    <w:div w:id="1910456840">
      <w:bodyDiv w:val="1"/>
      <w:marLeft w:val="0"/>
      <w:marRight w:val="0"/>
      <w:marTop w:val="0"/>
      <w:marBottom w:val="0"/>
      <w:divBdr>
        <w:top w:val="none" w:sz="0" w:space="0" w:color="auto"/>
        <w:left w:val="none" w:sz="0" w:space="0" w:color="auto"/>
        <w:bottom w:val="none" w:sz="0" w:space="0" w:color="auto"/>
        <w:right w:val="none" w:sz="0" w:space="0" w:color="auto"/>
      </w:divBdr>
    </w:div>
    <w:div w:id="1923372066">
      <w:bodyDiv w:val="1"/>
      <w:marLeft w:val="0"/>
      <w:marRight w:val="0"/>
      <w:marTop w:val="0"/>
      <w:marBottom w:val="0"/>
      <w:divBdr>
        <w:top w:val="none" w:sz="0" w:space="0" w:color="auto"/>
        <w:left w:val="none" w:sz="0" w:space="0" w:color="auto"/>
        <w:bottom w:val="none" w:sz="0" w:space="0" w:color="auto"/>
        <w:right w:val="none" w:sz="0" w:space="0" w:color="auto"/>
      </w:divBdr>
    </w:div>
    <w:div w:id="1940941995">
      <w:bodyDiv w:val="1"/>
      <w:marLeft w:val="0"/>
      <w:marRight w:val="0"/>
      <w:marTop w:val="0"/>
      <w:marBottom w:val="0"/>
      <w:divBdr>
        <w:top w:val="none" w:sz="0" w:space="0" w:color="auto"/>
        <w:left w:val="none" w:sz="0" w:space="0" w:color="auto"/>
        <w:bottom w:val="none" w:sz="0" w:space="0" w:color="auto"/>
        <w:right w:val="none" w:sz="0" w:space="0" w:color="auto"/>
      </w:divBdr>
    </w:div>
    <w:div w:id="1959414896">
      <w:bodyDiv w:val="1"/>
      <w:marLeft w:val="0"/>
      <w:marRight w:val="0"/>
      <w:marTop w:val="0"/>
      <w:marBottom w:val="0"/>
      <w:divBdr>
        <w:top w:val="none" w:sz="0" w:space="0" w:color="auto"/>
        <w:left w:val="none" w:sz="0" w:space="0" w:color="auto"/>
        <w:bottom w:val="none" w:sz="0" w:space="0" w:color="auto"/>
        <w:right w:val="none" w:sz="0" w:space="0" w:color="auto"/>
      </w:divBdr>
    </w:div>
    <w:div w:id="1983077302">
      <w:bodyDiv w:val="1"/>
      <w:marLeft w:val="0"/>
      <w:marRight w:val="0"/>
      <w:marTop w:val="0"/>
      <w:marBottom w:val="0"/>
      <w:divBdr>
        <w:top w:val="none" w:sz="0" w:space="0" w:color="auto"/>
        <w:left w:val="none" w:sz="0" w:space="0" w:color="auto"/>
        <w:bottom w:val="none" w:sz="0" w:space="0" w:color="auto"/>
        <w:right w:val="none" w:sz="0" w:space="0" w:color="auto"/>
      </w:divBdr>
    </w:div>
    <w:div w:id="2049909234">
      <w:bodyDiv w:val="1"/>
      <w:marLeft w:val="0"/>
      <w:marRight w:val="0"/>
      <w:marTop w:val="0"/>
      <w:marBottom w:val="0"/>
      <w:divBdr>
        <w:top w:val="none" w:sz="0" w:space="0" w:color="auto"/>
        <w:left w:val="none" w:sz="0" w:space="0" w:color="auto"/>
        <w:bottom w:val="none" w:sz="0" w:space="0" w:color="auto"/>
        <w:right w:val="none" w:sz="0" w:space="0" w:color="auto"/>
      </w:divBdr>
    </w:div>
    <w:div w:id="2065252615">
      <w:bodyDiv w:val="1"/>
      <w:marLeft w:val="0"/>
      <w:marRight w:val="0"/>
      <w:marTop w:val="0"/>
      <w:marBottom w:val="0"/>
      <w:divBdr>
        <w:top w:val="none" w:sz="0" w:space="0" w:color="auto"/>
        <w:left w:val="none" w:sz="0" w:space="0" w:color="auto"/>
        <w:bottom w:val="none" w:sz="0" w:space="0" w:color="auto"/>
        <w:right w:val="none" w:sz="0" w:space="0" w:color="auto"/>
      </w:divBdr>
    </w:div>
    <w:div w:id="2071804835">
      <w:bodyDiv w:val="1"/>
      <w:marLeft w:val="0"/>
      <w:marRight w:val="0"/>
      <w:marTop w:val="0"/>
      <w:marBottom w:val="0"/>
      <w:divBdr>
        <w:top w:val="none" w:sz="0" w:space="0" w:color="auto"/>
        <w:left w:val="none" w:sz="0" w:space="0" w:color="auto"/>
        <w:bottom w:val="none" w:sz="0" w:space="0" w:color="auto"/>
        <w:right w:val="none" w:sz="0" w:space="0" w:color="auto"/>
      </w:divBdr>
    </w:div>
    <w:div w:id="2073766548">
      <w:bodyDiv w:val="1"/>
      <w:marLeft w:val="0"/>
      <w:marRight w:val="0"/>
      <w:marTop w:val="0"/>
      <w:marBottom w:val="0"/>
      <w:divBdr>
        <w:top w:val="none" w:sz="0" w:space="0" w:color="auto"/>
        <w:left w:val="none" w:sz="0" w:space="0" w:color="auto"/>
        <w:bottom w:val="none" w:sz="0" w:space="0" w:color="auto"/>
        <w:right w:val="none" w:sz="0" w:space="0" w:color="auto"/>
      </w:divBdr>
    </w:div>
    <w:div w:id="2115861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DCB2D-E345-4C8F-B401-59E758A86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16</Pages>
  <Words>758</Words>
  <Characters>4326</Characters>
  <Application>Microsoft Office Word</Application>
  <DocSecurity>0</DocSecurity>
  <Lines>36</Lines>
  <Paragraphs>10</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
      <vt:lpstr/>
      <vt:lpstr/>
      <vt:lpstr/>
      <vt:lpstr/>
      <vt:lpstr/>
      <vt:lpstr/>
      <vt:lpstr/>
      <vt:lpstr/>
      <vt:lpstr/>
      <vt:lpstr/>
      <vt:lpstr/>
      <vt:lpstr>/</vt:lpstr>
      <vt:lpstr>ICTSAS518 - Install and upgrade operating systems   </vt:lpstr>
    </vt:vector>
  </TitlesOfParts>
  <Company/>
  <LinksUpToDate>false</LinksUpToDate>
  <CharactersWithSpaces>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h Sandhu</dc:creator>
  <cp:lastModifiedBy>Rishabh Arora</cp:lastModifiedBy>
  <cp:revision>94</cp:revision>
  <cp:lastPrinted>2017-07-10T07:04:00Z</cp:lastPrinted>
  <dcterms:created xsi:type="dcterms:W3CDTF">2019-07-30T01:28:00Z</dcterms:created>
  <dcterms:modified xsi:type="dcterms:W3CDTF">2020-09-30T01:56:00Z</dcterms:modified>
</cp:coreProperties>
</file>